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B7C42D" w14:textId="357638BC" w:rsidR="00896987" w:rsidRPr="00BC3BCD" w:rsidRDefault="000807CE" w:rsidP="00BC3BCD">
      <w:pPr>
        <w:pStyle w:val="1"/>
        <w:numPr>
          <w:ilvl w:val="0"/>
          <w:numId w:val="0"/>
        </w:numPr>
        <w:jc w:val="both"/>
        <w:rPr>
          <w:rFonts w:ascii="Verdana" w:eastAsia="微软雅黑" w:hAnsi="Verdana" w:hint="eastAsia"/>
          <w:color w:val="000000"/>
        </w:rPr>
      </w:pPr>
      <w:r>
        <w:rPr>
          <w:rFonts w:ascii="Verdana" w:eastAsia="微软雅黑" w:hAnsi="Verdana" w:cs="宋体" w:hint="eastAsia"/>
          <w:bCs w:val="0"/>
          <w:sz w:val="36"/>
          <w:szCs w:val="36"/>
        </w:rPr>
        <w:t>一、</w:t>
      </w:r>
      <w:r w:rsidR="000931DC">
        <w:rPr>
          <w:rFonts w:ascii="Verdana" w:eastAsia="微软雅黑" w:hAnsi="Verdana" w:cs="宋体" w:hint="eastAsia"/>
          <w:bCs w:val="0"/>
          <w:sz w:val="36"/>
          <w:szCs w:val="36"/>
        </w:rPr>
        <w:t>Linux</w:t>
      </w:r>
      <w:r w:rsidR="003058F6" w:rsidRPr="00761D11">
        <w:rPr>
          <w:rFonts w:ascii="Verdana" w:eastAsia="微软雅黑" w:hAnsi="Verdana" w:cs="宋体"/>
          <w:bCs w:val="0"/>
          <w:sz w:val="36"/>
          <w:szCs w:val="36"/>
        </w:rPr>
        <w:t>用户</w:t>
      </w:r>
      <w:r w:rsidR="000931DC">
        <w:rPr>
          <w:rFonts w:ascii="Verdana" w:eastAsia="微软雅黑" w:hAnsi="Verdana" w:cs="宋体"/>
          <w:bCs w:val="0"/>
          <w:sz w:val="36"/>
          <w:szCs w:val="36"/>
        </w:rPr>
        <w:t>与</w:t>
      </w:r>
      <w:r w:rsidR="003058F6" w:rsidRPr="00761D11">
        <w:rPr>
          <w:rFonts w:ascii="Verdana" w:eastAsia="微软雅黑" w:hAnsi="Verdana" w:cs="宋体"/>
          <w:bCs w:val="0"/>
          <w:sz w:val="36"/>
          <w:szCs w:val="36"/>
        </w:rPr>
        <w:t>权限</w:t>
      </w:r>
    </w:p>
    <w:p w14:paraId="63327952" w14:textId="3E8F76F2" w:rsidR="00F227F6" w:rsidRPr="00761D11" w:rsidRDefault="003D2F1D" w:rsidP="00F227F6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t>1</w:t>
      </w:r>
      <w:r w:rsidR="00F227F6" w:rsidRPr="00761D11">
        <w:rPr>
          <w:rFonts w:ascii="Verdana" w:eastAsia="微软雅黑" w:hAnsi="Verdana"/>
          <w:sz w:val="30"/>
          <w:szCs w:val="30"/>
        </w:rPr>
        <w:t xml:space="preserve">.  </w:t>
      </w:r>
      <w:r w:rsidR="00312696" w:rsidRPr="00761D11">
        <w:rPr>
          <w:rFonts w:ascii="Verdana" w:eastAsia="微软雅黑" w:hAnsi="Verdana"/>
          <w:sz w:val="30"/>
          <w:szCs w:val="30"/>
        </w:rPr>
        <w:t>用户和权限的基本概念</w:t>
      </w:r>
    </w:p>
    <w:p w14:paraId="6950939C" w14:textId="31EB4F5E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.1</w:t>
      </w:r>
      <w:r w:rsidRPr="00761D11">
        <w:rPr>
          <w:rFonts w:ascii="Verdana" w:eastAsia="微软雅黑" w:hAnsi="Verdana"/>
        </w:rPr>
        <w:t>、</w:t>
      </w:r>
      <w:r w:rsidR="00B07FDD" w:rsidRPr="00761D11">
        <w:rPr>
          <w:rFonts w:ascii="Verdana" w:eastAsia="微软雅黑" w:hAnsi="Verdana"/>
        </w:rPr>
        <w:t>基本概念</w:t>
      </w:r>
    </w:p>
    <w:p w14:paraId="22651EED" w14:textId="0ED3E65E" w:rsidR="00F227F6" w:rsidRPr="00761D11" w:rsidRDefault="00CD32C2" w:rsidP="00F227F6">
      <w:pPr>
        <w:rPr>
          <w:rFonts w:ascii="Verdana" w:eastAsia="微软雅黑" w:hAnsi="Verdana"/>
          <w:color w:val="000000"/>
          <w:szCs w:val="21"/>
        </w:rPr>
      </w:pP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是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Linux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系统工作中重要的一环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用户管理包括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与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组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管理</w:t>
      </w:r>
    </w:p>
    <w:p w14:paraId="6F2B7BEF" w14:textId="428B3766" w:rsidR="00F227F6" w:rsidRPr="00761D11" w:rsidRDefault="00CD32C2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在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Linux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系统中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不论是由本级或是远程登录系统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每个系统都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必须拥有一个账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并且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对于不同的系统资源拥有不同的使用权限</w:t>
      </w:r>
    </w:p>
    <w:p w14:paraId="2E9D7F1A" w14:textId="264D4990" w:rsidR="00F227F6" w:rsidRPr="00761D11" w:rsidRDefault="00CD32C2" w:rsidP="006A580D">
      <w:pPr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对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文件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 xml:space="preserve"> /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目录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的权限包括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: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12"/>
        <w:gridCol w:w="2183"/>
        <w:gridCol w:w="2268"/>
        <w:gridCol w:w="3118"/>
      </w:tblGrid>
      <w:tr w:rsidR="005B6828" w:rsidRPr="00761D11" w14:paraId="3F783206" w14:textId="77777777" w:rsidTr="00E45705">
        <w:trPr>
          <w:tblHeader/>
        </w:trPr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24981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权限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EB57B0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英文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8FD0BB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缩写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476EF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数字序号</w:t>
            </w:r>
          </w:p>
        </w:tc>
      </w:tr>
      <w:tr w:rsidR="005B6828" w:rsidRPr="00761D11" w14:paraId="22B34DC4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CFA83C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读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75F849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read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C302CE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r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4F5D18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4</w:t>
            </w:r>
          </w:p>
        </w:tc>
      </w:tr>
      <w:tr w:rsidR="005B6828" w:rsidRPr="00761D11" w14:paraId="7A81F48E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14265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写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0F1272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write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43868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w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8C4D6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</w:t>
            </w:r>
          </w:p>
        </w:tc>
      </w:tr>
      <w:tr w:rsidR="005B6828" w:rsidRPr="00761D11" w14:paraId="703D97E3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085C27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执行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C4147D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execute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52F4D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x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870E54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1</w:t>
            </w:r>
          </w:p>
        </w:tc>
      </w:tr>
      <w:tr w:rsidR="005B6828" w:rsidRPr="00761D11" w14:paraId="4044D58D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98E3A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无权限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638C97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15326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-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3C7AE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0</w:t>
            </w:r>
          </w:p>
        </w:tc>
      </w:tr>
    </w:tbl>
    <w:p w14:paraId="7E0BD22E" w14:textId="268B29BF" w:rsidR="00CD32C2" w:rsidRPr="00761D11" w:rsidRDefault="00CD32C2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</w:p>
    <w:p w14:paraId="43CD41C1" w14:textId="05C2FDC1" w:rsidR="00CD32C2" w:rsidRPr="00761D11" w:rsidRDefault="007D383B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在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Linux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中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,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可以指定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每一个用户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针对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不同的文件或者目录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的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不同权限</w:t>
      </w:r>
    </w:p>
    <w:p w14:paraId="6F652BF5" w14:textId="66505052" w:rsidR="00CD32C2" w:rsidRPr="00761D11" w:rsidRDefault="00F61F22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Fonts w:ascii="Verdana" w:eastAsia="微软雅黑" w:hAnsi="Verdana"/>
          <w:noProof/>
        </w:rPr>
        <w:lastRenderedPageBreak/>
        <w:drawing>
          <wp:inline distT="0" distB="0" distL="0" distR="0" wp14:anchorId="704BDCF5" wp14:editId="5129F7F9">
            <wp:extent cx="6114553" cy="5409488"/>
            <wp:effectExtent l="0" t="0" r="635" b="1270"/>
            <wp:docPr id="65" name="图片 65" descr="C:\Users\Administrator\AppData\Local\Microsoft\Windows\INetCache\Content.Word\15585815590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dministrator\AppData\Local\Microsoft\Windows\INetCache\Content.Word\155858155902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725" cy="544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D2102" w14:textId="3E0C3454" w:rsidR="00CD32C2" w:rsidRPr="004D0D08" w:rsidRDefault="004D0D08" w:rsidP="004D0D08">
      <w:pPr>
        <w:widowControl/>
        <w:jc w:val="left"/>
        <w:rPr>
          <w:rFonts w:ascii="Verdana" w:eastAsia="微软雅黑" w:hAnsi="Verdana" w:cs="Helvetica"/>
          <w:color w:val="333333"/>
          <w:shd w:val="clear" w:color="auto" w:fill="FFFFFF"/>
        </w:rPr>
      </w:pPr>
      <w: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br w:type="page"/>
      </w:r>
    </w:p>
    <w:p w14:paraId="533BBA63" w14:textId="7DC727BD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lastRenderedPageBreak/>
        <w:t>1.2</w:t>
      </w:r>
      <w:r w:rsidRPr="00761D11">
        <w:rPr>
          <w:rFonts w:ascii="Verdana" w:eastAsia="微软雅黑" w:hAnsi="Verdana"/>
        </w:rPr>
        <w:t>、</w:t>
      </w:r>
      <w:r w:rsidR="00416B35" w:rsidRPr="00761D11">
        <w:rPr>
          <w:rFonts w:ascii="Verdana" w:eastAsia="微软雅黑" w:hAnsi="Verdana"/>
        </w:rPr>
        <w:t>组</w:t>
      </w:r>
    </w:p>
    <w:p w14:paraId="0B2CDC23" w14:textId="10C6C000" w:rsidR="00F227F6" w:rsidRPr="00761D11" w:rsidRDefault="003C6901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为了方便用户管理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提出了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组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的概念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如下图所示</w:t>
      </w:r>
    </w:p>
    <w:p w14:paraId="3CA99B10" w14:textId="54CFDB5C" w:rsidR="003C6901" w:rsidRPr="00761D11" w:rsidRDefault="005B7D90" w:rsidP="006A580D">
      <w:pPr>
        <w:rPr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0CD2093C" wp14:editId="75DA68CD">
            <wp:extent cx="4667416" cy="2772219"/>
            <wp:effectExtent l="0" t="0" r="0" b="9525"/>
            <wp:docPr id="132" name="图片 132" descr="C:\Users\Administrator\AppData\Local\Microsoft\Windows\INetCache\Content.Word\15584871125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istrator\AppData\Local\Microsoft\Windows\INetCache\Content.Word\155848711252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574" cy="2776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87152" w14:textId="29801CA0" w:rsidR="00E3444E" w:rsidRPr="00761D11" w:rsidRDefault="00E3444E" w:rsidP="006A580D">
      <w:pPr>
        <w:rPr>
          <w:rFonts w:ascii="Verdana" w:eastAsia="微软雅黑" w:hAnsi="Verdana" w:hint="eastAsia"/>
          <w:color w:val="000000"/>
        </w:rPr>
      </w:pPr>
    </w:p>
    <w:p w14:paraId="79102779" w14:textId="4AC666F8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.3</w:t>
      </w:r>
      <w:r w:rsidRPr="00761D11">
        <w:rPr>
          <w:rFonts w:ascii="Verdana" w:eastAsia="微软雅黑" w:hAnsi="Verdana"/>
        </w:rPr>
        <w:t>、</w:t>
      </w:r>
      <w:r w:rsidR="00510C45" w:rsidRPr="00761D11">
        <w:rPr>
          <w:rFonts w:ascii="Verdana" w:eastAsia="微软雅黑" w:hAnsi="Verdana"/>
        </w:rPr>
        <w:t>ls -l</w:t>
      </w:r>
      <w:r w:rsidR="00510C45" w:rsidRPr="00761D11">
        <w:rPr>
          <w:rFonts w:ascii="Verdana" w:eastAsia="微软雅黑" w:hAnsi="Verdana"/>
        </w:rPr>
        <w:t>扩展</w:t>
      </w:r>
    </w:p>
    <w:p w14:paraId="32D6E4B1" w14:textId="4566AAA0" w:rsidR="00E3444E" w:rsidRPr="00761D11" w:rsidRDefault="0099674E" w:rsidP="006A580D">
      <w:pPr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0EAC8DCD" wp14:editId="1148D598">
            <wp:extent cx="5854063" cy="95415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0967" cy="97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8FF1" w14:textId="7B8B5E66" w:rsidR="008124B9" w:rsidRPr="00761D11" w:rsidRDefault="00CE79D1" w:rsidP="006A580D">
      <w:pPr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ls -l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可以查看文件夹下文件的详细信息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从左到右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依次是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:</w:t>
      </w:r>
    </w:p>
    <w:p w14:paraId="2CB16884" w14:textId="2C7E074B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权限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第一个字符如果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宋体"/>
          <w:color w:val="333333"/>
          <w:kern w:val="0"/>
          <w:sz w:val="20"/>
          <w:szCs w:val="21"/>
          <w:bdr w:val="single" w:sz="6" w:space="0" w:color="E7EAED" w:frame="1"/>
          <w:shd w:val="clear" w:color="auto" w:fill="F3F4F4"/>
        </w:rPr>
        <w:t>d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表示目录</w:t>
      </w:r>
    </w:p>
    <w:p w14:paraId="73C84767" w14:textId="045074CA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硬</w:t>
      </w:r>
      <w:proofErr w:type="gramStart"/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链接数</w:t>
      </w:r>
      <w:proofErr w:type="gramEnd"/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通俗的讲就是有多少种方式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可以访问当前目录和文件</w:t>
      </w:r>
    </w:p>
    <w:p w14:paraId="68F44AA6" w14:textId="459634C3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拥有者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家目录下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文件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/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木兰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的拥有者通常都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当前用户</w:t>
      </w:r>
    </w:p>
    <w:p w14:paraId="2E730418" w14:textId="5476E4C9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组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在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linux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中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很多时候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会</w:t>
      </w:r>
      <w:proofErr w:type="gramStart"/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出现组</w:t>
      </w:r>
      <w:proofErr w:type="gramEnd"/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名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和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用户名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相同的情况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后续会讲</w:t>
      </w:r>
    </w:p>
    <w:p w14:paraId="3B44BBEC" w14:textId="52C9B5D2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大小</w:t>
      </w:r>
    </w:p>
    <w:p w14:paraId="6CA64BCD" w14:textId="164435B7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时间</w:t>
      </w:r>
    </w:p>
    <w:p w14:paraId="0A37A497" w14:textId="732E0BD0" w:rsidR="0088123A" w:rsidRPr="00761D11" w:rsidRDefault="0088123A" w:rsidP="006A580D">
      <w:pPr>
        <w:rPr>
          <w:rFonts w:ascii="Verdana" w:eastAsia="微软雅黑" w:hAnsi="Verdana"/>
          <w:color w:val="00000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lastRenderedPageBreak/>
        <w:t>名称</w:t>
      </w:r>
    </w:p>
    <w:p w14:paraId="14CBF022" w14:textId="125C56D0" w:rsidR="008124B9" w:rsidRPr="00761D11" w:rsidRDefault="00183B59" w:rsidP="006A580D">
      <w:pPr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49E53D10" wp14:editId="764A93BC">
            <wp:extent cx="6154310" cy="1557726"/>
            <wp:effectExtent l="0" t="0" r="0" b="4445"/>
            <wp:docPr id="51" name="图片 51" descr="C:\Users\Administrator\AppData\Local\Microsoft\Windows\INetCache\Content.Word\15584871414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strator\AppData\Local\Microsoft\Windows\INetCache\Content.Word\155848714142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509" cy="15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D008C" w14:textId="136B66AE" w:rsidR="008124B9" w:rsidRPr="00761D11" w:rsidRDefault="002E53AF" w:rsidP="006A580D">
      <w:pPr>
        <w:rPr>
          <w:rFonts w:ascii="Verdana" w:eastAsia="微软雅黑" w:hAnsi="Verdana" w:hint="eastAsi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1B2E9E6D" wp14:editId="45C2B0CA">
            <wp:extent cx="6153785" cy="3207248"/>
            <wp:effectExtent l="0" t="0" r="0" b="0"/>
            <wp:docPr id="52" name="图片 52" descr="C:\Users\Administrator\AppData\Local\Microsoft\Windows\INetCache\Content.Word\15585831166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istrator\AppData\Local\Microsoft\Windows\INetCache\Content.Word\155858311660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11" cy="323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02084" w14:textId="2B7C4DEF" w:rsidR="005D1D60" w:rsidRPr="00844AF1" w:rsidRDefault="00844AF1" w:rsidP="00844AF1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4DDC3EC2" w14:textId="22E995FD" w:rsidR="005D1D60" w:rsidRPr="00761D11" w:rsidRDefault="00A80875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2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终端命令：组管理</w:t>
      </w:r>
    </w:p>
    <w:p w14:paraId="51F2A194" w14:textId="77777777" w:rsidR="00897326" w:rsidRPr="00761D11" w:rsidRDefault="00897326" w:rsidP="00897326">
      <w:pPr>
        <w:widowControl/>
        <w:spacing w:before="192" w:after="192"/>
        <w:jc w:val="left"/>
        <w:rPr>
          <w:rFonts w:ascii="Verdana" w:eastAsia="微软雅黑" w:hAnsi="Verdana" w:cs="Helvetica"/>
          <w:color w:val="333333"/>
          <w:kern w:val="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本质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: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给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同一类型用户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分配权限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5528"/>
      </w:tblGrid>
      <w:tr w:rsidR="005B36A2" w:rsidRPr="00761D11" w14:paraId="2708FE18" w14:textId="77777777" w:rsidTr="00413FB7">
        <w:trPr>
          <w:tblHeader/>
        </w:trPr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58F391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  <w:t>命令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84CF13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  <w:t>作用</w:t>
            </w:r>
          </w:p>
        </w:tc>
      </w:tr>
      <w:tr w:rsidR="005B36A2" w:rsidRPr="00761D11" w14:paraId="63F8BBBD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4A385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groupadd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51FA37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proofErr w:type="gramStart"/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添加组</w:t>
            </w:r>
            <w:proofErr w:type="gramEnd"/>
          </w:p>
        </w:tc>
      </w:tr>
      <w:tr w:rsidR="005B36A2" w:rsidRPr="00761D11" w14:paraId="0048B839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69D863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groupdel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9F172B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proofErr w:type="gramStart"/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删除组</w:t>
            </w:r>
            <w:proofErr w:type="gramEnd"/>
          </w:p>
        </w:tc>
      </w:tr>
      <w:tr w:rsidR="005B36A2" w:rsidRPr="00761D11" w14:paraId="556C7A2D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FE659C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cat /etc/group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8CFA55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proofErr w:type="gramStart"/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确认组信息</w:t>
            </w:r>
            <w:proofErr w:type="gramEnd"/>
          </w:p>
        </w:tc>
      </w:tr>
      <w:tr w:rsidR="005B36A2" w:rsidRPr="00761D11" w14:paraId="375BD9E5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0FDDF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chgrp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文件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/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目录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80671" w14:textId="510B52AE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修改文件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/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目录的所属组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 xml:space="preserve"> 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—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R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递归</w:t>
            </w:r>
          </w:p>
        </w:tc>
      </w:tr>
    </w:tbl>
    <w:p w14:paraId="15606A3A" w14:textId="38373FA0" w:rsidR="005D1D60" w:rsidRPr="00761D11" w:rsidRDefault="000309C4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/>
          <w:color w:val="000000"/>
          <w:szCs w:val="21"/>
        </w:rPr>
        <w:t>提示：</w:t>
      </w:r>
    </w:p>
    <w:p w14:paraId="4C2F6F9F" w14:textId="6C1E213B" w:rsidR="00A41A9B" w:rsidRPr="008755FB" w:rsidRDefault="00CE1F73" w:rsidP="005B00B1">
      <w:pPr>
        <w:pStyle w:val="af1"/>
        <w:numPr>
          <w:ilvl w:val="0"/>
          <w:numId w:val="12"/>
        </w:numPr>
        <w:ind w:firstLineChars="0"/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proofErr w:type="gramStart"/>
      <w:r w:rsidRPr="00761D11">
        <w:rPr>
          <w:rFonts w:ascii="Verdana" w:eastAsia="微软雅黑" w:hAnsi="Verdana" w:cs="Helvetica"/>
          <w:color w:val="777777"/>
          <w:kern w:val="0"/>
          <w:szCs w:val="21"/>
        </w:rPr>
        <w:t>组信息</w:t>
      </w:r>
      <w:proofErr w:type="gramEnd"/>
      <w:r w:rsidRPr="00761D11">
        <w:rPr>
          <w:rFonts w:ascii="Verdana" w:eastAsia="微软雅黑" w:hAnsi="Verdana" w:cs="Helvetica"/>
          <w:color w:val="777777"/>
          <w:kern w:val="0"/>
          <w:szCs w:val="21"/>
        </w:rPr>
        <w:t>保存在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 xml:space="preserve"> </w:t>
      </w:r>
      <w:r w:rsidRPr="00761D11">
        <w:rPr>
          <w:rFonts w:ascii="Verdana" w:eastAsia="微软雅黑" w:hAnsi="Verdana" w:cs="宋体"/>
          <w:color w:val="777777"/>
          <w:kern w:val="0"/>
          <w:szCs w:val="21"/>
          <w:bdr w:val="single" w:sz="6" w:space="0" w:color="E7EAED" w:frame="1"/>
          <w:shd w:val="clear" w:color="auto" w:fill="F3F4F4"/>
        </w:rPr>
        <w:t>/etc/group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>文件中</w:t>
      </w:r>
    </w:p>
    <w:p w14:paraId="695CC4F9" w14:textId="18C4399B" w:rsidR="008755FB" w:rsidRPr="00761D11" w:rsidRDefault="008755FB" w:rsidP="008755FB">
      <w:pPr>
        <w:pStyle w:val="af1"/>
        <w:ind w:left="420" w:firstLineChars="0" w:firstLine="0"/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r>
        <w:rPr>
          <w:rFonts w:ascii="Verdana" w:hAnsi="Verdana"/>
          <w:color w:val="333333"/>
          <w:szCs w:val="21"/>
          <w:shd w:val="clear" w:color="auto" w:fill="FFFFFF"/>
        </w:rPr>
        <w:t>我们以</w:t>
      </w:r>
      <w:r>
        <w:rPr>
          <w:rFonts w:ascii="Verdana" w:hAnsi="Verdana"/>
          <w:color w:val="333333"/>
          <w:szCs w:val="21"/>
          <w:shd w:val="clear" w:color="auto" w:fill="FFFFFF"/>
        </w:rPr>
        <w:t>root:x:0:root,linuxsir </w:t>
      </w:r>
      <w:r>
        <w:rPr>
          <w:rFonts w:ascii="Verdana" w:hAnsi="Verdana"/>
          <w:color w:val="333333"/>
          <w:szCs w:val="21"/>
          <w:shd w:val="clear" w:color="auto" w:fill="FFFFFF"/>
        </w:rPr>
        <w:t>为例：</w:t>
      </w:r>
      <w:r>
        <w:rPr>
          <w:rFonts w:ascii="Verdana" w:hAnsi="Verdana"/>
          <w:color w:val="333333"/>
          <w:szCs w:val="21"/>
          <w:shd w:val="clear" w:color="auto" w:fill="FFFFFF"/>
        </w:rPr>
        <w:t> </w:t>
      </w:r>
      <w:r>
        <w:rPr>
          <w:rFonts w:ascii="Verdana" w:hAnsi="Verdana"/>
          <w:color w:val="333333"/>
          <w:szCs w:val="21"/>
          <w:shd w:val="clear" w:color="auto" w:fill="FFFFFF"/>
        </w:rPr>
        <w:t>用户组</w:t>
      </w:r>
      <w:r>
        <w:rPr>
          <w:rFonts w:ascii="Verdana" w:hAnsi="Verdana"/>
          <w:color w:val="333333"/>
          <w:szCs w:val="21"/>
          <w:shd w:val="clear" w:color="auto" w:fill="FFFFFF"/>
        </w:rPr>
        <w:t>root</w:t>
      </w:r>
      <w:r>
        <w:rPr>
          <w:rFonts w:ascii="Verdana" w:hAnsi="Verdana"/>
          <w:color w:val="333333"/>
          <w:szCs w:val="21"/>
          <w:shd w:val="clear" w:color="auto" w:fill="FFFFFF"/>
        </w:rPr>
        <w:t>，</w:t>
      </w:r>
      <w:r>
        <w:rPr>
          <w:rFonts w:ascii="Verdana" w:hAnsi="Verdana"/>
          <w:color w:val="333333"/>
          <w:szCs w:val="21"/>
          <w:shd w:val="clear" w:color="auto" w:fill="FFFFFF"/>
        </w:rPr>
        <w:t>x</w:t>
      </w:r>
      <w:r>
        <w:rPr>
          <w:rFonts w:ascii="Verdana" w:hAnsi="Verdana"/>
          <w:color w:val="333333"/>
          <w:szCs w:val="21"/>
          <w:shd w:val="clear" w:color="auto" w:fill="FFFFFF"/>
        </w:rPr>
        <w:t>是密码段，表示没有设置密码，</w:t>
      </w:r>
      <w:r>
        <w:rPr>
          <w:rFonts w:ascii="Verdana" w:hAnsi="Verdana"/>
          <w:color w:val="333333"/>
          <w:szCs w:val="21"/>
          <w:shd w:val="clear" w:color="auto" w:fill="FFFFFF"/>
        </w:rPr>
        <w:t>GID</w:t>
      </w:r>
      <w:r>
        <w:rPr>
          <w:rFonts w:ascii="Verdana" w:hAnsi="Verdana"/>
          <w:color w:val="333333"/>
          <w:szCs w:val="21"/>
          <w:shd w:val="clear" w:color="auto" w:fill="FFFFFF"/>
        </w:rPr>
        <w:t>是</w:t>
      </w:r>
      <w:r>
        <w:rPr>
          <w:rFonts w:ascii="Verdana" w:hAnsi="Verdana"/>
          <w:color w:val="333333"/>
          <w:szCs w:val="21"/>
          <w:shd w:val="clear" w:color="auto" w:fill="FFFFFF"/>
        </w:rPr>
        <w:t>0,root</w:t>
      </w:r>
      <w:r>
        <w:rPr>
          <w:rFonts w:ascii="Verdana" w:hAnsi="Verdana"/>
          <w:color w:val="333333"/>
          <w:szCs w:val="21"/>
          <w:shd w:val="clear" w:color="auto" w:fill="FFFFFF"/>
        </w:rPr>
        <w:t>用户组下包括</w:t>
      </w:r>
      <w:r>
        <w:rPr>
          <w:rFonts w:ascii="Verdana" w:hAnsi="Verdana"/>
          <w:color w:val="333333"/>
          <w:szCs w:val="21"/>
          <w:shd w:val="clear" w:color="auto" w:fill="FFFFFF"/>
        </w:rPr>
        <w:t>root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linuxsir</w:t>
      </w:r>
      <w:r>
        <w:rPr>
          <w:rFonts w:ascii="Verdana" w:hAnsi="Verdana"/>
          <w:color w:val="333333"/>
          <w:szCs w:val="21"/>
          <w:shd w:val="clear" w:color="auto" w:fill="FFFFFF"/>
        </w:rPr>
        <w:t>以及</w:t>
      </w:r>
      <w:r>
        <w:rPr>
          <w:rFonts w:ascii="Verdana" w:hAnsi="Verdana"/>
          <w:color w:val="333333"/>
          <w:szCs w:val="21"/>
          <w:shd w:val="clear" w:color="auto" w:fill="FFFFFF"/>
        </w:rPr>
        <w:t>GID</w:t>
      </w:r>
      <w:r>
        <w:rPr>
          <w:rFonts w:ascii="Verdana" w:hAnsi="Verdana"/>
          <w:color w:val="333333"/>
          <w:szCs w:val="21"/>
          <w:shd w:val="clear" w:color="auto" w:fill="FFFFFF"/>
        </w:rPr>
        <w:t>为</w:t>
      </w:r>
      <w:r>
        <w:rPr>
          <w:rFonts w:ascii="Verdana" w:hAnsi="Verdana"/>
          <w:color w:val="333333"/>
          <w:szCs w:val="21"/>
          <w:shd w:val="clear" w:color="auto" w:fill="FFFFFF"/>
        </w:rPr>
        <w:t>0</w:t>
      </w:r>
      <w:r>
        <w:rPr>
          <w:rFonts w:ascii="Verdana" w:hAnsi="Verdana"/>
          <w:color w:val="333333"/>
          <w:szCs w:val="21"/>
          <w:shd w:val="clear" w:color="auto" w:fill="FFFFFF"/>
        </w:rPr>
        <w:t>的其它用户。</w:t>
      </w:r>
    </w:p>
    <w:p w14:paraId="60E5F26C" w14:textId="580EE298" w:rsidR="00A41A9B" w:rsidRPr="00761D11" w:rsidRDefault="00991172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在实际应用中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可以预先针对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组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设置好权限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然后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将不同的用户添加到对应的组中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从而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不用依次为每一个用户设置权限</w:t>
      </w:r>
    </w:p>
    <w:p w14:paraId="4AB015A2" w14:textId="7E851919" w:rsidR="00142E9B" w:rsidRPr="008755FB" w:rsidRDefault="00142E9B" w:rsidP="00142E9B">
      <w:pPr>
        <w:rPr>
          <w:rFonts w:ascii="Verdana" w:eastAsia="微软雅黑" w:hAnsi="Verdana"/>
          <w:color w:val="000000"/>
          <w:szCs w:val="21"/>
        </w:rPr>
      </w:pPr>
    </w:p>
    <w:p w14:paraId="1111BADC" w14:textId="77777777" w:rsidR="004F611A" w:rsidRPr="00761D11" w:rsidRDefault="004F611A" w:rsidP="004F611A">
      <w:pPr>
        <w:rPr>
          <w:rFonts w:ascii="Verdana" w:eastAsia="微软雅黑" w:hAnsi="Verdana" w:cs="Helvetica"/>
          <w:b/>
          <w:bCs/>
          <w:color w:val="333333"/>
          <w:kern w:val="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演练目标：</w:t>
      </w:r>
    </w:p>
    <w:p w14:paraId="2DBC036C" w14:textId="67E62263" w:rsidR="004F611A" w:rsidRPr="00761D11" w:rsidRDefault="0018119B" w:rsidP="004F611A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1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在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指定目录下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创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aaa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目录</w:t>
      </w:r>
    </w:p>
    <w:p w14:paraId="20DC18A8" w14:textId="6CF2C7FC" w:rsidR="004F611A" w:rsidRPr="00761D11" w:rsidRDefault="0018119B" w:rsidP="004F611A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2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新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dev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组</w:t>
      </w:r>
    </w:p>
    <w:p w14:paraId="5320D5EF" w14:textId="4158BB00" w:rsidR="004F611A" w:rsidRPr="00761D11" w:rsidRDefault="0018119B" w:rsidP="00142E9B">
      <w:pPr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3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将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aaa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目录的</w:t>
      </w:r>
      <w:proofErr w:type="gramStart"/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组修改</w:t>
      </w:r>
      <w:proofErr w:type="gramEnd"/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dev</w:t>
      </w:r>
    </w:p>
    <w:p w14:paraId="603AC98E" w14:textId="5398E28E" w:rsidR="00142E9B" w:rsidRDefault="00780BC1" w:rsidP="00142E9B">
      <w:pPr>
        <w:rPr>
          <w:rFonts w:ascii="Verdana" w:eastAsia="微软雅黑" w:hAnsi="Verdana"/>
          <w:color w:val="000000"/>
        </w:rPr>
      </w:pPr>
      <w:proofErr w:type="gramStart"/>
      <w:r w:rsidRPr="00780BC1">
        <w:rPr>
          <w:rFonts w:ascii="Verdana" w:eastAsia="微软雅黑" w:hAnsi="Verdana"/>
          <w:color w:val="000000"/>
        </w:rPr>
        <w:t>chgrp</w:t>
      </w:r>
      <w:proofErr w:type="gramEnd"/>
      <w:r w:rsidRPr="00780BC1">
        <w:rPr>
          <w:rFonts w:ascii="Verdana" w:eastAsia="微软雅黑" w:hAnsi="Verdana"/>
          <w:color w:val="000000"/>
        </w:rPr>
        <w:t xml:space="preserve"> dev aaa</w:t>
      </w:r>
    </w:p>
    <w:p w14:paraId="5D6FBA0E" w14:textId="22418B25" w:rsidR="00780BC1" w:rsidRPr="00780BC1" w:rsidRDefault="00780BC1" w:rsidP="00780BC1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4A534765" w14:textId="593CF84E" w:rsidR="00142E9B" w:rsidRPr="00761D11" w:rsidRDefault="00CF254D" w:rsidP="00142E9B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3</w:t>
      </w:r>
      <w:r w:rsidR="00142E9B" w:rsidRPr="00761D11">
        <w:rPr>
          <w:rFonts w:ascii="Verdana" w:eastAsia="微软雅黑" w:hAnsi="Verdana"/>
          <w:sz w:val="30"/>
          <w:szCs w:val="30"/>
        </w:rPr>
        <w:t xml:space="preserve">.  </w:t>
      </w:r>
      <w:r w:rsidR="00142E9B" w:rsidRPr="00761D11">
        <w:rPr>
          <w:rFonts w:ascii="Verdana" w:eastAsia="微软雅黑" w:hAnsi="Verdana"/>
          <w:sz w:val="30"/>
          <w:szCs w:val="30"/>
        </w:rPr>
        <w:t>终端命令：</w:t>
      </w:r>
      <w:r w:rsidRPr="00761D11">
        <w:rPr>
          <w:rFonts w:ascii="Verdana" w:eastAsia="微软雅黑" w:hAnsi="Verdana"/>
          <w:sz w:val="30"/>
          <w:szCs w:val="30"/>
        </w:rPr>
        <w:t>用户</w:t>
      </w:r>
      <w:r w:rsidR="00142E9B" w:rsidRPr="00761D11">
        <w:rPr>
          <w:rFonts w:ascii="Verdana" w:eastAsia="微软雅黑" w:hAnsi="Verdana"/>
          <w:sz w:val="30"/>
          <w:szCs w:val="30"/>
        </w:rPr>
        <w:t>管理</w:t>
      </w:r>
    </w:p>
    <w:p w14:paraId="5ABF9842" w14:textId="6AAD89C4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kern w:val="0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1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创建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="00A57DE2">
        <w:rPr>
          <w:rStyle w:val="md-plain"/>
          <w:rFonts w:ascii="Verdana" w:eastAsia="微软雅黑" w:hAnsi="Verdana" w:cs="Helvetica" w:hint="eastAsia"/>
          <w:color w:val="333333"/>
          <w:sz w:val="36"/>
          <w:szCs w:val="36"/>
        </w:rPr>
        <w:t>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设置密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="00A57DE2">
        <w:rPr>
          <w:rStyle w:val="md-plain"/>
          <w:rFonts w:ascii="Verdana" w:eastAsia="微软雅黑" w:hAnsi="Verdana" w:cs="Helvetica" w:hint="eastAsia"/>
          <w:color w:val="333333"/>
          <w:sz w:val="36"/>
          <w:szCs w:val="36"/>
        </w:rPr>
        <w:t>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删除用户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1"/>
        <w:gridCol w:w="1843"/>
        <w:gridCol w:w="4597"/>
      </w:tblGrid>
      <w:tr w:rsidR="00DD4ABB" w:rsidRPr="00761D11" w14:paraId="6C9A0CFE" w14:textId="77777777" w:rsidTr="00413FB7">
        <w:trPr>
          <w:tblHeader/>
        </w:trPr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41039B" w14:textId="77777777" w:rsidR="00DD4ABB" w:rsidRPr="00761D11" w:rsidRDefault="00DD4ABB">
            <w:pPr>
              <w:rPr>
                <w:rFonts w:ascii="Verdana" w:eastAsia="微软雅黑" w:hAnsi="Verdana" w:cs="宋体"/>
                <w:b/>
                <w:bCs/>
                <w:sz w:val="24"/>
                <w:szCs w:val="24"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命令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340CCD" w14:textId="77777777" w:rsidR="00DD4ABB" w:rsidRPr="00761D11" w:rsidRDefault="00DD4AB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作用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DBF6DC" w14:textId="77777777" w:rsidR="00DD4ABB" w:rsidRPr="00761D11" w:rsidRDefault="00DD4AB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说明</w:t>
            </w:r>
          </w:p>
        </w:tc>
      </w:tr>
      <w:tr w:rsidR="00DD4ABB" w:rsidRPr="00761D11" w14:paraId="4E561A56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15984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useradd -m -g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组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新建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0416DE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添加新用户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B67124" w14:textId="77777777" w:rsidR="00D15D6F" w:rsidRPr="00413FB7" w:rsidRDefault="00DD4ABB">
            <w:pPr>
              <w:rPr>
                <w:rStyle w:val="md-plain"/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m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自动建立用户家目录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</w:p>
          <w:p w14:paraId="71EDE423" w14:textId="2C2C9E02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g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指定用户所在的组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,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否则会建立一个和同名的组</w:t>
            </w:r>
          </w:p>
        </w:tc>
      </w:tr>
      <w:tr w:rsidR="00DD4ABB" w:rsidRPr="00761D11" w14:paraId="191A158A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3D3D51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passwd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6631BB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设置用户密码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E9C97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如果是普通用户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,</w:t>
            </w:r>
            <w:r w:rsidRPr="00413FB7">
              <w:rPr>
                <w:rStyle w:val="md-br"/>
                <w:rFonts w:ascii="Verdana" w:eastAsia="微软雅黑" w:hAnsi="Verdana"/>
                <w:color w:val="A7A7A7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直接用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passwd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可以修改自己的账号密码</w:t>
            </w:r>
          </w:p>
        </w:tc>
      </w:tr>
      <w:tr w:rsidR="00DD4ABB" w:rsidRPr="00761D11" w14:paraId="159EDC85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B909F4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userdel -r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BF9FAC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删除用户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5D4EA6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r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选项会自动删除用户家目录</w:t>
            </w:r>
          </w:p>
        </w:tc>
      </w:tr>
      <w:tr w:rsidR="00DD4ABB" w:rsidRPr="00761D11" w14:paraId="7EEBBAAA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7EA639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cat /etc/passwd </w:t>
            </w:r>
            <w:r w:rsidRPr="00413FB7">
              <w:rPr>
                <w:rStyle w:val="td-span"/>
                <w:rFonts w:ascii="Verdana" w:eastAsia="微软雅黑" w:hAnsi="Verdana"/>
                <w:sz w:val="18"/>
                <w:szCs w:val="18"/>
              </w:rPr>
              <w:t>|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grep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BB8C42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确认用户信息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00989E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新建用户后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,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信息会保存在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/etc/passwd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文件夹中</w:t>
            </w:r>
          </w:p>
        </w:tc>
      </w:tr>
    </w:tbl>
    <w:p w14:paraId="346500B9" w14:textId="77777777" w:rsidR="00DD4ABB" w:rsidRPr="00AD55C4" w:rsidRDefault="00DD4ABB" w:rsidP="00AD55C4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:</w:t>
      </w:r>
    </w:p>
    <w:p w14:paraId="304A634B" w14:textId="77777777" w:rsidR="00DD4ABB" w:rsidRPr="00AD55C4" w:rsidRDefault="00DD4ABB" w:rsidP="005B00B1">
      <w:pPr>
        <w:pStyle w:val="md-end-block"/>
        <w:numPr>
          <w:ilvl w:val="0"/>
          <w:numId w:val="16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创建用户时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默认会创建一个和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用户名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同名的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组名</w:t>
      </w:r>
    </w:p>
    <w:p w14:paraId="30D012E2" w14:textId="77777777" w:rsidR="00DD4ABB" w:rsidRPr="00AD55C4" w:rsidRDefault="00DD4ABB" w:rsidP="005B00B1">
      <w:pPr>
        <w:pStyle w:val="md-end-block"/>
        <w:numPr>
          <w:ilvl w:val="0"/>
          <w:numId w:val="16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用户信息保存在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/etc/passwd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文件中</w:t>
      </w:r>
    </w:p>
    <w:p w14:paraId="39712B63" w14:textId="795B011D" w:rsidR="00DD4ABB" w:rsidRPr="00AD55C4" w:rsidRDefault="00DD4ABB" w:rsidP="00AD55C4">
      <w:pPr>
        <w:pStyle w:val="md-end-block"/>
        <w:spacing w:before="0" w:beforeAutospacing="0" w:after="0" w:afterAutospacing="0"/>
        <w:rPr>
          <w:rStyle w:val="md-plain"/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</w:rPr>
        <w:t>/etc/passwd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文件存放的是用户的信息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由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6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个分</w:t>
      </w:r>
      <w:proofErr w:type="gramStart"/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好组成</w:t>
      </w:r>
      <w:proofErr w:type="gramEnd"/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的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7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个信息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分别是</w:t>
      </w:r>
    </w:p>
    <w:p w14:paraId="3346ACD2" w14:textId="3BC64684" w:rsidR="00016376" w:rsidRPr="00761D11" w:rsidRDefault="00016376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29899C17" wp14:editId="1E9C4DE4">
            <wp:extent cx="6265628" cy="559227"/>
            <wp:effectExtent l="0" t="0" r="1905" b="0"/>
            <wp:docPr id="191" name="图片 191" descr="C:\Users\Administrator\AppData\Local\Microsoft\Windows\INetCache\Content.Word\15584871971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dministrator\AppData\Local\Microsoft\Windows\INetCache\Content.Word\155848719717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038" cy="57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A5326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名</w:t>
      </w:r>
    </w:p>
    <w:p w14:paraId="4C74BF02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密码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(x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表示加密的密码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35D08047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UID (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标志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1AD5E163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GID(</w:t>
      </w:r>
      <w:proofErr w:type="gramStart"/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组标志</w:t>
      </w:r>
      <w:proofErr w:type="gramEnd"/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1A345248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全名或本地账号</w:t>
      </w:r>
    </w:p>
    <w:p w14:paraId="64455A4A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家目录</w:t>
      </w:r>
    </w:p>
    <w:p w14:paraId="352309D0" w14:textId="2D18F3C9" w:rsidR="00B239DB" w:rsidRPr="00A57DE2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登录使用的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Shell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就是登录之后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使用的终端命令</w:t>
      </w:r>
    </w:p>
    <w:p w14:paraId="147763D9" w14:textId="77777777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lastRenderedPageBreak/>
        <w:t xml:space="preserve">3.2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查看用户信息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77"/>
        <w:gridCol w:w="6704"/>
      </w:tblGrid>
      <w:tr w:rsidR="008C042B" w:rsidRPr="00761D11" w14:paraId="47238D87" w14:textId="77777777" w:rsidTr="00B52ABA">
        <w:trPr>
          <w:tblHeader/>
        </w:trPr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772D6" w14:textId="77777777" w:rsidR="008C042B" w:rsidRPr="00761D11" w:rsidRDefault="008C042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命令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AD51AF" w14:textId="77777777" w:rsidR="008C042B" w:rsidRPr="00761D11" w:rsidRDefault="008C042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作用</w:t>
            </w:r>
          </w:p>
        </w:tc>
      </w:tr>
      <w:tr w:rsidR="008C042B" w:rsidRPr="00761D11" w14:paraId="372E04D0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BB04F8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id [</w:t>
            </w:r>
            <w:r w:rsidRPr="00761D11">
              <w:rPr>
                <w:rStyle w:val="md-plain"/>
                <w:rFonts w:ascii="Verdana" w:eastAsia="微软雅黑" w:hAnsi="Verdana"/>
              </w:rPr>
              <w:t>用户名</w:t>
            </w:r>
            <w:r w:rsidRPr="00761D11">
              <w:rPr>
                <w:rStyle w:val="md-plain"/>
                <w:rFonts w:ascii="Verdana" w:eastAsia="微软雅黑" w:hAnsi="Verdana"/>
              </w:rPr>
              <w:t>]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BA6129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用户</w:t>
            </w:r>
            <w:r w:rsidRPr="00761D11">
              <w:rPr>
                <w:rStyle w:val="md-plain"/>
                <w:rFonts w:ascii="Verdana" w:eastAsia="微软雅黑" w:hAnsi="Verdana"/>
              </w:rPr>
              <w:t xml:space="preserve">UID </w:t>
            </w:r>
            <w:r w:rsidRPr="00761D11">
              <w:rPr>
                <w:rStyle w:val="md-plain"/>
                <w:rFonts w:ascii="Verdana" w:eastAsia="微软雅黑" w:hAnsi="Verdana"/>
              </w:rPr>
              <w:t>和</w:t>
            </w:r>
            <w:r w:rsidRPr="00761D11">
              <w:rPr>
                <w:rStyle w:val="md-plain"/>
                <w:rFonts w:ascii="Verdana" w:eastAsia="微软雅黑" w:hAnsi="Verdana"/>
              </w:rPr>
              <w:t xml:space="preserve"> GID </w:t>
            </w:r>
            <w:r w:rsidRPr="00761D11">
              <w:rPr>
                <w:rStyle w:val="md-plain"/>
                <w:rFonts w:ascii="Verdana" w:eastAsia="微软雅黑" w:hAnsi="Verdana"/>
              </w:rPr>
              <w:t>信息</w:t>
            </w:r>
          </w:p>
        </w:tc>
      </w:tr>
      <w:tr w:rsidR="008C042B" w:rsidRPr="00761D11" w14:paraId="42130DB5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E20DA0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who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1A1A5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当前所有登录的用户列表</w:t>
            </w:r>
          </w:p>
        </w:tc>
      </w:tr>
      <w:tr w:rsidR="008C042B" w:rsidRPr="00761D11" w14:paraId="6AE2FBD9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216C64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whoami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47F732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当前登录用户的账户名</w:t>
            </w:r>
          </w:p>
        </w:tc>
      </w:tr>
    </w:tbl>
    <w:p w14:paraId="20E4A700" w14:textId="410835F4" w:rsidR="00DD4ABB" w:rsidRPr="00761D11" w:rsidRDefault="00DD4ABB" w:rsidP="007071BA">
      <w:pPr>
        <w:pStyle w:val="3"/>
        <w:numPr>
          <w:ilvl w:val="0"/>
          <w:numId w:val="0"/>
        </w:numPr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3.3</w:t>
      </w:r>
      <w:r w:rsidR="00BE1248"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su</w:t>
      </w:r>
      <w:r w:rsidR="00BE1248"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切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换用户</w:t>
      </w:r>
    </w:p>
    <w:p w14:paraId="7EE76584" w14:textId="66C9B50F" w:rsidR="00DD4ABB" w:rsidRPr="00761D11" w:rsidRDefault="00F411E0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170E2EC8" wp14:editId="0A4466F8">
            <wp:extent cx="6254151" cy="1686555"/>
            <wp:effectExtent l="0" t="0" r="0" b="9525"/>
            <wp:docPr id="190" name="图片 190" descr="C:\Users\Administrator\AppData\Local\Microsoft\Windows\INetCache\Content.Word\15586145654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dministrator\AppData\Local\Microsoft\Windows\INetCache\Content.Word\155861456542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5818" cy="170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E73D7" w14:textId="77777777" w:rsidR="00DD4ABB" w:rsidRPr="00807707" w:rsidRDefault="00DD4ABB" w:rsidP="005B00B1">
      <w:pPr>
        <w:pStyle w:val="md-end-block"/>
        <w:numPr>
          <w:ilvl w:val="0"/>
          <w:numId w:val="17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因为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普通用户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不能使用某些权限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所以需要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切换用户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65"/>
        <w:gridCol w:w="4631"/>
      </w:tblGrid>
      <w:tr w:rsidR="00171486" w:rsidRPr="00807707" w14:paraId="0C2EF0AF" w14:textId="77777777" w:rsidTr="006B13F5">
        <w:trPr>
          <w:tblHeader/>
        </w:trPr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14D70B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命令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8A9AFC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作用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689529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说明</w:t>
            </w:r>
          </w:p>
        </w:tc>
      </w:tr>
      <w:tr w:rsidR="00171486" w:rsidRPr="00807707" w14:paraId="617CAEB2" w14:textId="77777777" w:rsidTr="006B13F5"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CA8027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su </w:t>
            </w:r>
            <w:r w:rsidRPr="00807707">
              <w:rPr>
                <w:rStyle w:val="HTML0"/>
                <w:rFonts w:ascii="Verdana" w:eastAsia="微软雅黑" w:hAnsi="Verdana" w:hint="default"/>
                <w:sz w:val="21"/>
                <w:szCs w:val="21"/>
                <w:bdr w:val="single" w:sz="6" w:space="0" w:color="E7EAED" w:frame="1"/>
                <w:shd w:val="clear" w:color="auto" w:fill="F3F4F4"/>
              </w:rPr>
              <w:t>-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用户名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A2FB02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切换用户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,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并且企划目录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846753" w14:textId="75DD0FE2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HTML0"/>
                <w:rFonts w:ascii="Verdana" w:eastAsia="微软雅黑" w:hAnsi="Verdana" w:hint="default"/>
                <w:sz w:val="21"/>
                <w:szCs w:val="21"/>
                <w:bdr w:val="single" w:sz="6" w:space="0" w:color="E7EAED" w:frame="1"/>
                <w:shd w:val="clear" w:color="auto" w:fill="F3F4F4"/>
              </w:rPr>
              <w:t>-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可以切换到用户家目录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,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否则保持位置不变</w:t>
            </w:r>
          </w:p>
        </w:tc>
      </w:tr>
      <w:tr w:rsidR="00171486" w:rsidRPr="00807707" w14:paraId="73D01802" w14:textId="77777777" w:rsidTr="006B13F5"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56F7D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exi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52E388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退出当前登录用户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EF9912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</w:p>
        </w:tc>
      </w:tr>
    </w:tbl>
    <w:p w14:paraId="11360814" w14:textId="77777777" w:rsidR="00DD4ABB" w:rsidRPr="00807707" w:rsidRDefault="00DD4ABB" w:rsidP="005B00B1">
      <w:pPr>
        <w:pStyle w:val="md-end-block"/>
        <w:numPr>
          <w:ilvl w:val="0"/>
          <w:numId w:val="18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不接用户名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切换到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但是不推荐使用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因为不安全</w:t>
      </w:r>
    </w:p>
    <w:p w14:paraId="60E0AAC6" w14:textId="77777777" w:rsidR="00DD4ABB" w:rsidRPr="00807707" w:rsidRDefault="00DD4ABB" w:rsidP="005B00B1">
      <w:pPr>
        <w:pStyle w:val="md-end-block"/>
        <w:numPr>
          <w:ilvl w:val="0"/>
          <w:numId w:val="18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exit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示意图如下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:</w:t>
      </w:r>
    </w:p>
    <w:p w14:paraId="26046105" w14:textId="02C2FF39" w:rsidR="00DD4ABB" w:rsidRDefault="00F80397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lastRenderedPageBreak/>
        <w:drawing>
          <wp:inline distT="0" distB="0" distL="0" distR="0" wp14:anchorId="397E0D3E" wp14:editId="1B4A2847">
            <wp:extent cx="6080173" cy="2708695"/>
            <wp:effectExtent l="0" t="0" r="0" b="0"/>
            <wp:docPr id="192" name="图片 192" descr="C:\Users\Administrator\AppData\Local\Microsoft\Windows\INetCache\Content.Word\1558487219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dministrator\AppData\Local\Microsoft\Windows\INetCache\Content.Word\155848721934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200" cy="2721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AF0B9" w14:textId="1F41D2B5" w:rsidR="009128DD" w:rsidRPr="009128DD" w:rsidRDefault="009128DD" w:rsidP="009128DD">
      <w:pPr>
        <w:widowControl/>
        <w:jc w:val="left"/>
        <w:rPr>
          <w:rFonts w:ascii="Verdana" w:eastAsia="微软雅黑" w:hAnsi="Verdana" w:cs="Helvetica"/>
          <w:color w:val="333333"/>
          <w:kern w:val="0"/>
          <w:sz w:val="24"/>
          <w:szCs w:val="24"/>
        </w:rPr>
      </w:pPr>
      <w:r>
        <w:rPr>
          <w:rFonts w:ascii="Verdana" w:eastAsia="微软雅黑" w:hAnsi="Verdana" w:cs="Helvetica"/>
          <w:color w:val="333333"/>
        </w:rPr>
        <w:br w:type="page"/>
      </w:r>
    </w:p>
    <w:p w14:paraId="110AD6A9" w14:textId="77777777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lastRenderedPageBreak/>
        <w:t>3.4 sudo</w:t>
      </w:r>
    </w:p>
    <w:p w14:paraId="67D9BCB3" w14:textId="77777777" w:rsidR="00DD4ABB" w:rsidRPr="00466A4C" w:rsidRDefault="00DD4ABB" w:rsidP="005B00B1">
      <w:pPr>
        <w:pStyle w:val="md-end-block"/>
        <w:numPr>
          <w:ilvl w:val="0"/>
          <w:numId w:val="19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虽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通过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 -u 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切换到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root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户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但是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存在严重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安全隐患</w:t>
      </w:r>
    </w:p>
    <w:p w14:paraId="27291EC8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linux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系统中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账号通常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于系统的维护和管理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对操作系统的所有资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具有访问权限</w:t>
      </w:r>
    </w:p>
    <w:p w14:paraId="6F8EACE1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如果不小心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m -rf ... ...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就可能将系统搞瘫痪</w:t>
      </w:r>
    </w:p>
    <w:p w14:paraId="4F8B25DA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在大多数版本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linux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中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都不推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直接只用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root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账号登录系统</w:t>
      </w:r>
    </w:p>
    <w:p w14:paraId="28380E9D" w14:textId="77777777" w:rsidR="00DD4ABB" w:rsidRPr="00466A4C" w:rsidRDefault="00DD4ABB" w:rsidP="005B00B1">
      <w:pPr>
        <w:pStyle w:val="md-end-block"/>
        <w:numPr>
          <w:ilvl w:val="0"/>
          <w:numId w:val="21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do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用来以其他身份来执行命令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预设的身份为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</w:p>
    <w:p w14:paraId="09955E87" w14:textId="77777777" w:rsidR="00DD4ABB" w:rsidRPr="00466A4C" w:rsidRDefault="00DD4ABB" w:rsidP="005B00B1">
      <w:pPr>
        <w:pStyle w:val="md-end-block"/>
        <w:numPr>
          <w:ilvl w:val="0"/>
          <w:numId w:val="21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do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必须先输入密码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之后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5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分钟的有效期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超过期限则必须重新输入密码</w:t>
      </w:r>
    </w:p>
    <w:p w14:paraId="42580B14" w14:textId="77777777" w:rsidR="00DD4ABB" w:rsidRPr="00466A4C" w:rsidRDefault="00DD4ABB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若其未经授权的用户企图使用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sudo,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则会发出警告邮件给管理员</w:t>
      </w:r>
    </w:p>
    <w:p w14:paraId="46ADD449" w14:textId="77777777" w:rsidR="00DD4ABB" w:rsidRPr="00761D11" w:rsidRDefault="00DD4ABB" w:rsidP="007071BA">
      <w:pPr>
        <w:pStyle w:val="4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4.1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给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指定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授予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权限</w:t>
      </w:r>
    </w:p>
    <w:p w14:paraId="15B5BC14" w14:textId="77777777" w:rsidR="00DD4ABB" w:rsidRPr="00761D11" w:rsidRDefault="00DD4ABB" w:rsidP="005B00B1">
      <w:pPr>
        <w:pStyle w:val="md-end-block"/>
        <w:numPr>
          <w:ilvl w:val="0"/>
          <w:numId w:val="22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</w:rPr>
      </w:pP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本质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: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通知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服务器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给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特定用户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分配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临时管理员权限</w:t>
      </w:r>
    </w:p>
    <w:p w14:paraId="77FD10A5" w14:textId="73B5AC5F" w:rsidR="00DD4ABB" w:rsidRPr="00761D11" w:rsidRDefault="000170F5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333333"/>
        </w:rPr>
      </w:pPr>
      <w:proofErr w:type="gramStart"/>
      <w:r w:rsidRPr="000170F5">
        <w:rPr>
          <w:rStyle w:val="md-plain"/>
          <w:rFonts w:ascii="Verdana" w:eastAsia="微软雅黑" w:hAnsi="Verdana" w:cs="Helvetica"/>
          <w:color w:val="333333"/>
        </w:rPr>
        <w:t>visudo</w:t>
      </w:r>
      <w:proofErr w:type="gramEnd"/>
    </w:p>
    <w:p w14:paraId="6803E335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默认存在</w:t>
      </w:r>
      <w:r w:rsidRPr="00761D11">
        <w:rPr>
          <w:rFonts w:ascii="Verdana" w:eastAsia="微软雅黑" w:hAnsi="Verdana"/>
          <w:color w:val="333333"/>
          <w:sz w:val="22"/>
          <w:szCs w:val="22"/>
        </w:rPr>
        <w:t>: root</w:t>
      </w:r>
      <w:r w:rsidRPr="00761D11">
        <w:rPr>
          <w:rFonts w:ascii="Verdana" w:eastAsia="微软雅黑" w:hAnsi="Verdana"/>
          <w:color w:val="333333"/>
          <w:sz w:val="22"/>
          <w:szCs w:val="22"/>
        </w:rPr>
        <w:t>用户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具备所有的权限</w:t>
      </w:r>
    </w:p>
    <w:p w14:paraId="729D33C3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proofErr w:type="gramStart"/>
      <w:r w:rsidRPr="00761D11">
        <w:rPr>
          <w:rFonts w:ascii="Verdana" w:eastAsia="微软雅黑" w:hAnsi="Verdana"/>
          <w:color w:val="333333"/>
          <w:sz w:val="22"/>
          <w:szCs w:val="22"/>
        </w:rPr>
        <w:t>root</w:t>
      </w:r>
      <w:proofErr w:type="gramEnd"/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  ALL=(ALL)       ALL</w:t>
      </w:r>
    </w:p>
    <w:p w14:paraId="54A4D220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Arial" w:eastAsia="MS Gothic" w:hAnsi="Arial" w:cs="Arial"/>
          <w:color w:val="333333"/>
          <w:sz w:val="22"/>
          <w:szCs w:val="22"/>
        </w:rPr>
        <w:t>​</w:t>
      </w:r>
    </w:p>
    <w:p w14:paraId="61F41457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授予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用户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所有的权限</w:t>
      </w:r>
    </w:p>
    <w:p w14:paraId="427491C9" w14:textId="521DF2AF" w:rsidR="00DD4ABB" w:rsidRPr="00761D11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proofErr w:type="gramStart"/>
      <w:r w:rsidRPr="00761D11">
        <w:rPr>
          <w:rFonts w:ascii="Verdana" w:eastAsia="微软雅黑" w:hAnsi="Verdana"/>
          <w:color w:val="333333"/>
          <w:sz w:val="22"/>
          <w:szCs w:val="22"/>
        </w:rPr>
        <w:t>zhangsan</w:t>
      </w:r>
      <w:proofErr w:type="gramEnd"/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  ALL=(ALL)       ALL </w:t>
      </w:r>
    </w:p>
    <w:p w14:paraId="0D09B200" w14:textId="77777777" w:rsidR="00DD4ABB" w:rsidRPr="00761D11" w:rsidRDefault="00DD4ABB" w:rsidP="007071BA">
      <w:pPr>
        <w:pStyle w:val="4"/>
        <w:numPr>
          <w:ilvl w:val="0"/>
          <w:numId w:val="0"/>
        </w:numPr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4.2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使用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HTML0"/>
          <w:rFonts w:ascii="Verdana" w:eastAsia="微软雅黑" w:hAnsi="Verdana" w:hint="default"/>
          <w:color w:val="333333"/>
          <w:bdr w:val="single" w:sz="6" w:space="0" w:color="E7EAED" w:frame="1"/>
          <w:shd w:val="clear" w:color="auto" w:fill="F3F4F4"/>
        </w:rPr>
        <w:t>zhangsan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登录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操作管理员命令</w:t>
      </w:r>
    </w:p>
    <w:p w14:paraId="47FE65A5" w14:textId="77777777" w:rsidR="00DD4ABB" w:rsidRPr="00466A4C" w:rsidRDefault="00DD4ABB" w:rsidP="005B00B1">
      <w:pPr>
        <w:pStyle w:val="md-end-block"/>
        <w:numPr>
          <w:ilvl w:val="0"/>
          <w:numId w:val="2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本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使用临时管理员权限</w:t>
      </w:r>
    </w:p>
    <w:p w14:paraId="770F1AF1" w14:textId="77777777" w:rsidR="00054086" w:rsidRPr="00466A4C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不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>切换</w:t>
      </w:r>
      <w:r w:rsidRPr="00466A4C">
        <w:rPr>
          <w:rFonts w:ascii="Verdana" w:eastAsia="微软雅黑" w:hAnsi="Verdana"/>
          <w:color w:val="333333"/>
          <w:sz w:val="21"/>
          <w:szCs w:val="21"/>
        </w:rPr>
        <w:t>root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用户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,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也可以完成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添加用户的功能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</w:p>
    <w:p w14:paraId="058E34E6" w14:textId="29D1F775" w:rsidR="00DD4ABB" w:rsidRPr="00466A4C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sudo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useradd -m -g dev zhaoliu</w:t>
      </w:r>
    </w:p>
    <w:p w14:paraId="621D89EF" w14:textId="77777777" w:rsidR="008954A2" w:rsidRDefault="008954A2" w:rsidP="00466A4C">
      <w:pPr>
        <w:pStyle w:val="md-end-block"/>
        <w:spacing w:before="0" w:beforeAutospacing="0" w:after="0" w:afterAutospacing="0"/>
        <w:rPr>
          <w:rStyle w:val="md-plain"/>
          <w:rFonts w:ascii="Verdana" w:eastAsia="微软雅黑" w:hAnsi="Verdana" w:cs="Helvetica"/>
          <w:color w:val="333333"/>
          <w:sz w:val="21"/>
          <w:szCs w:val="21"/>
        </w:rPr>
      </w:pPr>
    </w:p>
    <w:p w14:paraId="7096FAE1" w14:textId="34C84EC1" w:rsidR="005D1D60" w:rsidRPr="00761D11" w:rsidRDefault="005D1D60" w:rsidP="005D1D60">
      <w:pPr>
        <w:rPr>
          <w:rFonts w:ascii="Verdana" w:eastAsia="微软雅黑" w:hAnsi="Verdana"/>
        </w:rPr>
      </w:pPr>
    </w:p>
    <w:p w14:paraId="307A3CB2" w14:textId="6E2565AE" w:rsidR="009911D9" w:rsidRPr="000C5D8F" w:rsidRDefault="00CF254D" w:rsidP="000C5D8F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4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修改</w:t>
      </w:r>
      <w:r w:rsidR="005D1D60" w:rsidRPr="00761D11">
        <w:rPr>
          <w:rFonts w:ascii="Verdana" w:eastAsia="微软雅黑" w:hAnsi="Verdana"/>
          <w:sz w:val="30"/>
          <w:szCs w:val="30"/>
        </w:rPr>
        <w:t>用户</w:t>
      </w:r>
      <w:r w:rsidRPr="00761D11">
        <w:rPr>
          <w:rFonts w:ascii="Verdana" w:eastAsia="微软雅黑" w:hAnsi="Verdana"/>
          <w:sz w:val="30"/>
          <w:szCs w:val="30"/>
        </w:rPr>
        <w:t>权限</w:t>
      </w:r>
    </w:p>
    <w:tbl>
      <w:tblPr>
        <w:tblW w:w="885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1"/>
        <w:gridCol w:w="4685"/>
      </w:tblGrid>
      <w:tr w:rsidR="001E1414" w:rsidRPr="00761D11" w14:paraId="25B52EF6" w14:textId="77777777" w:rsidTr="001E141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1C73A9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8DD1C4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1E1414" w:rsidRPr="00761D11" w14:paraId="2F2AE797" w14:textId="77777777" w:rsidTr="001E141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15C381" w14:textId="37AA75E1" w:rsidR="001E1414" w:rsidRPr="00466A4C" w:rsidRDefault="00BD28B4" w:rsidP="001E1414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c</w:t>
            </w:r>
            <w:r w:rsidR="001E1414" w:rsidRPr="00466A4C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hmo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F9D9F1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修改权限</w:t>
            </w:r>
          </w:p>
        </w:tc>
      </w:tr>
    </w:tbl>
    <w:p w14:paraId="4C9AFDDE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5905FAEF" w14:textId="77777777" w:rsidR="000C5D8F" w:rsidRPr="00466A4C" w:rsidRDefault="000C5D8F" w:rsidP="000C5D8F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准备工作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操作</w:t>
      </w:r>
    </w:p>
    <w:p w14:paraId="55789AEF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清空目录中的内容</w:t>
      </w:r>
    </w:p>
    <w:p w14:paraId="0EDCA32F" w14:textId="4EC4E69A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rm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-rf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*</w:t>
      </w:r>
    </w:p>
    <w:p w14:paraId="416D0C2E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0F790CD7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创建测试目录</w:t>
      </w:r>
    </w:p>
    <w:p w14:paraId="31EE5C90" w14:textId="1CEC3E45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mkdir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-p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aaa/</w:t>
      </w:r>
    </w:p>
    <w:p w14:paraId="2061CC97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62F2933F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创建测试文件</w:t>
      </w:r>
    </w:p>
    <w:p w14:paraId="0F07C24A" w14:textId="51A85A42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touch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aaa/01.txt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aaa/02.txt</w:t>
      </w:r>
    </w:p>
    <w:p w14:paraId="37B541A9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3FA4D3C0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查看指定目录内容</w:t>
      </w:r>
    </w:p>
    <w:p w14:paraId="315C410C" w14:textId="63BB0CF4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proofErr w:type="gramStart"/>
      <w:r w:rsidRPr="00466A4C">
        <w:rPr>
          <w:rFonts w:ascii="Verdana" w:eastAsia="微软雅黑" w:hAnsi="Verdana"/>
          <w:color w:val="333333"/>
          <w:sz w:val="21"/>
          <w:szCs w:val="21"/>
        </w:rPr>
        <w:t>tree</w:t>
      </w:r>
      <w:proofErr w:type="gramEnd"/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</w:p>
    <w:p w14:paraId="3B382A19" w14:textId="77777777" w:rsidR="000C5D8F" w:rsidRPr="00466A4C" w:rsidRDefault="000C5D8F" w:rsidP="000C5D8F">
      <w:pPr>
        <w:rPr>
          <w:rFonts w:ascii="Verdana" w:eastAsia="微软雅黑" w:hAnsi="Verdana"/>
          <w:color w:val="000000"/>
          <w:szCs w:val="21"/>
        </w:rPr>
      </w:pPr>
    </w:p>
    <w:p w14:paraId="2D4F4F9D" w14:textId="56AE0842" w:rsidR="005D1D60" w:rsidRPr="00761D11" w:rsidRDefault="001136BD" w:rsidP="001136BD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2C0474E4" w14:textId="2CF59B4D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kern w:val="0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lastRenderedPageBreak/>
        <w:t xml:space="preserve">4.1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一</w:t>
      </w:r>
    </w:p>
    <w:p w14:paraId="42050FF1" w14:textId="77777777" w:rsidR="00E32A1B" w:rsidRPr="00466A4C" w:rsidRDefault="00E32A1B" w:rsidP="005B00B1">
      <w:pPr>
        <w:pStyle w:val="md-end-block"/>
        <w:numPr>
          <w:ilvl w:val="0"/>
          <w:numId w:val="1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chmod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修改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户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/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对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文件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/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目录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的权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</w:p>
    <w:p w14:paraId="57416478" w14:textId="77777777" w:rsidR="00E32A1B" w:rsidRPr="00466A4C" w:rsidRDefault="00E32A1B" w:rsidP="005B00B1">
      <w:pPr>
        <w:pStyle w:val="md-end-block"/>
        <w:numPr>
          <w:ilvl w:val="0"/>
          <w:numId w:val="1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格式如下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:</w:t>
      </w:r>
    </w:p>
    <w:p w14:paraId="02B83A39" w14:textId="6CB37CA5" w:rsidR="00E32A1B" w:rsidRPr="00466A4C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chmod +/- rwx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文件名</w:t>
      </w:r>
      <w:r w:rsidRPr="00466A4C">
        <w:rPr>
          <w:rFonts w:ascii="Verdana" w:eastAsia="微软雅黑" w:hAnsi="Verdana"/>
          <w:color w:val="333333"/>
          <w:sz w:val="21"/>
          <w:szCs w:val="21"/>
        </w:rPr>
        <w:t>|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目录名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 xml:space="preserve"> </w:t>
      </w:r>
      <w:r w:rsidR="003A4097" w:rsidRPr="00466A4C">
        <w:rPr>
          <w:rFonts w:ascii="Verdana" w:eastAsia="微软雅黑" w:hAnsi="Verdana"/>
          <w:color w:val="333333"/>
          <w:sz w:val="21"/>
          <w:szCs w:val="21"/>
        </w:rPr>
        <w:t xml:space="preserve">  #+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>表示新增权限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 xml:space="preserve"> </w:t>
      </w:r>
      <w:r w:rsidR="003A4097" w:rsidRPr="00466A4C">
        <w:rPr>
          <w:rFonts w:ascii="Verdana" w:eastAsia="微软雅黑" w:hAnsi="Verdana"/>
          <w:color w:val="333333"/>
          <w:sz w:val="21"/>
          <w:szCs w:val="21"/>
        </w:rPr>
        <w:t xml:space="preserve">  #-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>表示删除权限</w:t>
      </w:r>
    </w:p>
    <w:p w14:paraId="709E3C06" w14:textId="77777777" w:rsidR="00E32A1B" w:rsidRPr="00466A4C" w:rsidRDefault="00E32A1B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已上方式会一次</w:t>
      </w:r>
      <w:proofErr w:type="gramStart"/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向修改</w:t>
      </w:r>
      <w:proofErr w:type="gramEnd"/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777777"/>
          <w:sz w:val="21"/>
          <w:szCs w:val="21"/>
          <w:bdr w:val="single" w:sz="6" w:space="0" w:color="E7EAED" w:frame="1"/>
          <w:shd w:val="clear" w:color="auto" w:fill="F3F4F4"/>
        </w:rPr>
        <w:t>拥有者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/ </w:t>
      </w:r>
      <w:r w:rsidRPr="00466A4C">
        <w:rPr>
          <w:rStyle w:val="HTML0"/>
          <w:rFonts w:ascii="Verdana" w:eastAsia="微软雅黑" w:hAnsi="Verdana" w:hint="default"/>
          <w:color w:val="777777"/>
          <w:sz w:val="21"/>
          <w:szCs w:val="21"/>
          <w:bdr w:val="single" w:sz="6" w:space="0" w:color="E7EAED" w:frame="1"/>
          <w:shd w:val="clear" w:color="auto" w:fill="F3F4F4"/>
        </w:rPr>
        <w:t>组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权限</w:t>
      </w:r>
    </w:p>
    <w:p w14:paraId="0171AF8B" w14:textId="77777777" w:rsidR="00E32A1B" w:rsidRPr="00761D11" w:rsidRDefault="00E32A1B" w:rsidP="00755065">
      <w:pPr>
        <w:pStyle w:val="Default"/>
        <w:rPr>
          <w:rFonts w:ascii="Verdana" w:eastAsia="微软雅黑" w:hAnsi="Verdana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目标演练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: </w:t>
      </w:r>
    </w:p>
    <w:p w14:paraId="46B56F4A" w14:textId="77777777" w:rsidR="00054086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1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root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删除目录的可读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可写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可执行权限</w:t>
      </w:r>
    </w:p>
    <w:p w14:paraId="32698EA7" w14:textId="44568A39" w:rsidR="009E6554" w:rsidRDefault="009E6554" w:rsidP="009E655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916"/>
          <w:tab w:val="left" w:pos="700"/>
        </w:tabs>
        <w:rPr>
          <w:rFonts w:ascii="Verdana" w:eastAsia="微软雅黑" w:hAnsi="Verdana"/>
          <w:color w:val="333333"/>
          <w:sz w:val="22"/>
          <w:szCs w:val="22"/>
        </w:rPr>
      </w:pPr>
      <w:r>
        <w:rPr>
          <w:rFonts w:ascii="Verdana" w:eastAsia="微软雅黑" w:hAnsi="Verdana"/>
          <w:color w:val="333333"/>
          <w:sz w:val="22"/>
          <w:szCs w:val="22"/>
        </w:rPr>
        <w:tab/>
      </w:r>
      <w:proofErr w:type="gramStart"/>
      <w:r w:rsidRPr="009E6554">
        <w:rPr>
          <w:rFonts w:ascii="Verdana" w:eastAsia="微软雅黑" w:hAnsi="Verdana"/>
          <w:color w:val="333333"/>
          <w:sz w:val="22"/>
          <w:szCs w:val="22"/>
        </w:rPr>
        <w:t>chmod</w:t>
      </w:r>
      <w:proofErr w:type="gramEnd"/>
      <w:r w:rsidRPr="009E6554">
        <w:rPr>
          <w:rFonts w:ascii="Verdana" w:eastAsia="微软雅黑" w:hAnsi="Verdana"/>
          <w:color w:val="333333"/>
          <w:sz w:val="22"/>
          <w:szCs w:val="22"/>
        </w:rPr>
        <w:t xml:space="preserve"> a-rwx aaa/</w:t>
      </w:r>
    </w:p>
    <w:p w14:paraId="49CD9746" w14:textId="77777777" w:rsidR="00054086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Arial" w:eastAsia="MS Gothic" w:hAnsi="Arial" w:cs="Arial"/>
          <w:color w:val="333333"/>
          <w:sz w:val="22"/>
          <w:szCs w:val="22"/>
        </w:rPr>
        <w:t>​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2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其他用户如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无法切换到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这个目录</w:t>
      </w:r>
    </w:p>
    <w:p w14:paraId="01680732" w14:textId="397B49DE" w:rsidR="00E32A1B" w:rsidRPr="00761D11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3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root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增加目录的执行权限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,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再次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切换到目录试试</w:t>
      </w:r>
    </w:p>
    <w:p w14:paraId="72F815CF" w14:textId="77777777" w:rsidR="009E6554" w:rsidRPr="009E6554" w:rsidRDefault="009E6554" w:rsidP="009E6554"/>
    <w:p w14:paraId="0EE8B647" w14:textId="77777777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 xml:space="preserve">4.2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二</w:t>
      </w:r>
    </w:p>
    <w:p w14:paraId="10A567BF" w14:textId="77777777" w:rsidR="00E32A1B" w:rsidRPr="00466A4C" w:rsidRDefault="00E32A1B" w:rsidP="005B00B1">
      <w:pPr>
        <w:pStyle w:val="md-end-block"/>
        <w:numPr>
          <w:ilvl w:val="0"/>
          <w:numId w:val="14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虽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方式</w:t>
      </w:r>
      <w:proofErr w:type="gramStart"/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一</w:t>
      </w:r>
      <w:proofErr w:type="gramEnd"/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直接修改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文件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目录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读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写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执行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权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但是不能精确到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拥有者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其他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权限</w:t>
      </w:r>
    </w:p>
    <w:p w14:paraId="3489BA14" w14:textId="77777777" w:rsidR="00E32A1B" w:rsidRPr="00466A4C" w:rsidRDefault="00E32A1B" w:rsidP="005B00B1">
      <w:pPr>
        <w:pStyle w:val="md-end-block"/>
        <w:numPr>
          <w:ilvl w:val="0"/>
          <w:numId w:val="14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格式如下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(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u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所属用户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/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g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所属组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/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o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其他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22B46F7D" w14:textId="77777777" w:rsidR="00E32A1B" w:rsidRPr="00466A4C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chmod -R u=rwx,g=rx,o=rwx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文件</w:t>
      </w:r>
      <w:r w:rsidRPr="00466A4C">
        <w:rPr>
          <w:rFonts w:ascii="Verdana" w:eastAsia="微软雅黑" w:hAnsi="Verdana"/>
          <w:color w:val="333333"/>
          <w:sz w:val="21"/>
          <w:szCs w:val="21"/>
        </w:rPr>
        <w:t>|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目录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7"/>
        <w:gridCol w:w="1624"/>
        <w:gridCol w:w="2268"/>
        <w:gridCol w:w="1843"/>
        <w:gridCol w:w="2329"/>
      </w:tblGrid>
      <w:tr w:rsidR="00E32A1B" w:rsidRPr="00466A4C" w14:paraId="1FA8E8EA" w14:textId="77777777" w:rsidTr="002C0CD9">
        <w:trPr>
          <w:tblHeader/>
        </w:trPr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25E4E9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序号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CBC6AD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权限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91BF08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英文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5A43D7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缩写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E94FD7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数字序号</w:t>
            </w:r>
          </w:p>
        </w:tc>
      </w:tr>
      <w:tr w:rsidR="00E32A1B" w:rsidRPr="00466A4C" w14:paraId="53F52E04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C0B83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1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52646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读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E285A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read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2E4764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r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757423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4</w:t>
            </w:r>
          </w:p>
        </w:tc>
      </w:tr>
      <w:tr w:rsidR="00E32A1B" w:rsidRPr="00466A4C" w14:paraId="7B52046C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F33E5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2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ABAF94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写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7B931D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write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C78AE9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w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290281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2</w:t>
            </w:r>
          </w:p>
        </w:tc>
      </w:tr>
      <w:tr w:rsidR="00E32A1B" w:rsidRPr="00466A4C" w14:paraId="4C6DD53F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80A34A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lastRenderedPageBreak/>
              <w:t>03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0511B2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执行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49BE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execute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5DB64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x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266E9A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1</w:t>
            </w:r>
          </w:p>
        </w:tc>
      </w:tr>
      <w:tr w:rsidR="00E32A1B" w:rsidRPr="00466A4C" w14:paraId="2954F8E9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9AC0C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4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E28BE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无权限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1DEF30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6DEF35" w14:textId="77777777" w:rsidR="00E32A1B" w:rsidRPr="00466A4C" w:rsidRDefault="00E32A1B" w:rsidP="00466A4C">
            <w:pPr>
              <w:rPr>
                <w:rFonts w:ascii="Verdana" w:eastAsia="微软雅黑" w:hAnsi="Verdana" w:cs="宋体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-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7EBE3D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</w:t>
            </w:r>
          </w:p>
        </w:tc>
      </w:tr>
    </w:tbl>
    <w:p w14:paraId="73D7F196" w14:textId="6553A04D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 xml:space="preserve">4.3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三</w:t>
      </w:r>
    </w:p>
    <w:p w14:paraId="34643542" w14:textId="71F82D36" w:rsidR="00E32A1B" w:rsidRPr="00853BCC" w:rsidRDefault="00E32A1B" w:rsidP="005B00B1">
      <w:pPr>
        <w:pStyle w:val="md-end-block"/>
        <w:numPr>
          <w:ilvl w:val="0"/>
          <w:numId w:val="15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一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拥有者权限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二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权限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三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其他用户权限</w:t>
      </w:r>
    </w:p>
    <w:p w14:paraId="79D49A99" w14:textId="77777777" w:rsidR="00E5067A" w:rsidRDefault="00E5067A" w:rsidP="00E5067A">
      <w:pPr>
        <w:pStyle w:val="md-end-block"/>
        <w:spacing w:before="0" w:beforeAutospacing="0" w:after="0" w:afterAutospacing="0"/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437DAF0C" wp14:editId="47B1257E">
            <wp:extent cx="4747671" cy="468670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468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C8940" w14:textId="57E20755" w:rsidR="005D1D60" w:rsidRPr="00E5067A" w:rsidRDefault="00A22CDF" w:rsidP="00E5067A">
      <w:pPr>
        <w:widowControl/>
        <w:jc w:val="left"/>
        <w:rPr>
          <w:rFonts w:ascii="Verdana" w:eastAsia="微软雅黑" w:hAnsi="Verdana" w:cs="宋体"/>
          <w:color w:val="000000"/>
          <w:kern w:val="0"/>
          <w:sz w:val="24"/>
          <w:szCs w:val="24"/>
        </w:rPr>
      </w:pPr>
      <w:r>
        <w:rPr>
          <w:rFonts w:ascii="Verdana" w:eastAsia="微软雅黑" w:hAnsi="Verdana"/>
          <w:color w:val="000000"/>
        </w:rPr>
        <w:br w:type="page"/>
      </w:r>
    </w:p>
    <w:p w14:paraId="2C96F810" w14:textId="1A404719" w:rsidR="001D0156" w:rsidRPr="00761D11" w:rsidRDefault="00400C90" w:rsidP="001D0156">
      <w:pPr>
        <w:pStyle w:val="1"/>
        <w:numPr>
          <w:ilvl w:val="0"/>
          <w:numId w:val="0"/>
        </w:numPr>
        <w:jc w:val="both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cs="宋体" w:hint="eastAsia"/>
          <w:bCs w:val="0"/>
          <w:sz w:val="36"/>
          <w:szCs w:val="36"/>
        </w:rPr>
        <w:lastRenderedPageBreak/>
        <w:t>二、</w:t>
      </w:r>
      <w:r>
        <w:rPr>
          <w:rFonts w:ascii="Verdana" w:eastAsia="微软雅黑" w:hAnsi="Verdana" w:cs="宋体"/>
          <w:bCs w:val="0"/>
          <w:sz w:val="36"/>
          <w:szCs w:val="36"/>
        </w:rPr>
        <w:t>Linux</w:t>
      </w:r>
      <w:r w:rsidR="007326D2" w:rsidRPr="00761D11">
        <w:rPr>
          <w:rFonts w:ascii="Verdana" w:eastAsia="微软雅黑" w:hAnsi="Verdana" w:cs="宋体"/>
          <w:bCs w:val="0"/>
          <w:sz w:val="36"/>
          <w:szCs w:val="36"/>
        </w:rPr>
        <w:t>系统信息</w:t>
      </w:r>
    </w:p>
    <w:p w14:paraId="1F9F9981" w14:textId="69590F4D" w:rsidR="005D1D60" w:rsidRPr="00761D11" w:rsidRDefault="00D80595" w:rsidP="005D1D60">
      <w:pPr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本节内容主要是为了</w:t>
      </w:r>
      <w:proofErr w:type="gramStart"/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方便通过</w:t>
      </w:r>
      <w:proofErr w:type="gramEnd"/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远程终端维护服务器时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查看服务器上当前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系统日期和时间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 xml:space="preserve"> /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磁盘空间占用情况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 xml:space="preserve"> /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程序执行情况</w:t>
      </w:r>
    </w:p>
    <w:p w14:paraId="18ACEFB1" w14:textId="5261663E" w:rsidR="00D80595" w:rsidRPr="00761D11" w:rsidRDefault="00927DF7" w:rsidP="005D1D60">
      <w:pPr>
        <w:rPr>
          <w:rFonts w:ascii="Verdana" w:eastAsia="微软雅黑" w:hAnsi="Verdana"/>
        </w:rPr>
      </w:pP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>本小结学习终端命令都是查询命令</w:t>
      </w: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>通过这些命令对系统资源的使用情况有个了解</w:t>
      </w:r>
    </w:p>
    <w:p w14:paraId="48D0BA30" w14:textId="650668E7" w:rsidR="005D1D60" w:rsidRPr="00761D11" w:rsidRDefault="005D1D60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t xml:space="preserve">1.  </w:t>
      </w:r>
      <w:r w:rsidR="002D3493" w:rsidRPr="00761D11">
        <w:rPr>
          <w:rFonts w:ascii="Verdana" w:eastAsia="微软雅黑" w:hAnsi="Verdana"/>
          <w:sz w:val="30"/>
          <w:szCs w:val="30"/>
        </w:rPr>
        <w:t>时间和日期</w:t>
      </w:r>
    </w:p>
    <w:p w14:paraId="6C70F19B" w14:textId="13D7F5F4" w:rsidR="00E650FA" w:rsidRPr="00761D11" w:rsidRDefault="00E650FA" w:rsidP="00E650F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</w:t>
      </w:r>
      <w:r w:rsidR="00C917AB" w:rsidRPr="00761D11">
        <w:rPr>
          <w:rFonts w:ascii="Verdana" w:eastAsia="微软雅黑" w:hAnsi="Verdana"/>
        </w:rPr>
        <w:t>.1</w:t>
      </w:r>
      <w:r w:rsidR="00147C12">
        <w:rPr>
          <w:rFonts w:ascii="Verdana" w:eastAsia="微软雅黑" w:hAnsi="Verdana"/>
        </w:rPr>
        <w:t xml:space="preserve">. </w:t>
      </w:r>
      <w:r w:rsidR="0025344E" w:rsidRPr="00761D11">
        <w:rPr>
          <w:rFonts w:ascii="Verdana" w:eastAsia="微软雅黑" w:hAnsi="Verdana"/>
        </w:rPr>
        <w:t>date</w:t>
      </w:r>
      <w:r w:rsidR="0025344E" w:rsidRPr="00761D11">
        <w:rPr>
          <w:rFonts w:ascii="Verdana" w:eastAsia="微软雅黑" w:hAnsi="Verdana"/>
        </w:rPr>
        <w:t>时间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59"/>
        <w:gridCol w:w="5022"/>
      </w:tblGrid>
      <w:tr w:rsidR="00AC3676" w:rsidRPr="00761D11" w14:paraId="0D04B293" w14:textId="77777777" w:rsidTr="00DF3F7A">
        <w:trPr>
          <w:tblHeader/>
        </w:trPr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94AE58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F1317F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AC3676" w:rsidRPr="00761D11" w14:paraId="4E550037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43784A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A5BEB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系统时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(</w:t>
            </w: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默认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)</w:t>
            </w:r>
          </w:p>
        </w:tc>
      </w:tr>
      <w:tr w:rsidR="00AC3676" w:rsidRPr="00761D11" w14:paraId="73394612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62083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 +"%Y-%m-%d %H:%M:%S"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A15F5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系统时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(</w:t>
            </w: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指定格式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)</w:t>
            </w:r>
          </w:p>
        </w:tc>
      </w:tr>
      <w:tr w:rsidR="00AC3676" w:rsidRPr="00761D11" w14:paraId="74C08BA3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421A38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 -s "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时间字符串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"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F4D5F2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设置系统时间</w:t>
            </w:r>
          </w:p>
        </w:tc>
      </w:tr>
    </w:tbl>
    <w:p w14:paraId="0A83927E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225E3E47" w14:textId="77777777" w:rsidR="001A4074" w:rsidRPr="00761D11" w:rsidRDefault="001A4074" w:rsidP="003B0C52">
      <w:pPr>
        <w:pStyle w:val="Default"/>
        <w:rPr>
          <w:rFonts w:ascii="Verdana" w:eastAsia="微软雅黑" w:hAnsi="Verdana"/>
          <w:b/>
          <w:sz w:val="21"/>
          <w:szCs w:val="21"/>
        </w:rPr>
      </w:pP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第一步</w:t>
      </w: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 xml:space="preserve">: </w:t>
      </w: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显示当前时间</w:t>
      </w:r>
    </w:p>
    <w:p w14:paraId="3945D099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 xml:space="preserve"># </w:t>
      </w:r>
      <w:r w:rsidRPr="00761D11">
        <w:rPr>
          <w:rFonts w:ascii="Verdana" w:eastAsia="微软雅黑" w:hAnsi="Verdana"/>
          <w:color w:val="000000"/>
        </w:rPr>
        <w:t>显示时间</w:t>
      </w:r>
    </w:p>
    <w:p w14:paraId="466055EC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proofErr w:type="gramStart"/>
      <w:r w:rsidRPr="00761D11">
        <w:rPr>
          <w:rFonts w:ascii="Verdana" w:eastAsia="微软雅黑" w:hAnsi="Verdana"/>
          <w:color w:val="000000"/>
        </w:rPr>
        <w:t>date</w:t>
      </w:r>
      <w:proofErr w:type="gramEnd"/>
    </w:p>
    <w:p w14:paraId="78CD1E7D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</w:p>
    <w:p w14:paraId="7017A6DB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 xml:space="preserve"># </w:t>
      </w:r>
      <w:r w:rsidRPr="00761D11">
        <w:rPr>
          <w:rFonts w:ascii="Verdana" w:eastAsia="微软雅黑" w:hAnsi="Verdana"/>
          <w:color w:val="000000"/>
        </w:rPr>
        <w:t>按照指定格式显示时间</w:t>
      </w:r>
    </w:p>
    <w:p w14:paraId="74979116" w14:textId="56690CBA" w:rsidR="005D1D60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proofErr w:type="gramStart"/>
      <w:r w:rsidRPr="00761D11">
        <w:rPr>
          <w:rFonts w:ascii="Verdana" w:eastAsia="微软雅黑" w:hAnsi="Verdana"/>
          <w:color w:val="000000"/>
        </w:rPr>
        <w:t>date</w:t>
      </w:r>
      <w:proofErr w:type="gramEnd"/>
      <w:r w:rsidRPr="00761D11">
        <w:rPr>
          <w:rFonts w:ascii="Verdana" w:eastAsia="微软雅黑" w:hAnsi="Verdana"/>
          <w:color w:val="000000"/>
        </w:rPr>
        <w:t xml:space="preserve"> +"%Y-%m-%d %H:%M:%S"</w:t>
      </w:r>
    </w:p>
    <w:p w14:paraId="43E2CE84" w14:textId="77777777" w:rsidR="00A14805" w:rsidRPr="00761D11" w:rsidRDefault="00B079F3" w:rsidP="00A14805">
      <w:pPr>
        <w:pStyle w:val="Default"/>
        <w:rPr>
          <w:rFonts w:ascii="Verdana" w:eastAsia="微软雅黑" w:hAnsi="Verdana"/>
          <w:b/>
          <w:sz w:val="21"/>
          <w:szCs w:val="21"/>
        </w:rPr>
      </w:pPr>
      <w:r w:rsidRPr="00761D11">
        <w:rPr>
          <w:rFonts w:ascii="Verdana" w:eastAsia="微软雅黑" w:hAnsi="Verdana"/>
          <w:b/>
          <w:sz w:val="21"/>
          <w:szCs w:val="21"/>
        </w:rPr>
        <w:t>第二步：</w:t>
      </w:r>
      <w:r w:rsidR="00A14805"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设置系统时间</w:t>
      </w:r>
    </w:p>
    <w:p w14:paraId="75A5E45D" w14:textId="319D701E" w:rsidR="005D1D60" w:rsidRPr="00761D11" w:rsidRDefault="00D74EF4" w:rsidP="00D74EF4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>date -s "</w:t>
      </w:r>
      <w:r w:rsidRPr="00761D11">
        <w:rPr>
          <w:rFonts w:ascii="Verdana" w:eastAsia="微软雅黑" w:hAnsi="Verdana"/>
          <w:color w:val="000000"/>
        </w:rPr>
        <w:t>时间字符串</w:t>
      </w:r>
      <w:r w:rsidRPr="00761D11">
        <w:rPr>
          <w:rFonts w:ascii="Verdana" w:eastAsia="微软雅黑" w:hAnsi="Verdana"/>
          <w:color w:val="000000"/>
        </w:rPr>
        <w:t>"</w:t>
      </w:r>
    </w:p>
    <w:p w14:paraId="47324202" w14:textId="2AD1F698" w:rsidR="00B079F3" w:rsidRPr="00761D11" w:rsidRDefault="00B079F3" w:rsidP="005D1D60">
      <w:pPr>
        <w:rPr>
          <w:rFonts w:ascii="Verdana" w:eastAsia="微软雅黑" w:hAnsi="Verdana"/>
          <w:color w:val="000000"/>
        </w:rPr>
      </w:pPr>
    </w:p>
    <w:p w14:paraId="210DD43D" w14:textId="77777777" w:rsidR="00B079F3" w:rsidRPr="00761D11" w:rsidRDefault="00B079F3" w:rsidP="005D1D60">
      <w:pPr>
        <w:rPr>
          <w:rFonts w:ascii="Verdana" w:eastAsia="微软雅黑" w:hAnsi="Verdana"/>
          <w:color w:val="000000"/>
        </w:rPr>
      </w:pPr>
    </w:p>
    <w:p w14:paraId="0B94B027" w14:textId="1BFAFC03" w:rsidR="00C917AB" w:rsidRPr="00761D11" w:rsidRDefault="00C917AB" w:rsidP="00C917A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lastRenderedPageBreak/>
        <w:t>1.2</w:t>
      </w:r>
      <w:r w:rsidR="00147C12">
        <w:rPr>
          <w:rFonts w:ascii="Verdana" w:eastAsia="微软雅黑" w:hAnsi="Verdana"/>
        </w:rPr>
        <w:t xml:space="preserve">. </w:t>
      </w:r>
      <w:r w:rsidR="00EC0705" w:rsidRPr="00761D11">
        <w:rPr>
          <w:rFonts w:ascii="Verdana" w:eastAsia="微软雅黑" w:hAnsi="Verdana"/>
        </w:rPr>
        <w:t>cal</w:t>
      </w:r>
      <w:r w:rsidR="00EC0705" w:rsidRPr="00761D11">
        <w:rPr>
          <w:rFonts w:ascii="Verdana" w:eastAsia="微软雅黑" w:hAnsi="Verdana"/>
        </w:rPr>
        <w:t>日历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0"/>
        <w:gridCol w:w="6301"/>
      </w:tblGrid>
      <w:tr w:rsidR="00C64801" w:rsidRPr="00761D11" w14:paraId="625DDC62" w14:textId="77777777" w:rsidTr="00DF3F7A">
        <w:trPr>
          <w:tblHeader/>
        </w:trPr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2C4C94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2A76D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C64801" w:rsidRPr="00761D11" w14:paraId="642C93BA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807FF8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BA2510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当前月的日历</w:t>
            </w:r>
          </w:p>
        </w:tc>
      </w:tr>
      <w:tr w:rsidR="00C64801" w:rsidRPr="00761D11" w14:paraId="75BEFB9A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C3E133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-y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A33899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当前年的日历</w:t>
            </w:r>
          </w:p>
        </w:tc>
      </w:tr>
      <w:tr w:rsidR="00C64801" w:rsidRPr="00761D11" w14:paraId="0A2F477E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313CF0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2020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FB77CA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02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年的日历</w:t>
            </w:r>
          </w:p>
        </w:tc>
      </w:tr>
      <w:tr w:rsidR="00C64801" w:rsidRPr="00761D11" w14:paraId="40D793FC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620FF7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10 2020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0B3405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02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1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月的日历</w:t>
            </w:r>
          </w:p>
        </w:tc>
      </w:tr>
    </w:tbl>
    <w:p w14:paraId="63F90179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67C73BA2" w14:textId="61479708" w:rsidR="005D1D60" w:rsidRPr="001E3B93" w:rsidRDefault="001E3B93" w:rsidP="001E3B93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3FB9D122" w14:textId="7AE38498" w:rsidR="005D1D60" w:rsidRPr="00761D11" w:rsidRDefault="002D3493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2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磁盘</w:t>
      </w:r>
      <w:r w:rsidR="001B5934">
        <w:rPr>
          <w:rFonts w:ascii="Verdana" w:eastAsia="微软雅黑" w:hAnsi="Verdana" w:hint="eastAsia"/>
          <w:sz w:val="30"/>
          <w:szCs w:val="30"/>
        </w:rPr>
        <w:t>、</w:t>
      </w:r>
      <w:r w:rsidR="001B5934">
        <w:rPr>
          <w:rFonts w:ascii="Verdana" w:eastAsia="微软雅黑" w:hAnsi="Verdana"/>
          <w:sz w:val="30"/>
          <w:szCs w:val="30"/>
        </w:rPr>
        <w:t>内存</w:t>
      </w:r>
      <w:r w:rsidRPr="00761D11">
        <w:rPr>
          <w:rFonts w:ascii="Verdana" w:eastAsia="微软雅黑" w:hAnsi="Verdana"/>
          <w:sz w:val="30"/>
          <w:szCs w:val="30"/>
        </w:rPr>
        <w:t>信息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82"/>
        <w:gridCol w:w="6499"/>
      </w:tblGrid>
      <w:tr w:rsidR="001C184D" w:rsidRPr="00761D11" w14:paraId="2E6F35E5" w14:textId="77777777" w:rsidTr="00DF3F7A">
        <w:trPr>
          <w:tblHeader/>
        </w:trPr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C2820F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044F9E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1C184D" w:rsidRPr="00761D11" w14:paraId="674379F7" w14:textId="77777777" w:rsidTr="00DF3F7A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B7521D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f -h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D5DB1B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disk free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磁盘剩余空间</w:t>
            </w:r>
          </w:p>
        </w:tc>
      </w:tr>
      <w:tr w:rsidR="00253DAD" w:rsidRPr="00761D11" w14:paraId="60B10F6B" w14:textId="77777777" w:rsidTr="00DF3F7A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4B0F73" w14:textId="3BB038D5" w:rsidR="00253DAD" w:rsidRPr="00761D11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u -h [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目录名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]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9C713D" w14:textId="5FF14C01" w:rsidR="00253DAD" w:rsidRPr="00761D11" w:rsidRDefault="00253DAD" w:rsidP="00253DAD">
            <w:pPr>
              <w:widowControl/>
              <w:jc w:val="left"/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disk usage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目录下的目录大小</w:t>
            </w:r>
          </w:p>
        </w:tc>
      </w:tr>
      <w:tr w:rsidR="00253DAD" w:rsidRPr="00253DAD" w14:paraId="43CF90CA" w14:textId="77777777" w:rsidTr="00253DAD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E20C68D" w14:textId="4ACA1914" w:rsidR="00253DAD" w:rsidRPr="00253DAD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253DAD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free -h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A6DDD4C" w14:textId="3F432ECB" w:rsidR="00253DAD" w:rsidRPr="00253DAD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253DAD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内存使用情况</w:t>
            </w:r>
          </w:p>
        </w:tc>
      </w:tr>
    </w:tbl>
    <w:p w14:paraId="5698D8AC" w14:textId="73CD56AB" w:rsidR="005D1D60" w:rsidRPr="00761D11" w:rsidRDefault="00F252B6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选项说明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3"/>
        <w:gridCol w:w="7628"/>
      </w:tblGrid>
      <w:tr w:rsidR="00F252B6" w:rsidRPr="00761D11" w14:paraId="41A0A825" w14:textId="77777777" w:rsidTr="00DF3F7A">
        <w:trPr>
          <w:tblHeader/>
        </w:trPr>
        <w:tc>
          <w:tcPr>
            <w:tcW w:w="215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B9D995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参数</w:t>
            </w:r>
          </w:p>
        </w:tc>
        <w:tc>
          <w:tcPr>
            <w:tcW w:w="76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DCD33D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含义</w:t>
            </w:r>
          </w:p>
        </w:tc>
      </w:tr>
      <w:tr w:rsidR="00F252B6" w:rsidRPr="00761D11" w14:paraId="28BD9D1E" w14:textId="77777777" w:rsidTr="00DF3F7A">
        <w:tc>
          <w:tcPr>
            <w:tcW w:w="21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5F7D3D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-h</w:t>
            </w:r>
          </w:p>
        </w:tc>
        <w:tc>
          <w:tcPr>
            <w:tcW w:w="76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547949" w14:textId="0445C3B5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以人性化的方式显示文件的大小</w:t>
            </w:r>
            <w:r w:rsidR="00873E8C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（把字节换算为相应的</w:t>
            </w:r>
            <w:r w:rsidR="00E3079F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kb</w:t>
            </w:r>
            <w:r w:rsidR="00E3079F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/</w:t>
            </w:r>
            <w:r w:rsidR="00E3079F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mb/gb</w:t>
            </w:r>
            <w:r w:rsidR="00873E8C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）</w:t>
            </w:r>
          </w:p>
        </w:tc>
      </w:tr>
    </w:tbl>
    <w:p w14:paraId="7C45BDAA" w14:textId="4982E432" w:rsidR="005D1D60" w:rsidRPr="00761D11" w:rsidRDefault="005D1D60" w:rsidP="006A580D">
      <w:pPr>
        <w:rPr>
          <w:rFonts w:ascii="Verdana" w:eastAsia="微软雅黑" w:hAnsi="Verdana"/>
          <w:color w:val="000000"/>
        </w:rPr>
      </w:pPr>
    </w:p>
    <w:p w14:paraId="7AD4C5BE" w14:textId="4FB31324" w:rsidR="00F227F6" w:rsidRPr="00761D11" w:rsidRDefault="009C5897" w:rsidP="009C5897">
      <w:pPr>
        <w:widowControl/>
        <w:jc w:val="left"/>
        <w:rPr>
          <w:rFonts w:ascii="Verdana" w:eastAsia="微软雅黑" w:hAnsi="Verdana"/>
        </w:rPr>
      </w:pPr>
      <w:r>
        <w:rPr>
          <w:rFonts w:ascii="Verdana" w:eastAsia="微软雅黑" w:hAnsi="Verdana"/>
        </w:rPr>
        <w:br w:type="page"/>
      </w:r>
    </w:p>
    <w:p w14:paraId="4233607D" w14:textId="7A000B21" w:rsidR="00F227F6" w:rsidRPr="00215E98" w:rsidRDefault="00A36371" w:rsidP="00215E98">
      <w:pPr>
        <w:pStyle w:val="2"/>
        <w:numPr>
          <w:ilvl w:val="0"/>
          <w:numId w:val="0"/>
        </w:numPr>
        <w:rPr>
          <w:rFonts w:ascii="Verdana" w:eastAsia="微软雅黑" w:hAnsi="Verdana" w:hint="eastAsi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3</w:t>
      </w:r>
      <w:r w:rsidR="00F227F6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进程信息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8"/>
        <w:gridCol w:w="6413"/>
      </w:tblGrid>
      <w:tr w:rsidR="00EC33AA" w:rsidRPr="00761D11" w14:paraId="4372875C" w14:textId="77777777" w:rsidTr="00A5381B">
        <w:trPr>
          <w:tblHeader/>
        </w:trPr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9EB177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AEEA8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EC33AA" w:rsidRPr="00761D11" w14:paraId="545FC16A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CC23A9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ps aux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80C058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process status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进程的详细情况</w:t>
            </w:r>
          </w:p>
        </w:tc>
      </w:tr>
      <w:tr w:rsidR="00EC33AA" w:rsidRPr="00761D11" w14:paraId="2FBF003D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AA7FA6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top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EFCE02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动态显示运行</w:t>
            </w:r>
            <w:proofErr w:type="gramStart"/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中进程</w:t>
            </w:r>
            <w:proofErr w:type="gramEnd"/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并且排序</w:t>
            </w:r>
          </w:p>
        </w:tc>
      </w:tr>
      <w:tr w:rsidR="00EC33AA" w:rsidRPr="00761D11" w14:paraId="2A481129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E92C5D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kill [-9]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进程代号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57CC5F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终止指定代号的进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 -9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表示强行终止</w:t>
            </w:r>
          </w:p>
        </w:tc>
      </w:tr>
    </w:tbl>
    <w:p w14:paraId="6D2BF7B5" w14:textId="59A28E9C" w:rsidR="00F227F6" w:rsidRDefault="006E14DB" w:rsidP="006A580D">
      <w:pPr>
        <w:rPr>
          <w:rFonts w:ascii="Verdana" w:eastAsia="微软雅黑" w:hAnsi="Verdana" w:cs="Helvetica"/>
          <w:color w:val="777777"/>
          <w:szCs w:val="21"/>
          <w:shd w:val="clear" w:color="auto" w:fill="FFFFFF"/>
        </w:rPr>
      </w:pP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ps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默认只会显示当前用户通过终端启动的应用程序</w:t>
      </w:r>
    </w:p>
    <w:p w14:paraId="1B453AFD" w14:textId="77777777" w:rsidR="0093445F" w:rsidRPr="0093445F" w:rsidRDefault="0093445F" w:rsidP="0093445F">
      <w:pPr>
        <w:ind w:firstLine="420"/>
        <w:rPr>
          <w:rFonts w:ascii="Verdana" w:eastAsia="微软雅黑" w:hAnsi="Verdana"/>
          <w:color w:val="000000"/>
          <w:szCs w:val="21"/>
        </w:rPr>
      </w:pPr>
      <w:r w:rsidRPr="0093445F">
        <w:rPr>
          <w:rFonts w:ascii="Verdana" w:eastAsia="微软雅黑" w:hAnsi="Verdana" w:hint="eastAsia"/>
          <w:color w:val="000000"/>
          <w:szCs w:val="21"/>
        </w:rPr>
        <w:t>Linux</w:t>
      </w:r>
      <w:r w:rsidRPr="0093445F">
        <w:rPr>
          <w:rFonts w:ascii="Verdana" w:eastAsia="微软雅黑" w:hAnsi="Verdana" w:hint="eastAsia"/>
          <w:color w:val="000000"/>
          <w:szCs w:val="21"/>
        </w:rPr>
        <w:t>下显示系统进程的命令</w:t>
      </w:r>
      <w:r w:rsidRPr="0093445F">
        <w:rPr>
          <w:rFonts w:ascii="Verdana" w:eastAsia="微软雅黑" w:hAnsi="Verdana" w:hint="eastAsia"/>
          <w:color w:val="000000"/>
          <w:szCs w:val="21"/>
        </w:rPr>
        <w:t>ps</w:t>
      </w:r>
      <w:r w:rsidRPr="0093445F">
        <w:rPr>
          <w:rFonts w:ascii="Verdana" w:eastAsia="微软雅黑" w:hAnsi="Verdana" w:hint="eastAsia"/>
          <w:color w:val="000000"/>
          <w:szCs w:val="21"/>
        </w:rPr>
        <w:t>，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最常用的有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 xml:space="preserve">ps -ef 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和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ps aux</w:t>
      </w:r>
      <w:r w:rsidRPr="0093445F">
        <w:rPr>
          <w:rFonts w:ascii="Verdana" w:eastAsia="微软雅黑" w:hAnsi="Verdana" w:hint="eastAsia"/>
          <w:color w:val="000000"/>
          <w:szCs w:val="21"/>
        </w:rPr>
        <w:t>。这两个到底有什么区别呢？两者没太大差别，讨论这个问题，要追溯到</w:t>
      </w:r>
      <w:r w:rsidRPr="0093445F">
        <w:rPr>
          <w:rFonts w:ascii="Verdana" w:eastAsia="微软雅黑" w:hAnsi="Verdana" w:hint="eastAsia"/>
          <w:color w:val="000000"/>
          <w:szCs w:val="21"/>
        </w:rPr>
        <w:t>Unix</w:t>
      </w:r>
      <w:r w:rsidRPr="0093445F">
        <w:rPr>
          <w:rFonts w:ascii="Verdana" w:eastAsia="微软雅黑" w:hAnsi="Verdana" w:hint="eastAsia"/>
          <w:color w:val="000000"/>
          <w:szCs w:val="21"/>
        </w:rPr>
        <w:t>系统中的两种风格，</w:t>
      </w:r>
      <w:r w:rsidRPr="0093445F">
        <w:rPr>
          <w:rFonts w:ascii="Verdana" w:eastAsia="微软雅黑" w:hAnsi="Verdana" w:hint="eastAsia"/>
          <w:color w:val="000000"/>
          <w:szCs w:val="21"/>
        </w:rPr>
        <w:t xml:space="preserve">System </w:t>
      </w:r>
      <w:r w:rsidRPr="0093445F">
        <w:rPr>
          <w:rFonts w:ascii="Verdana" w:eastAsia="微软雅黑" w:hAnsi="Verdana" w:hint="eastAsia"/>
          <w:color w:val="000000"/>
          <w:szCs w:val="21"/>
        </w:rPr>
        <w:t>Ｖ风格和</w:t>
      </w:r>
      <w:r w:rsidRPr="0093445F">
        <w:rPr>
          <w:rFonts w:ascii="Verdana" w:eastAsia="微软雅黑" w:hAnsi="Verdana" w:hint="eastAsia"/>
          <w:color w:val="000000"/>
          <w:szCs w:val="21"/>
        </w:rPr>
        <w:t xml:space="preserve">BSD </w:t>
      </w:r>
      <w:r w:rsidRPr="0093445F">
        <w:rPr>
          <w:rFonts w:ascii="Verdana" w:eastAsia="微软雅黑" w:hAnsi="Verdana" w:hint="eastAsia"/>
          <w:color w:val="000000"/>
          <w:szCs w:val="21"/>
        </w:rPr>
        <w:t>风格，</w:t>
      </w:r>
      <w:r w:rsidRPr="0093445F">
        <w:rPr>
          <w:rFonts w:ascii="Verdana" w:eastAsia="微软雅黑" w:hAnsi="Verdana" w:hint="eastAsia"/>
          <w:color w:val="000000"/>
          <w:szCs w:val="21"/>
        </w:rPr>
        <w:t>ps aux</w:t>
      </w:r>
      <w:r w:rsidRPr="0093445F">
        <w:rPr>
          <w:rFonts w:ascii="Verdana" w:eastAsia="微软雅黑" w:hAnsi="Verdana" w:hint="eastAsia"/>
          <w:color w:val="000000"/>
          <w:szCs w:val="21"/>
        </w:rPr>
        <w:t>最初用到</w:t>
      </w:r>
      <w:r w:rsidRPr="0093445F">
        <w:rPr>
          <w:rFonts w:ascii="Verdana" w:eastAsia="微软雅黑" w:hAnsi="Verdana" w:hint="eastAsia"/>
          <w:color w:val="000000"/>
          <w:szCs w:val="21"/>
        </w:rPr>
        <w:t>Unix Style</w:t>
      </w:r>
      <w:r w:rsidRPr="0093445F">
        <w:rPr>
          <w:rFonts w:ascii="Verdana" w:eastAsia="微软雅黑" w:hAnsi="Verdana" w:hint="eastAsia"/>
          <w:color w:val="000000"/>
          <w:szCs w:val="21"/>
        </w:rPr>
        <w:t>中，而</w:t>
      </w:r>
      <w:r w:rsidRPr="0093445F">
        <w:rPr>
          <w:rFonts w:ascii="Verdana" w:eastAsia="微软雅黑" w:hAnsi="Verdana" w:hint="eastAsia"/>
          <w:color w:val="000000"/>
          <w:szCs w:val="21"/>
        </w:rPr>
        <w:t>ps -ef</w:t>
      </w:r>
      <w:r w:rsidRPr="0093445F">
        <w:rPr>
          <w:rFonts w:ascii="Verdana" w:eastAsia="微软雅黑" w:hAnsi="Verdana" w:hint="eastAsia"/>
          <w:color w:val="000000"/>
          <w:szCs w:val="21"/>
        </w:rPr>
        <w:t>被用在</w:t>
      </w:r>
      <w:r w:rsidRPr="0093445F">
        <w:rPr>
          <w:rFonts w:ascii="Verdana" w:eastAsia="微软雅黑" w:hAnsi="Verdana" w:hint="eastAsia"/>
          <w:color w:val="000000"/>
          <w:szCs w:val="21"/>
        </w:rPr>
        <w:t>System V Style</w:t>
      </w:r>
      <w:r w:rsidRPr="0093445F">
        <w:rPr>
          <w:rFonts w:ascii="Verdana" w:eastAsia="微软雅黑" w:hAnsi="Verdana" w:hint="eastAsia"/>
          <w:color w:val="000000"/>
          <w:szCs w:val="21"/>
        </w:rPr>
        <w:t>中，两者输出略有不同。现在的大部分</w:t>
      </w:r>
      <w:r w:rsidRPr="0093445F">
        <w:rPr>
          <w:rFonts w:ascii="Verdana" w:eastAsia="微软雅黑" w:hAnsi="Verdana" w:hint="eastAsia"/>
          <w:color w:val="000000"/>
          <w:szCs w:val="21"/>
        </w:rPr>
        <w:t>Linux</w:t>
      </w:r>
      <w:r w:rsidRPr="0093445F">
        <w:rPr>
          <w:rFonts w:ascii="Verdana" w:eastAsia="微软雅黑" w:hAnsi="Verdana" w:hint="eastAsia"/>
          <w:color w:val="000000"/>
          <w:szCs w:val="21"/>
        </w:rPr>
        <w:t>系统都是可以同时使用这两种方式的。</w:t>
      </w:r>
    </w:p>
    <w:p w14:paraId="2B65C6A2" w14:textId="2E0F642D" w:rsidR="00F227F6" w:rsidRPr="00761D11" w:rsidRDefault="006E14DB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ps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选项说明功能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1"/>
        <w:gridCol w:w="8200"/>
      </w:tblGrid>
      <w:tr w:rsidR="006E14DB" w:rsidRPr="00761D11" w14:paraId="0EC085E4" w14:textId="77777777" w:rsidTr="00A5381B">
        <w:trPr>
          <w:tblHeader/>
        </w:trPr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ACD474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选项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5F6C09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含义</w:t>
            </w:r>
          </w:p>
        </w:tc>
      </w:tr>
      <w:tr w:rsidR="006E14DB" w:rsidRPr="00761D11" w14:paraId="457084CA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DD2F88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a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75349E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终端上的所有进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,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包括其他用户的进程</w:t>
            </w:r>
          </w:p>
        </w:tc>
      </w:tr>
      <w:tr w:rsidR="006E14DB" w:rsidRPr="00761D11" w14:paraId="2914D0F0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308BC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u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92D57B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进程的详细状态</w:t>
            </w:r>
          </w:p>
        </w:tc>
      </w:tr>
      <w:tr w:rsidR="006E14DB" w:rsidRPr="00761D11" w14:paraId="7E8A6FC2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A04767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x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E00773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没有控制终端的进程</w:t>
            </w:r>
          </w:p>
        </w:tc>
      </w:tr>
    </w:tbl>
    <w:p w14:paraId="6988F8D5" w14:textId="185B7019" w:rsidR="00F227F6" w:rsidRPr="00761D11" w:rsidRDefault="006E14DB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提示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: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使用</w:t>
      </w: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kill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命令时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最好只终止由当前用户开启的进程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而不要终止</w:t>
      </w: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root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身份开启的进程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否则可能导致系统崩溃</w:t>
      </w:r>
    </w:p>
    <w:p w14:paraId="56DB3CE8" w14:textId="107E40AE" w:rsidR="00F227F6" w:rsidRDefault="006E14DB" w:rsidP="00F227F6">
      <w:pPr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</w:pP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要退出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top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可以直接输入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q</w:t>
      </w:r>
    </w:p>
    <w:p w14:paraId="2C1247C4" w14:textId="378E6C15" w:rsidR="00CA6202" w:rsidRDefault="00CA6202" w:rsidP="007C5497">
      <w:pPr>
        <w:pStyle w:val="1"/>
        <w:numPr>
          <w:ilvl w:val="0"/>
          <w:numId w:val="0"/>
        </w:numPr>
        <w:ind w:left="420" w:hanging="420"/>
        <w:jc w:val="both"/>
        <w:rPr>
          <w:rFonts w:ascii="Verdana" w:eastAsia="微软雅黑" w:hAnsi="Verdana" w:cs="宋体"/>
          <w:bCs w:val="0"/>
          <w:szCs w:val="36"/>
        </w:rPr>
      </w:pPr>
      <w:r>
        <w:rPr>
          <w:rFonts w:ascii="Verdana" w:eastAsia="微软雅黑" w:hAnsi="Verdana" w:cs="宋体"/>
          <w:bCs w:val="0"/>
          <w:szCs w:val="36"/>
        </w:rPr>
        <w:lastRenderedPageBreak/>
        <w:t>三</w:t>
      </w:r>
      <w:r>
        <w:rPr>
          <w:rFonts w:ascii="Verdana" w:eastAsia="微软雅黑" w:hAnsi="Verdana" w:cs="宋体" w:hint="eastAsia"/>
          <w:bCs w:val="0"/>
          <w:szCs w:val="36"/>
        </w:rPr>
        <w:t>、</w:t>
      </w:r>
      <w:r>
        <w:rPr>
          <w:rFonts w:ascii="Verdana" w:eastAsia="微软雅黑" w:hAnsi="Verdana" w:cs="宋体" w:hint="eastAsia"/>
          <w:bCs w:val="0"/>
          <w:szCs w:val="36"/>
        </w:rPr>
        <w:t>Linux</w:t>
      </w:r>
      <w:r>
        <w:rPr>
          <w:rFonts w:ascii="Verdana" w:eastAsia="微软雅黑" w:hAnsi="Verdana" w:cs="宋体" w:hint="eastAsia"/>
          <w:bCs w:val="0"/>
          <w:szCs w:val="36"/>
        </w:rPr>
        <w:t>软件</w:t>
      </w:r>
      <w:r w:rsidR="00812A9E">
        <w:rPr>
          <w:rFonts w:ascii="Verdana" w:eastAsia="微软雅黑" w:hAnsi="Verdana" w:cs="宋体" w:hint="eastAsia"/>
          <w:bCs w:val="0"/>
          <w:szCs w:val="36"/>
        </w:rPr>
        <w:t>安装</w:t>
      </w:r>
    </w:p>
    <w:p w14:paraId="2A6F6175" w14:textId="68197FB9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1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rpm</w:t>
      </w:r>
      <w:r>
        <w:rPr>
          <w:rFonts w:ascii="Verdana" w:eastAsia="微软雅黑" w:hAnsi="Verdana"/>
          <w:sz w:val="30"/>
          <w:szCs w:val="30"/>
        </w:rPr>
        <w:t>软件包管理器</w:t>
      </w:r>
    </w:p>
    <w:p w14:paraId="3815D66D" w14:textId="54E4BEDB" w:rsidR="00BC3BCD" w:rsidRDefault="00254154" w:rsidP="00BC3BCD">
      <w:pPr>
        <w:pStyle w:val="Compact"/>
        <w:spacing w:before="0" w:after="0" w:line="360" w:lineRule="auto"/>
        <w:ind w:firstLineChars="200" w:firstLine="420"/>
        <w:rPr>
          <w:rFonts w:ascii="Verdana" w:eastAsia="微软雅黑" w:hAnsi="Verdana"/>
          <w:sz w:val="21"/>
          <w:szCs w:val="21"/>
          <w:lang w:eastAsia="zh-CN"/>
        </w:rPr>
      </w:pP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rpm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（英文全拼：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redhat package manager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）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原本是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Red Hat Linux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发行版专门用来管理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Linux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各项</w:t>
      </w:r>
      <w:r w:rsidR="00CA62C6" w:rsidRPr="00CA62C6">
        <w:rPr>
          <w:rFonts w:ascii="Verdana" w:eastAsia="微软雅黑" w:hAnsi="Verdana" w:hint="eastAsia"/>
          <w:sz w:val="21"/>
          <w:szCs w:val="21"/>
          <w:lang w:eastAsia="zh-CN"/>
        </w:rPr>
        <w:t>软件包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的程序，由于它遵循</w:t>
      </w:r>
      <w:r w:rsidR="002540ED">
        <w:rPr>
          <w:rFonts w:ascii="Verdana" w:eastAsia="微软雅黑" w:hAnsi="Verdana" w:hint="eastAsia"/>
          <w:sz w:val="21"/>
          <w:szCs w:val="21"/>
          <w:lang w:eastAsia="zh-CN"/>
        </w:rPr>
        <w:t>GPL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规则且功能强大方便，因而广受欢迎。逐渐受到其他发行版的采用。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RPM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套件管理方式的出现，让</w:t>
      </w:r>
      <w:r w:rsidR="00E609C4">
        <w:rPr>
          <w:rFonts w:ascii="Verdana" w:eastAsia="微软雅黑" w:hAnsi="Verdana" w:hint="eastAsia"/>
          <w:sz w:val="21"/>
          <w:szCs w:val="21"/>
          <w:lang w:eastAsia="zh-CN"/>
        </w:rPr>
        <w:t>Linux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易于安装升级，间接提升了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Linux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的适用度。</w:t>
      </w:r>
    </w:p>
    <w:p w14:paraId="647A5FE4" w14:textId="38CFE45F" w:rsidR="00BC3BCD" w:rsidRPr="00BC3BCD" w:rsidRDefault="00BC3BCD" w:rsidP="00BC3BCD">
      <w:pPr>
        <w:pStyle w:val="Compact"/>
        <w:spacing w:before="0" w:after="0" w:line="360" w:lineRule="auto"/>
        <w:ind w:firstLineChars="200" w:firstLine="420"/>
        <w:rPr>
          <w:rFonts w:ascii="Verdana" w:eastAsia="微软雅黑" w:hAnsi="Verdana"/>
          <w:sz w:val="21"/>
          <w:szCs w:val="21"/>
          <w:lang w:eastAsia="zh-CN"/>
        </w:rPr>
      </w:pP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命令格式：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/>
          <w:sz w:val="21"/>
          <w:szCs w:val="21"/>
          <w:shd w:val="pct15" w:color="auto" w:fill="FFFFFF"/>
          <w:lang w:eastAsia="zh-CN"/>
        </w:rPr>
        <w:t>rpm -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>参数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>软件包名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254154">
        <w:rPr>
          <w:rFonts w:ascii="Verdana" w:eastAsia="微软雅黑" w:hAnsi="Verdana"/>
          <w:sz w:val="21"/>
          <w:szCs w:val="21"/>
          <w:lang w:eastAsia="zh-CN"/>
        </w:rPr>
        <w:t xml:space="preserve"> </w:t>
      </w:r>
    </w:p>
    <w:p w14:paraId="45BD8E69" w14:textId="77777777" w:rsidR="00BC3BCD" w:rsidRP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3"/>
        <w:gridCol w:w="2693"/>
        <w:gridCol w:w="4881"/>
      </w:tblGrid>
      <w:tr w:rsidR="00BC3BCD" w:rsidRPr="00DD66E7" w14:paraId="79119582" w14:textId="77777777" w:rsidTr="00254154">
        <w:trPr>
          <w:tblHeader/>
        </w:trPr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0D3128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参数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238B4B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A3AC30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24D128EC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A1A7E5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q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2C5D8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query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5CDE84" w14:textId="4B19D2CF" w:rsidR="00BC3BCD" w:rsidRPr="00DD66E7" w:rsidRDefault="00A47FA5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使用询问模式，当遇到任何问题时，</w:t>
            </w: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rpm</w:t>
            </w: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指令会先询问用户。</w:t>
            </w:r>
          </w:p>
        </w:tc>
      </w:tr>
      <w:tr w:rsidR="00BC3BCD" w:rsidRPr="00DD66E7" w14:paraId="1F17FC68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71BBDB4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a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E495F4F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a</w:t>
            </w:r>
            <w:r>
              <w:rPr>
                <w:rFonts w:ascii="Verdana" w:eastAsia="微软雅黑" w:hAnsi="Verdana"/>
                <w:sz w:val="18"/>
                <w:szCs w:val="21"/>
              </w:rPr>
              <w:t>ll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FDA2706" w14:textId="550BD19F" w:rsidR="00BC3BCD" w:rsidRDefault="00CA62C6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CA62C6">
              <w:rPr>
                <w:rFonts w:ascii="Verdana" w:eastAsia="微软雅黑" w:hAnsi="Verdana" w:hint="eastAsia"/>
                <w:sz w:val="18"/>
                <w:szCs w:val="21"/>
              </w:rPr>
              <w:t>查询所有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软件包</w:t>
            </w:r>
          </w:p>
        </w:tc>
      </w:tr>
      <w:tr w:rsidR="00BC3BCD" w:rsidRPr="00DD66E7" w14:paraId="029F6E56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63AD28E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i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9AC9B4E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i</w:t>
            </w:r>
            <w:r>
              <w:rPr>
                <w:rFonts w:ascii="Verdana" w:eastAsia="微软雅黑" w:hAnsi="Verdana"/>
                <w:sz w:val="18"/>
                <w:szCs w:val="21"/>
              </w:rPr>
              <w:t>nfo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DCED3C7" w14:textId="01D4493D" w:rsidR="00BC3BCD" w:rsidRDefault="00CA62C6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CA62C6">
              <w:rPr>
                <w:rFonts w:ascii="Verdana" w:eastAsia="微软雅黑" w:hAnsi="Verdana" w:hint="eastAsia"/>
                <w:sz w:val="18"/>
                <w:szCs w:val="21"/>
              </w:rPr>
              <w:t>显示软件包的概要信息</w:t>
            </w:r>
          </w:p>
        </w:tc>
      </w:tr>
      <w:tr w:rsidR="00BC3BCD" w:rsidRPr="00DD66E7" w14:paraId="7436571A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958823B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l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388D2A0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l</w:t>
            </w:r>
            <w:r>
              <w:rPr>
                <w:rFonts w:ascii="Verdana" w:eastAsia="微软雅黑" w:hAnsi="Verdana"/>
                <w:sz w:val="18"/>
                <w:szCs w:val="21"/>
              </w:rPr>
              <w:t>ist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3050FA8" w14:textId="356A5DF7" w:rsidR="00BC3BCD" w:rsidRDefault="002540E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2540ED">
              <w:rPr>
                <w:rFonts w:ascii="Verdana" w:eastAsia="微软雅黑" w:hAnsi="Verdana" w:hint="eastAsia"/>
                <w:sz w:val="18"/>
                <w:szCs w:val="21"/>
              </w:rPr>
              <w:t>显示软件包中的文件列表</w:t>
            </w:r>
          </w:p>
        </w:tc>
      </w:tr>
      <w:tr w:rsidR="00BC3BCD" w:rsidRPr="00DD66E7" w14:paraId="286791DE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3B86DB1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f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55509C6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f</w:t>
            </w:r>
            <w:r>
              <w:rPr>
                <w:rFonts w:ascii="Verdana" w:eastAsia="微软雅黑" w:hAnsi="Verdana"/>
                <w:sz w:val="18"/>
                <w:szCs w:val="21"/>
              </w:rPr>
              <w:t>ile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A64CF0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文件，显示文件对应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(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查找文件所属的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  <w:r>
              <w:rPr>
                <w:rFonts w:ascii="Verdana" w:eastAsia="微软雅黑" w:hAnsi="Verdana"/>
                <w:sz w:val="18"/>
                <w:szCs w:val="21"/>
              </w:rPr>
              <w:t>)</w:t>
            </w:r>
          </w:p>
        </w:tc>
      </w:tr>
    </w:tbl>
    <w:p w14:paraId="2853C652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0EBF502" w14:textId="1AD6EB33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1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询已安装的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列表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，通常通过管道命令配合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grep</w:t>
      </w:r>
      <w:r w:rsidR="000E7931">
        <w:rPr>
          <w:rFonts w:ascii="Verdana" w:eastAsia="微软雅黑" w:hAnsi="Verdana"/>
          <w:b w:val="0"/>
          <w:bCs/>
          <w:sz w:val="21"/>
          <w:szCs w:val="21"/>
        </w:rPr>
        <w:t>进行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查找</w:t>
      </w:r>
    </w:p>
    <w:p w14:paraId="6723108F" w14:textId="09146420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proofErr w:type="gramStart"/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 w:rsidR="002540ED">
        <w:rPr>
          <w:rFonts w:ascii="Verdana" w:eastAsia="微软雅黑" w:hAnsi="Verdana"/>
          <w:b w:val="0"/>
          <w:bCs/>
          <w:sz w:val="21"/>
          <w:szCs w:val="21"/>
        </w:rPr>
        <w:t>pm</w:t>
      </w:r>
      <w:proofErr w:type="gramEnd"/>
      <w:r w:rsidR="002540ED">
        <w:rPr>
          <w:rFonts w:ascii="Verdana" w:eastAsia="微软雅黑" w:hAnsi="Verdana"/>
          <w:b w:val="0"/>
          <w:bCs/>
          <w:sz w:val="21"/>
          <w:szCs w:val="21"/>
        </w:rPr>
        <w:t xml:space="preserve"> -qa | grep tree</w:t>
      </w:r>
    </w:p>
    <w:p w14:paraId="6062AE4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45D4E06E" wp14:editId="12B2AD43">
            <wp:extent cx="3924300" cy="5048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1B2F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58B0ACCB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2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询软件包信息</w:t>
      </w:r>
    </w:p>
    <w:p w14:paraId="0CE1D5F8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i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软件包名称</w:t>
      </w:r>
    </w:p>
    <w:p w14:paraId="4EDA45F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6BAD99E3" wp14:editId="7DF57C4B">
            <wp:extent cx="5486400" cy="1546860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BCBE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0D8A6AB0" w14:textId="6AB5642F" w:rsidR="00BC3BCD" w:rsidRPr="005E6773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3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</w:t>
      </w:r>
      <w:r w:rsidR="000E7931" w:rsidRPr="000E7931">
        <w:rPr>
          <w:rFonts w:ascii="Verdana" w:eastAsia="微软雅黑" w:hAnsi="Verdana" w:hint="eastAsia"/>
          <w:b w:val="0"/>
          <w:bCs/>
          <w:sz w:val="21"/>
          <w:szCs w:val="21"/>
        </w:rPr>
        <w:t>显示软件包中的文件列表</w:t>
      </w:r>
    </w:p>
    <w:p w14:paraId="122B8887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l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软件包名称</w:t>
      </w:r>
    </w:p>
    <w:p w14:paraId="2B216B6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4DAE3990" wp14:editId="2FE32DF1">
            <wp:extent cx="4695825" cy="1085850"/>
            <wp:effectExtent l="0" t="0" r="9525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2F9E8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24DA13CC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4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看指定文件归属于哪个软件包</w:t>
      </w:r>
    </w:p>
    <w:p w14:paraId="5D363CC5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f 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文件绝对路径</w:t>
      </w:r>
    </w:p>
    <w:p w14:paraId="419BA508" w14:textId="22A8FB3B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 w:hint="eastAsi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39664E38" wp14:editId="24D381C1">
            <wp:extent cx="4533900" cy="51435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F2AA2" w14:textId="79934AC9" w:rsidR="00BC3BCD" w:rsidRPr="00457E97" w:rsidRDefault="00CB3800" w:rsidP="00CB3800">
      <w:pPr>
        <w:widowControl/>
        <w:jc w:val="left"/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br w:type="page"/>
      </w:r>
    </w:p>
    <w:p w14:paraId="0AF4C6DE" w14:textId="03DA0D14" w:rsidR="00BC3BCD" w:rsidRPr="007906B5" w:rsidRDefault="001C08CA" w:rsidP="007906B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1.1</w:t>
      </w:r>
      <w:r w:rsidR="00FE092C">
        <w:rPr>
          <w:rFonts w:ascii="Verdana" w:eastAsia="微软雅黑" w:hAnsi="Verdana" w:hint="eastAsia"/>
        </w:rPr>
        <w:t xml:space="preserve">. </w:t>
      </w:r>
      <w:r w:rsidR="00BC3BCD" w:rsidRPr="007906B5">
        <w:rPr>
          <w:rFonts w:ascii="Verdana" w:eastAsia="微软雅黑" w:hAnsi="Verdana"/>
        </w:rPr>
        <w:t>rpm</w:t>
      </w:r>
      <w:r w:rsidR="00BC3BCD" w:rsidRPr="007906B5">
        <w:rPr>
          <w:rFonts w:ascii="Verdana" w:eastAsia="微软雅黑" w:hAnsi="Verdana" w:hint="eastAsia"/>
        </w:rPr>
        <w:t>包的卸载</w:t>
      </w:r>
    </w:p>
    <w:p w14:paraId="6B7DD7A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卸载命令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2693"/>
      </w:tblGrid>
      <w:tr w:rsidR="00BC3BCD" w:rsidRPr="00DD66E7" w14:paraId="4CB81A7F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C76441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命令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5E072D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622F5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43DB4FED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DD5FF7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 xml:space="preserve">pm -e  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软件包名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B75ACD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erase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清除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233CA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卸载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软件包</w:t>
            </w:r>
          </w:p>
        </w:tc>
      </w:tr>
      <w:tr w:rsidR="00BC3BCD" w:rsidRPr="00DD66E7" w14:paraId="7ACE4A9B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F960ED7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 xml:space="preserve">rpm -e  --nodeps  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软件包名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AC41C7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d</w:t>
            </w:r>
            <w:r>
              <w:rPr>
                <w:rFonts w:ascii="Verdana" w:eastAsia="微软雅黑" w:hAnsi="Verdana"/>
                <w:sz w:val="18"/>
                <w:szCs w:val="21"/>
              </w:rPr>
              <w:t>on’t check dependencies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085745F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卸载前跳过依赖检查</w:t>
            </w:r>
          </w:p>
        </w:tc>
      </w:tr>
    </w:tbl>
    <w:p w14:paraId="5711244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47AA91E3" w14:textId="77777777" w:rsidR="00BC3BCD" w:rsidRPr="009B09CF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857242">
        <w:rPr>
          <w:rFonts w:ascii="Verdana" w:eastAsia="微软雅黑" w:hAnsi="Verdana"/>
          <w:noProof/>
        </w:rPr>
        <w:drawing>
          <wp:inline distT="0" distB="0" distL="0" distR="0" wp14:anchorId="6125808F" wp14:editId="76C1D7AC">
            <wp:extent cx="5029200" cy="3173104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19561588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362" cy="317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B8B3A" w14:textId="77777777" w:rsidR="00BC3BCD" w:rsidRDefault="00BC3BCD" w:rsidP="00BC3BCD">
      <w:pPr>
        <w:pStyle w:val="20"/>
        <w:numPr>
          <w:ilvl w:val="0"/>
          <w:numId w:val="0"/>
        </w:numPr>
        <w:spacing w:before="240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：卸载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t</w:t>
      </w:r>
      <w:r>
        <w:rPr>
          <w:rFonts w:ascii="Verdana" w:eastAsia="微软雅黑" w:hAnsi="Verdana"/>
          <w:b w:val="0"/>
          <w:bCs/>
          <w:sz w:val="21"/>
          <w:szCs w:val="21"/>
        </w:rPr>
        <w:t>ree</w:t>
      </w:r>
    </w:p>
    <w:p w14:paraId="51092123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[root@itheima ~]# </w:t>
      </w:r>
      <w:proofErr w:type="gramStart"/>
      <w:r w:rsidRPr="0073671B">
        <w:rPr>
          <w:rFonts w:ascii="Verdana" w:eastAsia="微软雅黑" w:hAnsi="Verdana"/>
          <w:b w:val="0"/>
          <w:bCs/>
          <w:sz w:val="21"/>
          <w:szCs w:val="21"/>
        </w:rPr>
        <w:t>rpm</w:t>
      </w:r>
      <w:proofErr w:type="gramEnd"/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 -qa | grep tree</w:t>
      </w:r>
    </w:p>
    <w:p w14:paraId="6649194C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proofErr w:type="gramStart"/>
      <w:r w:rsidRPr="0073671B">
        <w:rPr>
          <w:rFonts w:ascii="Verdana" w:eastAsia="微软雅黑" w:hAnsi="Verdana"/>
          <w:b w:val="0"/>
          <w:bCs/>
          <w:sz w:val="21"/>
          <w:szCs w:val="21"/>
        </w:rPr>
        <w:t>tree-1.5.3-3.el6.x86_64</w:t>
      </w:r>
      <w:proofErr w:type="gramEnd"/>
    </w:p>
    <w:p w14:paraId="1D5C73CB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[root@itheima ~]# </w:t>
      </w:r>
      <w:proofErr w:type="gramStart"/>
      <w:r w:rsidRPr="0073671B">
        <w:rPr>
          <w:rFonts w:ascii="Verdana" w:eastAsia="微软雅黑" w:hAnsi="Verdana"/>
          <w:b w:val="0"/>
          <w:bCs/>
          <w:sz w:val="21"/>
          <w:szCs w:val="21"/>
        </w:rPr>
        <w:t>rpm</w:t>
      </w:r>
      <w:proofErr w:type="gramEnd"/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 -e --nodeps tree-1.5.3-3.el6.x86_64</w:t>
      </w:r>
    </w:p>
    <w:p w14:paraId="7ED2FDE5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[root@itheima ~]# </w:t>
      </w:r>
    </w:p>
    <w:p w14:paraId="7F634182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[root@itheima ~]# </w:t>
      </w:r>
      <w:proofErr w:type="gramStart"/>
      <w:r w:rsidRPr="0073671B">
        <w:rPr>
          <w:rFonts w:ascii="Verdana" w:eastAsia="微软雅黑" w:hAnsi="Verdana"/>
          <w:b w:val="0"/>
          <w:bCs/>
          <w:sz w:val="21"/>
          <w:szCs w:val="21"/>
        </w:rPr>
        <w:t>tree</w:t>
      </w:r>
      <w:proofErr w:type="gramEnd"/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 /home</w:t>
      </w:r>
    </w:p>
    <w:p w14:paraId="1DD51A3B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-bash: /usr/bin/tree: No such file or directory</w:t>
      </w:r>
    </w:p>
    <w:p w14:paraId="135C029B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[root@itheima ~]#</w:t>
      </w:r>
    </w:p>
    <w:p w14:paraId="2ADD7B00" w14:textId="0DC46DCB" w:rsidR="00BC3BCD" w:rsidRPr="00A55BE1" w:rsidRDefault="00A55BE1" w:rsidP="00A55BE1">
      <w:pPr>
        <w:widowControl/>
        <w:jc w:val="left"/>
        <w:rPr>
          <w:rFonts w:ascii="Verdana" w:eastAsia="微软雅黑" w:hAnsi="Verdana" w:hint="eastAsi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1A4FADDF" w14:textId="313607B1" w:rsidR="00B125A6" w:rsidRPr="007906B5" w:rsidRDefault="00B125A6" w:rsidP="00B125A6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1.</w:t>
      </w:r>
      <w:r>
        <w:rPr>
          <w:rFonts w:ascii="Verdana" w:eastAsia="微软雅黑" w:hAnsi="Verdana"/>
        </w:rPr>
        <w:t>2</w:t>
      </w:r>
      <w:r w:rsidR="00157F9E">
        <w:rPr>
          <w:rFonts w:ascii="Verdana" w:eastAsia="微软雅黑" w:hAnsi="Verdana" w:hint="eastAsia"/>
        </w:rPr>
        <w:t>.</w:t>
      </w:r>
      <w:r w:rsidR="00157F9E">
        <w:rPr>
          <w:rFonts w:ascii="Verdana" w:eastAsia="微软雅黑" w:hAnsi="Verdana"/>
        </w:rPr>
        <w:t xml:space="preserve"> </w:t>
      </w:r>
      <w:r w:rsidRPr="007906B5">
        <w:rPr>
          <w:rFonts w:ascii="Verdana" w:eastAsia="微软雅黑" w:hAnsi="Verdana"/>
        </w:rPr>
        <w:t>rpm</w:t>
      </w:r>
      <w:r w:rsidRPr="007906B5">
        <w:rPr>
          <w:rFonts w:ascii="Verdana" w:eastAsia="微软雅黑" w:hAnsi="Verdana" w:hint="eastAsia"/>
        </w:rPr>
        <w:t>包的</w:t>
      </w:r>
      <w:r>
        <w:rPr>
          <w:rFonts w:ascii="Verdana" w:eastAsia="微软雅黑" w:hAnsi="Verdana" w:hint="eastAsia"/>
        </w:rPr>
        <w:t>安装</w:t>
      </w:r>
    </w:p>
    <w:p w14:paraId="436BE0C7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包安装命令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5528"/>
      </w:tblGrid>
      <w:tr w:rsidR="00BC3BCD" w:rsidRPr="00DD66E7" w14:paraId="6B6ED2D8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9B004C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命令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671A76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69888958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9B883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pm -ivh  rpm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包名称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C603B2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安装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</w:p>
        </w:tc>
      </w:tr>
    </w:tbl>
    <w:p w14:paraId="3609F253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安装命令参数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2693"/>
      </w:tblGrid>
      <w:tr w:rsidR="00BC3BCD" w:rsidRPr="00DD66E7" w14:paraId="1FBA339A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A22F92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参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07D094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97DC1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43ACF8C7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5A504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i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C733AD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install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1632F0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安装</w:t>
            </w:r>
          </w:p>
        </w:tc>
      </w:tr>
      <w:tr w:rsidR="00BC3BCD" w:rsidRPr="00DD66E7" w14:paraId="3F13D358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DD0D118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v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EF267A7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verbose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47F34A8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打印提示信息</w:t>
            </w:r>
          </w:p>
        </w:tc>
      </w:tr>
      <w:tr w:rsidR="00BC3BCD" w:rsidRPr="00DD66E7" w14:paraId="35317DC3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69FA74A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h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5E1B74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hase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F41AA5D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显示安装进度</w:t>
            </w:r>
          </w:p>
        </w:tc>
      </w:tr>
    </w:tbl>
    <w:p w14:paraId="1A4EE7A5" w14:textId="1CC7AAA9" w:rsidR="00FA35BF" w:rsidRDefault="00FA35BF" w:rsidP="00BC3BCD">
      <w:pPr>
        <w:rPr>
          <w:rFonts w:ascii="Verdana" w:eastAsia="微软雅黑" w:hAnsi="Verdana"/>
          <w:bCs/>
          <w:szCs w:val="21"/>
        </w:rPr>
      </w:pPr>
    </w:p>
    <w:p w14:paraId="32EACB6B" w14:textId="77777777" w:rsidR="00FA35BF" w:rsidRDefault="00FA35BF">
      <w:pPr>
        <w:widowControl/>
        <w:jc w:val="left"/>
        <w:rPr>
          <w:rFonts w:ascii="Verdana" w:eastAsia="微软雅黑" w:hAnsi="Verdana"/>
          <w:bCs/>
          <w:szCs w:val="21"/>
        </w:rPr>
      </w:pPr>
      <w:r>
        <w:rPr>
          <w:rFonts w:ascii="Verdana" w:eastAsia="微软雅黑" w:hAnsi="Verdana"/>
          <w:bCs/>
          <w:szCs w:val="21"/>
        </w:rPr>
        <w:br w:type="page"/>
      </w:r>
    </w:p>
    <w:p w14:paraId="4FB32D07" w14:textId="43C6C694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2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/>
          <w:sz w:val="30"/>
          <w:szCs w:val="30"/>
        </w:rPr>
        <w:t>yum</w:t>
      </w:r>
      <w:r w:rsidR="00DA3C6F" w:rsidRPr="00DA3C6F">
        <w:rPr>
          <w:rFonts w:ascii="Verdana" w:eastAsia="微软雅黑" w:hAnsi="Verdana" w:hint="eastAsia"/>
          <w:sz w:val="30"/>
          <w:szCs w:val="30"/>
        </w:rPr>
        <w:t>软件包管理器</w:t>
      </w:r>
    </w:p>
    <w:p w14:paraId="0DC32521" w14:textId="4D9FE7A1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911CEA">
        <w:rPr>
          <w:rFonts w:ascii="微软雅黑" w:eastAsia="微软雅黑" w:hAnsi="微软雅黑" w:hint="eastAsia"/>
        </w:rPr>
        <w:t>yum（ Yellow dog Updater, Modified）是一个在 Fedora 和 RedHat中的 Shell 前端软件包管理器。基于</w:t>
      </w:r>
      <w:r>
        <w:rPr>
          <w:rFonts w:ascii="微软雅黑" w:eastAsia="微软雅黑" w:hAnsi="微软雅黑" w:hint="eastAsia"/>
        </w:rPr>
        <w:t>RPM</w:t>
      </w:r>
      <w:r w:rsidRPr="00911CEA">
        <w:rPr>
          <w:rFonts w:ascii="微软雅黑" w:eastAsia="微软雅黑" w:hAnsi="微软雅黑" w:hint="eastAsia"/>
        </w:rPr>
        <w:t>包管理，能够从指定的服务器</w:t>
      </w:r>
      <w:r w:rsidRPr="00911CEA">
        <w:rPr>
          <w:rFonts w:ascii="微软雅黑" w:eastAsia="微软雅黑" w:hAnsi="微软雅黑" w:hint="eastAsia"/>
          <w:color w:val="FF0000"/>
          <w:shd w:val="pct15" w:color="auto" w:fill="FFFFFF"/>
        </w:rPr>
        <w:t>自动下载 RPM 包并且安装</w:t>
      </w:r>
      <w:r w:rsidRPr="00911CEA">
        <w:rPr>
          <w:rFonts w:ascii="微软雅黑" w:eastAsia="微软雅黑" w:hAnsi="微软雅黑" w:hint="eastAsia"/>
        </w:rPr>
        <w:t>，可以</w:t>
      </w:r>
      <w:r w:rsidRPr="00911CEA">
        <w:rPr>
          <w:rFonts w:ascii="微软雅黑" w:eastAsia="微软雅黑" w:hAnsi="微软雅黑" w:hint="eastAsia"/>
          <w:color w:val="FF0000"/>
          <w:shd w:val="pct15" w:color="auto" w:fill="FFFFFF"/>
        </w:rPr>
        <w:t>自动处理依赖性关系</w:t>
      </w:r>
      <w:r w:rsidRPr="00911CEA">
        <w:rPr>
          <w:rFonts w:ascii="微软雅黑" w:eastAsia="微软雅黑" w:hAnsi="微软雅黑" w:hint="eastAsia"/>
        </w:rPr>
        <w:t>，并且一次安装所有依赖的软件包，无须繁琐地一次次下载、安装。</w:t>
      </w:r>
    </w:p>
    <w:p w14:paraId="0C9F8D1C" w14:textId="0A85EA6D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911CEA">
        <w:rPr>
          <w:rFonts w:ascii="微软雅黑" w:eastAsia="微软雅黑" w:hAnsi="微软雅黑" w:hint="eastAsia"/>
        </w:rPr>
        <w:t>yum 提供了查找、安装、删除某一个、一组甚至全部软件包的命令，而且命令简洁而又好记。</w:t>
      </w:r>
    </w:p>
    <w:p w14:paraId="5FF52730" w14:textId="7A75A407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911CEA">
        <w:rPr>
          <w:rFonts w:ascii="微软雅黑" w:eastAsia="微软雅黑" w:hAnsi="微软雅黑" w:hint="eastAsia"/>
        </w:rPr>
        <w:t>yum 语法</w:t>
      </w:r>
      <w:r>
        <w:rPr>
          <w:rFonts w:ascii="微软雅黑" w:eastAsia="微软雅黑" w:hAnsi="微软雅黑" w:hint="eastAsia"/>
        </w:rPr>
        <w:t>：</w:t>
      </w:r>
    </w:p>
    <w:p w14:paraId="5AED493B" w14:textId="77777777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/>
          <w:shd w:val="pct15" w:color="auto" w:fill="FFFFFF"/>
        </w:rPr>
      </w:pPr>
      <w:proofErr w:type="gramStart"/>
      <w:r w:rsidRPr="00911CEA">
        <w:rPr>
          <w:rFonts w:ascii="微软雅黑" w:eastAsia="微软雅黑" w:hAnsi="微软雅黑"/>
          <w:shd w:val="pct15" w:color="auto" w:fill="FFFFFF"/>
        </w:rPr>
        <w:t>yum</w:t>
      </w:r>
      <w:proofErr w:type="gramEnd"/>
      <w:r w:rsidRPr="00911CEA">
        <w:rPr>
          <w:rFonts w:ascii="微软雅黑" w:eastAsia="微软雅黑" w:hAnsi="微软雅黑"/>
          <w:shd w:val="pct15" w:color="auto" w:fill="FFFFFF"/>
        </w:rPr>
        <w:t xml:space="preserve"> [options] [command] [package ...]</w:t>
      </w:r>
    </w:p>
    <w:p w14:paraId="701AD270" w14:textId="28D73D72" w:rsidR="00911CEA" w:rsidRDefault="00911CEA" w:rsidP="009506E2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911CEA">
        <w:rPr>
          <w:rFonts w:ascii="微软雅黑" w:eastAsia="微软雅黑" w:hAnsi="微软雅黑" w:hint="eastAsia"/>
        </w:rPr>
        <w:t>options：可选，选项包括-h（帮助），</w:t>
      </w:r>
      <w:r w:rsidRPr="009506E2">
        <w:rPr>
          <w:rFonts w:ascii="微软雅黑" w:eastAsia="微软雅黑" w:hAnsi="微软雅黑" w:hint="eastAsia"/>
          <w:shd w:val="pct15" w:color="auto" w:fill="FFFFFF"/>
        </w:rPr>
        <w:t>-y（当安装过程提示选择全部为 "yes"）</w:t>
      </w:r>
      <w:r w:rsidRPr="00911CEA">
        <w:rPr>
          <w:rFonts w:ascii="微软雅黑" w:eastAsia="微软雅黑" w:hAnsi="微软雅黑" w:hint="eastAsia"/>
        </w:rPr>
        <w:t>，-q（不显示安装的过程）等等</w:t>
      </w:r>
      <w:r w:rsidR="009506E2">
        <w:rPr>
          <w:rFonts w:ascii="微软雅黑" w:eastAsia="微软雅黑" w:hAnsi="微软雅黑" w:hint="eastAsia"/>
        </w:rPr>
        <w:t>、</w:t>
      </w:r>
      <w:r w:rsidRPr="00911CEA">
        <w:rPr>
          <w:rFonts w:ascii="微软雅黑" w:eastAsia="微软雅黑" w:hAnsi="微软雅黑" w:hint="eastAsia"/>
        </w:rPr>
        <w:t>command：要进行的操作</w:t>
      </w:r>
      <w:r w:rsidR="009506E2">
        <w:rPr>
          <w:rFonts w:ascii="微软雅黑" w:eastAsia="微软雅黑" w:hAnsi="微软雅黑" w:hint="eastAsia"/>
        </w:rPr>
        <w:t>、</w:t>
      </w:r>
      <w:r w:rsidRPr="00911CEA">
        <w:rPr>
          <w:rFonts w:ascii="微软雅黑" w:eastAsia="微软雅黑" w:hAnsi="微软雅黑" w:hint="eastAsia"/>
        </w:rPr>
        <w:t>package：安装的包名。</w:t>
      </w:r>
    </w:p>
    <w:p w14:paraId="436497D3" w14:textId="1CDF3758" w:rsidR="00911CEA" w:rsidRDefault="00911CEA" w:rsidP="00911CE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</w:t>
      </w:r>
      <w:r>
        <w:rPr>
          <w:rFonts w:ascii="Verdana" w:eastAsia="微软雅黑" w:hAnsi="Verdana"/>
        </w:rPr>
        <w:t>.1</w:t>
      </w:r>
      <w:r>
        <w:rPr>
          <w:rFonts w:ascii="Verdana" w:eastAsia="微软雅黑" w:hAnsi="Verdana" w:hint="eastAsia"/>
        </w:rPr>
        <w:t xml:space="preserve">. </w:t>
      </w:r>
      <w:r w:rsidR="002E2192" w:rsidRPr="002E2192">
        <w:rPr>
          <w:rFonts w:ascii="Verdana" w:eastAsia="微软雅黑" w:hAnsi="Verdana" w:hint="eastAsia"/>
        </w:rPr>
        <w:t>yum</w:t>
      </w:r>
      <w:r w:rsidR="002E2192" w:rsidRPr="002E2192">
        <w:rPr>
          <w:rFonts w:ascii="Verdana" w:eastAsia="微软雅黑" w:hAnsi="Verdana" w:hint="eastAsia"/>
        </w:rPr>
        <w:t>常用命令</w:t>
      </w:r>
    </w:p>
    <w:p w14:paraId="1433988A" w14:textId="7657C463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1. 列出所有可更新的软件清单命令：</w:t>
      </w:r>
      <w:proofErr w:type="gramStart"/>
      <w:r w:rsidR="004E4636">
        <w:rPr>
          <w:rFonts w:ascii="微软雅黑" w:eastAsia="微软雅黑" w:hAnsi="微软雅黑" w:hint="eastAsia"/>
        </w:rPr>
        <w:t>yum</w:t>
      </w:r>
      <w:proofErr w:type="gramEnd"/>
      <w:r w:rsidR="004E4636">
        <w:rPr>
          <w:rFonts w:ascii="微软雅黑" w:eastAsia="微软雅黑" w:hAnsi="微软雅黑" w:hint="eastAsia"/>
        </w:rPr>
        <w:t xml:space="preserve"> check-update</w:t>
      </w:r>
    </w:p>
    <w:p w14:paraId="4858F0D7" w14:textId="0806EB94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2. 更新所有软件命令：</w:t>
      </w:r>
      <w:proofErr w:type="gramStart"/>
      <w:r w:rsidR="004E4636">
        <w:rPr>
          <w:rFonts w:ascii="微软雅黑" w:eastAsia="微软雅黑" w:hAnsi="微软雅黑" w:hint="eastAsia"/>
        </w:rPr>
        <w:t>yum</w:t>
      </w:r>
      <w:proofErr w:type="gramEnd"/>
      <w:r w:rsidR="004E4636">
        <w:rPr>
          <w:rFonts w:ascii="微软雅黑" w:eastAsia="微软雅黑" w:hAnsi="微软雅黑" w:hint="eastAsia"/>
        </w:rPr>
        <w:t xml:space="preserve"> update</w:t>
      </w:r>
    </w:p>
    <w:p w14:paraId="33CF9EEE" w14:textId="1010838A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3. 仅安装指定的软件命令：</w:t>
      </w:r>
      <w:proofErr w:type="gramStart"/>
      <w:r w:rsidRPr="004E4636">
        <w:rPr>
          <w:rFonts w:ascii="微软雅黑" w:eastAsia="微软雅黑" w:hAnsi="微软雅黑" w:hint="eastAsia"/>
          <w:highlight w:val="cyan"/>
          <w:shd w:val="pct15" w:color="auto" w:fill="FFFFFF"/>
        </w:rPr>
        <w:t>yum</w:t>
      </w:r>
      <w:proofErr w:type="gramEnd"/>
      <w:r w:rsidRPr="004E4636">
        <w:rPr>
          <w:rFonts w:ascii="微软雅黑" w:eastAsia="微软雅黑" w:hAnsi="微软雅黑" w:hint="eastAsia"/>
          <w:highlight w:val="cyan"/>
          <w:shd w:val="pct15" w:color="auto" w:fill="FFFFFF"/>
        </w:rPr>
        <w:t xml:space="preserve"> install &lt;package_name&gt;</w:t>
      </w:r>
    </w:p>
    <w:p w14:paraId="05053427" w14:textId="74DCAFE7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4. 仅更新指定的软件命令：</w:t>
      </w:r>
      <w:proofErr w:type="gramStart"/>
      <w:r w:rsidR="004E4636">
        <w:rPr>
          <w:rFonts w:ascii="微软雅黑" w:eastAsia="微软雅黑" w:hAnsi="微软雅黑" w:hint="eastAsia"/>
        </w:rPr>
        <w:t>yum</w:t>
      </w:r>
      <w:proofErr w:type="gramEnd"/>
      <w:r w:rsidR="004E4636">
        <w:rPr>
          <w:rFonts w:ascii="微软雅黑" w:eastAsia="微软雅黑" w:hAnsi="微软雅黑" w:hint="eastAsia"/>
        </w:rPr>
        <w:t xml:space="preserve"> update &lt;package_name&gt;</w:t>
      </w:r>
    </w:p>
    <w:p w14:paraId="442673D3" w14:textId="4A087E14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5. 列出所有可安裝的软件清单命令：</w:t>
      </w:r>
      <w:proofErr w:type="gramStart"/>
      <w:r w:rsidR="004E4636">
        <w:rPr>
          <w:rFonts w:ascii="微软雅黑" w:eastAsia="微软雅黑" w:hAnsi="微软雅黑" w:hint="eastAsia"/>
        </w:rPr>
        <w:t>yum</w:t>
      </w:r>
      <w:proofErr w:type="gramEnd"/>
      <w:r w:rsidR="004E4636">
        <w:rPr>
          <w:rFonts w:ascii="微软雅黑" w:eastAsia="微软雅黑" w:hAnsi="微软雅黑" w:hint="eastAsia"/>
        </w:rPr>
        <w:t xml:space="preserve"> list</w:t>
      </w:r>
    </w:p>
    <w:p w14:paraId="43E9F092" w14:textId="42D99CEF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 w:rsidRPr="002E2192">
        <w:rPr>
          <w:rFonts w:ascii="微软雅黑" w:eastAsia="微软雅黑" w:hAnsi="微软雅黑" w:hint="eastAsia"/>
        </w:rPr>
        <w:t>6. 删除软件包命令：</w:t>
      </w:r>
      <w:proofErr w:type="gramStart"/>
      <w:r w:rsidRPr="004E4636">
        <w:rPr>
          <w:rFonts w:ascii="微软雅黑" w:eastAsia="微软雅黑" w:hAnsi="微软雅黑" w:hint="eastAsia"/>
          <w:shd w:val="pct15" w:color="auto" w:fill="FFFFFF"/>
        </w:rPr>
        <w:t>yum</w:t>
      </w:r>
      <w:proofErr w:type="gramEnd"/>
      <w:r w:rsidRPr="004E4636">
        <w:rPr>
          <w:rFonts w:ascii="微软雅黑" w:eastAsia="微软雅黑" w:hAnsi="微软雅黑" w:hint="eastAsia"/>
          <w:shd w:val="pct15" w:color="auto" w:fill="FFFFFF"/>
        </w:rPr>
        <w:t xml:space="preserve"> remove &lt;package_name&gt;</w:t>
      </w:r>
    </w:p>
    <w:p w14:paraId="3579A01A" w14:textId="3B54693F" w:rsid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7. 查找软件包命令：</w:t>
      </w:r>
      <w:proofErr w:type="gramStart"/>
      <w:r w:rsidR="004E4636">
        <w:rPr>
          <w:rFonts w:ascii="微软雅黑" w:eastAsia="微软雅黑" w:hAnsi="微软雅黑" w:hint="eastAsia"/>
        </w:rPr>
        <w:t>yum</w:t>
      </w:r>
      <w:proofErr w:type="gramEnd"/>
      <w:r w:rsidR="004E4636">
        <w:rPr>
          <w:rFonts w:ascii="微软雅黑" w:eastAsia="微软雅黑" w:hAnsi="微软雅黑" w:hint="eastAsia"/>
        </w:rPr>
        <w:t xml:space="preserve"> search &lt;keyword&gt;</w:t>
      </w:r>
    </w:p>
    <w:p w14:paraId="5D7080B6" w14:textId="54AC64ED" w:rsidR="004E4636" w:rsidRDefault="004E4636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8</w:t>
      </w:r>
      <w:r>
        <w:rPr>
          <w:rFonts w:ascii="微软雅黑" w:eastAsia="微软雅黑" w:hAnsi="微软雅黑" w:hint="eastAsia"/>
        </w:rPr>
        <w:t>. 列出当前可用仓库信息：</w:t>
      </w:r>
      <w:proofErr w:type="gramStart"/>
      <w:r w:rsidRPr="009506E2">
        <w:rPr>
          <w:rFonts w:ascii="微软雅黑" w:eastAsia="微软雅黑" w:hAnsi="微软雅黑" w:hint="eastAsia"/>
          <w:shd w:val="pct15" w:color="auto" w:fill="FFFFFF"/>
        </w:rPr>
        <w:t>yum</w:t>
      </w:r>
      <w:proofErr w:type="gramEnd"/>
      <w:r w:rsidRPr="009506E2">
        <w:rPr>
          <w:rFonts w:ascii="微软雅黑" w:eastAsia="微软雅黑" w:hAnsi="微软雅黑"/>
          <w:shd w:val="pct15" w:color="auto" w:fill="FFFFFF"/>
        </w:rPr>
        <w:t xml:space="preserve"> repolist all</w:t>
      </w:r>
    </w:p>
    <w:p w14:paraId="3B07CFC0" w14:textId="67ED8BC2" w:rsidR="004E4636" w:rsidRPr="002E2192" w:rsidRDefault="004E4636" w:rsidP="004E4636">
      <w:pPr>
        <w:spacing w:line="360" w:lineRule="auto"/>
        <w:ind w:firstLineChars="200" w:firstLine="420"/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/>
        </w:rPr>
        <w:t>9. 清楚仓库缓存信息</w:t>
      </w:r>
      <w:r>
        <w:rPr>
          <w:rFonts w:ascii="微软雅黑" w:eastAsia="微软雅黑" w:hAnsi="微软雅黑" w:hint="eastAsia"/>
        </w:rPr>
        <w:t>：</w:t>
      </w:r>
      <w:proofErr w:type="gramStart"/>
      <w:r>
        <w:rPr>
          <w:rFonts w:ascii="微软雅黑" w:eastAsia="微软雅黑" w:hAnsi="微软雅黑"/>
        </w:rPr>
        <w:t>yum</w:t>
      </w:r>
      <w:proofErr w:type="gramEnd"/>
      <w:r>
        <w:rPr>
          <w:rFonts w:ascii="微软雅黑" w:eastAsia="微软雅黑" w:hAnsi="微软雅黑"/>
        </w:rPr>
        <w:t xml:space="preserve"> clean all</w:t>
      </w:r>
    </w:p>
    <w:p w14:paraId="0E22895F" w14:textId="0AA9D447" w:rsidR="00911CEA" w:rsidRDefault="00911CEA" w:rsidP="002E2192">
      <w:pPr>
        <w:pStyle w:val="3"/>
        <w:numPr>
          <w:ilvl w:val="0"/>
          <w:numId w:val="0"/>
        </w:num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lastRenderedPageBreak/>
        <w:t>2</w:t>
      </w:r>
      <w:r>
        <w:rPr>
          <w:rFonts w:ascii="Verdana" w:eastAsia="微软雅黑" w:hAnsi="Verdana"/>
        </w:rPr>
        <w:t>.2</w:t>
      </w:r>
      <w:r>
        <w:rPr>
          <w:rFonts w:ascii="Verdana" w:eastAsia="微软雅黑" w:hAnsi="Verdana" w:hint="eastAsia"/>
        </w:rPr>
        <w:t xml:space="preserve">. </w:t>
      </w:r>
      <w:r w:rsidR="009506E2">
        <w:rPr>
          <w:rFonts w:ascii="Verdana" w:eastAsia="微软雅黑" w:hAnsi="Verdana" w:hint="eastAsia"/>
        </w:rPr>
        <w:t>y</w:t>
      </w:r>
      <w:r w:rsidR="009506E2">
        <w:rPr>
          <w:rFonts w:ascii="Verdana" w:eastAsia="微软雅黑" w:hAnsi="Verdana"/>
        </w:rPr>
        <w:t>um</w:t>
      </w:r>
      <w:r w:rsidR="00890CD7">
        <w:rPr>
          <w:rFonts w:ascii="Verdana" w:eastAsia="微软雅黑" w:hAnsi="Verdana"/>
        </w:rPr>
        <w:t>在线安装</w:t>
      </w:r>
      <w:r w:rsidR="00183DE4">
        <w:rPr>
          <w:rFonts w:ascii="Verdana" w:eastAsia="微软雅黑" w:hAnsi="Verdana"/>
        </w:rPr>
        <w:t>软件</w:t>
      </w:r>
      <w:r w:rsidR="00890CD7">
        <w:rPr>
          <w:rFonts w:ascii="Verdana" w:eastAsia="微软雅黑" w:hAnsi="Verdana"/>
        </w:rPr>
        <w:t>案例</w:t>
      </w:r>
    </w:p>
    <w:p w14:paraId="7E25F1D1" w14:textId="4476E1C4" w:rsidR="009506E2" w:rsidRDefault="009506E2" w:rsidP="009506E2">
      <w:r>
        <w:rPr>
          <w:noProof/>
        </w:rPr>
        <w:drawing>
          <wp:inline distT="0" distB="0" distL="0" distR="0" wp14:anchorId="1FC00721" wp14:editId="7E2A6ACE">
            <wp:extent cx="6188710" cy="30441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DEBAA" w14:textId="55195A9E" w:rsidR="00183DE4" w:rsidRDefault="00183DE4" w:rsidP="00183DE4">
      <w:pPr>
        <w:pStyle w:val="3"/>
        <w:numPr>
          <w:ilvl w:val="0"/>
          <w:numId w:val="0"/>
        </w:num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t>2</w:t>
      </w:r>
      <w:r>
        <w:rPr>
          <w:rFonts w:ascii="Verdana" w:eastAsia="微软雅黑" w:hAnsi="Verdana"/>
        </w:rPr>
        <w:t>.3</w:t>
      </w:r>
      <w:r>
        <w:rPr>
          <w:rFonts w:ascii="Verdana" w:eastAsia="微软雅黑" w:hAnsi="Verdana" w:hint="eastAsia"/>
        </w:rPr>
        <w:t>. y</w:t>
      </w:r>
      <w:r>
        <w:rPr>
          <w:rFonts w:ascii="Verdana" w:eastAsia="微软雅黑" w:hAnsi="Verdana"/>
        </w:rPr>
        <w:t>um</w:t>
      </w:r>
      <w:r>
        <w:rPr>
          <w:rFonts w:ascii="Verdana" w:eastAsia="微软雅黑" w:hAnsi="Verdana"/>
        </w:rPr>
        <w:t>在线</w:t>
      </w:r>
      <w:r>
        <w:rPr>
          <w:rFonts w:ascii="Verdana" w:eastAsia="微软雅黑" w:hAnsi="Verdana" w:hint="eastAsia"/>
        </w:rPr>
        <w:t>删除</w:t>
      </w:r>
      <w:r>
        <w:rPr>
          <w:rFonts w:ascii="Verdana" w:eastAsia="微软雅黑" w:hAnsi="Verdana"/>
        </w:rPr>
        <w:t>软件案例</w:t>
      </w:r>
    </w:p>
    <w:p w14:paraId="4F8B2D59" w14:textId="194C96BA" w:rsidR="00890CD7" w:rsidRDefault="008E33F1" w:rsidP="009506E2">
      <w:r>
        <w:rPr>
          <w:noProof/>
        </w:rPr>
        <w:drawing>
          <wp:inline distT="0" distB="0" distL="0" distR="0" wp14:anchorId="2A3F1CBD" wp14:editId="4F304B0F">
            <wp:extent cx="6188710" cy="37338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2DC5" w14:textId="6826C0F2" w:rsidR="00BD111A" w:rsidRPr="00183DE4" w:rsidRDefault="00BD111A" w:rsidP="00BD111A">
      <w:pPr>
        <w:widowControl/>
        <w:jc w:val="left"/>
        <w:rPr>
          <w:rFonts w:hint="eastAsia"/>
        </w:rPr>
      </w:pPr>
      <w:r>
        <w:br w:type="page"/>
      </w:r>
    </w:p>
    <w:p w14:paraId="6D318134" w14:textId="38B2F30B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3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Linux</w:t>
      </w:r>
      <w:r>
        <w:rPr>
          <w:rFonts w:ascii="Verdana" w:eastAsia="微软雅黑" w:hAnsi="Verdana" w:hint="eastAsia"/>
          <w:sz w:val="30"/>
          <w:szCs w:val="30"/>
        </w:rPr>
        <w:t>安装</w:t>
      </w:r>
      <w:r>
        <w:rPr>
          <w:rFonts w:ascii="Verdana" w:eastAsia="微软雅黑" w:hAnsi="Verdana" w:hint="eastAsia"/>
          <w:sz w:val="30"/>
          <w:szCs w:val="30"/>
        </w:rPr>
        <w:t>JDK</w:t>
      </w:r>
    </w:p>
    <w:p w14:paraId="30C29BD2" w14:textId="437BF01C" w:rsidR="00BD111A" w:rsidRDefault="00BD111A" w:rsidP="00BD111A">
      <w:pPr>
        <w:pStyle w:val="3"/>
        <w:numPr>
          <w:ilvl w:val="0"/>
          <w:numId w:val="0"/>
        </w:num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t>3.1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统一软件安装路径</w:t>
      </w:r>
    </w:p>
    <w:p w14:paraId="31C4F0B6" w14:textId="2D303D6C" w:rsidR="00BD111A" w:rsidRDefault="00C23DC3" w:rsidP="00304428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304428">
        <w:rPr>
          <w:rFonts w:ascii="微软雅黑" w:eastAsia="微软雅黑" w:hAnsi="微软雅黑" w:hint="eastAsia"/>
        </w:rPr>
        <w:t>理论上来说，可以把软件安装在Linux的任意路径下，但是企业为了规范化管理，通常会设置约束相关的目录用来安装软件、存储软件运行的数据、日志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EB22A1" w14:paraId="4C0382E7" w14:textId="77777777" w:rsidTr="00EB22A1">
        <w:tc>
          <w:tcPr>
            <w:tcW w:w="9854" w:type="dxa"/>
          </w:tcPr>
          <w:p w14:paraId="1FB8AAB0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server      #软件安装目录</w:t>
            </w:r>
          </w:p>
          <w:p w14:paraId="0A78DC63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software    #安装包的目录</w:t>
            </w:r>
          </w:p>
          <w:p w14:paraId="59AB6927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data        #软件运行数据保存的目录</w:t>
            </w:r>
          </w:p>
          <w:p w14:paraId="1FEDD6EF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 xml:space="preserve">/export/logs  </w:t>
            </w:r>
          </w:p>
          <w:p w14:paraId="025B5988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05866D8F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>mkdir -p /export/server</w:t>
            </w:r>
          </w:p>
          <w:p w14:paraId="1125AE71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 xml:space="preserve">mkdir -p /export/software </w:t>
            </w:r>
          </w:p>
          <w:p w14:paraId="7AD8034C" w14:textId="6DA1E4F4" w:rsidR="00EB22A1" w:rsidRDefault="00EB22A1" w:rsidP="00EB22A1">
            <w:pPr>
              <w:spacing w:line="360" w:lineRule="auto"/>
              <w:rPr>
                <w:rFonts w:ascii="微软雅黑" w:eastAsia="微软雅黑" w:hAnsi="微软雅黑" w:hint="eastAsia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>mkdir -p /export/data</w:t>
            </w:r>
          </w:p>
        </w:tc>
      </w:tr>
    </w:tbl>
    <w:p w14:paraId="17A482FE" w14:textId="330D97CC" w:rsidR="00EB22A1" w:rsidRDefault="00EB22A1" w:rsidP="00EB22A1">
      <w:pPr>
        <w:pStyle w:val="3"/>
        <w:numPr>
          <w:ilvl w:val="0"/>
          <w:numId w:val="0"/>
        </w:num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t>3.2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JDK</w:t>
      </w:r>
      <w:r>
        <w:rPr>
          <w:rFonts w:ascii="Verdana" w:eastAsia="微软雅黑" w:hAnsi="Verdana" w:hint="eastAsia"/>
        </w:rPr>
        <w:t>安装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264349" w:rsidRPr="00375EFD" w14:paraId="08B2C550" w14:textId="77777777" w:rsidTr="00375EFD">
        <w:tc>
          <w:tcPr>
            <w:tcW w:w="9854" w:type="dxa"/>
          </w:tcPr>
          <w:p w14:paraId="5A92D737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上传安装包到/export/server下</w:t>
            </w:r>
          </w:p>
          <w:p w14:paraId="4E575112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jdk-8u65-linux-x64.tar.gz</w:t>
            </w:r>
          </w:p>
          <w:p w14:paraId="06CE07C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290CB71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解压到当前目录</w:t>
            </w:r>
          </w:p>
          <w:p w14:paraId="67D8620A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tar zxvf jdk-8u65-linux-x64.tar.gz</w:t>
            </w:r>
          </w:p>
          <w:p w14:paraId="7336096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7B1474B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删除红色安装包（可选）</w:t>
            </w:r>
          </w:p>
          <w:p w14:paraId="5ACF3DEA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 xml:space="preserve">rm -rf jdk-8u65-linux-x64.tar.gz </w:t>
            </w:r>
          </w:p>
          <w:p w14:paraId="5B873051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6C558C5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配置环境变量</w:t>
            </w:r>
          </w:p>
          <w:p w14:paraId="28F685B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vim /etc/profile            #G + o</w:t>
            </w:r>
          </w:p>
          <w:p w14:paraId="147433F8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48FA61F2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lastRenderedPageBreak/>
              <w:t>export JAVA_HOME=/export/server/jdk1.8.0_65</w:t>
            </w:r>
          </w:p>
          <w:p w14:paraId="488C6B3D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export PATH=$PATH:$JAVA_HOME/bin</w:t>
            </w:r>
          </w:p>
          <w:p w14:paraId="4DFAD35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export CLASSPATH=.:$JAVA_HOME/lib/dt.jar:$JAVA_HOME/lib/tools.jar</w:t>
            </w:r>
          </w:p>
          <w:p w14:paraId="1679B5FB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</w:p>
          <w:p w14:paraId="56472271" w14:textId="347F17B5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重新</w:t>
            </w:r>
            <w:r>
              <w:rPr>
                <w:rFonts w:ascii="微软雅黑" w:eastAsia="微软雅黑" w:hAnsi="微软雅黑" w:hint="eastAsia"/>
                <w:sz w:val="18"/>
              </w:rPr>
              <w:t>加载</w:t>
            </w:r>
            <w:r w:rsidRPr="00375EFD">
              <w:rPr>
                <w:rFonts w:ascii="微软雅黑" w:eastAsia="微软雅黑" w:hAnsi="微软雅黑" w:hint="eastAsia"/>
                <w:sz w:val="18"/>
              </w:rPr>
              <w:t>环境变量文件 让配置生效</w:t>
            </w:r>
          </w:p>
          <w:p w14:paraId="0201351A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source /etc/profile</w:t>
            </w:r>
          </w:p>
          <w:p w14:paraId="035ED714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686DC952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 xml:space="preserve">[root@node1 ~]# java -version      </w:t>
            </w:r>
          </w:p>
          <w:p w14:paraId="56D14251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java version "1.8.0_65"</w:t>
            </w:r>
          </w:p>
          <w:p w14:paraId="34EA11CA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Java(TM) SE Runtime Environment (build 1.8.0_65-b17)</w:t>
            </w:r>
          </w:p>
          <w:p w14:paraId="10D9A59A" w14:textId="12B94F99" w:rsidR="00264349" w:rsidRPr="00375EFD" w:rsidRDefault="00375EFD" w:rsidP="00375EFD">
            <w:pPr>
              <w:spacing w:line="360" w:lineRule="auto"/>
              <w:rPr>
                <w:rFonts w:ascii="微软雅黑" w:eastAsia="微软雅黑" w:hAnsi="微软雅黑" w:hint="eastAsia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Java HotSpot(TM) 64-Bit Server VM (build 25.65-b01, mixed mode)</w:t>
            </w:r>
          </w:p>
        </w:tc>
      </w:tr>
    </w:tbl>
    <w:p w14:paraId="41788C35" w14:textId="77777777" w:rsidR="00EB22A1" w:rsidRPr="00304428" w:rsidRDefault="00EB22A1" w:rsidP="00264349">
      <w:pPr>
        <w:spacing w:line="360" w:lineRule="auto"/>
        <w:rPr>
          <w:rFonts w:ascii="微软雅黑" w:eastAsia="微软雅黑" w:hAnsi="微软雅黑" w:hint="eastAsia"/>
        </w:rPr>
      </w:pPr>
    </w:p>
    <w:p w14:paraId="04415C48" w14:textId="0E7D8AA3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4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L</w:t>
      </w:r>
      <w:r>
        <w:rPr>
          <w:rFonts w:ascii="Verdana" w:eastAsia="微软雅黑" w:hAnsi="Verdana"/>
          <w:sz w:val="30"/>
          <w:szCs w:val="30"/>
        </w:rPr>
        <w:t>inux</w:t>
      </w:r>
      <w:r>
        <w:rPr>
          <w:rFonts w:ascii="Verdana" w:eastAsia="微软雅黑" w:hAnsi="Verdana"/>
          <w:sz w:val="30"/>
          <w:szCs w:val="30"/>
        </w:rPr>
        <w:t>安装</w:t>
      </w:r>
      <w:r w:rsidR="00375EFD">
        <w:rPr>
          <w:rFonts w:ascii="Verdana" w:eastAsia="微软雅黑" w:hAnsi="Verdana" w:hint="eastAsia"/>
          <w:sz w:val="30"/>
          <w:szCs w:val="30"/>
        </w:rPr>
        <w:t>、</w:t>
      </w:r>
      <w:r w:rsidR="00375EFD">
        <w:rPr>
          <w:rFonts w:ascii="Verdana" w:eastAsia="微软雅黑" w:hAnsi="Verdana"/>
          <w:sz w:val="30"/>
          <w:szCs w:val="30"/>
        </w:rPr>
        <w:t>卸载</w:t>
      </w:r>
      <w:r>
        <w:rPr>
          <w:rFonts w:ascii="Verdana" w:eastAsia="微软雅黑" w:hAnsi="Verdana"/>
          <w:sz w:val="30"/>
          <w:szCs w:val="30"/>
        </w:rPr>
        <w:t>MySQL</w:t>
      </w:r>
    </w:p>
    <w:p w14:paraId="271B5CF8" w14:textId="2876C516" w:rsidR="00D43C2C" w:rsidRDefault="00D43C2C" w:rsidP="00D43C2C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4.1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安装</w:t>
      </w:r>
      <w:r>
        <w:rPr>
          <w:rFonts w:ascii="Verdana" w:eastAsia="微软雅黑" w:hAnsi="Verdana" w:hint="eastAsia"/>
        </w:rPr>
        <w:t>MySQL</w:t>
      </w:r>
    </w:p>
    <w:p w14:paraId="3C21141A" w14:textId="3F170BD6" w:rsidR="00CA57C9" w:rsidRPr="00CA57C9" w:rsidRDefault="00CA57C9" w:rsidP="00CA57C9">
      <w:pPr>
        <w:rPr>
          <w:sz w:val="24"/>
          <w:shd w:val="pct15" w:color="auto" w:fill="FFFFFF"/>
        </w:rPr>
      </w:pPr>
      <w:r w:rsidRPr="00CA57C9">
        <w:rPr>
          <w:rFonts w:hint="eastAsia"/>
          <w:sz w:val="24"/>
          <w:shd w:val="pct15" w:color="auto" w:fill="FFFFFF"/>
        </w:rPr>
        <w:t>step1:</w:t>
      </w:r>
      <w:r w:rsidRPr="00CA57C9">
        <w:rPr>
          <w:rFonts w:hint="eastAsia"/>
          <w:sz w:val="24"/>
          <w:shd w:val="pct15" w:color="auto" w:fill="FFFFFF"/>
        </w:rPr>
        <w:t>安装</w:t>
      </w:r>
      <w:r w:rsidRPr="00CA57C9">
        <w:rPr>
          <w:rFonts w:hint="eastAsia"/>
          <w:sz w:val="24"/>
          <w:shd w:val="pct15" w:color="auto" w:fill="FFFFFF"/>
        </w:rPr>
        <w:t>MySQL</w:t>
      </w:r>
      <w:r w:rsidRPr="00CA57C9">
        <w:rPr>
          <w:sz w:val="24"/>
          <w:shd w:val="pct15" w:color="auto" w:fill="FFFFFF"/>
        </w:rPr>
        <w:t>:</w:t>
      </w:r>
    </w:p>
    <w:p w14:paraId="190A66D0" w14:textId="77777777" w:rsidR="00CA57C9" w:rsidRPr="00CA57C9" w:rsidRDefault="00CA57C9" w:rsidP="00CA57C9">
      <w:pPr>
        <w:rPr>
          <w:rFonts w:hint="eastAsia"/>
        </w:rPr>
      </w:pP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:rsidRPr="00CA57C9" w14:paraId="31029FA5" w14:textId="77777777" w:rsidTr="00CA57C9">
        <w:tc>
          <w:tcPr>
            <w:tcW w:w="9854" w:type="dxa"/>
          </w:tcPr>
          <w:p w14:paraId="4446D47A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mkdir /export/software/mysql</w:t>
            </w:r>
          </w:p>
          <w:p w14:paraId="6C521A65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24CB78DF" w14:textId="77777777" w:rsidR="00CA57C9" w:rsidRPr="00CA57C9" w:rsidRDefault="00CA57C9" w:rsidP="00CA57C9">
            <w:pPr>
              <w:rPr>
                <w:rFonts w:ascii="微软雅黑" w:eastAsia="微软雅黑" w:hAnsi="微软雅黑" w:hint="eastAsia"/>
                <w:sz w:val="18"/>
              </w:rPr>
            </w:pPr>
            <w:r w:rsidRPr="00CA57C9">
              <w:rPr>
                <w:rFonts w:ascii="微软雅黑" w:eastAsia="微软雅黑" w:hAnsi="微软雅黑" w:hint="eastAsia"/>
                <w:sz w:val="18"/>
              </w:rPr>
              <w:t>#上传mysql-5.7.29-1.el7.x86_64.rpm-bundle.tar 到上述文件夹下  解压</w:t>
            </w:r>
          </w:p>
          <w:p w14:paraId="2CE8D74F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tar xvf mysql-5.7.29-1.el7.x86_64.rpm-bundle.tar</w:t>
            </w:r>
          </w:p>
          <w:p w14:paraId="7B98B26F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2C024A21" w14:textId="77777777" w:rsidR="00CA57C9" w:rsidRPr="00CA57C9" w:rsidRDefault="00CA57C9" w:rsidP="00CA57C9">
            <w:pPr>
              <w:rPr>
                <w:rFonts w:ascii="微软雅黑" w:eastAsia="微软雅黑" w:hAnsi="微软雅黑" w:hint="eastAsia"/>
                <w:sz w:val="18"/>
              </w:rPr>
            </w:pPr>
            <w:r w:rsidRPr="00CA57C9">
              <w:rPr>
                <w:rFonts w:ascii="微软雅黑" w:eastAsia="微软雅黑" w:hAnsi="微软雅黑" w:hint="eastAsia"/>
                <w:sz w:val="18"/>
              </w:rPr>
              <w:t>#执行安装</w:t>
            </w:r>
          </w:p>
          <w:p w14:paraId="6EE2ACE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yum -y install libaio</w:t>
            </w:r>
          </w:p>
          <w:p w14:paraId="0910F13E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6A0395C9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[root@node3 mysql]# rpm -ivh mysql-community-common-5.7.29-1.el7.x86_64.rpm mysql-community-libs-5.7.29-1.el7.x86_64.rpm mysql-community-client-5.7.29-1.el7.x86_64.rpm mysql-community-server-5.7.29-1.el7.x86_64.rpm </w:t>
            </w:r>
          </w:p>
          <w:p w14:paraId="26963E0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6CD74020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warning: mysql-community-common-5.7.29-1.el7.x86_64.rpm: Header V3 DSA/SHA1 Signature, key ID 5072e1f5: NOKEY</w:t>
            </w:r>
          </w:p>
          <w:p w14:paraId="18C40FC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Preparing...                          ################################# [100%]</w:t>
            </w:r>
          </w:p>
          <w:p w14:paraId="349EEED6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Updating / installing...</w:t>
            </w:r>
          </w:p>
          <w:p w14:paraId="503D4688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1:mysql-community-common-5.7.29-1.e################################# [ 25%]</w:t>
            </w:r>
          </w:p>
          <w:p w14:paraId="59C7B17C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lastRenderedPageBreak/>
              <w:t xml:space="preserve">   2:mysql-community-libs-5.7.29-1.el7################################# [ 50%]</w:t>
            </w:r>
          </w:p>
          <w:p w14:paraId="5CF0D955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3:mysql-community-client-5.7.29-1.e################################# [ 75%]</w:t>
            </w:r>
          </w:p>
          <w:p w14:paraId="7777263B" w14:textId="1ECE7250" w:rsidR="00CA57C9" w:rsidRPr="00CA57C9" w:rsidRDefault="00CA57C9" w:rsidP="00CA57C9">
            <w:pPr>
              <w:rPr>
                <w:rFonts w:ascii="微软雅黑" w:eastAsia="微软雅黑" w:hAnsi="微软雅黑" w:hint="eastAsia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4</w:t>
            </w:r>
            <w:proofErr w:type="gramStart"/>
            <w:r w:rsidRPr="00CA57C9">
              <w:rPr>
                <w:rFonts w:ascii="微软雅黑" w:eastAsia="微软雅黑" w:hAnsi="微软雅黑"/>
                <w:sz w:val="18"/>
              </w:rPr>
              <w:t>:mysql</w:t>
            </w:r>
            <w:proofErr w:type="gramEnd"/>
            <w:r w:rsidRPr="00CA57C9">
              <w:rPr>
                <w:rFonts w:ascii="微软雅黑" w:eastAsia="微软雅黑" w:hAnsi="微软雅黑"/>
                <w:sz w:val="18"/>
              </w:rPr>
              <w:t>-community-server-5.7.29-1.e################                  ( 49%)</w:t>
            </w:r>
          </w:p>
        </w:tc>
      </w:tr>
    </w:tbl>
    <w:p w14:paraId="7DD250E9" w14:textId="77777777" w:rsidR="00CA57C9" w:rsidRDefault="00CA57C9" w:rsidP="00CA57C9"/>
    <w:p w14:paraId="6E3E0253" w14:textId="2193A09D" w:rsidR="00FE44CB" w:rsidRPr="00FE44CB" w:rsidRDefault="00FE44CB" w:rsidP="00CA57C9">
      <w:pPr>
        <w:rPr>
          <w:rFonts w:hint="eastAsia"/>
          <w:sz w:val="24"/>
          <w:shd w:val="pct15" w:color="auto" w:fill="FFFFFF"/>
        </w:rPr>
      </w:pPr>
      <w:r>
        <w:rPr>
          <w:rFonts w:hint="eastAsia"/>
          <w:sz w:val="24"/>
          <w:shd w:val="pct15" w:color="auto" w:fill="FFFFFF"/>
        </w:rPr>
        <w:t>step2</w:t>
      </w:r>
      <w:r w:rsidRPr="00CA57C9">
        <w:rPr>
          <w:rFonts w:hint="eastAsia"/>
          <w:sz w:val="24"/>
          <w:shd w:val="pct15" w:color="auto" w:fill="FFFFFF"/>
        </w:rPr>
        <w:t>:</w:t>
      </w:r>
      <w:r>
        <w:rPr>
          <w:rFonts w:hint="eastAsia"/>
          <w:sz w:val="24"/>
          <w:shd w:val="pct15" w:color="auto" w:fill="FFFFFF"/>
        </w:rPr>
        <w:t>初始化</w:t>
      </w:r>
      <w:r w:rsidRPr="00CA57C9">
        <w:rPr>
          <w:rFonts w:hint="eastAsia"/>
          <w:sz w:val="24"/>
          <w:shd w:val="pct15" w:color="auto" w:fill="FFFFFF"/>
        </w:rPr>
        <w:t>MySQL</w:t>
      </w:r>
      <w:r w:rsidRPr="00CA57C9">
        <w:rPr>
          <w:sz w:val="24"/>
          <w:shd w:val="pct15" w:color="auto" w:fill="FFFFFF"/>
        </w:rPr>
        <w:t>:</w:t>
      </w:r>
    </w:p>
    <w:p w14:paraId="5BEC0B1C" w14:textId="77777777" w:rsidR="00FE44CB" w:rsidRDefault="00FE44CB" w:rsidP="00CA57C9">
      <w:pPr>
        <w:rPr>
          <w:rFonts w:hint="eastAsia"/>
        </w:rPr>
      </w:pP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14:paraId="2F15369F" w14:textId="77777777" w:rsidTr="00CA57C9">
        <w:tc>
          <w:tcPr>
            <w:tcW w:w="9854" w:type="dxa"/>
          </w:tcPr>
          <w:p w14:paraId="3E03126B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初始化</w:t>
            </w:r>
          </w:p>
          <w:p w14:paraId="16E677BA" w14:textId="77777777" w:rsidR="00CA57C9" w:rsidRDefault="00CA57C9" w:rsidP="00CA57C9">
            <w:r>
              <w:t>mysqld --initialize</w:t>
            </w:r>
          </w:p>
          <w:p w14:paraId="228BE0C8" w14:textId="77777777" w:rsidR="00CA57C9" w:rsidRDefault="00CA57C9" w:rsidP="00CA57C9"/>
          <w:p w14:paraId="6B3B13B3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更改所属组</w:t>
            </w:r>
          </w:p>
          <w:p w14:paraId="546F98F6" w14:textId="77777777" w:rsidR="00CA57C9" w:rsidRDefault="00CA57C9" w:rsidP="00CA57C9">
            <w:r>
              <w:t>chown mysql:mysql /var/lib/mysql -R</w:t>
            </w:r>
          </w:p>
          <w:p w14:paraId="584BF49A" w14:textId="77777777" w:rsidR="00CA57C9" w:rsidRDefault="00CA57C9" w:rsidP="00CA57C9"/>
          <w:p w14:paraId="74F38C9D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启动</w:t>
            </w:r>
            <w:r>
              <w:rPr>
                <w:rFonts w:hint="eastAsia"/>
              </w:rPr>
              <w:t>mysql</w:t>
            </w:r>
          </w:p>
          <w:p w14:paraId="3E66469E" w14:textId="77777777" w:rsidR="00CA57C9" w:rsidRDefault="00CA57C9" w:rsidP="00CA57C9">
            <w:r>
              <w:t>systemctl start mysqld.service</w:t>
            </w:r>
          </w:p>
          <w:p w14:paraId="74AFDE4E" w14:textId="77777777" w:rsidR="00CA57C9" w:rsidRDefault="00CA57C9" w:rsidP="00CA57C9"/>
          <w:p w14:paraId="19F05E69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生成的临时</w:t>
            </w:r>
            <w:r>
              <w:rPr>
                <w:rFonts w:hint="eastAsia"/>
              </w:rPr>
              <w:t>root</w:t>
            </w:r>
            <w:r>
              <w:rPr>
                <w:rFonts w:hint="eastAsia"/>
              </w:rPr>
              <w:t>密码</w:t>
            </w:r>
          </w:p>
          <w:p w14:paraId="3562903A" w14:textId="77777777" w:rsidR="00CA57C9" w:rsidRDefault="00CA57C9" w:rsidP="00CA57C9">
            <w:r>
              <w:t>cat  /var/log/mysqld.log</w:t>
            </w:r>
          </w:p>
          <w:p w14:paraId="2143CFBF" w14:textId="77777777" w:rsidR="00CA57C9" w:rsidRDefault="00CA57C9" w:rsidP="00CA57C9"/>
          <w:p w14:paraId="3B22549F" w14:textId="4185A196" w:rsidR="00CA57C9" w:rsidRDefault="00CA57C9" w:rsidP="00CA57C9">
            <w:pPr>
              <w:rPr>
                <w:rFonts w:hint="eastAsia"/>
              </w:rPr>
            </w:pPr>
            <w:r>
              <w:t>[Note] A temporary password is generated for root@localhost: o+TU+KDOm004</w:t>
            </w:r>
          </w:p>
        </w:tc>
      </w:tr>
    </w:tbl>
    <w:p w14:paraId="722DD526" w14:textId="77777777" w:rsidR="00CA57C9" w:rsidRDefault="00CA57C9" w:rsidP="00CA57C9"/>
    <w:p w14:paraId="44E0D57C" w14:textId="35D86BCF" w:rsidR="004D43AB" w:rsidRPr="004D43AB" w:rsidRDefault="004D43AB" w:rsidP="00CA57C9">
      <w:pPr>
        <w:rPr>
          <w:rFonts w:hint="eastAsia"/>
          <w:sz w:val="24"/>
          <w:shd w:val="pct15" w:color="auto" w:fill="FFFFFF"/>
        </w:rPr>
      </w:pPr>
      <w:r w:rsidRPr="00CA57C9">
        <w:rPr>
          <w:rFonts w:hint="eastAsia"/>
          <w:sz w:val="24"/>
          <w:shd w:val="pct15" w:color="auto" w:fill="FFFFFF"/>
        </w:rPr>
        <w:t>step</w:t>
      </w:r>
      <w:r>
        <w:rPr>
          <w:sz w:val="24"/>
          <w:shd w:val="pct15" w:color="auto" w:fill="FFFFFF"/>
        </w:rPr>
        <w:t>3</w:t>
      </w:r>
      <w:r w:rsidRPr="00CA57C9">
        <w:rPr>
          <w:rFonts w:hint="eastAsia"/>
          <w:sz w:val="24"/>
          <w:shd w:val="pct15" w:color="auto" w:fill="FFFFFF"/>
        </w:rPr>
        <w:t>:</w:t>
      </w:r>
      <w:r w:rsidRPr="004D43AB">
        <w:rPr>
          <w:rFonts w:hint="eastAsia"/>
          <w:sz w:val="24"/>
          <w:shd w:val="pct15" w:color="auto" w:fill="FFFFFF"/>
        </w:rPr>
        <w:t>修改</w:t>
      </w:r>
      <w:r w:rsidRPr="004D43AB">
        <w:rPr>
          <w:rFonts w:hint="eastAsia"/>
          <w:sz w:val="24"/>
          <w:shd w:val="pct15" w:color="auto" w:fill="FFFFFF"/>
        </w:rPr>
        <w:t>root</w:t>
      </w:r>
      <w:r w:rsidRPr="004D43AB">
        <w:rPr>
          <w:rFonts w:hint="eastAsia"/>
          <w:sz w:val="24"/>
          <w:shd w:val="pct15" w:color="auto" w:fill="FFFFFF"/>
        </w:rPr>
        <w:t>密码</w:t>
      </w:r>
      <w:r w:rsidRPr="004D43AB">
        <w:rPr>
          <w:rFonts w:hint="eastAsia"/>
          <w:sz w:val="24"/>
          <w:shd w:val="pct15" w:color="auto" w:fill="FFFFFF"/>
        </w:rPr>
        <w:t xml:space="preserve"> </w:t>
      </w:r>
      <w:r w:rsidRPr="004D43AB">
        <w:rPr>
          <w:rFonts w:hint="eastAsia"/>
          <w:sz w:val="24"/>
          <w:shd w:val="pct15" w:color="auto" w:fill="FFFFFF"/>
        </w:rPr>
        <w:t>授权远程访问</w:t>
      </w:r>
      <w:r w:rsidRPr="004D43AB">
        <w:rPr>
          <w:rFonts w:hint="eastAsia"/>
          <w:sz w:val="24"/>
          <w:shd w:val="pct15" w:color="auto" w:fill="FFFFFF"/>
        </w:rPr>
        <w:t xml:space="preserve"> </w:t>
      </w:r>
      <w:r w:rsidRPr="004D43AB">
        <w:rPr>
          <w:rFonts w:hint="eastAsia"/>
          <w:sz w:val="24"/>
          <w:shd w:val="pct15" w:color="auto" w:fill="FFFFFF"/>
        </w:rPr>
        <w:t>设置开机自启动</w:t>
      </w:r>
    </w:p>
    <w:p w14:paraId="006AE120" w14:textId="77777777" w:rsidR="004D43AB" w:rsidRDefault="004D43AB" w:rsidP="00CA57C9">
      <w:pPr>
        <w:rPr>
          <w:rFonts w:hint="eastAsia"/>
        </w:rPr>
      </w:pP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14:paraId="4EAC2B47" w14:textId="77777777" w:rsidTr="00CA57C9">
        <w:tc>
          <w:tcPr>
            <w:tcW w:w="9854" w:type="dxa"/>
          </w:tcPr>
          <w:p w14:paraId="48875D66" w14:textId="77777777" w:rsidR="00CA57C9" w:rsidRDefault="00CA57C9" w:rsidP="00CA57C9">
            <w:r>
              <w:t>[root@node2 ~]# mysql -u root -p</w:t>
            </w:r>
          </w:p>
          <w:p w14:paraId="0C16DC16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Enter password:     #</w:t>
            </w:r>
            <w:r>
              <w:rPr>
                <w:rFonts w:hint="eastAsia"/>
              </w:rPr>
              <w:t>这里输入在日志中生成的临时密码</w:t>
            </w:r>
          </w:p>
          <w:p w14:paraId="6405FD26" w14:textId="77777777" w:rsidR="00CA57C9" w:rsidRDefault="00CA57C9" w:rsidP="00CA57C9">
            <w:r>
              <w:t xml:space="preserve">Welcome to the MySQL monitor.  Commands end </w:t>
            </w:r>
            <w:proofErr w:type="gramStart"/>
            <w:r>
              <w:t>with ;</w:t>
            </w:r>
            <w:proofErr w:type="gramEnd"/>
            <w:r>
              <w:t xml:space="preserve"> or \g.</w:t>
            </w:r>
          </w:p>
          <w:p w14:paraId="54CD8DBE" w14:textId="77777777" w:rsidR="00CA57C9" w:rsidRDefault="00CA57C9" w:rsidP="00CA57C9">
            <w:r>
              <w:t>Your MySQL connection id is 3</w:t>
            </w:r>
          </w:p>
          <w:p w14:paraId="6CC3A449" w14:textId="77777777" w:rsidR="00CA57C9" w:rsidRDefault="00CA57C9" w:rsidP="00CA57C9">
            <w:r>
              <w:t>Server version: 5.7.29</w:t>
            </w:r>
          </w:p>
          <w:p w14:paraId="288284CC" w14:textId="77777777" w:rsidR="00CA57C9" w:rsidRDefault="00CA57C9" w:rsidP="00CA57C9"/>
          <w:p w14:paraId="322D5EC0" w14:textId="77777777" w:rsidR="00CA57C9" w:rsidRDefault="00CA57C9" w:rsidP="00CA57C9">
            <w:r>
              <w:t>Copyright (c) 2000, 2020, Oracle and/or its affiliates. All rights reserved.</w:t>
            </w:r>
          </w:p>
          <w:p w14:paraId="1198C106" w14:textId="77777777" w:rsidR="00CA57C9" w:rsidRDefault="00CA57C9" w:rsidP="00CA57C9"/>
          <w:p w14:paraId="2C31AB6B" w14:textId="77777777" w:rsidR="00CA57C9" w:rsidRDefault="00CA57C9" w:rsidP="00CA57C9">
            <w:r>
              <w:t>Oracle is a registered trademark of Oracle Corporation and/or its</w:t>
            </w:r>
          </w:p>
          <w:p w14:paraId="0889F01B" w14:textId="77777777" w:rsidR="00CA57C9" w:rsidRDefault="00CA57C9" w:rsidP="00CA57C9">
            <w:proofErr w:type="gramStart"/>
            <w:r>
              <w:t>affiliates</w:t>
            </w:r>
            <w:proofErr w:type="gramEnd"/>
            <w:r>
              <w:t>. Other names may be trademarks of their respective</w:t>
            </w:r>
          </w:p>
          <w:p w14:paraId="2ECCF32F" w14:textId="77777777" w:rsidR="00CA57C9" w:rsidRDefault="00CA57C9" w:rsidP="00CA57C9">
            <w:proofErr w:type="gramStart"/>
            <w:r>
              <w:t>owners</w:t>
            </w:r>
            <w:proofErr w:type="gramEnd"/>
            <w:r>
              <w:t>.</w:t>
            </w:r>
          </w:p>
          <w:p w14:paraId="079A0E78" w14:textId="77777777" w:rsidR="00CA57C9" w:rsidRDefault="00CA57C9" w:rsidP="00CA57C9"/>
          <w:p w14:paraId="3C29D481" w14:textId="77777777" w:rsidR="00CA57C9" w:rsidRDefault="00CA57C9" w:rsidP="00CA57C9">
            <w:r>
              <w:t>Type 'help;' or '\h' for help. Type '\c' to clear the current input statement.</w:t>
            </w:r>
          </w:p>
          <w:p w14:paraId="2BCA3A92" w14:textId="77777777" w:rsidR="00CA57C9" w:rsidRDefault="00CA57C9" w:rsidP="00CA57C9"/>
          <w:p w14:paraId="0835C77D" w14:textId="77777777" w:rsidR="00CA57C9" w:rsidRDefault="00CA57C9" w:rsidP="00CA57C9">
            <w:r>
              <w:t xml:space="preserve">mysql&gt; </w:t>
            </w:r>
          </w:p>
          <w:p w14:paraId="1232AEBA" w14:textId="77777777" w:rsidR="00CA57C9" w:rsidRDefault="00CA57C9" w:rsidP="00CA57C9"/>
          <w:p w14:paraId="3D65BE68" w14:textId="77777777" w:rsidR="00CA57C9" w:rsidRDefault="00CA57C9" w:rsidP="00CA57C9"/>
          <w:p w14:paraId="03467566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更新</w:t>
            </w:r>
            <w:r>
              <w:rPr>
                <w:rFonts w:hint="eastAsia"/>
              </w:rPr>
              <w:t>root</w:t>
            </w:r>
            <w:r>
              <w:rPr>
                <w:rFonts w:hint="eastAsia"/>
              </w:rPr>
              <w:t>密码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hadoop</w:t>
            </w:r>
          </w:p>
          <w:p w14:paraId="411286D2" w14:textId="77777777" w:rsidR="00CA57C9" w:rsidRDefault="00CA57C9" w:rsidP="00CA57C9">
            <w:r>
              <w:t>mysql&gt; alter user user() identified by "hadoop";</w:t>
            </w:r>
          </w:p>
          <w:p w14:paraId="7ECB0C0A" w14:textId="77777777" w:rsidR="00CA57C9" w:rsidRDefault="00CA57C9" w:rsidP="00CA57C9">
            <w:r>
              <w:t>Query OK, 0 rows affected (0.00 sec)</w:t>
            </w:r>
          </w:p>
          <w:p w14:paraId="4E99E61A" w14:textId="77777777" w:rsidR="00CA57C9" w:rsidRDefault="00CA57C9" w:rsidP="00CA57C9"/>
          <w:p w14:paraId="011D40B3" w14:textId="77777777" w:rsidR="00CA57C9" w:rsidRDefault="00CA57C9" w:rsidP="00CA57C9"/>
          <w:p w14:paraId="5A47D0EB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#</w:t>
            </w:r>
            <w:r>
              <w:rPr>
                <w:rFonts w:hint="eastAsia"/>
              </w:rPr>
              <w:t>授权</w:t>
            </w:r>
          </w:p>
          <w:p w14:paraId="1026A290" w14:textId="77777777" w:rsidR="00CA57C9" w:rsidRDefault="00CA57C9" w:rsidP="00CA57C9">
            <w:r>
              <w:t>mysql&gt; use mysql;</w:t>
            </w:r>
          </w:p>
          <w:p w14:paraId="35372F6D" w14:textId="77777777" w:rsidR="00CA57C9" w:rsidRDefault="00CA57C9" w:rsidP="00CA57C9"/>
          <w:p w14:paraId="21233C85" w14:textId="77777777" w:rsidR="00CA57C9" w:rsidRDefault="00CA57C9" w:rsidP="00CA57C9">
            <w:r>
              <w:t>mysql&gt; GRANT ALL PRIVILEGES ON *.* TO 'root'@'%' IDENTIFIED BY 'hadoop' WITH GRANT OPTION;</w:t>
            </w:r>
          </w:p>
          <w:p w14:paraId="5FD57E93" w14:textId="77777777" w:rsidR="00CA57C9" w:rsidRDefault="00CA57C9" w:rsidP="00CA57C9"/>
          <w:p w14:paraId="1C65B974" w14:textId="77777777" w:rsidR="00CA57C9" w:rsidRDefault="00CA57C9" w:rsidP="00CA57C9">
            <w:r>
              <w:t xml:space="preserve">mysql&gt; FLUSH PRIVILEGES; </w:t>
            </w:r>
          </w:p>
          <w:p w14:paraId="058847C6" w14:textId="77777777" w:rsidR="00CA57C9" w:rsidRDefault="00CA57C9" w:rsidP="00CA57C9"/>
          <w:p w14:paraId="583625FC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mysql</w:t>
            </w:r>
            <w:r>
              <w:rPr>
                <w:rFonts w:hint="eastAsia"/>
              </w:rPr>
              <w:t>的启动和关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状态查看</w:t>
            </w:r>
          </w:p>
          <w:p w14:paraId="305C1116" w14:textId="77777777" w:rsidR="00CA57C9" w:rsidRDefault="00CA57C9" w:rsidP="00CA57C9">
            <w:r>
              <w:t>systemctl stop mysqld</w:t>
            </w:r>
          </w:p>
          <w:p w14:paraId="570838FB" w14:textId="77777777" w:rsidR="00CA57C9" w:rsidRDefault="00CA57C9" w:rsidP="00CA57C9">
            <w:r>
              <w:t>systemctl status mysqld</w:t>
            </w:r>
          </w:p>
          <w:p w14:paraId="717ED3AA" w14:textId="77777777" w:rsidR="00CA57C9" w:rsidRDefault="00CA57C9" w:rsidP="00CA57C9">
            <w:r>
              <w:t>systemctl start mysqld</w:t>
            </w:r>
          </w:p>
          <w:p w14:paraId="298B22D6" w14:textId="77777777" w:rsidR="00CA57C9" w:rsidRDefault="00CA57C9" w:rsidP="00CA57C9"/>
          <w:p w14:paraId="59C42BCE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建议设置为开机自启动服务</w:t>
            </w:r>
          </w:p>
          <w:p w14:paraId="55D1634A" w14:textId="77777777" w:rsidR="00CA57C9" w:rsidRDefault="00CA57C9" w:rsidP="00CA57C9">
            <w:r>
              <w:t xml:space="preserve">[root@node2 ~]# systemctl enable  mysqld                             </w:t>
            </w:r>
          </w:p>
          <w:p w14:paraId="5CDAE579" w14:textId="77777777" w:rsidR="00CA57C9" w:rsidRDefault="00CA57C9" w:rsidP="00CA57C9">
            <w:r>
              <w:t>Created symlink from /etc/systemd/system/multi-user.target.wants/mysqld.service to /usr/lib/systemd/system/mysqld.service.</w:t>
            </w:r>
          </w:p>
          <w:p w14:paraId="54A239C2" w14:textId="77777777" w:rsidR="00CA57C9" w:rsidRDefault="00CA57C9" w:rsidP="00CA57C9"/>
          <w:p w14:paraId="6E8EA968" w14:textId="77777777" w:rsidR="00CA57C9" w:rsidRDefault="00CA57C9" w:rsidP="00CA57C9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是否已经设置自启动成功</w:t>
            </w:r>
          </w:p>
          <w:p w14:paraId="7205E421" w14:textId="77777777" w:rsidR="00CA57C9" w:rsidRDefault="00CA57C9" w:rsidP="00CA57C9">
            <w:r>
              <w:t>[root@node2 ~]# systemctl list-unit-files | grep mysqld</w:t>
            </w:r>
          </w:p>
          <w:p w14:paraId="785E2486" w14:textId="670DAED0" w:rsidR="00CA57C9" w:rsidRDefault="00CA57C9" w:rsidP="00CA57C9">
            <w:r>
              <w:t>mysqld.service                                enabled</w:t>
            </w:r>
          </w:p>
        </w:tc>
      </w:tr>
    </w:tbl>
    <w:p w14:paraId="514FA1BA" w14:textId="77777777" w:rsidR="00CA57C9" w:rsidRPr="00CA57C9" w:rsidRDefault="00CA57C9" w:rsidP="00CA57C9">
      <w:pPr>
        <w:rPr>
          <w:rFonts w:hint="eastAsia"/>
        </w:rPr>
      </w:pPr>
    </w:p>
    <w:p w14:paraId="34CC0216" w14:textId="1AB24676" w:rsidR="00D43C2C" w:rsidRDefault="00D43C2C" w:rsidP="00D43C2C">
      <w:pPr>
        <w:pStyle w:val="3"/>
        <w:numPr>
          <w:ilvl w:val="0"/>
          <w:numId w:val="0"/>
        </w:num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t>4</w:t>
      </w:r>
      <w:r>
        <w:rPr>
          <w:rFonts w:ascii="Verdana" w:eastAsia="微软雅黑" w:hAnsi="Verdana"/>
        </w:rPr>
        <w:t>.2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卸载</w:t>
      </w:r>
      <w:r>
        <w:rPr>
          <w:rFonts w:ascii="Verdana" w:eastAsia="微软雅黑" w:hAnsi="Verdana" w:hint="eastAsia"/>
        </w:rPr>
        <w:t>MySQL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2B75C6" w14:paraId="2D4525B6" w14:textId="77777777" w:rsidTr="002B75C6">
        <w:tc>
          <w:tcPr>
            <w:tcW w:w="9854" w:type="dxa"/>
          </w:tcPr>
          <w:p w14:paraId="73F6813F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服务</w:t>
            </w:r>
          </w:p>
          <w:p w14:paraId="52C95056" w14:textId="77777777" w:rsidR="002B75C6" w:rsidRDefault="002B75C6" w:rsidP="002B75C6">
            <w:r>
              <w:t>systemctl stop mysqld.service</w:t>
            </w:r>
          </w:p>
          <w:p w14:paraId="101BD63A" w14:textId="77777777" w:rsidR="002B75C6" w:rsidRDefault="002B75C6" w:rsidP="002B75C6"/>
          <w:p w14:paraId="16F62087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找安装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rpm</w:t>
            </w:r>
            <w:r>
              <w:rPr>
                <w:rFonts w:hint="eastAsia"/>
              </w:rPr>
              <w:t>包</w:t>
            </w:r>
          </w:p>
          <w:p w14:paraId="7B4A8A05" w14:textId="77777777" w:rsidR="002B75C6" w:rsidRDefault="002B75C6" w:rsidP="002B75C6">
            <w:r>
              <w:t xml:space="preserve">[root@node3 ~]# rpm -qa | grep -i mysql      </w:t>
            </w:r>
          </w:p>
          <w:p w14:paraId="759DDDBF" w14:textId="77777777" w:rsidR="002B75C6" w:rsidRDefault="002B75C6" w:rsidP="002B75C6">
            <w:r>
              <w:t>mysql-community-libs-5.7.29-1.el7.x86_64</w:t>
            </w:r>
          </w:p>
          <w:p w14:paraId="4450D302" w14:textId="77777777" w:rsidR="002B75C6" w:rsidRDefault="002B75C6" w:rsidP="002B75C6">
            <w:r>
              <w:t>mysql-community-common-5.7.29-1.el7.x86_64</w:t>
            </w:r>
          </w:p>
          <w:p w14:paraId="6BBBDFD9" w14:textId="77777777" w:rsidR="002B75C6" w:rsidRDefault="002B75C6" w:rsidP="002B75C6">
            <w:r>
              <w:t>mysql-community-client-5.7.29-1.el7.x86_64</w:t>
            </w:r>
          </w:p>
          <w:p w14:paraId="218765CB" w14:textId="77777777" w:rsidR="002B75C6" w:rsidRDefault="002B75C6" w:rsidP="002B75C6">
            <w:r>
              <w:t>mysql-community-server-5.7.29-1.el7.x86_64</w:t>
            </w:r>
          </w:p>
          <w:p w14:paraId="6258EE31" w14:textId="77777777" w:rsidR="002B75C6" w:rsidRDefault="002B75C6" w:rsidP="002B75C6"/>
          <w:p w14:paraId="08B6B8A7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卸载</w:t>
            </w:r>
          </w:p>
          <w:p w14:paraId="64D692E4" w14:textId="77777777" w:rsidR="002B75C6" w:rsidRDefault="002B75C6" w:rsidP="002B75C6">
            <w:r>
              <w:t>[root@node3 ~]# yum remove mysql-community-libs-5.7.29-1.el7.x86_64 mysql-community-common-5.7.29-1.el7.x86_64 mysql-community-client-5.7.29-1.el7.x86_64 mysql-community-server-5.7.29-1.el7.x86_64</w:t>
            </w:r>
          </w:p>
          <w:p w14:paraId="16CE25D3" w14:textId="77777777" w:rsidR="002B75C6" w:rsidRDefault="002B75C6" w:rsidP="002B75C6"/>
          <w:p w14:paraId="7D8DBFD4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是否卸载干净</w:t>
            </w:r>
          </w:p>
          <w:p w14:paraId="4205205A" w14:textId="77777777" w:rsidR="002B75C6" w:rsidRDefault="002B75C6" w:rsidP="002B75C6">
            <w:r>
              <w:t>rpm -qa | grep -i mysql</w:t>
            </w:r>
          </w:p>
          <w:p w14:paraId="59B6EBBE" w14:textId="77777777" w:rsidR="002B75C6" w:rsidRDefault="002B75C6" w:rsidP="002B75C6"/>
          <w:p w14:paraId="597ECA10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找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相关目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删除</w:t>
            </w:r>
          </w:p>
          <w:p w14:paraId="701AB32F" w14:textId="77777777" w:rsidR="002B75C6" w:rsidRDefault="002B75C6" w:rsidP="002B75C6">
            <w:r>
              <w:lastRenderedPageBreak/>
              <w:t>[root@node1 ~]# find / -name mysql</w:t>
            </w:r>
          </w:p>
          <w:p w14:paraId="4B58F714" w14:textId="77777777" w:rsidR="002B75C6" w:rsidRDefault="002B75C6" w:rsidP="002B75C6">
            <w:r>
              <w:t>/var/lib/mysql</w:t>
            </w:r>
          </w:p>
          <w:p w14:paraId="2F0B8E69" w14:textId="77777777" w:rsidR="002B75C6" w:rsidRDefault="002B75C6" w:rsidP="002B75C6">
            <w:r>
              <w:t>/var/lib/mysql/mysql</w:t>
            </w:r>
          </w:p>
          <w:p w14:paraId="69632B4F" w14:textId="77777777" w:rsidR="002B75C6" w:rsidRDefault="002B75C6" w:rsidP="002B75C6">
            <w:r>
              <w:t>/usr/share/mysql</w:t>
            </w:r>
          </w:p>
          <w:p w14:paraId="1C815563" w14:textId="77777777" w:rsidR="002B75C6" w:rsidRDefault="002B75C6" w:rsidP="002B75C6"/>
          <w:p w14:paraId="28B568B8" w14:textId="77777777" w:rsidR="002B75C6" w:rsidRDefault="002B75C6" w:rsidP="002B75C6">
            <w:r>
              <w:t>[root@node1 ~]# rm -rf /var/lib/mysql</w:t>
            </w:r>
          </w:p>
          <w:p w14:paraId="527F25B2" w14:textId="77777777" w:rsidR="002B75C6" w:rsidRDefault="002B75C6" w:rsidP="002B75C6">
            <w:r>
              <w:t>[root@node1 ~]# rm -rf /var/lib/mysql/mysql</w:t>
            </w:r>
          </w:p>
          <w:p w14:paraId="72D6091C" w14:textId="77777777" w:rsidR="002B75C6" w:rsidRDefault="002B75C6" w:rsidP="002B75C6">
            <w:r>
              <w:t>[root@node1 ~]# rm -rf /usr/share/mysql</w:t>
            </w:r>
          </w:p>
          <w:p w14:paraId="18286325" w14:textId="77777777" w:rsidR="002B75C6" w:rsidRDefault="002B75C6" w:rsidP="002B75C6"/>
          <w:p w14:paraId="6070528A" w14:textId="77777777" w:rsidR="002B75C6" w:rsidRDefault="002B75C6" w:rsidP="002B75C6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删除默认配置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志</w:t>
            </w:r>
          </w:p>
          <w:p w14:paraId="501B58A4" w14:textId="77777777" w:rsidR="002B75C6" w:rsidRDefault="002B75C6" w:rsidP="002B75C6">
            <w:r>
              <w:t xml:space="preserve">rm -rf /etc/my.cnf </w:t>
            </w:r>
          </w:p>
          <w:p w14:paraId="221F7E83" w14:textId="4424639E" w:rsidR="002B75C6" w:rsidRDefault="002B75C6" w:rsidP="002B75C6">
            <w:r>
              <w:t>rm -rf /var/log/mysqld.log</w:t>
            </w:r>
          </w:p>
        </w:tc>
      </w:tr>
    </w:tbl>
    <w:p w14:paraId="4D6F1D9F" w14:textId="77777777" w:rsidR="00C7622E" w:rsidRDefault="00C7622E" w:rsidP="00C7622E"/>
    <w:p w14:paraId="2E799FB5" w14:textId="0AF09FAD" w:rsidR="00E56A7D" w:rsidRPr="00C7622E" w:rsidRDefault="00E56A7D" w:rsidP="00E56A7D">
      <w:pPr>
        <w:widowControl/>
        <w:jc w:val="left"/>
        <w:rPr>
          <w:rFonts w:hint="eastAsia"/>
        </w:rPr>
      </w:pPr>
      <w:r>
        <w:br w:type="page"/>
      </w:r>
    </w:p>
    <w:p w14:paraId="54A21B51" w14:textId="15A3E03C" w:rsidR="00EC5B9B" w:rsidRPr="00122D07" w:rsidRDefault="00CA6202" w:rsidP="00122D07">
      <w:pPr>
        <w:pStyle w:val="1"/>
        <w:numPr>
          <w:ilvl w:val="0"/>
          <w:numId w:val="0"/>
        </w:numPr>
        <w:ind w:left="420" w:hanging="420"/>
        <w:jc w:val="both"/>
        <w:rPr>
          <w:rFonts w:ascii="Verdana" w:eastAsia="微软雅黑" w:hAnsi="Verdana" w:cs="宋体" w:hint="eastAsia"/>
          <w:bCs w:val="0"/>
          <w:szCs w:val="36"/>
        </w:rPr>
      </w:pPr>
      <w:r>
        <w:rPr>
          <w:rFonts w:ascii="Verdana" w:eastAsia="微软雅黑" w:hAnsi="Verdana" w:cs="宋体" w:hint="eastAsia"/>
          <w:bCs w:val="0"/>
          <w:szCs w:val="36"/>
        </w:rPr>
        <w:lastRenderedPageBreak/>
        <w:t>四</w:t>
      </w:r>
      <w:r w:rsidR="00EC5B9B">
        <w:rPr>
          <w:rFonts w:ascii="Verdana" w:eastAsia="微软雅黑" w:hAnsi="Verdana" w:cs="宋体" w:hint="eastAsia"/>
          <w:bCs w:val="0"/>
          <w:szCs w:val="36"/>
        </w:rPr>
        <w:t>、</w:t>
      </w:r>
      <w:r w:rsidR="00EC5B9B">
        <w:rPr>
          <w:rFonts w:ascii="Verdana" w:eastAsia="微软雅黑" w:hAnsi="Verdana" w:cs="宋体"/>
          <w:bCs w:val="0"/>
          <w:szCs w:val="36"/>
        </w:rPr>
        <w:t>大数据</w:t>
      </w:r>
      <w:r w:rsidR="00EC5B9B">
        <w:rPr>
          <w:rFonts w:ascii="Verdana" w:eastAsia="微软雅黑" w:hAnsi="Verdana" w:cs="宋体" w:hint="eastAsia"/>
          <w:bCs w:val="0"/>
          <w:szCs w:val="36"/>
        </w:rPr>
        <w:t>集群服务器搭建</w:t>
      </w:r>
    </w:p>
    <w:p w14:paraId="69FEE729" w14:textId="156BBFB2" w:rsidR="00EC5B9B" w:rsidRPr="00C12731" w:rsidRDefault="00EC5B9B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C12731">
        <w:rPr>
          <w:rFonts w:ascii="Verdana" w:eastAsia="微软雅黑" w:hAnsi="Verdana"/>
          <w:sz w:val="30"/>
          <w:szCs w:val="30"/>
        </w:rPr>
        <w:t xml:space="preserve">1.  </w:t>
      </w:r>
      <w:r w:rsidRPr="00C12731">
        <w:rPr>
          <w:rFonts w:ascii="Verdana" w:eastAsia="微软雅黑" w:hAnsi="Verdana" w:hint="eastAsia"/>
          <w:sz w:val="30"/>
          <w:szCs w:val="30"/>
        </w:rPr>
        <w:t>新增</w:t>
      </w:r>
      <w:r w:rsidR="00B276EC">
        <w:rPr>
          <w:rFonts w:ascii="Verdana" w:eastAsia="微软雅黑" w:hAnsi="Verdana" w:hint="eastAsia"/>
          <w:sz w:val="30"/>
          <w:szCs w:val="30"/>
        </w:rPr>
        <w:t>Linux</w:t>
      </w:r>
      <w:r w:rsidRPr="00C12731">
        <w:rPr>
          <w:rFonts w:ascii="Verdana" w:eastAsia="微软雅黑" w:hAnsi="Verdana" w:hint="eastAsia"/>
          <w:sz w:val="30"/>
          <w:szCs w:val="30"/>
        </w:rPr>
        <w:t>服务器</w:t>
      </w:r>
    </w:p>
    <w:p w14:paraId="72F70FF2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1.1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克隆虚拟机</w:t>
      </w:r>
    </w:p>
    <w:p w14:paraId="0B2BA104" w14:textId="1512D0D8" w:rsidR="00EC5B9B" w:rsidRPr="00AF58B7" w:rsidRDefault="00AF58B7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/>
          <w:color w:val="000000"/>
        </w:rPr>
        <w:t>学习环境中</w:t>
      </w:r>
      <w:r>
        <w:rPr>
          <w:rFonts w:ascii="微软雅黑" w:eastAsia="微软雅黑" w:hAnsi="微软雅黑" w:hint="eastAsia"/>
          <w:color w:val="000000"/>
        </w:rPr>
        <w:t>，</w:t>
      </w:r>
      <w:r w:rsidR="00EC5B9B" w:rsidRPr="00AF58B7">
        <w:rPr>
          <w:rFonts w:ascii="微软雅黑" w:eastAsia="微软雅黑" w:hAnsi="微软雅黑"/>
          <w:color w:val="000000"/>
        </w:rPr>
        <w:t>一般使用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VMware</w:t>
      </w:r>
      <w:r w:rsidR="00EC5B9B" w:rsidRPr="00AF58B7">
        <w:rPr>
          <w:rFonts w:ascii="微软雅黑" w:eastAsia="微软雅黑" w:hAnsi="微软雅黑"/>
          <w:color w:val="000000"/>
          <w:shd w:val="pct15" w:color="auto" w:fill="FFFFFF"/>
        </w:rPr>
        <w:t>虚拟机克隆</w:t>
      </w:r>
      <w:r w:rsidRPr="00AF58B7">
        <w:rPr>
          <w:rFonts w:ascii="微软雅黑" w:eastAsia="微软雅黑" w:hAnsi="微软雅黑" w:hint="eastAsia"/>
          <w:color w:val="000000"/>
          <w:shd w:val="pct15" w:color="auto" w:fill="FFFFFF"/>
        </w:rPr>
        <w:t>L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inux系统</w:t>
      </w:r>
      <w:r w:rsidR="00EC5B9B" w:rsidRPr="00AF58B7">
        <w:rPr>
          <w:rFonts w:ascii="微软雅黑" w:eastAsia="微软雅黑" w:hAnsi="微软雅黑"/>
          <w:color w:val="000000"/>
        </w:rPr>
        <w:t>，用来进行集群服务器的搭建。</w:t>
      </w:r>
    </w:p>
    <w:p w14:paraId="23CCD1B9" w14:textId="77777777" w:rsidR="00EC5B9B" w:rsidRPr="00AF58B7" w:rsidRDefault="00EC5B9B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AF58B7">
        <w:rPr>
          <w:rFonts w:ascii="微软雅黑" w:eastAsia="微软雅黑" w:hAnsi="微软雅黑"/>
          <w:color w:val="000000"/>
        </w:rPr>
        <w:t xml:space="preserve">VMware支持两种类型的克隆： 完整克隆、链接克隆 </w:t>
      </w:r>
    </w:p>
    <w:p w14:paraId="3DE0D35F" w14:textId="393388CB" w:rsidR="00EC5B9B" w:rsidRDefault="00EC5B9B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AF58B7">
        <w:rPr>
          <w:rFonts w:ascii="微软雅黑" w:eastAsia="微软雅黑" w:hAnsi="微软雅黑"/>
          <w:color w:val="000000"/>
          <w:shd w:val="pct15" w:color="auto" w:fill="FFFFFF"/>
        </w:rPr>
        <w:t>完整克隆是和原始虚拟机完全独立的一个</w:t>
      </w:r>
      <w:r w:rsidR="00AF58B7" w:rsidRPr="00AF58B7">
        <w:rPr>
          <w:rFonts w:ascii="微软雅黑" w:eastAsia="微软雅黑" w:hAnsi="微软雅黑" w:hint="eastAsia"/>
          <w:color w:val="000000"/>
          <w:shd w:val="pct15" w:color="auto" w:fill="FFFFFF"/>
        </w:rPr>
        <w:t>复制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，它不和原始虚拟机共享任何资源</w:t>
      </w:r>
      <w:r w:rsidRPr="00AF58B7">
        <w:rPr>
          <w:rFonts w:ascii="微软雅黑" w:eastAsia="微软雅黑" w:hAnsi="微软雅黑"/>
          <w:color w:val="000000"/>
        </w:rPr>
        <w:t>。可以脱离原始虚拟机独立使用。</w:t>
      </w:r>
      <w:r w:rsidR="00AF58B7">
        <w:rPr>
          <w:rFonts w:ascii="微软雅黑" w:eastAsia="微软雅黑" w:hAnsi="微软雅黑"/>
          <w:color w:val="000000"/>
        </w:rPr>
        <w:t xml:space="preserve"> </w:t>
      </w:r>
      <w:r w:rsidRPr="00AF58B7">
        <w:rPr>
          <w:rFonts w:ascii="微软雅黑" w:eastAsia="微软雅黑" w:hAnsi="微软雅黑"/>
          <w:color w:val="000000"/>
        </w:rPr>
        <w:t>链接克隆需要和原始虚拟机共享同一虚拟磁盘文件，不能脱离原始虚拟机独立运行。但采用共享磁盘文件却大大缩短了创建克隆虚拟机的时间，同时还节省了宝贵的物理磁盘空间。通过链接克隆，可以轻松的为不同的任务创建一个独立的虚拟机。</w:t>
      </w:r>
    </w:p>
    <w:p w14:paraId="6E52C248" w14:textId="67606D70" w:rsidR="004E17AF" w:rsidRPr="00AF58B7" w:rsidRDefault="004E17AF" w:rsidP="00AF58B7">
      <w:pPr>
        <w:spacing w:line="360" w:lineRule="auto"/>
        <w:ind w:firstLineChars="200" w:firstLine="420"/>
        <w:rPr>
          <w:rFonts w:ascii="微软雅黑" w:eastAsia="微软雅黑" w:hAnsi="微软雅黑" w:hint="eastAsia"/>
          <w:color w:val="000000"/>
        </w:rPr>
      </w:pPr>
      <w:r w:rsidRPr="004E17AF">
        <w:rPr>
          <w:rFonts w:ascii="微软雅黑" w:eastAsia="微软雅黑" w:hAnsi="微软雅黑" w:hint="eastAsia"/>
          <w:color w:val="000000"/>
        </w:rPr>
        <w:t>虚拟机克隆的前置条件</w:t>
      </w:r>
      <w:r>
        <w:rPr>
          <w:rFonts w:ascii="微软雅黑" w:eastAsia="微软雅黑" w:hAnsi="微软雅黑" w:hint="eastAsia"/>
          <w:color w:val="000000"/>
        </w:rPr>
        <w:t>：</w:t>
      </w:r>
      <w:r w:rsidRPr="0097150A">
        <w:rPr>
          <w:rFonts w:ascii="微软雅黑" w:eastAsia="微软雅黑" w:hAnsi="微软雅黑" w:hint="eastAsia"/>
          <w:color w:val="FF0000"/>
        </w:rPr>
        <w:t>虚拟机处于关闭状态</w:t>
      </w:r>
      <w:r>
        <w:rPr>
          <w:rFonts w:ascii="微软雅黑" w:eastAsia="微软雅黑" w:hAnsi="微软雅黑" w:hint="eastAsia"/>
          <w:color w:val="000000"/>
        </w:rPr>
        <w:t>。</w:t>
      </w:r>
    </w:p>
    <w:p w14:paraId="75DB6A60" w14:textId="77777777" w:rsidR="00EC5B9B" w:rsidRDefault="00EC5B9B" w:rsidP="00EC5B9B">
      <w:r>
        <w:rPr>
          <w:noProof/>
        </w:rPr>
        <w:drawing>
          <wp:inline distT="0" distB="0" distL="0" distR="0" wp14:anchorId="6C2C8671" wp14:editId="032E9756">
            <wp:extent cx="5274310" cy="3709670"/>
            <wp:effectExtent l="0" t="0" r="2540" b="508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59C71" w14:textId="0BBF5D4A" w:rsidR="0097150A" w:rsidRDefault="0097150A" w:rsidP="0097150A">
      <w:pPr>
        <w:widowControl/>
        <w:jc w:val="left"/>
        <w:rPr>
          <w:rFonts w:hint="eastAsia"/>
        </w:rPr>
      </w:pPr>
      <w:r>
        <w:br w:type="page"/>
      </w:r>
    </w:p>
    <w:p w14:paraId="7D8CDCAF" w14:textId="5081A024" w:rsidR="00EC5B9B" w:rsidRPr="0030543C" w:rsidRDefault="0097150A" w:rsidP="0030543C">
      <w:pPr>
        <w:spacing w:line="360" w:lineRule="auto"/>
        <w:ind w:firstLineChars="200" w:firstLine="420"/>
        <w:rPr>
          <w:rFonts w:ascii="微软雅黑" w:eastAsia="微软雅黑" w:hAnsi="微软雅黑" w:hint="eastAsia"/>
          <w:color w:val="000000"/>
        </w:rPr>
      </w:pPr>
      <w:r w:rsidRPr="0097150A">
        <w:rPr>
          <w:rFonts w:ascii="微软雅黑" w:eastAsia="微软雅黑" w:hAnsi="微软雅黑" w:hint="eastAsia"/>
          <w:color w:val="000000"/>
        </w:rPr>
        <w:lastRenderedPageBreak/>
        <w:t>虚拟机克隆的流程</w:t>
      </w:r>
      <w:r w:rsidR="0030543C">
        <w:rPr>
          <w:rFonts w:ascii="微软雅黑" w:eastAsia="微软雅黑" w:hAnsi="微软雅黑" w:hint="eastAsia"/>
          <w:color w:val="000000"/>
        </w:rPr>
        <w:t>：</w:t>
      </w:r>
    </w:p>
    <w:p w14:paraId="683AE0F1" w14:textId="77777777" w:rsidR="00EC5B9B" w:rsidRDefault="00EC5B9B" w:rsidP="00EC5B9B">
      <w:r>
        <w:rPr>
          <w:noProof/>
        </w:rPr>
        <w:drawing>
          <wp:inline distT="0" distB="0" distL="0" distR="0" wp14:anchorId="74F76CDA" wp14:editId="5317D9E9">
            <wp:extent cx="5274310" cy="3709670"/>
            <wp:effectExtent l="0" t="0" r="2540" b="508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45A50" w14:textId="77777777" w:rsidR="00EC5B9B" w:rsidRDefault="00EC5B9B" w:rsidP="00EC5B9B"/>
    <w:p w14:paraId="2E9983F5" w14:textId="77777777" w:rsidR="00EC5B9B" w:rsidRDefault="00EC5B9B" w:rsidP="00EC5B9B">
      <w:r>
        <w:rPr>
          <w:noProof/>
        </w:rPr>
        <w:drawing>
          <wp:inline distT="0" distB="0" distL="0" distR="0" wp14:anchorId="550F9D14" wp14:editId="5309F583">
            <wp:extent cx="5274310" cy="3704590"/>
            <wp:effectExtent l="0" t="0" r="254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82020" w14:textId="77777777" w:rsidR="00EC5B9B" w:rsidRDefault="00EC5B9B" w:rsidP="00EC5B9B"/>
    <w:p w14:paraId="7FA54875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401C75FC" wp14:editId="1EE724C2">
            <wp:extent cx="5274310" cy="3712210"/>
            <wp:effectExtent l="0" t="0" r="2540" b="254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9B2BC" w14:textId="77777777" w:rsidR="00EC5B9B" w:rsidRDefault="00EC5B9B" w:rsidP="00EC5B9B"/>
    <w:p w14:paraId="74AA7E15" w14:textId="77777777" w:rsidR="00EC5B9B" w:rsidRDefault="00EC5B9B" w:rsidP="00EC5B9B">
      <w:r>
        <w:rPr>
          <w:noProof/>
        </w:rPr>
        <w:drawing>
          <wp:inline distT="0" distB="0" distL="0" distR="0" wp14:anchorId="2479E2A5" wp14:editId="72F8A84F">
            <wp:extent cx="5274310" cy="3707130"/>
            <wp:effectExtent l="0" t="0" r="2540" b="762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3D6C7" w14:textId="77777777" w:rsidR="00EC5B9B" w:rsidRDefault="00EC5B9B" w:rsidP="00EC5B9B"/>
    <w:p w14:paraId="4D437778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485DCCC5" wp14:editId="518574F6">
            <wp:extent cx="5274310" cy="3701415"/>
            <wp:effectExtent l="0" t="0" r="254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1501" w14:textId="77777777" w:rsidR="00EC5B9B" w:rsidRDefault="00EC5B9B" w:rsidP="00EC5B9B"/>
    <w:p w14:paraId="4B719C1B" w14:textId="77777777" w:rsidR="00EC5B9B" w:rsidRDefault="00EC5B9B" w:rsidP="00EC5B9B">
      <w:r>
        <w:rPr>
          <w:noProof/>
        </w:rPr>
        <w:drawing>
          <wp:inline distT="0" distB="0" distL="0" distR="0" wp14:anchorId="07E4E194" wp14:editId="72AEA6EE">
            <wp:extent cx="5274310" cy="3707130"/>
            <wp:effectExtent l="0" t="0" r="2540" b="762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A25B" w14:textId="77777777" w:rsidR="00EC5B9B" w:rsidRDefault="00EC5B9B" w:rsidP="00EC5B9B"/>
    <w:p w14:paraId="75276222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3146F332" wp14:editId="09EC8D06">
            <wp:extent cx="5274310" cy="3707130"/>
            <wp:effectExtent l="0" t="0" r="254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9C83" w14:textId="77777777" w:rsidR="00EC5B9B" w:rsidRDefault="00EC5B9B" w:rsidP="00EC5B9B">
      <w:pPr>
        <w:pStyle w:val="ImageCaption"/>
        <w:spacing w:after="0"/>
        <w:rPr>
          <w:rFonts w:ascii="Verdana" w:eastAsia="微软雅黑" w:hAnsi="Verdana" w:hint="eastAsia"/>
          <w:i w:val="0"/>
          <w:lang w:eastAsia="zh-CN"/>
        </w:rPr>
      </w:pPr>
    </w:p>
    <w:p w14:paraId="5B6712D2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1.2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修改虚拟机的硬件配置</w:t>
      </w:r>
    </w:p>
    <w:p w14:paraId="1C49FC33" w14:textId="77777777" w:rsidR="00EC5B9B" w:rsidRPr="007944E9" w:rsidRDefault="00EC5B9B" w:rsidP="00EC5B9B">
      <w:r>
        <w:rPr>
          <w:noProof/>
        </w:rPr>
        <w:drawing>
          <wp:inline distT="0" distB="0" distL="0" distR="0" wp14:anchorId="52EADA13" wp14:editId="16BCDBE7">
            <wp:extent cx="5274310" cy="3709670"/>
            <wp:effectExtent l="0" t="0" r="2540" b="508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F84F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664CEDF4" wp14:editId="30519CF5">
            <wp:extent cx="5274310" cy="3707130"/>
            <wp:effectExtent l="0" t="0" r="2540" b="762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EC8FD" w14:textId="77777777" w:rsidR="00EC5B9B" w:rsidRDefault="00EC5B9B" w:rsidP="00EC5B9B">
      <w:r>
        <w:rPr>
          <w:noProof/>
        </w:rPr>
        <w:drawing>
          <wp:inline distT="0" distB="0" distL="0" distR="0" wp14:anchorId="45FF2B62" wp14:editId="69303A45">
            <wp:extent cx="5274310" cy="3703320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16708" w14:textId="77777777" w:rsidR="00EC5B9B" w:rsidRPr="00534E30" w:rsidRDefault="00EC5B9B" w:rsidP="00EC5B9B">
      <w:r>
        <w:rPr>
          <w:noProof/>
        </w:rPr>
        <w:lastRenderedPageBreak/>
        <w:drawing>
          <wp:inline distT="0" distB="0" distL="0" distR="0" wp14:anchorId="7A3869F1" wp14:editId="61452C93">
            <wp:extent cx="5274310" cy="3707130"/>
            <wp:effectExtent l="0" t="0" r="2540" b="762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7B59" w14:textId="5141E730" w:rsidR="00EC5B9B" w:rsidRPr="00170B48" w:rsidRDefault="00170B48" w:rsidP="00170B48">
      <w:pPr>
        <w:widowControl/>
        <w:jc w:val="left"/>
        <w:rPr>
          <w:rFonts w:ascii="Verdana" w:eastAsia="微软雅黑" w:hAnsi="Verdana" w:cstheme="minorBidi" w:hint="eastAsia"/>
          <w:kern w:val="0"/>
          <w:sz w:val="24"/>
          <w:szCs w:val="24"/>
        </w:rPr>
      </w:pPr>
      <w:r>
        <w:rPr>
          <w:rFonts w:ascii="Verdana" w:eastAsia="微软雅黑" w:hAnsi="Verdana"/>
          <w:i/>
        </w:rPr>
        <w:br w:type="page"/>
      </w:r>
    </w:p>
    <w:p w14:paraId="61BA9993" w14:textId="77777777" w:rsidR="00EC5B9B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lastRenderedPageBreak/>
        <w:t>1.3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修改虚拟机的网络配置</w:t>
      </w:r>
    </w:p>
    <w:p w14:paraId="0D56FAED" w14:textId="1FFB03A7" w:rsidR="00CF79F4" w:rsidRDefault="00CF79F4" w:rsidP="00CF79F4">
      <w:pPr>
        <w:rPr>
          <w:sz w:val="24"/>
          <w:shd w:val="pct15" w:color="auto" w:fill="FFFFFF"/>
        </w:rPr>
      </w:pPr>
      <w:r w:rsidRPr="00CF79F4">
        <w:rPr>
          <w:sz w:val="24"/>
          <w:shd w:val="pct15" w:color="auto" w:fill="FFFFFF"/>
        </w:rPr>
        <w:t>修改主机名</w:t>
      </w:r>
      <w:r w:rsidRPr="00CF79F4">
        <w:rPr>
          <w:sz w:val="24"/>
          <w:shd w:val="pct15" w:color="auto" w:fill="FFFFFF"/>
        </w:rPr>
        <w:t>hostname</w:t>
      </w:r>
      <w:r w:rsidR="000D20D7">
        <w:rPr>
          <w:sz w:val="24"/>
          <w:shd w:val="pct15" w:color="auto" w:fill="FFFFFF"/>
        </w:rPr>
        <w:t>:</w:t>
      </w:r>
    </w:p>
    <w:p w14:paraId="7BC7EAC4" w14:textId="77777777" w:rsidR="000D20D7" w:rsidRDefault="000D20D7" w:rsidP="00CF79F4">
      <w:pPr>
        <w:rPr>
          <w:sz w:val="24"/>
          <w:shd w:val="pct15" w:color="auto" w:fill="FFFFFF"/>
        </w:rPr>
      </w:pP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0D20D7" w14:paraId="2E1E0060" w14:textId="77777777" w:rsidTr="000D20D7">
        <w:tc>
          <w:tcPr>
            <w:tcW w:w="9854" w:type="dxa"/>
          </w:tcPr>
          <w:p w14:paraId="2F641D48" w14:textId="77777777" w:rsidR="000D20D7" w:rsidRDefault="000D20D7" w:rsidP="00CF79F4">
            <w:pPr>
              <w:rPr>
                <w:sz w:val="24"/>
              </w:rPr>
            </w:pPr>
            <w:r w:rsidRPr="000D20D7">
              <w:rPr>
                <w:sz w:val="24"/>
              </w:rPr>
              <w:t>vim /etc/hostname</w:t>
            </w:r>
          </w:p>
          <w:p w14:paraId="2EC42A13" w14:textId="77777777" w:rsidR="000D20D7" w:rsidRDefault="000D20D7" w:rsidP="00CF79F4">
            <w:pPr>
              <w:rPr>
                <w:sz w:val="24"/>
              </w:rPr>
            </w:pPr>
          </w:p>
          <w:p w14:paraId="1C27636D" w14:textId="4176D47E" w:rsidR="000D20D7" w:rsidRDefault="000D20D7" w:rsidP="00CF79F4">
            <w:pPr>
              <w:rPr>
                <w:rFonts w:hint="eastAsia"/>
                <w:sz w:val="24"/>
                <w:shd w:val="pct15" w:color="auto" w:fill="FFFFFF"/>
              </w:rPr>
            </w:pPr>
            <w:r>
              <w:rPr>
                <w:sz w:val="24"/>
              </w:rPr>
              <w:t>node2</w:t>
            </w:r>
            <w:r w:rsidRPr="000D20D7">
              <w:rPr>
                <w:sz w:val="24"/>
              </w:rPr>
              <w:t>.itcast.cn</w:t>
            </w:r>
          </w:p>
        </w:tc>
      </w:tr>
    </w:tbl>
    <w:p w14:paraId="3F865DE2" w14:textId="77777777" w:rsidR="000D20D7" w:rsidRPr="00CF79F4" w:rsidRDefault="000D20D7" w:rsidP="00CF79F4">
      <w:pPr>
        <w:rPr>
          <w:rFonts w:hint="eastAsia"/>
          <w:sz w:val="24"/>
          <w:shd w:val="pct15" w:color="auto" w:fill="FFFFFF"/>
        </w:rPr>
      </w:pPr>
    </w:p>
    <w:p w14:paraId="540A2E77" w14:textId="06EEAC5C" w:rsidR="00CF79F4" w:rsidRPr="00CF79F4" w:rsidRDefault="00CF79F4" w:rsidP="00CF79F4">
      <w:pPr>
        <w:rPr>
          <w:rFonts w:hint="eastAsia"/>
          <w:sz w:val="24"/>
          <w:shd w:val="pct15" w:color="auto" w:fill="FFFFFF"/>
        </w:rPr>
      </w:pPr>
      <w:r w:rsidRPr="00CF79F4">
        <w:rPr>
          <w:rFonts w:hint="eastAsia"/>
          <w:sz w:val="24"/>
          <w:shd w:val="pct15" w:color="auto" w:fill="FFFFFF"/>
        </w:rPr>
        <w:t>修改</w:t>
      </w:r>
      <w:r w:rsidRPr="00CF79F4">
        <w:rPr>
          <w:rFonts w:hint="eastAsia"/>
          <w:sz w:val="24"/>
          <w:shd w:val="pct15" w:color="auto" w:fill="FFFFFF"/>
        </w:rPr>
        <w:t>IP</w:t>
      </w:r>
      <w:r w:rsidRPr="00CF79F4">
        <w:rPr>
          <w:rFonts w:hint="eastAsia"/>
          <w:sz w:val="24"/>
          <w:shd w:val="pct15" w:color="auto" w:fill="FFFFFF"/>
        </w:rPr>
        <w:t>地址</w:t>
      </w:r>
    </w:p>
    <w:p w14:paraId="6B1CFAE9" w14:textId="5530C36F" w:rsidR="00EC5B9B" w:rsidRPr="0081121C" w:rsidRDefault="00EC5B9B" w:rsidP="00EC5B9B"/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0D20D7" w:rsidRPr="008D63A0" w14:paraId="4F357E1C" w14:textId="77777777" w:rsidTr="000D20D7">
        <w:tc>
          <w:tcPr>
            <w:tcW w:w="9854" w:type="dxa"/>
          </w:tcPr>
          <w:p w14:paraId="159A37E6" w14:textId="77777777" w:rsidR="000D20D7" w:rsidRPr="00744FD0" w:rsidRDefault="000D20D7" w:rsidP="000D20D7">
            <w:r w:rsidRPr="00744FD0">
              <w:t>vim /etc/sysconfig/network-scripts/ifcfg-ens33</w:t>
            </w:r>
          </w:p>
          <w:p w14:paraId="585F2175" w14:textId="77777777" w:rsidR="000D20D7" w:rsidRPr="00744FD0" w:rsidRDefault="000D20D7" w:rsidP="000D20D7"/>
          <w:p w14:paraId="54937A77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>TYPE="Ethernet"     #</w:t>
            </w:r>
            <w:r w:rsidRPr="00744FD0">
              <w:rPr>
                <w:rFonts w:hint="eastAsia"/>
              </w:rPr>
              <w:t>网卡类型</w:t>
            </w:r>
            <w:r w:rsidRPr="00744FD0">
              <w:rPr>
                <w:rFonts w:hint="eastAsia"/>
              </w:rPr>
              <w:t xml:space="preserve"> </w:t>
            </w:r>
            <w:r w:rsidRPr="00744FD0">
              <w:rPr>
                <w:rFonts w:hint="eastAsia"/>
              </w:rPr>
              <w:t>以太网</w:t>
            </w:r>
          </w:p>
          <w:p w14:paraId="38CE15D3" w14:textId="77777777" w:rsidR="000D20D7" w:rsidRPr="00744FD0" w:rsidRDefault="000D20D7" w:rsidP="000D20D7">
            <w:r w:rsidRPr="00744FD0">
              <w:t>PROXY_METHOD="none"</w:t>
            </w:r>
          </w:p>
          <w:p w14:paraId="55281D63" w14:textId="77777777" w:rsidR="000D20D7" w:rsidRPr="00744FD0" w:rsidRDefault="000D20D7" w:rsidP="000D20D7">
            <w:r w:rsidRPr="00744FD0">
              <w:t>BROWSER_ONLY="no"</w:t>
            </w:r>
          </w:p>
          <w:p w14:paraId="7EFC41B8" w14:textId="77777777" w:rsidR="000D20D7" w:rsidRPr="00744FD0" w:rsidRDefault="000D20D7" w:rsidP="000D20D7">
            <w:r w:rsidRPr="00744FD0">
              <w:t>BOOTPROTO="none"</w:t>
            </w:r>
          </w:p>
          <w:p w14:paraId="2E72191F" w14:textId="77777777" w:rsidR="000D20D7" w:rsidRPr="00744FD0" w:rsidRDefault="000D20D7" w:rsidP="000D20D7">
            <w:r w:rsidRPr="00744FD0">
              <w:t>DEFROUTE="yes"</w:t>
            </w:r>
          </w:p>
          <w:p w14:paraId="6A3A75AD" w14:textId="77777777" w:rsidR="000D20D7" w:rsidRPr="00744FD0" w:rsidRDefault="000D20D7" w:rsidP="000D20D7">
            <w:r w:rsidRPr="00744FD0">
              <w:t>IPV4_FAILURE_FATAL="no"</w:t>
            </w:r>
          </w:p>
          <w:p w14:paraId="5FC16F9F" w14:textId="77777777" w:rsidR="000D20D7" w:rsidRPr="00744FD0" w:rsidRDefault="000D20D7" w:rsidP="000D20D7">
            <w:r w:rsidRPr="00744FD0">
              <w:t>IPV6INIT="yes"</w:t>
            </w:r>
          </w:p>
          <w:p w14:paraId="1AE417AE" w14:textId="77777777" w:rsidR="000D20D7" w:rsidRPr="00744FD0" w:rsidRDefault="000D20D7" w:rsidP="000D20D7">
            <w:r w:rsidRPr="00744FD0">
              <w:t>IPV6_AUTOCONF="yes"</w:t>
            </w:r>
          </w:p>
          <w:p w14:paraId="3B6D3DC9" w14:textId="77777777" w:rsidR="000D20D7" w:rsidRPr="00744FD0" w:rsidRDefault="000D20D7" w:rsidP="000D20D7">
            <w:r w:rsidRPr="00744FD0">
              <w:t>IPV6_DEFROUTE="yes"</w:t>
            </w:r>
          </w:p>
          <w:p w14:paraId="68E81E1C" w14:textId="77777777" w:rsidR="000D20D7" w:rsidRPr="00744FD0" w:rsidRDefault="000D20D7" w:rsidP="000D20D7">
            <w:r w:rsidRPr="00744FD0">
              <w:t>IPV6_FAILURE_FATAL="no"</w:t>
            </w:r>
          </w:p>
          <w:p w14:paraId="2BD80D10" w14:textId="77777777" w:rsidR="000D20D7" w:rsidRPr="00744FD0" w:rsidRDefault="000D20D7" w:rsidP="000D20D7">
            <w:r w:rsidRPr="00744FD0">
              <w:t>IPV6_ADDR_GEN_MODE="stable-privacy"</w:t>
            </w:r>
          </w:p>
          <w:p w14:paraId="1A79E014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NAME="ens33"       </w:t>
            </w:r>
            <w:r w:rsidRPr="00F25479">
              <w:rPr>
                <w:rFonts w:hint="eastAsia"/>
                <w:shd w:val="pct15" w:color="auto" w:fill="FFFFFF"/>
              </w:rPr>
              <w:t xml:space="preserve"> #</w:t>
            </w:r>
            <w:r w:rsidRPr="00F25479">
              <w:rPr>
                <w:rFonts w:hint="eastAsia"/>
                <w:shd w:val="pct15" w:color="auto" w:fill="FFFFFF"/>
              </w:rPr>
              <w:t>网卡名称</w:t>
            </w:r>
          </w:p>
          <w:p w14:paraId="50961AC2" w14:textId="77777777" w:rsidR="000D20D7" w:rsidRPr="00744FD0" w:rsidRDefault="000D20D7" w:rsidP="000D20D7">
            <w:r w:rsidRPr="00744FD0">
              <w:t>UUID="74c3b442-480d-4885-9ffd-e9f0087c9cf7"</w:t>
            </w:r>
          </w:p>
          <w:p w14:paraId="298D66DC" w14:textId="77777777" w:rsidR="000D20D7" w:rsidRPr="00744FD0" w:rsidRDefault="000D20D7" w:rsidP="000D20D7">
            <w:r w:rsidRPr="00744FD0">
              <w:t>DEVICE="ens33"</w:t>
            </w:r>
          </w:p>
          <w:p w14:paraId="30AFCC5B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ONBOOT="yes"    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是否开机启动网卡服务</w:t>
            </w:r>
          </w:p>
          <w:p w14:paraId="633F8F01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IPADDR="192.168.227.152"  </w:t>
            </w:r>
            <w:r w:rsidRPr="00F25479">
              <w:rPr>
                <w:rFonts w:hint="eastAsia"/>
                <w:shd w:val="pct15" w:color="auto" w:fill="FFFFFF"/>
              </w:rPr>
              <w:t>#IP</w:t>
            </w:r>
            <w:r w:rsidRPr="00F25479">
              <w:rPr>
                <w:rFonts w:hint="eastAsia"/>
                <w:shd w:val="pct15" w:color="auto" w:fill="FFFFFF"/>
              </w:rPr>
              <w:t>地址</w:t>
            </w:r>
          </w:p>
          <w:p w14:paraId="185E124D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PREFIX="24"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子网掩码</w:t>
            </w:r>
            <w:r w:rsidRPr="00F25479">
              <w:rPr>
                <w:rFonts w:hint="eastAsia"/>
                <w:shd w:val="pct15" w:color="auto" w:fill="FFFFFF"/>
              </w:rPr>
              <w:t xml:space="preserve"> </w:t>
            </w:r>
            <w:r w:rsidRPr="00744FD0">
              <w:rPr>
                <w:rFonts w:hint="eastAsia"/>
              </w:rPr>
              <w:t xml:space="preserve">  </w:t>
            </w:r>
            <w:r w:rsidRPr="00744FD0">
              <w:rPr>
                <w:rFonts w:hint="eastAsia"/>
              </w:rPr>
              <w:t>等效</w:t>
            </w:r>
            <w:r w:rsidRPr="00744FD0">
              <w:rPr>
                <w:rFonts w:hint="eastAsia"/>
              </w:rPr>
              <w:t>: NETMASK=255.255.255.0</w:t>
            </w:r>
          </w:p>
          <w:p w14:paraId="6BF0CDE4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GATEWAY="192.168.227.2"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网关服务</w:t>
            </w:r>
          </w:p>
          <w:p w14:paraId="10178D55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DNS1="192.168.227.2"  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网关</w:t>
            </w:r>
            <w:r w:rsidRPr="00F25479">
              <w:rPr>
                <w:rFonts w:hint="eastAsia"/>
                <w:shd w:val="pct15" w:color="auto" w:fill="FFFFFF"/>
              </w:rPr>
              <w:t>DNS</w:t>
            </w:r>
            <w:r w:rsidRPr="00F25479">
              <w:rPr>
                <w:rFonts w:hint="eastAsia"/>
                <w:shd w:val="pct15" w:color="auto" w:fill="FFFFFF"/>
              </w:rPr>
              <w:t>解析</w:t>
            </w:r>
          </w:p>
          <w:p w14:paraId="72959FC3" w14:textId="77777777" w:rsidR="000D20D7" w:rsidRPr="00744FD0" w:rsidRDefault="000D20D7" w:rsidP="000D20D7">
            <w:pPr>
              <w:rPr>
                <w:rFonts w:hint="eastAsia"/>
              </w:rPr>
            </w:pPr>
            <w:r w:rsidRPr="00744FD0">
              <w:rPr>
                <w:rFonts w:hint="eastAsia"/>
              </w:rPr>
              <w:t xml:space="preserve">DOMAIN="114.114.114.114"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公网</w:t>
            </w:r>
            <w:r w:rsidRPr="00F25479">
              <w:rPr>
                <w:rFonts w:hint="eastAsia"/>
                <w:shd w:val="pct15" w:color="auto" w:fill="FFFFFF"/>
              </w:rPr>
              <w:t>DNS</w:t>
            </w:r>
            <w:r w:rsidRPr="00F25479">
              <w:rPr>
                <w:rFonts w:hint="eastAsia"/>
                <w:shd w:val="pct15" w:color="auto" w:fill="FFFFFF"/>
              </w:rPr>
              <w:t>解析</w:t>
            </w:r>
            <w:r w:rsidRPr="00744FD0">
              <w:rPr>
                <w:rFonts w:hint="eastAsia"/>
              </w:rPr>
              <w:t xml:space="preserve">  114.114.114.114  </w:t>
            </w:r>
            <w:r w:rsidRPr="00744FD0">
              <w:rPr>
                <w:rFonts w:hint="eastAsia"/>
              </w:rPr>
              <w:t>谷歌：</w:t>
            </w:r>
            <w:r w:rsidRPr="00744FD0">
              <w:rPr>
                <w:rFonts w:hint="eastAsia"/>
              </w:rPr>
              <w:t xml:space="preserve">8.8.8.8  </w:t>
            </w:r>
            <w:r w:rsidRPr="00744FD0">
              <w:rPr>
                <w:rFonts w:hint="eastAsia"/>
              </w:rPr>
              <w:t>阿里百度</w:t>
            </w:r>
            <w:r w:rsidRPr="00744FD0">
              <w:rPr>
                <w:rFonts w:hint="eastAsia"/>
              </w:rPr>
              <w:t>DNS</w:t>
            </w:r>
          </w:p>
          <w:p w14:paraId="37ABA714" w14:textId="4BABF9BD" w:rsidR="000D20D7" w:rsidRPr="00FF2AAE" w:rsidRDefault="00FF2AAE" w:rsidP="000D20D7">
            <w:pPr>
              <w:rPr>
                <w:rFonts w:hint="eastAsia"/>
                <w:sz w:val="24"/>
              </w:rPr>
            </w:pPr>
            <w:r w:rsidRPr="00744FD0">
              <w:t>IPV6_PRIVACY="no</w:t>
            </w:r>
          </w:p>
        </w:tc>
      </w:tr>
    </w:tbl>
    <w:p w14:paraId="183CD547" w14:textId="77777777" w:rsidR="00EC5B9B" w:rsidRDefault="00EC5B9B" w:rsidP="00EC5B9B">
      <w:pPr>
        <w:rPr>
          <w:rFonts w:ascii="Verdana" w:eastAsia="微软雅黑" w:hAnsi="Verdana"/>
        </w:rPr>
      </w:pPr>
    </w:p>
    <w:p w14:paraId="5460E8C8" w14:textId="6AED0A32" w:rsidR="00EC5B9B" w:rsidRDefault="00EC5B9B" w:rsidP="00170B48">
      <w:pPr>
        <w:rPr>
          <w:rFonts w:ascii="Verdana" w:eastAsia="微软雅黑" w:hAnsi="Verdana"/>
        </w:rPr>
      </w:pPr>
      <w:r w:rsidRPr="003E214D">
        <w:rPr>
          <w:rFonts w:ascii="Verdana" w:eastAsia="微软雅黑" w:hAnsi="Verdana" w:hint="eastAsia"/>
        </w:rPr>
        <w:t xml:space="preserve">systemctl restart network   # </w:t>
      </w:r>
      <w:r w:rsidRPr="003E214D">
        <w:rPr>
          <w:rFonts w:ascii="Verdana" w:eastAsia="微软雅黑" w:hAnsi="Verdana" w:hint="eastAsia"/>
        </w:rPr>
        <w:t>重</w:t>
      </w:r>
      <w:proofErr w:type="gramStart"/>
      <w:r w:rsidRPr="003E214D">
        <w:rPr>
          <w:rFonts w:ascii="Verdana" w:eastAsia="微软雅黑" w:hAnsi="Verdana" w:hint="eastAsia"/>
        </w:rPr>
        <w:t>启网络</w:t>
      </w:r>
      <w:proofErr w:type="gramEnd"/>
      <w:r w:rsidRPr="003E214D">
        <w:rPr>
          <w:rFonts w:ascii="Verdana" w:eastAsia="微软雅黑" w:hAnsi="Verdana" w:hint="eastAsia"/>
        </w:rPr>
        <w:t>服务</w:t>
      </w:r>
    </w:p>
    <w:p w14:paraId="3BF33832" w14:textId="7CBF9DA4" w:rsidR="005E4D81" w:rsidRPr="00170B48" w:rsidRDefault="005E4D81" w:rsidP="005E4D81">
      <w:pPr>
        <w:widowControl/>
        <w:jc w:val="left"/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br w:type="page"/>
      </w:r>
    </w:p>
    <w:p w14:paraId="24CF2450" w14:textId="77777777" w:rsidR="00EC5B9B" w:rsidRDefault="00EC5B9B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C12731">
        <w:rPr>
          <w:rFonts w:ascii="Verdana" w:eastAsia="微软雅黑" w:hAnsi="Verdana"/>
          <w:sz w:val="30"/>
          <w:szCs w:val="30"/>
        </w:rPr>
        <w:lastRenderedPageBreak/>
        <w:t xml:space="preserve">2.  </w:t>
      </w:r>
      <w:r w:rsidRPr="00C12731">
        <w:rPr>
          <w:rFonts w:ascii="Verdana" w:eastAsia="微软雅黑" w:hAnsi="Verdana" w:hint="eastAsia"/>
          <w:sz w:val="30"/>
          <w:szCs w:val="30"/>
        </w:rPr>
        <w:t>关闭防火墙</w:t>
      </w:r>
    </w:p>
    <w:p w14:paraId="5D86169C" w14:textId="465D760F" w:rsidR="00E157B6" w:rsidRDefault="002D3FA2" w:rsidP="00E157B6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.1</w:t>
      </w:r>
      <w:r w:rsidRPr="0065126A">
        <w:rPr>
          <w:rFonts w:ascii="Verdana" w:eastAsia="微软雅黑" w:hAnsi="Verdana"/>
        </w:rPr>
        <w:t>、</w:t>
      </w:r>
      <w:r w:rsidR="00E8668C">
        <w:rPr>
          <w:rFonts w:ascii="Verdana" w:eastAsia="微软雅黑" w:hAnsi="Verdana" w:hint="eastAsia"/>
        </w:rPr>
        <w:t>关闭</w:t>
      </w:r>
      <w:r w:rsidR="00E8668C" w:rsidRPr="00E8668C">
        <w:rPr>
          <w:rFonts w:ascii="Verdana" w:eastAsia="微软雅黑" w:hAnsi="Verdana"/>
        </w:rPr>
        <w:t>firewalld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962"/>
      </w:tblGrid>
      <w:tr w:rsidR="00CF108E" w14:paraId="46205EC6" w14:textId="77777777" w:rsidTr="00CF108E">
        <w:tc>
          <w:tcPr>
            <w:tcW w:w="9962" w:type="dxa"/>
          </w:tcPr>
          <w:p w14:paraId="5AF891BF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防火墙状态</w:t>
            </w:r>
          </w:p>
          <w:p w14:paraId="0CFC3CEF" w14:textId="77777777" w:rsidR="00CF108E" w:rsidRDefault="00CF108E" w:rsidP="00CF108E">
            <w:r>
              <w:t>systemctl status firewalld</w:t>
            </w:r>
          </w:p>
          <w:p w14:paraId="43BA498E" w14:textId="77777777" w:rsidR="00CF108E" w:rsidRDefault="00CF108E" w:rsidP="00CF108E"/>
          <w:p w14:paraId="5CA4B748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防火墙</w:t>
            </w:r>
          </w:p>
          <w:p w14:paraId="3618382C" w14:textId="77777777" w:rsidR="00CF108E" w:rsidRDefault="00CF108E" w:rsidP="00CF108E">
            <w:r>
              <w:t>systemctl stop firewalld</w:t>
            </w:r>
          </w:p>
          <w:p w14:paraId="5A2FC2DB" w14:textId="77777777" w:rsidR="00CF108E" w:rsidRDefault="00CF108E" w:rsidP="00CF108E"/>
          <w:p w14:paraId="75532159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防火墙开机自启动</w:t>
            </w:r>
          </w:p>
          <w:p w14:paraId="113352B7" w14:textId="77777777" w:rsidR="00CF108E" w:rsidRDefault="00CF108E" w:rsidP="00CF108E">
            <w:r>
              <w:t>systemctl disable firewalld</w:t>
            </w:r>
          </w:p>
          <w:p w14:paraId="78F8E1DC" w14:textId="77777777" w:rsidR="00CF108E" w:rsidRDefault="00CF108E" w:rsidP="00CF108E"/>
          <w:p w14:paraId="7EFDBBA4" w14:textId="77777777" w:rsidR="00CF108E" w:rsidRDefault="00CF108E" w:rsidP="00CF108E"/>
          <w:p w14:paraId="67147331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>#centos</w:t>
            </w:r>
            <w:r>
              <w:rPr>
                <w:rFonts w:hint="eastAsia"/>
              </w:rPr>
              <w:t>服务开启关闭命令</w:t>
            </w:r>
          </w:p>
          <w:p w14:paraId="16941F4E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>centos6:(</w:t>
            </w:r>
            <w:r>
              <w:rPr>
                <w:rFonts w:hint="eastAsia"/>
              </w:rPr>
              <w:t>某些可以在</w:t>
            </w:r>
            <w:r>
              <w:rPr>
                <w:rFonts w:hint="eastAsia"/>
              </w:rPr>
              <w:t>centos7</w:t>
            </w:r>
            <w:r>
              <w:rPr>
                <w:rFonts w:hint="eastAsia"/>
              </w:rPr>
              <w:t>下使用</w:t>
            </w:r>
            <w:r>
              <w:rPr>
                <w:rFonts w:hint="eastAsia"/>
              </w:rPr>
              <w:t>)</w:t>
            </w:r>
          </w:p>
          <w:p w14:paraId="4B81BA84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ab/>
              <w:t xml:space="preserve">service </w:t>
            </w:r>
            <w:r>
              <w:rPr>
                <w:rFonts w:hint="eastAsia"/>
              </w:rPr>
              <w:t>服务名</w:t>
            </w:r>
            <w:r>
              <w:rPr>
                <w:rFonts w:hint="eastAsia"/>
              </w:rPr>
              <w:t xml:space="preserve"> start|stop|status|restart</w:t>
            </w:r>
          </w:p>
          <w:p w14:paraId="4ADD4939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ab/>
              <w:t xml:space="preserve">chkconfig on|off </w:t>
            </w:r>
            <w:r>
              <w:rPr>
                <w:rFonts w:hint="eastAsia"/>
              </w:rPr>
              <w:t>服务名</w:t>
            </w:r>
          </w:p>
          <w:p w14:paraId="264EDF6F" w14:textId="77777777" w:rsidR="00CF108E" w:rsidRDefault="00CF108E" w:rsidP="00CF108E">
            <w:r>
              <w:tab/>
            </w:r>
          </w:p>
          <w:p w14:paraId="3ADE62FE" w14:textId="77777777" w:rsidR="00CF108E" w:rsidRDefault="00CF108E" w:rsidP="00CF108E">
            <w:r>
              <w:t>centos7:</w:t>
            </w:r>
            <w:r>
              <w:tab/>
            </w:r>
          </w:p>
          <w:p w14:paraId="0088708F" w14:textId="7777777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ab/>
              <w:t xml:space="preserve">systemctl start|stop|status|restart </w:t>
            </w:r>
            <w:r>
              <w:rPr>
                <w:rFonts w:hint="eastAsia"/>
              </w:rPr>
              <w:t>服务名</w:t>
            </w:r>
          </w:p>
          <w:p w14:paraId="27215E03" w14:textId="0D52DFF7" w:rsidR="00CF108E" w:rsidRDefault="00CF108E" w:rsidP="00CF108E">
            <w:pPr>
              <w:rPr>
                <w:rFonts w:hint="eastAsia"/>
              </w:rPr>
            </w:pPr>
            <w:r>
              <w:rPr>
                <w:rFonts w:hint="eastAsia"/>
              </w:rPr>
              <w:tab/>
              <w:t xml:space="preserve">systemctl disable|enable </w:t>
            </w:r>
            <w:r>
              <w:rPr>
                <w:rFonts w:hint="eastAsia"/>
              </w:rPr>
              <w:t>服务名</w:t>
            </w:r>
            <w:r>
              <w:rPr>
                <w:rFonts w:hint="eastAsia"/>
              </w:rPr>
              <w:t xml:space="preserve">  #</w:t>
            </w:r>
            <w:r>
              <w:rPr>
                <w:rFonts w:hint="eastAsia"/>
              </w:rPr>
              <w:t>开机自启动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关闭自启</w:t>
            </w:r>
          </w:p>
        </w:tc>
      </w:tr>
    </w:tbl>
    <w:p w14:paraId="352F8A20" w14:textId="554D5ACB" w:rsidR="002D3FA2" w:rsidRPr="0065126A" w:rsidRDefault="002D3FA2" w:rsidP="002D3FA2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.</w:t>
      </w: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、</w:t>
      </w:r>
      <w:r w:rsidRPr="002D3FA2">
        <w:rPr>
          <w:rFonts w:ascii="Verdana" w:eastAsia="微软雅黑" w:hAnsi="Verdana" w:hint="eastAsia"/>
        </w:rPr>
        <w:t>关闭</w:t>
      </w:r>
      <w:r w:rsidR="0048350E">
        <w:rPr>
          <w:rFonts w:ascii="Verdana" w:eastAsia="微软雅黑" w:hAnsi="Verdana" w:hint="eastAsia"/>
        </w:rPr>
        <w:t>SE</w:t>
      </w:r>
      <w:r w:rsidRPr="002D3FA2">
        <w:rPr>
          <w:rFonts w:ascii="Verdana" w:eastAsia="微软雅黑" w:hAnsi="Verdana" w:hint="eastAsia"/>
        </w:rPr>
        <w:t>linux</w:t>
      </w:r>
    </w:p>
    <w:p w14:paraId="61562DE2" w14:textId="77777777" w:rsidR="00EC5B9B" w:rsidRPr="00CF108E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 w:cs="Arial"/>
          <w:color w:val="333333"/>
          <w:sz w:val="21"/>
          <w:szCs w:val="21"/>
        </w:rPr>
      </w:pPr>
      <w:r w:rsidRPr="00CF108E">
        <w:rPr>
          <w:rStyle w:val="bjh-p"/>
          <w:rFonts w:ascii="微软雅黑" w:eastAsia="微软雅黑" w:hAnsi="微软雅黑" w:cs="Arial"/>
          <w:color w:val="333333"/>
          <w:sz w:val="21"/>
          <w:szCs w:val="21"/>
        </w:rPr>
        <w:t>安全增强型 Linux（Security-Enhanced Linux）简称 SELinux，它是一个 Linux 内核模块，也是 Linux 的一个安全子系统。</w:t>
      </w:r>
    </w:p>
    <w:p w14:paraId="422B2ED6" w14:textId="77777777" w:rsidR="00EC5B9B" w:rsidRPr="00CF108E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 w:cs="Arial"/>
          <w:color w:val="333333"/>
          <w:sz w:val="21"/>
          <w:szCs w:val="21"/>
        </w:rPr>
      </w:pPr>
      <w:r w:rsidRPr="00CF108E">
        <w:rPr>
          <w:rStyle w:val="bjh-p"/>
          <w:rFonts w:ascii="微软雅黑" w:eastAsia="微软雅黑" w:hAnsi="微软雅黑" w:cs="Arial"/>
          <w:color w:val="333333"/>
          <w:sz w:val="21"/>
          <w:szCs w:val="21"/>
        </w:rPr>
        <w:t>SELinux 主要由美国国家安全局开发。2.6 及以上版本的 Linux 内核都已经集成了 SELinux 模块。</w:t>
      </w:r>
    </w:p>
    <w:p w14:paraId="4E57FD7C" w14:textId="5452A54B" w:rsidR="00EC5B9B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/>
          <w:color w:val="333333"/>
          <w:sz w:val="21"/>
          <w:szCs w:val="21"/>
          <w:shd w:val="clear" w:color="auto" w:fill="FFFFFF"/>
        </w:rPr>
      </w:pPr>
      <w:r w:rsidRPr="00CF108E"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SELinux 主要作用就是最大限度地减小系统中服务进程可访问的资源（最小权限原则）</w:t>
      </w:r>
      <w:r w:rsidR="00CF108E" w:rsidRPr="00CF108E"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。</w:t>
      </w:r>
    </w:p>
    <w:p w14:paraId="649A93B1" w14:textId="34FDF808" w:rsidR="00D27280" w:rsidRDefault="00D27280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</w:pPr>
      <w:r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注意</w:t>
      </w:r>
      <w:r w:rsidRPr="009F1730">
        <w:rPr>
          <w:rFonts w:ascii="微软雅黑" w:eastAsia="微软雅黑" w:hAnsi="微软雅黑" w:hint="eastAsia"/>
          <w:color w:val="333333"/>
          <w:sz w:val="21"/>
          <w:szCs w:val="21"/>
          <w:shd w:val="pct15" w:color="auto" w:fill="FFFFFF"/>
        </w:rPr>
        <w:t>需要重</w:t>
      </w:r>
      <w:proofErr w:type="gramStart"/>
      <w:r w:rsidRPr="009F1730">
        <w:rPr>
          <w:rFonts w:ascii="微软雅黑" w:eastAsia="微软雅黑" w:hAnsi="微软雅黑" w:hint="eastAsia"/>
          <w:color w:val="333333"/>
          <w:sz w:val="21"/>
          <w:szCs w:val="21"/>
          <w:shd w:val="pct15" w:color="auto" w:fill="FFFFFF"/>
        </w:rPr>
        <w:t>启才能</w:t>
      </w:r>
      <w:proofErr w:type="gramEnd"/>
      <w:r w:rsidRPr="009F1730">
        <w:rPr>
          <w:rFonts w:ascii="微软雅黑" w:eastAsia="微软雅黑" w:hAnsi="微软雅黑" w:hint="eastAsia"/>
          <w:color w:val="333333"/>
          <w:sz w:val="21"/>
          <w:szCs w:val="21"/>
          <w:shd w:val="pct15" w:color="auto" w:fill="FFFFFF"/>
        </w:rPr>
        <w:t>生效</w:t>
      </w:r>
      <w:r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981527" w:rsidRPr="00981527" w14:paraId="43DA950E" w14:textId="77777777" w:rsidTr="0048350E">
        <w:tc>
          <w:tcPr>
            <w:tcW w:w="9854" w:type="dxa"/>
          </w:tcPr>
          <w:p w14:paraId="42463F9D" w14:textId="12EF732A" w:rsidR="00981527" w:rsidRPr="00981527" w:rsidRDefault="00981527" w:rsidP="00981527">
            <w:pPr>
              <w:rPr>
                <w:rFonts w:hint="eastAsia"/>
              </w:rPr>
            </w:pPr>
            <w:r w:rsidRPr="00981527">
              <w:t>vim /etc/selinux/config</w:t>
            </w:r>
          </w:p>
          <w:p w14:paraId="1C0348BF" w14:textId="77777777" w:rsidR="00981527" w:rsidRPr="00981527" w:rsidRDefault="00981527" w:rsidP="00981527">
            <w:r w:rsidRPr="00981527">
              <w:t># This file controls the state of SELinux on the system.</w:t>
            </w:r>
          </w:p>
          <w:p w14:paraId="450A91A4" w14:textId="77777777" w:rsidR="00981527" w:rsidRPr="00981527" w:rsidRDefault="00981527" w:rsidP="00981527">
            <w:r w:rsidRPr="00981527">
              <w:t># SELINUX= can take one of these three values:</w:t>
            </w:r>
          </w:p>
          <w:p w14:paraId="41821AA4" w14:textId="77777777" w:rsidR="00981527" w:rsidRPr="00981527" w:rsidRDefault="00981527" w:rsidP="00981527">
            <w:r w:rsidRPr="00981527">
              <w:t>#     enforcing - SELinux security policy is enforced.</w:t>
            </w:r>
          </w:p>
          <w:p w14:paraId="3744EC28" w14:textId="77777777" w:rsidR="00981527" w:rsidRPr="00981527" w:rsidRDefault="00981527" w:rsidP="00981527">
            <w:r w:rsidRPr="00981527">
              <w:t>#     permissive - SELinux prints warnings instead of enforcing.</w:t>
            </w:r>
          </w:p>
          <w:p w14:paraId="6A24878E" w14:textId="77777777" w:rsidR="00981527" w:rsidRPr="00981527" w:rsidRDefault="00981527" w:rsidP="00981527">
            <w:r w:rsidRPr="00981527">
              <w:t>#     disabled - No SELinux policy is loaded.</w:t>
            </w:r>
          </w:p>
          <w:p w14:paraId="5991A7AE" w14:textId="1671484D" w:rsidR="00981527" w:rsidRPr="00981527" w:rsidRDefault="00981527" w:rsidP="00981527">
            <w:pPr>
              <w:rPr>
                <w:rFonts w:ascii="微软雅黑" w:eastAsia="微软雅黑" w:hAnsi="微软雅黑" w:hint="eastAsia"/>
                <w:color w:val="333333"/>
                <w:sz w:val="18"/>
                <w:szCs w:val="21"/>
                <w:shd w:val="clear" w:color="auto" w:fill="FFFFFF"/>
              </w:rPr>
            </w:pPr>
            <w:r w:rsidRPr="00981527">
              <w:t>SELINUX=disabled</w:t>
            </w:r>
          </w:p>
        </w:tc>
      </w:tr>
    </w:tbl>
    <w:p w14:paraId="20A4545E" w14:textId="118FB0D1" w:rsidR="00EC5B9B" w:rsidRPr="00C12731" w:rsidRDefault="0088482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3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修改主机名</w:t>
      </w:r>
    </w:p>
    <w:p w14:paraId="5B455737" w14:textId="77777777" w:rsidR="00EC5B9B" w:rsidRPr="00D23503" w:rsidRDefault="00EC5B9B" w:rsidP="00694DF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ascii="微软雅黑" w:hAnsi="微软雅黑" w:cs="Arial"/>
          <w:color w:val="333333"/>
          <w:sz w:val="21"/>
        </w:rPr>
      </w:pPr>
      <w:r w:rsidRPr="00D23503">
        <w:rPr>
          <w:rStyle w:val="bjh-p"/>
          <w:rFonts w:ascii="微软雅黑" w:hAnsi="微软雅黑" w:cs="Arial"/>
          <w:color w:val="333333"/>
          <w:sz w:val="21"/>
        </w:rPr>
        <w:t>使用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vi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编辑器，修改主机名：</w:t>
      </w:r>
    </w:p>
    <w:p w14:paraId="57229181" w14:textId="2C6D44C0" w:rsidR="00EC5B9B" w:rsidRPr="00D23503" w:rsidRDefault="00EC5B9B" w:rsidP="00694DF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</w:pPr>
      <w:proofErr w:type="gramStart"/>
      <w:r w:rsidRPr="00D23503"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  <w:t>vim</w:t>
      </w:r>
      <w:proofErr w:type="gramEnd"/>
      <w:r w:rsidRPr="00D23503"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  <w:t xml:space="preserve"> /etc/</w:t>
      </w:r>
      <w:r w:rsidRPr="00D23503">
        <w:rPr>
          <w:rStyle w:val="bjh-p"/>
          <w:rFonts w:ascii="微软雅黑" w:hAnsi="微软雅黑" w:cs="Arial" w:hint="eastAsia"/>
          <w:color w:val="333333"/>
          <w:sz w:val="21"/>
          <w:shd w:val="pct15" w:color="auto" w:fill="FFFFFF"/>
        </w:rPr>
        <w:t>host</w:t>
      </w:r>
      <w:r w:rsidRPr="00D23503"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  <w:t>name</w:t>
      </w:r>
    </w:p>
    <w:p w14:paraId="5767C627" w14:textId="67925D5E" w:rsidR="00EC5B9B" w:rsidRPr="00D23503" w:rsidRDefault="00EC5B9B" w:rsidP="00D23503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hAnsi="微软雅黑" w:cs="Arial" w:hint="eastAsia"/>
          <w:color w:val="333333"/>
          <w:sz w:val="21"/>
        </w:rPr>
      </w:pPr>
      <w:r w:rsidRPr="00D23503">
        <w:rPr>
          <w:rStyle w:val="bjh-p"/>
          <w:rFonts w:ascii="微软雅黑" w:hAnsi="微软雅黑" w:cs="Arial"/>
          <w:color w:val="333333"/>
          <w:sz w:val="21"/>
        </w:rPr>
        <w:t>root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重启后生效</w:t>
      </w:r>
    </w:p>
    <w:p w14:paraId="4329B0A4" w14:textId="64CC387A" w:rsidR="00EC5B9B" w:rsidRPr="00C12731" w:rsidRDefault="0088482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4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修改</w:t>
      </w:r>
      <w:r w:rsidR="003160D6">
        <w:rPr>
          <w:rFonts w:ascii="Verdana" w:eastAsia="微软雅黑" w:hAnsi="Verdana" w:hint="eastAsia"/>
          <w:sz w:val="30"/>
          <w:szCs w:val="30"/>
        </w:rPr>
        <w:t>hosts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映射</w:t>
      </w:r>
    </w:p>
    <w:p w14:paraId="316A61B0" w14:textId="77777777" w:rsidR="00EC5B9B" w:rsidRPr="00D23503" w:rsidRDefault="00EC5B9B" w:rsidP="00D23503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cs="Arial"/>
          <w:color w:val="333333"/>
          <w:sz w:val="21"/>
        </w:rPr>
      </w:pPr>
      <w:r w:rsidRPr="00D23503">
        <w:rPr>
          <w:rStyle w:val="bjh-p"/>
          <w:rFonts w:cs="Arial" w:hint="eastAsia"/>
          <w:color w:val="333333"/>
          <w:sz w:val="21"/>
        </w:rPr>
        <w:t>分别编辑每台虚拟机的hosts文件，在原有内容的基础上，填</w:t>
      </w:r>
      <w:proofErr w:type="gramStart"/>
      <w:r w:rsidRPr="00D23503">
        <w:rPr>
          <w:rStyle w:val="bjh-p"/>
          <w:rFonts w:cs="Arial" w:hint="eastAsia"/>
          <w:color w:val="333333"/>
          <w:sz w:val="21"/>
        </w:rPr>
        <w:t>下以下</w:t>
      </w:r>
      <w:proofErr w:type="gramEnd"/>
      <w:r w:rsidRPr="00D23503">
        <w:rPr>
          <w:rStyle w:val="bjh-p"/>
          <w:rFonts w:cs="Arial" w:hint="eastAsia"/>
          <w:color w:val="333333"/>
          <w:sz w:val="21"/>
        </w:rPr>
        <w:t>内容:</w:t>
      </w:r>
    </w:p>
    <w:p w14:paraId="7514DBD4" w14:textId="3FF3B778" w:rsidR="00D23503" w:rsidRDefault="00EC5B9B" w:rsidP="00D1606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cs="Arial"/>
          <w:color w:val="333333"/>
          <w:sz w:val="21"/>
        </w:rPr>
      </w:pPr>
      <w:r w:rsidRPr="00D23503">
        <w:rPr>
          <w:rStyle w:val="bjh-p"/>
          <w:rFonts w:cs="Arial" w:hint="eastAsia"/>
          <w:color w:val="333333"/>
          <w:sz w:val="21"/>
        </w:rPr>
        <w:t>注意：不要修改文件原来的内容，三台虚拟机的配置内容都一样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D16061" w14:paraId="4C441F0B" w14:textId="77777777" w:rsidTr="00D16061">
        <w:tc>
          <w:tcPr>
            <w:tcW w:w="9854" w:type="dxa"/>
          </w:tcPr>
          <w:p w14:paraId="2404D4B3" w14:textId="6D203C08" w:rsidR="00D16061" w:rsidRPr="00D16061" w:rsidRDefault="00D16061" w:rsidP="00D16061">
            <w:pPr>
              <w:rPr>
                <w:rFonts w:hint="eastAsia"/>
              </w:rPr>
            </w:pPr>
            <w:r w:rsidRPr="00D16061">
              <w:t>vim /etc/hosts</w:t>
            </w:r>
          </w:p>
          <w:p w14:paraId="686098AA" w14:textId="77777777" w:rsidR="00D16061" w:rsidRPr="00D16061" w:rsidRDefault="00D16061" w:rsidP="00D16061">
            <w:r w:rsidRPr="00D16061">
              <w:t>127.0.0.1   localhost localhost.localdomain localhost4 localhost4.localdomain4</w:t>
            </w:r>
          </w:p>
          <w:p w14:paraId="551DB67E" w14:textId="4A0D5F6B" w:rsidR="00D16061" w:rsidRDefault="00D16061" w:rsidP="00D16061">
            <w:r w:rsidRPr="00D16061">
              <w:t>::1         localhost localhost.localdomain loc</w:t>
            </w:r>
            <w:r w:rsidRPr="00D16061">
              <w:t>alhost6 localhost6.localdomain6</w:t>
            </w:r>
          </w:p>
          <w:p w14:paraId="13C6AF4E" w14:textId="77777777" w:rsidR="00156817" w:rsidRPr="00D16061" w:rsidRDefault="00156817" w:rsidP="00D16061">
            <w:pPr>
              <w:rPr>
                <w:rFonts w:hint="eastAsia"/>
              </w:rPr>
            </w:pPr>
          </w:p>
          <w:p w14:paraId="6FEEEE71" w14:textId="77777777" w:rsidR="00D16061" w:rsidRPr="00D16061" w:rsidRDefault="00D16061" w:rsidP="00D16061">
            <w:r w:rsidRPr="00D16061">
              <w:t>192.168.227.151 node1.itcast.cn node1</w:t>
            </w:r>
          </w:p>
          <w:p w14:paraId="3C3E49C1" w14:textId="77777777" w:rsidR="00D16061" w:rsidRPr="00D16061" w:rsidRDefault="00D16061" w:rsidP="00D16061">
            <w:r w:rsidRPr="00D16061">
              <w:t>192.168.227.152 node2.itcast.cn node2</w:t>
            </w:r>
          </w:p>
          <w:p w14:paraId="48785AE7" w14:textId="3CA04FC0" w:rsidR="00D16061" w:rsidRDefault="00D16061" w:rsidP="00D16061">
            <w:pPr>
              <w:rPr>
                <w:rFonts w:cs="Arial" w:hint="eastAsia"/>
                <w:color w:val="333333"/>
              </w:rPr>
            </w:pPr>
            <w:r w:rsidRPr="00D16061">
              <w:t>192.168.227.153 node3.itcast.cn node3</w:t>
            </w:r>
          </w:p>
        </w:tc>
      </w:tr>
    </w:tbl>
    <w:p w14:paraId="03D25FDF" w14:textId="695B39A9" w:rsidR="0037723F" w:rsidRDefault="0037723F" w:rsidP="00D1606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cs="Arial"/>
          <w:color w:val="333333"/>
          <w:sz w:val="21"/>
        </w:rPr>
      </w:pPr>
    </w:p>
    <w:p w14:paraId="36EE2702" w14:textId="4030B19A" w:rsidR="00D16061" w:rsidRPr="0037723F" w:rsidRDefault="0037723F" w:rsidP="0037723F">
      <w:pPr>
        <w:widowControl/>
        <w:jc w:val="left"/>
        <w:rPr>
          <w:rFonts w:ascii="宋体" w:hAnsi="宋体" w:cs="Arial" w:hint="eastAsia"/>
          <w:color w:val="333333"/>
          <w:kern w:val="0"/>
          <w:szCs w:val="24"/>
        </w:rPr>
      </w:pPr>
      <w:r>
        <w:rPr>
          <w:rFonts w:cs="Arial"/>
          <w:color w:val="333333"/>
        </w:rPr>
        <w:br w:type="page"/>
      </w:r>
    </w:p>
    <w:p w14:paraId="5CD4FB27" w14:textId="282F256F" w:rsidR="00EC5B9B" w:rsidRDefault="0088482C" w:rsidP="00017315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5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</w:t>
      </w:r>
      <w:r>
        <w:rPr>
          <w:rFonts w:ascii="Verdana" w:eastAsia="微软雅黑" w:hAnsi="Verdana"/>
          <w:sz w:val="30"/>
          <w:szCs w:val="30"/>
        </w:rPr>
        <w:t xml:space="preserve"> </w:t>
      </w:r>
      <w:r w:rsidR="00EC5B9B" w:rsidRPr="00C12731">
        <w:rPr>
          <w:rFonts w:ascii="Verdana" w:eastAsia="微软雅黑" w:hAnsi="Verdana"/>
          <w:sz w:val="30"/>
          <w:szCs w:val="30"/>
        </w:rPr>
        <w:t>SSH</w:t>
      </w:r>
      <w:proofErr w:type="gramStart"/>
      <w:r w:rsidR="00EC5B9B" w:rsidRPr="00C12731">
        <w:rPr>
          <w:rFonts w:ascii="Verdana" w:eastAsia="微软雅黑" w:hAnsi="Verdana"/>
          <w:sz w:val="30"/>
          <w:szCs w:val="30"/>
        </w:rPr>
        <w:t>免密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登录</w:t>
      </w:r>
      <w:proofErr w:type="gramEnd"/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962"/>
      </w:tblGrid>
      <w:tr w:rsidR="00017315" w14:paraId="021C5F3C" w14:textId="77777777" w:rsidTr="00017315">
        <w:tc>
          <w:tcPr>
            <w:tcW w:w="9962" w:type="dxa"/>
          </w:tcPr>
          <w:p w14:paraId="732A4E42" w14:textId="77777777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实现</w:t>
            </w:r>
            <w:r>
              <w:rPr>
                <w:rFonts w:hint="eastAsia"/>
              </w:rPr>
              <w:t>node1-----&gt;node2</w:t>
            </w:r>
          </w:p>
          <w:p w14:paraId="39093B01" w14:textId="77777777" w:rsidR="00017315" w:rsidRDefault="00017315" w:rsidP="00017315"/>
          <w:p w14:paraId="3229671C" w14:textId="77777777" w:rsidR="00017315" w:rsidRDefault="00017315" w:rsidP="00017315">
            <w:r>
              <w:t>#step1</w:t>
            </w:r>
          </w:p>
          <w:p w14:paraId="79657D87" w14:textId="77777777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node1</w:t>
            </w:r>
            <w:r>
              <w:rPr>
                <w:rFonts w:hint="eastAsia"/>
              </w:rPr>
              <w:t>生成公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>私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</w:p>
          <w:p w14:paraId="458D9483" w14:textId="77777777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ssh-keygen  </w:t>
            </w:r>
            <w:r>
              <w:rPr>
                <w:rFonts w:hint="eastAsia"/>
              </w:rPr>
              <w:t>一顿回车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在当前用户的</w:t>
            </w:r>
            <w:r>
              <w:rPr>
                <w:rFonts w:hint="eastAsia"/>
              </w:rPr>
              <w:t>home</w:t>
            </w:r>
            <w:r>
              <w:rPr>
                <w:rFonts w:hint="eastAsia"/>
              </w:rPr>
              <w:t>下生成公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>私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隐藏文件</w:t>
            </w:r>
          </w:p>
          <w:p w14:paraId="638731CA" w14:textId="77777777" w:rsidR="00017315" w:rsidRDefault="00017315" w:rsidP="00017315"/>
          <w:p w14:paraId="548E082B" w14:textId="77777777" w:rsidR="00017315" w:rsidRDefault="00017315" w:rsidP="00017315">
            <w:r>
              <w:t>[root@node1 .ssh]# pwd</w:t>
            </w:r>
          </w:p>
          <w:p w14:paraId="67DC4823" w14:textId="77777777" w:rsidR="00017315" w:rsidRDefault="00017315" w:rsidP="00017315">
            <w:r>
              <w:t>/root/.ssh</w:t>
            </w:r>
          </w:p>
          <w:p w14:paraId="08C863D9" w14:textId="77777777" w:rsidR="00017315" w:rsidRDefault="00017315" w:rsidP="00017315">
            <w:r>
              <w:t>[root@node1 .ssh]# ll</w:t>
            </w:r>
          </w:p>
          <w:p w14:paraId="0AAB3C59" w14:textId="77777777" w:rsidR="00017315" w:rsidRDefault="00017315" w:rsidP="00017315">
            <w:r>
              <w:t>total 12</w:t>
            </w:r>
          </w:p>
          <w:p w14:paraId="6636E4DE" w14:textId="77777777" w:rsidR="00017315" w:rsidRDefault="00017315" w:rsidP="00017315">
            <w:r>
              <w:t>-rw------- 1 root root 1675 May 20 11:59 id_rsa</w:t>
            </w:r>
          </w:p>
          <w:p w14:paraId="62F6FDE0" w14:textId="77777777" w:rsidR="00017315" w:rsidRDefault="00017315" w:rsidP="00017315">
            <w:r>
              <w:t>-rw-r--r-- 1 root root  402 May 20 11:59 id_rsa.pub</w:t>
            </w:r>
          </w:p>
          <w:p w14:paraId="3876636D" w14:textId="77777777" w:rsidR="00017315" w:rsidRDefault="00017315" w:rsidP="00017315">
            <w:r>
              <w:t>-rw-r--r-- 1 root root  183 May 20 11:50 known_hosts</w:t>
            </w:r>
          </w:p>
          <w:p w14:paraId="30D11967" w14:textId="77777777" w:rsidR="00017315" w:rsidRDefault="00017315" w:rsidP="00017315"/>
          <w:p w14:paraId="60C83EDC" w14:textId="77777777" w:rsidR="00017315" w:rsidRDefault="00017315" w:rsidP="00017315">
            <w:r>
              <w:t>#step2</w:t>
            </w:r>
          </w:p>
          <w:p w14:paraId="7D2071D5" w14:textId="77777777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copy</w:t>
            </w:r>
            <w:r>
              <w:rPr>
                <w:rFonts w:hint="eastAsia"/>
              </w:rPr>
              <w:t>公</w:t>
            </w:r>
            <w:proofErr w:type="gramStart"/>
            <w:r>
              <w:rPr>
                <w:rFonts w:hint="eastAsia"/>
              </w:rPr>
              <w:t>钥</w:t>
            </w:r>
            <w:proofErr w:type="gramEnd"/>
            <w:r>
              <w:rPr>
                <w:rFonts w:hint="eastAsia"/>
              </w:rPr>
              <w:t>给</w:t>
            </w:r>
            <w:r>
              <w:rPr>
                <w:rFonts w:hint="eastAsia"/>
              </w:rPr>
              <w:t>node2</w:t>
            </w:r>
          </w:p>
          <w:p w14:paraId="60BBF881" w14:textId="77777777" w:rsidR="00017315" w:rsidRDefault="00017315" w:rsidP="00017315">
            <w:r>
              <w:t xml:space="preserve">ssh-copy-id node2  </w:t>
            </w:r>
          </w:p>
          <w:p w14:paraId="26395E15" w14:textId="77777777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注意第一次需要密码</w:t>
            </w:r>
          </w:p>
          <w:p w14:paraId="01DB10B8" w14:textId="77777777" w:rsidR="00017315" w:rsidRDefault="00017315" w:rsidP="00017315"/>
          <w:p w14:paraId="4C1D0217" w14:textId="77777777" w:rsidR="00017315" w:rsidRDefault="00017315" w:rsidP="00017315">
            <w:r>
              <w:t xml:space="preserve">#step3  </w:t>
            </w:r>
          </w:p>
          <w:p w14:paraId="0FE5FC62" w14:textId="77777777" w:rsidR="00017315" w:rsidRDefault="00017315" w:rsidP="00017315">
            <w:r>
              <w:t>[root@node1 .ssh]# ssh node2</w:t>
            </w:r>
          </w:p>
          <w:p w14:paraId="051005C9" w14:textId="77777777" w:rsidR="00017315" w:rsidRDefault="00017315" w:rsidP="00017315">
            <w:r>
              <w:t>Last login: Thu May 20 12:03:30 2021 from node1.itcast.cn</w:t>
            </w:r>
          </w:p>
          <w:p w14:paraId="52BA9CC0" w14:textId="77777777" w:rsidR="00017315" w:rsidRDefault="00017315" w:rsidP="00017315">
            <w:r>
              <w:t>[root@node2 ~]# exit</w:t>
            </w:r>
          </w:p>
          <w:p w14:paraId="5C1C5C72" w14:textId="77777777" w:rsidR="00017315" w:rsidRDefault="00017315" w:rsidP="00017315">
            <w:r>
              <w:t>logout</w:t>
            </w:r>
          </w:p>
          <w:p w14:paraId="506672D5" w14:textId="77777777" w:rsidR="00017315" w:rsidRDefault="00017315" w:rsidP="00017315">
            <w:r>
              <w:t>Connection to node2 closed.</w:t>
            </w:r>
          </w:p>
          <w:p w14:paraId="05502B2D" w14:textId="77777777" w:rsidR="00017315" w:rsidRDefault="00017315" w:rsidP="00017315"/>
          <w:p w14:paraId="4FA03D36" w14:textId="55B412CB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 w:rsidRPr="00017315">
              <w:rPr>
                <w:color w:val="FF0000"/>
                <w:shd w:val="pct15" w:color="auto" w:fill="FFFFFF"/>
              </w:rPr>
              <w:t>课程要求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>：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>至少打通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 xml:space="preserve">node1----&gt;node1  node2  node3 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>这</w:t>
            </w:r>
            <w:proofErr w:type="gramStart"/>
            <w:r w:rsidRPr="00017315">
              <w:rPr>
                <w:rFonts w:hint="eastAsia"/>
                <w:color w:val="FF0000"/>
                <w:shd w:val="pct15" w:color="auto" w:fill="FFFFFF"/>
              </w:rPr>
              <w:t>三个免密登录</w:t>
            </w:r>
            <w:proofErr w:type="gramEnd"/>
            <w:r>
              <w:rPr>
                <w:rFonts w:hint="eastAsia"/>
              </w:rPr>
              <w:t xml:space="preserve"> </w:t>
            </w:r>
          </w:p>
          <w:p w14:paraId="51590D6B" w14:textId="77777777" w:rsidR="00017315" w:rsidRDefault="00017315" w:rsidP="00017315"/>
          <w:p w14:paraId="70442A6C" w14:textId="13EFEF30" w:rsidR="00017315" w:rsidRDefault="00017315" w:rsidP="00017315">
            <w:pPr>
              <w:rPr>
                <w:rFonts w:hint="eastAsia"/>
              </w:rPr>
            </w:pPr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至于所有机器之间要不要</w:t>
            </w:r>
            <w:proofErr w:type="gramStart"/>
            <w:r>
              <w:rPr>
                <w:rFonts w:hint="eastAsia"/>
              </w:rPr>
              <w:t>互相免密登录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看</w:t>
            </w:r>
            <w:r>
              <w:rPr>
                <w:rFonts w:hint="eastAsia"/>
              </w:rPr>
              <w:t>心情</w:t>
            </w:r>
          </w:p>
        </w:tc>
      </w:tr>
    </w:tbl>
    <w:p w14:paraId="33BBDA48" w14:textId="40A04A59" w:rsidR="004A4990" w:rsidRDefault="004A4990" w:rsidP="00017315"/>
    <w:p w14:paraId="3C8B21E6" w14:textId="21135515" w:rsidR="00017315" w:rsidRPr="00017315" w:rsidRDefault="004A4990" w:rsidP="004A4990">
      <w:pPr>
        <w:widowControl/>
        <w:jc w:val="left"/>
        <w:rPr>
          <w:rFonts w:hint="eastAsia"/>
        </w:rPr>
      </w:pPr>
      <w:r>
        <w:br w:type="page"/>
      </w:r>
    </w:p>
    <w:p w14:paraId="2106CC35" w14:textId="2DC2CDC8" w:rsidR="00841D10" w:rsidRPr="002D5B98" w:rsidRDefault="0088482C" w:rsidP="002D5B98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 w:hint="eastAsi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6</w:t>
      </w:r>
      <w:r w:rsidR="00841D10" w:rsidRPr="00C12731">
        <w:rPr>
          <w:rFonts w:ascii="Verdana" w:eastAsia="微软雅黑" w:hAnsi="Verdana"/>
          <w:sz w:val="30"/>
          <w:szCs w:val="30"/>
        </w:rPr>
        <w:t>.</w:t>
      </w:r>
      <w:r w:rsidR="00841D10">
        <w:rPr>
          <w:rFonts w:ascii="Verdana" w:eastAsia="微软雅黑" w:hAnsi="Verdana"/>
          <w:sz w:val="30"/>
          <w:szCs w:val="30"/>
        </w:rPr>
        <w:t xml:space="preserve"> </w:t>
      </w:r>
      <w:r>
        <w:rPr>
          <w:rFonts w:ascii="Verdana" w:eastAsia="微软雅黑" w:hAnsi="Verdana"/>
          <w:sz w:val="30"/>
          <w:szCs w:val="30"/>
        </w:rPr>
        <w:t xml:space="preserve"> </w:t>
      </w:r>
      <w:r w:rsidR="00841D10" w:rsidRPr="00C12731">
        <w:rPr>
          <w:rFonts w:ascii="Verdana" w:eastAsia="微软雅黑" w:hAnsi="Verdana" w:hint="eastAsia"/>
          <w:sz w:val="30"/>
          <w:szCs w:val="30"/>
        </w:rPr>
        <w:t>时钟同步</w:t>
      </w:r>
    </w:p>
    <w:p w14:paraId="1CD4CA06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BB4114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02EE4335" wp14:editId="0994F3F1">
            <wp:extent cx="5216055" cy="2266122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31597329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617" cy="22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70792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67CA3923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BB4114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325F140F" wp14:editId="04915411">
            <wp:extent cx="5334000" cy="197334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06298112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EF065" w14:textId="77777777" w:rsidR="00841D10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4"/>
        <w:gridCol w:w="2977"/>
        <w:gridCol w:w="2126"/>
      </w:tblGrid>
      <w:tr w:rsidR="00841D10" w:rsidRPr="00DD66E7" w14:paraId="0AFB33F5" w14:textId="77777777" w:rsidTr="00CE1657">
        <w:trPr>
          <w:tblHeader/>
        </w:trPr>
        <w:tc>
          <w:tcPr>
            <w:tcW w:w="354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59361E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命令</w:t>
            </w:r>
          </w:p>
        </w:tc>
        <w:tc>
          <w:tcPr>
            <w:tcW w:w="297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7E1E86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英文</w:t>
            </w:r>
          </w:p>
        </w:tc>
        <w:tc>
          <w:tcPr>
            <w:tcW w:w="2126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65DDD0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含义</w:t>
            </w:r>
          </w:p>
        </w:tc>
      </w:tr>
      <w:tr w:rsidR="00841D10" w:rsidRPr="00DD66E7" w14:paraId="38A1C89C" w14:textId="77777777" w:rsidTr="00CE1657">
        <w:tc>
          <w:tcPr>
            <w:tcW w:w="354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04E4BD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 xml:space="preserve">ntpdate </w:t>
            </w:r>
            <w:r w:rsidRPr="00E610A0">
              <w:rPr>
                <w:rFonts w:ascii="Verdana" w:eastAsia="微软雅黑" w:hAnsi="Verdana"/>
                <w:sz w:val="18"/>
                <w:szCs w:val="18"/>
              </w:rPr>
              <w:t>互联网时间服务器地址</w:t>
            </w:r>
          </w:p>
        </w:tc>
        <w:tc>
          <w:tcPr>
            <w:tcW w:w="29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C82357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>Network Time Protocol</w:t>
            </w:r>
          </w:p>
        </w:tc>
        <w:tc>
          <w:tcPr>
            <w:tcW w:w="212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0A409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>同步时间</w:t>
            </w:r>
          </w:p>
        </w:tc>
      </w:tr>
    </w:tbl>
    <w:p w14:paraId="3199CC42" w14:textId="77777777" w:rsidR="00841D10" w:rsidRDefault="00841D10" w:rsidP="00841D10">
      <w:pPr>
        <w:rPr>
          <w:rStyle w:val="VerbatimChar"/>
          <w:rFonts w:ascii="Verdana" w:eastAsia="微软雅黑" w:hAnsi="Verdana"/>
          <w:color w:val="0070C0"/>
          <w:sz w:val="21"/>
          <w:szCs w:val="21"/>
        </w:rPr>
      </w:pPr>
      <w:r w:rsidRPr="00BB4114">
        <w:rPr>
          <w:rFonts w:ascii="Verdana" w:eastAsia="微软雅黑" w:hAnsi="Verdana"/>
          <w:szCs w:val="21"/>
        </w:rPr>
        <w:t>阿里云时钟同步服务器</w:t>
      </w:r>
      <w:r>
        <w:rPr>
          <w:rFonts w:ascii="Verdana" w:eastAsia="微软雅黑" w:hAnsi="Verdana" w:hint="eastAsia"/>
          <w:szCs w:val="21"/>
        </w:rPr>
        <w:t>：</w:t>
      </w:r>
      <w:r>
        <w:rPr>
          <w:rFonts w:ascii="Verdana" w:eastAsia="微软雅黑" w:hAnsi="Verdana" w:hint="eastAsia"/>
          <w:szCs w:val="21"/>
        </w:rPr>
        <w:t xml:space="preserve"> </w:t>
      </w:r>
      <w:r>
        <w:rPr>
          <w:rFonts w:ascii="Verdana" w:eastAsia="微软雅黑" w:hAnsi="Verdana"/>
          <w:szCs w:val="21"/>
        </w:rPr>
        <w:t xml:space="preserve"> </w:t>
      </w:r>
      <w:proofErr w:type="gramStart"/>
      <w:r w:rsidRPr="00BB4114">
        <w:rPr>
          <w:rStyle w:val="VerbatimChar"/>
          <w:rFonts w:ascii="Verdana" w:eastAsia="微软雅黑" w:hAnsi="Verdana"/>
          <w:sz w:val="21"/>
          <w:szCs w:val="21"/>
        </w:rPr>
        <w:t>ntpdate</w:t>
      </w:r>
      <w:proofErr w:type="gramEnd"/>
      <w:r w:rsidRPr="00BB4114">
        <w:rPr>
          <w:rStyle w:val="VerbatimChar"/>
          <w:rFonts w:ascii="Verdana" w:eastAsia="微软雅黑" w:hAnsi="Verdana"/>
          <w:sz w:val="21"/>
          <w:szCs w:val="21"/>
        </w:rPr>
        <w:t xml:space="preserve"> </w:t>
      </w:r>
      <w:r w:rsidRPr="00BE18A2">
        <w:rPr>
          <w:rStyle w:val="VerbatimChar"/>
          <w:rFonts w:ascii="Verdana" w:eastAsia="微软雅黑" w:hAnsi="Verdana"/>
          <w:color w:val="0070C0"/>
          <w:sz w:val="21"/>
          <w:szCs w:val="21"/>
        </w:rPr>
        <w:t>ntp4.aliyun.com</w:t>
      </w:r>
    </w:p>
    <w:p w14:paraId="743DD3AB" w14:textId="77777777" w:rsidR="00841D10" w:rsidRPr="00883B1D" w:rsidRDefault="00841D10" w:rsidP="00841D10">
      <w:pPr>
        <w:widowControl/>
        <w:jc w:val="left"/>
        <w:rPr>
          <w:rFonts w:ascii="Verdana" w:eastAsia="微软雅黑" w:hAnsi="Verdana" w:cstheme="minorBidi"/>
          <w:i/>
          <w:color w:val="0070C0"/>
          <w:szCs w:val="21"/>
          <w:lang w:eastAsia="en-US"/>
        </w:rPr>
      </w:pPr>
      <w:r>
        <w:rPr>
          <w:rStyle w:val="VerbatimChar"/>
          <w:rFonts w:ascii="Verdana" w:eastAsia="微软雅黑" w:hAnsi="Verdana"/>
          <w:color w:val="0070C0"/>
          <w:sz w:val="21"/>
          <w:szCs w:val="21"/>
        </w:rPr>
        <w:br w:type="page"/>
      </w:r>
    </w:p>
    <w:p w14:paraId="71B3E5BA" w14:textId="6EBA7959" w:rsidR="00EC5B9B" w:rsidRPr="00C12731" w:rsidRDefault="004773B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7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远程文件拷贝</w:t>
      </w:r>
    </w:p>
    <w:p w14:paraId="1D80F341" w14:textId="77777777" w:rsidR="00EC5B9B" w:rsidRPr="005B3E29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5B3E29">
        <w:rPr>
          <w:rFonts w:ascii="Verdana" w:eastAsia="微软雅黑" w:hAnsi="Verdana"/>
          <w:b w:val="0"/>
          <w:bCs/>
          <w:sz w:val="21"/>
          <w:szCs w:val="21"/>
        </w:rPr>
        <w:t>远程文件拷贝命令：</w:t>
      </w:r>
      <w:proofErr w:type="gramStart"/>
      <w:r w:rsidRPr="005B3E29">
        <w:rPr>
          <w:rFonts w:ascii="Verdana" w:eastAsia="微软雅黑" w:hAnsi="Verdana"/>
          <w:b w:val="0"/>
          <w:bCs/>
          <w:sz w:val="21"/>
          <w:szCs w:val="21"/>
        </w:rPr>
        <w:t>scp</w:t>
      </w:r>
      <w:proofErr w:type="gramEnd"/>
    </w:p>
    <w:p w14:paraId="7700C0A1" w14:textId="77777777" w:rsidR="00EC5B9B" w:rsidRPr="005B3E29" w:rsidRDefault="00EC5B9B" w:rsidP="00EC5B9B">
      <w:pPr>
        <w:pStyle w:val="afc"/>
        <w:spacing w:after="0"/>
        <w:rPr>
          <w:rFonts w:ascii="Verdana" w:eastAsia="微软雅黑" w:hAnsi="Verdana"/>
          <w:sz w:val="21"/>
          <w:szCs w:val="21"/>
        </w:rPr>
      </w:pPr>
      <w:proofErr w:type="gramStart"/>
      <w:r w:rsidRPr="005B3E29">
        <w:rPr>
          <w:rFonts w:ascii="Verdana" w:eastAsia="微软雅黑" w:hAnsi="Verdana"/>
          <w:sz w:val="21"/>
          <w:szCs w:val="21"/>
        </w:rPr>
        <w:t>scp</w:t>
      </w:r>
      <w:r w:rsidRPr="005B3E29">
        <w:rPr>
          <w:rFonts w:ascii="Verdana" w:eastAsia="微软雅黑" w:hAnsi="Verdana"/>
          <w:sz w:val="21"/>
          <w:szCs w:val="21"/>
        </w:rPr>
        <w:t>是</w:t>
      </w:r>
      <w:proofErr w:type="gramEnd"/>
      <w:r w:rsidRPr="005B3E29">
        <w:rPr>
          <w:rFonts w:ascii="Verdana" w:eastAsia="微软雅黑" w:hAnsi="Verdana"/>
          <w:sz w:val="21"/>
          <w:szCs w:val="21"/>
        </w:rPr>
        <w:t xml:space="preserve"> </w:t>
      </w:r>
      <w:r w:rsidRPr="005B3E29">
        <w:rPr>
          <w:rStyle w:val="VerbatimChar"/>
          <w:rFonts w:ascii="Verdana" w:eastAsia="微软雅黑" w:hAnsi="Verdana"/>
          <w:sz w:val="21"/>
          <w:szCs w:val="21"/>
        </w:rPr>
        <w:t>remote file copy program</w:t>
      </w:r>
      <w:r w:rsidRPr="005B3E29">
        <w:rPr>
          <w:rFonts w:ascii="Verdana" w:eastAsia="微软雅黑" w:hAnsi="Verdana"/>
          <w:sz w:val="21"/>
          <w:szCs w:val="21"/>
        </w:rPr>
        <w:t xml:space="preserve"> </w:t>
      </w:r>
      <w:r w:rsidRPr="005B3E29">
        <w:rPr>
          <w:rFonts w:ascii="Verdana" w:eastAsia="微软雅黑" w:hAnsi="Verdana"/>
          <w:sz w:val="21"/>
          <w:szCs w:val="21"/>
        </w:rPr>
        <w:t>的缩写</w:t>
      </w:r>
      <w:r w:rsidRPr="005B3E29">
        <w:rPr>
          <w:rFonts w:ascii="Verdana" w:eastAsia="微软雅黑" w:hAnsi="Verdana"/>
          <w:sz w:val="21"/>
          <w:szCs w:val="21"/>
        </w:rPr>
        <w:t>, scp</w:t>
      </w:r>
      <w:r w:rsidRPr="005B3E29">
        <w:rPr>
          <w:rFonts w:ascii="Verdana" w:eastAsia="微软雅黑" w:hAnsi="Verdana"/>
          <w:sz w:val="21"/>
          <w:szCs w:val="21"/>
        </w:rPr>
        <w:t>是远程文件拷贝命令</w:t>
      </w:r>
    </w:p>
    <w:p w14:paraId="72EACD48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4D23978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7.1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从本机拷贝到远程服务器</w:t>
      </w:r>
    </w:p>
    <w:p w14:paraId="7FF3833C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BFEA269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857242">
        <w:rPr>
          <w:rFonts w:ascii="Verdana" w:eastAsia="微软雅黑" w:hAnsi="Verdana"/>
          <w:noProof/>
        </w:rPr>
        <w:drawing>
          <wp:inline distT="0" distB="0" distL="0" distR="0" wp14:anchorId="57F531DE" wp14:editId="748703D6">
            <wp:extent cx="5334000" cy="2636598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29655446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97BAC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AFA540C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准备工作</w:t>
      </w:r>
    </w:p>
    <w:p w14:paraId="60770CAD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创建目录</w:t>
      </w:r>
    </w:p>
    <w:p w14:paraId="522E2B27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mkdir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 -p /export/aaa/bbb/ccc</w:t>
      </w:r>
    </w:p>
    <w:p w14:paraId="503A5CFF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创建文件</w:t>
      </w:r>
    </w:p>
    <w:p w14:paraId="6A0E76B4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touch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 /export/aaa/01.txt /export/aaa/02.txt</w:t>
      </w:r>
    </w:p>
    <w:p w14:paraId="47ECCFF3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显示</w:t>
      </w:r>
    </w:p>
    <w:p w14:paraId="62F28114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tree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 /export/aaa</w:t>
      </w:r>
    </w:p>
    <w:p w14:paraId="0C4EDA60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481C3CE3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1</w:t>
      </w:r>
      <w:r>
        <w:rPr>
          <w:rFonts w:ascii="Verdana" w:eastAsia="微软雅黑" w:hAnsi="Verdana" w:hint="eastAsia"/>
          <w:color w:val="auto"/>
          <w:sz w:val="21"/>
          <w:szCs w:val="21"/>
        </w:rPr>
        <w:t>、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</w:t>
      </w:r>
    </w:p>
    <w:p w14:paraId="7E58AA27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语法格式</w:t>
      </w:r>
    </w:p>
    <w:p w14:paraId="2A848445" w14:textId="77777777" w:rsidR="00EC5B9B" w:rsidRPr="005B3E29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5B3E29">
        <w:rPr>
          <w:rStyle w:val="VerbatimChar"/>
          <w:rFonts w:ascii="Verdana" w:eastAsia="微软雅黑" w:hAnsi="Verdana"/>
          <w:sz w:val="21"/>
          <w:szCs w:val="21"/>
          <w:lang w:eastAsia="zh-CN"/>
        </w:rPr>
        <w:lastRenderedPageBreak/>
        <w:t xml:space="preserve"># </w:t>
      </w:r>
      <w:r w:rsidRPr="005B3E29">
        <w:rPr>
          <w:rStyle w:val="VerbatimChar"/>
          <w:rFonts w:ascii="Verdana" w:eastAsia="微软雅黑" w:hAnsi="Verdana"/>
          <w:sz w:val="21"/>
          <w:szCs w:val="21"/>
          <w:lang w:eastAsia="zh-CN"/>
        </w:rPr>
        <w:t>拷贝文件</w:t>
      </w:r>
    </w:p>
    <w:p w14:paraId="38D3065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5B3E29">
        <w:rPr>
          <w:rStyle w:val="VerbatimChar"/>
          <w:rFonts w:ascii="Verdana" w:eastAsia="微软雅黑" w:hAnsi="Verdana"/>
          <w:sz w:val="21"/>
          <w:szCs w:val="21"/>
        </w:rPr>
        <w:t>scp</w:t>
      </w:r>
      <w:proofErr w:type="gramEnd"/>
      <w:r w:rsidRPr="005B3E29">
        <w:rPr>
          <w:rStyle w:val="VerbatimChar"/>
          <w:rFonts w:ascii="Verdana" w:eastAsia="微软雅黑" w:hAnsi="Verdana"/>
          <w:sz w:val="21"/>
          <w:szCs w:val="21"/>
        </w:rPr>
        <w:t xml:space="preserve"> local_file remote_username@remote_ip:remote_folder</w:t>
      </w:r>
    </w:p>
    <w:p w14:paraId="12A6DEB9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6BB0BA4" w14:textId="77777777" w:rsidR="00EC5B9B" w:rsidRPr="005B3E29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需求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AD5D05">
        <w:rPr>
          <w:rFonts w:ascii="Verdana" w:eastAsia="微软雅黑" w:hAnsi="Verdana"/>
          <w:color w:val="auto"/>
          <w:sz w:val="21"/>
          <w:szCs w:val="21"/>
        </w:rPr>
        <w:t>将本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01.txt 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AD5D05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192.168.1</w:t>
      </w:r>
      <w:r>
        <w:rPr>
          <w:rFonts w:ascii="Verdana" w:eastAsia="微软雅黑" w:hAnsi="Verdana"/>
          <w:color w:val="auto"/>
          <w:sz w:val="21"/>
          <w:szCs w:val="21"/>
        </w:rPr>
        <w:t>53</w:t>
      </w:r>
      <w:r w:rsidRPr="00AD5D05">
        <w:rPr>
          <w:rFonts w:ascii="Verdana" w:eastAsia="微软雅黑" w:hAnsi="Verdana"/>
          <w:color w:val="auto"/>
          <w:sz w:val="21"/>
          <w:szCs w:val="21"/>
        </w:rPr>
        <w:t>.</w:t>
      </w:r>
      <w:r>
        <w:rPr>
          <w:rFonts w:ascii="Verdana" w:eastAsia="微软雅黑" w:hAnsi="Verdana"/>
          <w:color w:val="auto"/>
          <w:sz w:val="21"/>
          <w:szCs w:val="21"/>
        </w:rPr>
        <w:t>1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02 </w:t>
      </w:r>
      <w:r w:rsidRPr="00AD5D05">
        <w:rPr>
          <w:rFonts w:ascii="Verdana" w:eastAsia="微软雅黑" w:hAnsi="Verdana"/>
          <w:color w:val="auto"/>
          <w:sz w:val="21"/>
          <w:szCs w:val="21"/>
        </w:rPr>
        <w:t>机器的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/export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下</w:t>
      </w:r>
      <w:r>
        <w:rPr>
          <w:rFonts w:ascii="Verdana" w:eastAsia="微软雅黑" w:hAnsi="Verdana"/>
          <w:color w:val="auto"/>
          <w:sz w:val="21"/>
          <w:szCs w:val="21"/>
        </w:rPr>
        <w:t xml:space="preserve"> </w:t>
      </w:r>
    </w:p>
    <w:p w14:paraId="70BA616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scp  /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>export/aaa/01.txt   root@192.168.1</w:t>
      </w:r>
      <w:r>
        <w:rPr>
          <w:rStyle w:val="VerbatimChar"/>
          <w:rFonts w:ascii="Verdana" w:eastAsia="微软雅黑" w:hAnsi="Verdana"/>
          <w:sz w:val="21"/>
          <w:szCs w:val="21"/>
        </w:rPr>
        <w:t>53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.</w:t>
      </w:r>
      <w:r>
        <w:rPr>
          <w:rStyle w:val="VerbatimChar"/>
          <w:rFonts w:ascii="Verdana" w:eastAsia="微软雅黑" w:hAnsi="Verdana"/>
          <w:sz w:val="21"/>
          <w:szCs w:val="21"/>
        </w:rPr>
        <w:t>1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02:/export</w:t>
      </w:r>
    </w:p>
    <w:p w14:paraId="3937898E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scp  /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>export/aaa/02.txt   root@hadoop02:/export</w:t>
      </w:r>
    </w:p>
    <w:p w14:paraId="22A4DE0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scp  /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>export/aaa/02.txt   hadoop02:/export</w:t>
      </w:r>
    </w:p>
    <w:p w14:paraId="29E6C3C1" w14:textId="77777777" w:rsidR="00EC5B9B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14F09DB4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>
        <w:rPr>
          <w:noProof/>
        </w:rPr>
        <w:drawing>
          <wp:inline distT="0" distB="0" distL="0" distR="0" wp14:anchorId="7AAB220C" wp14:editId="12462990">
            <wp:extent cx="5486400" cy="9061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ECD04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176C0F5D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2</w:t>
      </w:r>
      <w:r>
        <w:rPr>
          <w:rFonts w:ascii="Verdana" w:eastAsia="微软雅黑" w:hAnsi="Verdana" w:hint="eastAsia"/>
          <w:color w:val="auto"/>
          <w:sz w:val="21"/>
          <w:szCs w:val="21"/>
        </w:rPr>
        <w:t>、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夹</w:t>
      </w:r>
    </w:p>
    <w:p w14:paraId="27960E78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AD5D05">
        <w:rPr>
          <w:rFonts w:ascii="Verdana" w:eastAsia="微软雅黑" w:hAnsi="Verdana"/>
          <w:sz w:val="21"/>
          <w:szCs w:val="21"/>
        </w:rPr>
        <w:t>语法格式</w:t>
      </w:r>
    </w:p>
    <w:p w14:paraId="42B5E77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  <w:lang w:eastAsia="zh-CN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  <w:lang w:eastAsia="zh-CN"/>
        </w:rPr>
        <w:t>拷贝目录</w:t>
      </w:r>
    </w:p>
    <w:p w14:paraId="577D79D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Style w:val="VerbatimChar"/>
          <w:rFonts w:ascii="Verdana" w:eastAsia="微软雅黑" w:hAnsi="Verdana"/>
          <w:sz w:val="21"/>
          <w:szCs w:val="21"/>
        </w:rPr>
        <w:t>scp</w:t>
      </w:r>
      <w:proofErr w:type="gramEnd"/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 -r local_folder remote_username@remote_ip:remote_folder</w:t>
      </w:r>
    </w:p>
    <w:p w14:paraId="03B86DD3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5559F205" w14:textId="77777777" w:rsidR="00EC5B9B" w:rsidRPr="005B3E29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需求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AD5D05">
        <w:rPr>
          <w:rFonts w:ascii="Verdana" w:eastAsia="微软雅黑" w:hAnsi="Verdana"/>
          <w:color w:val="auto"/>
          <w:sz w:val="21"/>
          <w:szCs w:val="21"/>
        </w:rPr>
        <w:t>将本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aaa 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AD5D05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192.168.1</w:t>
      </w:r>
      <w:r>
        <w:rPr>
          <w:rFonts w:ascii="Verdana" w:eastAsia="微软雅黑" w:hAnsi="Verdana"/>
          <w:color w:val="auto"/>
          <w:sz w:val="21"/>
          <w:szCs w:val="21"/>
        </w:rPr>
        <w:t>5</w:t>
      </w:r>
      <w:r w:rsidRPr="00AD5D05">
        <w:rPr>
          <w:rFonts w:ascii="Verdana" w:eastAsia="微软雅黑" w:hAnsi="Verdana"/>
          <w:color w:val="auto"/>
          <w:sz w:val="21"/>
          <w:szCs w:val="21"/>
        </w:rPr>
        <w:t>0.</w:t>
      </w:r>
      <w:r>
        <w:rPr>
          <w:rFonts w:ascii="Verdana" w:eastAsia="微软雅黑" w:hAnsi="Verdana"/>
          <w:color w:val="auto"/>
          <w:sz w:val="21"/>
          <w:szCs w:val="21"/>
        </w:rPr>
        <w:t>1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02 </w:t>
      </w:r>
      <w:r w:rsidRPr="00AD5D05">
        <w:rPr>
          <w:rFonts w:ascii="Verdana" w:eastAsia="微软雅黑" w:hAnsi="Verdana"/>
          <w:color w:val="auto"/>
          <w:sz w:val="21"/>
          <w:szCs w:val="21"/>
        </w:rPr>
        <w:t>机器的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/export 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76A696C2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Fonts w:ascii="Verdana" w:eastAsia="微软雅黑" w:hAnsi="Verdana"/>
          <w:sz w:val="21"/>
          <w:szCs w:val="21"/>
        </w:rPr>
        <w:t>scp</w:t>
      </w:r>
      <w:proofErr w:type="gramEnd"/>
      <w:r w:rsidRPr="00AD5D05">
        <w:rPr>
          <w:rFonts w:ascii="Verdana" w:eastAsia="微软雅黑" w:hAnsi="Verdana"/>
          <w:sz w:val="21"/>
          <w:szCs w:val="21"/>
        </w:rPr>
        <w:t xml:space="preserve"> -r /export/aaa root@192.168.1</w:t>
      </w:r>
      <w:r>
        <w:rPr>
          <w:rFonts w:ascii="Verdana" w:eastAsia="微软雅黑" w:hAnsi="Verdana"/>
          <w:sz w:val="21"/>
          <w:szCs w:val="21"/>
        </w:rPr>
        <w:t>53</w:t>
      </w:r>
      <w:r w:rsidRPr="00AD5D05">
        <w:rPr>
          <w:rFonts w:ascii="Verdana" w:eastAsia="微软雅黑" w:hAnsi="Verdana"/>
          <w:sz w:val="21"/>
          <w:szCs w:val="21"/>
        </w:rPr>
        <w:t>.</w:t>
      </w:r>
      <w:r>
        <w:rPr>
          <w:rFonts w:ascii="Verdana" w:eastAsia="微软雅黑" w:hAnsi="Verdana"/>
          <w:sz w:val="21"/>
          <w:szCs w:val="21"/>
        </w:rPr>
        <w:t>1</w:t>
      </w:r>
      <w:r w:rsidRPr="00AD5D05">
        <w:rPr>
          <w:rFonts w:ascii="Verdana" w:eastAsia="微软雅黑" w:hAnsi="Verdana"/>
          <w:sz w:val="21"/>
          <w:szCs w:val="21"/>
        </w:rPr>
        <w:t>02:/export</w:t>
      </w:r>
    </w:p>
    <w:p w14:paraId="6FF294B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Fonts w:ascii="Verdana" w:eastAsia="微软雅黑" w:hAnsi="Verdana"/>
          <w:sz w:val="21"/>
          <w:szCs w:val="21"/>
        </w:rPr>
        <w:t>scp</w:t>
      </w:r>
      <w:proofErr w:type="gramEnd"/>
      <w:r w:rsidRPr="00AD5D05">
        <w:rPr>
          <w:rFonts w:ascii="Verdana" w:eastAsia="微软雅黑" w:hAnsi="Verdana"/>
          <w:sz w:val="21"/>
          <w:szCs w:val="21"/>
        </w:rPr>
        <w:t xml:space="preserve"> -r /export/aaa root@hadoop02:/export</w:t>
      </w:r>
    </w:p>
    <w:p w14:paraId="48406DF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AD5D05">
        <w:rPr>
          <w:rFonts w:ascii="Verdana" w:eastAsia="微软雅黑" w:hAnsi="Verdana"/>
          <w:sz w:val="21"/>
          <w:szCs w:val="21"/>
        </w:rPr>
        <w:t>scp</w:t>
      </w:r>
      <w:proofErr w:type="gramEnd"/>
      <w:r w:rsidRPr="00AD5D05">
        <w:rPr>
          <w:rFonts w:ascii="Verdana" w:eastAsia="微软雅黑" w:hAnsi="Verdana"/>
          <w:sz w:val="21"/>
          <w:szCs w:val="21"/>
        </w:rPr>
        <w:t xml:space="preserve"> -r /export/aaa hadoop02:/export</w:t>
      </w:r>
    </w:p>
    <w:p w14:paraId="6AC7D188" w14:textId="77777777" w:rsidR="00EC5B9B" w:rsidRPr="00AD5D05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2972376F" w14:textId="1DC575F8" w:rsidR="00EC5B9B" w:rsidRPr="00F41855" w:rsidRDefault="00F41855" w:rsidP="00F41855">
      <w:pPr>
        <w:widowControl/>
        <w:jc w:val="left"/>
        <w:rPr>
          <w:rFonts w:ascii="Verdana" w:eastAsia="微软雅黑" w:hAnsi="Verdana" w:hint="eastAsi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76EEF29B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lastRenderedPageBreak/>
        <w:t>7.2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从远程服务器复制到本机</w:t>
      </w:r>
    </w:p>
    <w:p w14:paraId="47DE2BDB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31453AAA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28B52EE3" wp14:editId="49D48F6F">
            <wp:extent cx="5334000" cy="270785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29658497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857E3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378067EC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准备工作</w:t>
      </w:r>
    </w:p>
    <w:p w14:paraId="541F9503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创建目录</w:t>
      </w:r>
    </w:p>
    <w:p w14:paraId="5AA46A7B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mkdir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-p /export/a1/b1/c1</w:t>
      </w:r>
    </w:p>
    <w:p w14:paraId="7095DB14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创建文件</w:t>
      </w:r>
    </w:p>
    <w:p w14:paraId="40028BC5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touch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/export/a1/111.txt</w:t>
      </w:r>
    </w:p>
    <w:p w14:paraId="3CB8E7FF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touch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/export/a1/222.txt</w:t>
      </w:r>
    </w:p>
    <w:p w14:paraId="1CA8FCE7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显示内容</w:t>
      </w:r>
    </w:p>
    <w:p w14:paraId="19FAE68A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tree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/export/a1</w:t>
      </w:r>
    </w:p>
    <w:p w14:paraId="496AED96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62968D6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1</w:t>
      </w:r>
      <w:r>
        <w:rPr>
          <w:rFonts w:ascii="Verdana" w:eastAsia="微软雅黑" w:hAnsi="Verdana"/>
          <w:color w:val="auto"/>
          <w:sz w:val="21"/>
          <w:szCs w:val="21"/>
        </w:rPr>
        <w:t>、</w:t>
      </w:r>
      <w:r w:rsidRPr="00043478">
        <w:rPr>
          <w:rFonts w:ascii="Verdana" w:eastAsia="微软雅黑" w:hAnsi="Verdana"/>
          <w:color w:val="auto"/>
          <w:sz w:val="21"/>
          <w:szCs w:val="21"/>
        </w:rPr>
        <w:t>文件</w:t>
      </w:r>
    </w:p>
    <w:p w14:paraId="1DA7AF5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语法格式</w:t>
      </w:r>
    </w:p>
    <w:p w14:paraId="44FD542C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remote_username@remote_ip:remote_file local_folder</w:t>
      </w:r>
    </w:p>
    <w:p w14:paraId="4592FA18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</w:p>
    <w:p w14:paraId="329149F4" w14:textId="77777777" w:rsidR="00EC5B9B" w:rsidRPr="00182CB4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练习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043478">
        <w:rPr>
          <w:rFonts w:ascii="Verdana" w:eastAsia="微软雅黑" w:hAnsi="Verdana"/>
          <w:color w:val="auto"/>
          <w:sz w:val="21"/>
          <w:szCs w:val="21"/>
        </w:rPr>
        <w:t>将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2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111.txt </w:t>
      </w:r>
      <w:r w:rsidRPr="00043478">
        <w:rPr>
          <w:rFonts w:ascii="Verdana" w:eastAsia="微软雅黑" w:hAnsi="Verdana"/>
          <w:color w:val="auto"/>
          <w:sz w:val="21"/>
          <w:szCs w:val="21"/>
        </w:rPr>
        <w:t>文件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043478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1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export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0ACEEA5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Fonts w:ascii="Verdana" w:eastAsia="微软雅黑" w:hAnsi="Verdana"/>
          <w:sz w:val="21"/>
          <w:szCs w:val="21"/>
        </w:rPr>
        <w:t xml:space="preserve"> root@192.168.100.202:/export/a1/111.txt /export</w:t>
      </w:r>
    </w:p>
    <w:p w14:paraId="3EFFBC48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Fonts w:ascii="Verdana" w:eastAsia="微软雅黑" w:hAnsi="Verdana"/>
          <w:sz w:val="21"/>
          <w:szCs w:val="21"/>
        </w:rPr>
        <w:t xml:space="preserve"> root@hadoop02:/export/a1/222.txt /export</w:t>
      </w:r>
    </w:p>
    <w:p w14:paraId="73E6D8FD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Fonts w:ascii="Verdana" w:eastAsia="微软雅黑" w:hAnsi="Verdana"/>
          <w:sz w:val="21"/>
          <w:szCs w:val="21"/>
        </w:rPr>
        <w:t xml:space="preserve"> hadoop02:/export/a1/222.txt /export</w:t>
      </w:r>
    </w:p>
    <w:p w14:paraId="7A1F6302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12642BB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lastRenderedPageBreak/>
        <w:t xml:space="preserve">2 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</w:t>
      </w:r>
    </w:p>
    <w:p w14:paraId="53DAD547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语法格式</w:t>
      </w:r>
    </w:p>
    <w:p w14:paraId="0D34DA5D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Style w:val="VerbatimChar"/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 -r remote_username@remote_ip:remote_folder local_folder</w:t>
      </w:r>
    </w:p>
    <w:p w14:paraId="3FA9E5E5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</w:p>
    <w:p w14:paraId="73E5604C" w14:textId="77777777" w:rsidR="00EC5B9B" w:rsidRPr="00182CB4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练习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043478">
        <w:rPr>
          <w:rFonts w:ascii="Verdana" w:eastAsia="微软雅黑" w:hAnsi="Verdana"/>
          <w:color w:val="auto"/>
          <w:sz w:val="21"/>
          <w:szCs w:val="21"/>
        </w:rPr>
        <w:t>将</w:t>
      </w:r>
      <w:r w:rsidRPr="00043478">
        <w:rPr>
          <w:rFonts w:ascii="Verdana" w:eastAsia="微软雅黑" w:hAnsi="Verdana"/>
          <w:color w:val="auto"/>
          <w:sz w:val="21"/>
          <w:szCs w:val="21"/>
        </w:rPr>
        <w:t>hadoop02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/export/a1/ 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043478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1 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export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41AC4935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Fonts w:ascii="Verdana" w:eastAsia="微软雅黑" w:hAnsi="Verdana"/>
          <w:sz w:val="21"/>
          <w:szCs w:val="21"/>
        </w:rPr>
        <w:t xml:space="preserve"> -r root@192.168.100.202:/export/a1 /export</w:t>
      </w:r>
    </w:p>
    <w:p w14:paraId="09814B0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proofErr w:type="gramStart"/>
      <w:r w:rsidRPr="00043478">
        <w:rPr>
          <w:rFonts w:ascii="Verdana" w:eastAsia="微软雅黑" w:hAnsi="Verdana"/>
          <w:sz w:val="21"/>
          <w:szCs w:val="21"/>
        </w:rPr>
        <w:t>scp</w:t>
      </w:r>
      <w:proofErr w:type="gramEnd"/>
      <w:r w:rsidRPr="00043478">
        <w:rPr>
          <w:rFonts w:ascii="Verdana" w:eastAsia="微软雅黑" w:hAnsi="Verdana"/>
          <w:sz w:val="21"/>
          <w:szCs w:val="21"/>
        </w:rPr>
        <w:t xml:space="preserve"> -r hadoop02:/export/a1 /export</w:t>
      </w:r>
    </w:p>
    <w:p w14:paraId="203DE30B" w14:textId="013BD99E" w:rsidR="00EC5B9B" w:rsidRPr="00531134" w:rsidRDefault="00531134" w:rsidP="00531134">
      <w:pPr>
        <w:widowControl/>
        <w:jc w:val="left"/>
        <w:rPr>
          <w:rFonts w:ascii="Verdana" w:eastAsia="微软雅黑" w:hAnsi="Verdana" w:hint="eastAsi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55E1C351" w14:textId="75DAC67A" w:rsidR="00451606" w:rsidRPr="00204FCF" w:rsidRDefault="00DA3C6F" w:rsidP="00204FCF">
      <w:pPr>
        <w:pStyle w:val="1"/>
        <w:numPr>
          <w:ilvl w:val="0"/>
          <w:numId w:val="0"/>
        </w:numPr>
        <w:jc w:val="both"/>
        <w:rPr>
          <w:rFonts w:ascii="Verdana" w:eastAsia="微软雅黑" w:hAnsi="Verdana" w:cs="宋体"/>
          <w:bCs w:val="0"/>
          <w:szCs w:val="36"/>
        </w:rPr>
      </w:pPr>
      <w:bookmarkStart w:id="0" w:name="_GoBack"/>
      <w:bookmarkEnd w:id="0"/>
      <w:r>
        <w:rPr>
          <w:rFonts w:ascii="Verdana" w:eastAsia="微软雅黑" w:hAnsi="Verdana" w:cs="宋体" w:hint="eastAsia"/>
          <w:bCs w:val="0"/>
          <w:szCs w:val="36"/>
        </w:rPr>
        <w:lastRenderedPageBreak/>
        <w:t>五</w:t>
      </w:r>
      <w:r w:rsidR="00A073CB">
        <w:rPr>
          <w:rFonts w:ascii="Verdana" w:eastAsia="微软雅黑" w:hAnsi="Verdana" w:cs="宋体" w:hint="eastAsia"/>
          <w:bCs w:val="0"/>
          <w:szCs w:val="36"/>
        </w:rPr>
        <w:t>、</w:t>
      </w:r>
      <w:r w:rsidR="00451606" w:rsidRPr="00204FCF">
        <w:rPr>
          <w:rFonts w:ascii="Verdana" w:eastAsia="微软雅黑" w:hAnsi="Verdana" w:cs="宋体" w:hint="eastAsia"/>
          <w:bCs w:val="0"/>
          <w:szCs w:val="36"/>
        </w:rPr>
        <w:t>S</w:t>
      </w:r>
      <w:r w:rsidR="00451606" w:rsidRPr="00204FCF">
        <w:rPr>
          <w:rFonts w:ascii="Verdana" w:eastAsia="微软雅黑" w:hAnsi="Verdana" w:cs="宋体"/>
          <w:bCs w:val="0"/>
          <w:szCs w:val="36"/>
        </w:rPr>
        <w:t>hell</w:t>
      </w:r>
      <w:r w:rsidR="00451606" w:rsidRPr="00204FCF">
        <w:rPr>
          <w:rFonts w:ascii="Verdana" w:eastAsia="微软雅黑" w:hAnsi="Verdana" w:cs="宋体" w:hint="eastAsia"/>
          <w:bCs w:val="0"/>
          <w:szCs w:val="36"/>
        </w:rPr>
        <w:t>编程</w:t>
      </w:r>
    </w:p>
    <w:p w14:paraId="510EE340" w14:textId="77777777" w:rsidR="00451606" w:rsidRDefault="00451606" w:rsidP="001E688A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1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什么是</w:t>
      </w:r>
      <w:r>
        <w:rPr>
          <w:rFonts w:ascii="Verdana" w:eastAsia="微软雅黑" w:hAnsi="Verdana" w:hint="eastAsia"/>
          <w:sz w:val="30"/>
          <w:szCs w:val="30"/>
        </w:rPr>
        <w:t>S</w:t>
      </w:r>
      <w:r>
        <w:rPr>
          <w:rFonts w:ascii="Verdana" w:eastAsia="微软雅黑" w:hAnsi="Verdana"/>
          <w:sz w:val="30"/>
          <w:szCs w:val="30"/>
        </w:rPr>
        <w:t>hell</w:t>
      </w:r>
    </w:p>
    <w:p w14:paraId="4330EC83" w14:textId="77777777" w:rsidR="00451606" w:rsidRPr="00FA1230" w:rsidRDefault="00451606" w:rsidP="00C40F9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1.1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简介</w:t>
      </w:r>
    </w:p>
    <w:p w14:paraId="46EE2466" w14:textId="77777777" w:rsidR="00451606" w:rsidRDefault="00451606" w:rsidP="0005080B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 xml:space="preserve">Shell </w:t>
      </w:r>
      <w:r w:rsidRPr="009B4A9B">
        <w:rPr>
          <w:rFonts w:ascii="Verdana" w:eastAsia="微软雅黑" w:hAnsi="Verdana"/>
          <w:color w:val="000000"/>
        </w:rPr>
        <w:t>是一个用</w:t>
      </w:r>
      <w:r w:rsidRPr="009B4A9B">
        <w:rPr>
          <w:rFonts w:ascii="Verdana" w:eastAsia="微软雅黑" w:hAnsi="Verdana"/>
          <w:color w:val="000000"/>
        </w:rPr>
        <w:t xml:space="preserve"> C </w:t>
      </w:r>
      <w:r w:rsidRPr="009B4A9B">
        <w:rPr>
          <w:rFonts w:ascii="Verdana" w:eastAsia="微软雅黑" w:hAnsi="Verdana"/>
          <w:color w:val="000000"/>
        </w:rPr>
        <w:t>语言编写的程序，</w:t>
      </w:r>
      <w:r w:rsidRPr="009B4A9B">
        <w:rPr>
          <w:rFonts w:ascii="Verdana" w:eastAsia="微软雅黑" w:hAnsi="Verdana"/>
          <w:color w:val="000000"/>
        </w:rPr>
        <w:t xml:space="preserve"> </w:t>
      </w:r>
      <w:r w:rsidRPr="009B4A9B">
        <w:rPr>
          <w:rFonts w:ascii="Verdana" w:eastAsia="微软雅黑" w:hAnsi="Verdana"/>
          <w:color w:val="000000"/>
        </w:rPr>
        <w:t>通过</w:t>
      </w:r>
      <w:r w:rsidRPr="009B4A9B">
        <w:rPr>
          <w:rFonts w:ascii="Verdana" w:eastAsia="微软雅黑" w:hAnsi="Verdana"/>
          <w:color w:val="000000"/>
        </w:rPr>
        <w:t xml:space="preserve"> Shell </w:t>
      </w:r>
      <w:r w:rsidRPr="009B4A9B">
        <w:rPr>
          <w:rFonts w:ascii="Verdana" w:eastAsia="微软雅黑" w:hAnsi="Verdana"/>
          <w:color w:val="000000"/>
        </w:rPr>
        <w:t>用户可以访问操作系统内核服务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38F7297B" w14:textId="77777777" w:rsidR="00451606" w:rsidRPr="009B4A9B" w:rsidRDefault="00451606" w:rsidP="0005080B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>它类似于</w:t>
      </w:r>
      <w:r w:rsidRPr="009B4A9B">
        <w:rPr>
          <w:rFonts w:ascii="Verdana" w:eastAsia="微软雅黑" w:hAnsi="Verdana"/>
          <w:color w:val="000000"/>
        </w:rPr>
        <w:t xml:space="preserve"> DOS </w:t>
      </w:r>
      <w:r w:rsidRPr="009B4A9B">
        <w:rPr>
          <w:rFonts w:ascii="Verdana" w:eastAsia="微软雅黑" w:hAnsi="Verdana"/>
          <w:color w:val="000000"/>
        </w:rPr>
        <w:t>下的</w:t>
      </w:r>
      <w:r w:rsidRPr="009B4A9B">
        <w:rPr>
          <w:rFonts w:ascii="Verdana" w:eastAsia="微软雅黑" w:hAnsi="Verdana"/>
          <w:color w:val="000000"/>
        </w:rPr>
        <w:t xml:space="preserve"> command </w:t>
      </w:r>
      <w:r w:rsidRPr="009B4A9B">
        <w:rPr>
          <w:rFonts w:ascii="Verdana" w:eastAsia="微软雅黑" w:hAnsi="Verdana"/>
          <w:color w:val="000000"/>
        </w:rPr>
        <w:t>和后来的</w:t>
      </w:r>
      <w:r w:rsidRPr="009B4A9B">
        <w:rPr>
          <w:rFonts w:ascii="Verdana" w:eastAsia="微软雅黑" w:hAnsi="Verdana"/>
          <w:color w:val="000000"/>
        </w:rPr>
        <w:t xml:space="preserve"> cmd.exe</w:t>
      </w:r>
      <w:r w:rsidRPr="009B4A9B">
        <w:rPr>
          <w:rFonts w:ascii="Verdana" w:eastAsia="微软雅黑" w:hAnsi="Verdana"/>
          <w:color w:val="000000"/>
        </w:rPr>
        <w:t>。</w:t>
      </w:r>
      <w:r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既是一种命令语言，又是一种程序设计语言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6614AD3E" w14:textId="03D38EA9" w:rsidR="00451606" w:rsidRDefault="00451606" w:rsidP="00266F95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 xml:space="preserve">Shell script </w:t>
      </w:r>
      <w:r w:rsidRPr="009B4A9B">
        <w:rPr>
          <w:rFonts w:ascii="Verdana" w:eastAsia="微软雅黑" w:hAnsi="Verdana"/>
          <w:color w:val="000000"/>
        </w:rPr>
        <w:t>是一种为</w:t>
      </w:r>
      <w:r>
        <w:rPr>
          <w:rFonts w:ascii="Verdana" w:eastAsia="微软雅黑" w:hAnsi="Verdana"/>
          <w:color w:val="000000"/>
        </w:rPr>
        <w:t>shell</w:t>
      </w:r>
      <w:r w:rsidRPr="009B4A9B">
        <w:rPr>
          <w:rFonts w:ascii="Verdana" w:eastAsia="微软雅黑" w:hAnsi="Verdana"/>
          <w:color w:val="000000"/>
        </w:rPr>
        <w:t>编写的脚本程序。</w:t>
      </w:r>
      <w:r w:rsidRPr="0005080B">
        <w:rPr>
          <w:rFonts w:ascii="Verdana" w:eastAsia="微软雅黑" w:hAnsi="Verdana"/>
          <w:b/>
          <w:color w:val="FF0000"/>
        </w:rPr>
        <w:t xml:space="preserve"> Shell </w:t>
      </w:r>
      <w:r w:rsidRPr="0005080B">
        <w:rPr>
          <w:rFonts w:ascii="Verdana" w:eastAsia="微软雅黑" w:hAnsi="Verdana"/>
          <w:b/>
          <w:color w:val="FF0000"/>
        </w:rPr>
        <w:t>编程一般指</w:t>
      </w:r>
      <w:r w:rsidRPr="0005080B">
        <w:rPr>
          <w:rFonts w:ascii="Verdana" w:eastAsia="微软雅黑" w:hAnsi="Verdana"/>
          <w:b/>
          <w:color w:val="FF0000"/>
        </w:rPr>
        <w:t>shell</w:t>
      </w:r>
      <w:r w:rsidRPr="0005080B">
        <w:rPr>
          <w:rFonts w:ascii="Verdana" w:eastAsia="微软雅黑" w:hAnsi="Verdana"/>
          <w:b/>
          <w:color w:val="FF0000"/>
        </w:rPr>
        <w:t>脚本编程</w:t>
      </w:r>
      <w:r w:rsidRPr="009B4A9B">
        <w:rPr>
          <w:rFonts w:ascii="Verdana" w:eastAsia="微软雅黑" w:hAnsi="Verdana"/>
          <w:color w:val="000000"/>
        </w:rPr>
        <w:t>，不是指开发</w:t>
      </w:r>
      <w:r>
        <w:rPr>
          <w:rFonts w:ascii="Verdana" w:eastAsia="微软雅黑" w:hAnsi="Verdana"/>
          <w:color w:val="000000"/>
        </w:rPr>
        <w:t>shell</w:t>
      </w:r>
      <w:r w:rsidRPr="009B4A9B">
        <w:rPr>
          <w:rFonts w:ascii="Verdana" w:eastAsia="微软雅黑" w:hAnsi="Verdana"/>
          <w:color w:val="000000"/>
        </w:rPr>
        <w:t>自身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424721ED" w14:textId="77777777" w:rsidR="00451606" w:rsidRPr="00D2270E" w:rsidRDefault="00451606" w:rsidP="00C40F9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1.2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解释器</w:t>
      </w:r>
    </w:p>
    <w:p w14:paraId="3DED6B59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t>Shell</w:t>
      </w:r>
      <w:proofErr w:type="gramStart"/>
      <w:r w:rsidRPr="009B4A9B">
        <w:rPr>
          <w:rFonts w:ascii="Verdana" w:eastAsia="微软雅黑" w:hAnsi="Verdana"/>
          <w:color w:val="000000"/>
        </w:rPr>
        <w:t>编程跟</w:t>
      </w:r>
      <w:proofErr w:type="gramEnd"/>
      <w:r w:rsidRPr="009B4A9B">
        <w:rPr>
          <w:rFonts w:ascii="Verdana" w:eastAsia="微软雅黑" w:hAnsi="Verdana"/>
          <w:color w:val="000000"/>
        </w:rPr>
        <w:t>java</w:t>
      </w:r>
      <w:r w:rsidRPr="009B4A9B">
        <w:rPr>
          <w:rFonts w:ascii="Verdana" w:eastAsia="微软雅黑" w:hAnsi="Verdana"/>
          <w:color w:val="000000"/>
        </w:rPr>
        <w:t>、</w:t>
      </w:r>
      <w:r>
        <w:rPr>
          <w:rFonts w:ascii="Verdana" w:eastAsia="微软雅黑" w:hAnsi="Verdana"/>
          <w:color w:val="000000"/>
        </w:rPr>
        <w:t>php</w:t>
      </w:r>
      <w:r w:rsidRPr="009B4A9B">
        <w:rPr>
          <w:rFonts w:ascii="Verdana" w:eastAsia="微软雅黑" w:hAnsi="Verdana"/>
          <w:color w:val="000000"/>
        </w:rPr>
        <w:t>编程一样，只要有一个能</w:t>
      </w:r>
      <w:r w:rsidRPr="009B4A9B">
        <w:rPr>
          <w:rFonts w:ascii="Verdana" w:eastAsia="微软雅黑" w:hAnsi="Verdana"/>
          <w:color w:val="FF0000"/>
        </w:rPr>
        <w:t>编写代码的文本编辑器</w:t>
      </w:r>
      <w:r w:rsidRPr="009B4A9B">
        <w:rPr>
          <w:rFonts w:ascii="Verdana" w:eastAsia="微软雅黑" w:hAnsi="Verdana"/>
          <w:color w:val="000000"/>
        </w:rPr>
        <w:t>和一个能解释执行的</w:t>
      </w:r>
      <w:r w:rsidRPr="009B4A9B">
        <w:rPr>
          <w:rFonts w:ascii="Verdana" w:eastAsia="微软雅黑" w:hAnsi="Verdana"/>
          <w:color w:val="FF0000"/>
        </w:rPr>
        <w:t>脚本解释器</w:t>
      </w:r>
      <w:r w:rsidRPr="009B4A9B">
        <w:rPr>
          <w:rFonts w:ascii="Verdana" w:eastAsia="微软雅黑" w:hAnsi="Verdana"/>
          <w:color w:val="000000"/>
        </w:rPr>
        <w:t>就可以了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583BFE89" w14:textId="77777777" w:rsidR="00451606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t>Linux</w:t>
      </w:r>
      <w:r w:rsidRPr="009B4A9B">
        <w:rPr>
          <w:rFonts w:ascii="Verdana" w:eastAsia="微软雅黑" w:hAnsi="Verdana"/>
          <w:color w:val="000000"/>
        </w:rPr>
        <w:t>的</w:t>
      </w:r>
      <w:r>
        <w:rPr>
          <w:rFonts w:ascii="Verdana" w:eastAsia="微软雅黑" w:hAnsi="Verdana"/>
          <w:color w:val="000000"/>
        </w:rPr>
        <w:t>Shell</w:t>
      </w:r>
      <w:r>
        <w:rPr>
          <w:rFonts w:ascii="Verdana" w:eastAsia="微软雅黑" w:hAnsi="Verdana" w:hint="eastAsia"/>
          <w:color w:val="000000"/>
        </w:rPr>
        <w:t>解释器</w:t>
      </w:r>
      <w:r>
        <w:rPr>
          <w:rFonts w:ascii="Verdana" w:eastAsia="微软雅黑" w:hAnsi="Verdana"/>
          <w:color w:val="000000"/>
        </w:rPr>
        <w:t>种类众多</w:t>
      </w:r>
      <w:r>
        <w:rPr>
          <w:rFonts w:ascii="Verdana" w:eastAsia="微软雅黑" w:hAnsi="Verdana" w:hint="eastAsia"/>
          <w:color w:val="000000"/>
        </w:rPr>
        <w:t>，</w:t>
      </w:r>
      <w:r w:rsidRPr="009B4A9B">
        <w:rPr>
          <w:rFonts w:ascii="Verdana" w:eastAsia="微软雅黑" w:hAnsi="Verdana"/>
          <w:color w:val="000000"/>
        </w:rPr>
        <w:t>一个系统可以存在多个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，可以通过</w:t>
      </w:r>
      <w:r w:rsidRPr="00100070">
        <w:rPr>
          <w:rFonts w:ascii="Verdana" w:eastAsia="微软雅黑" w:hAnsi="Verdana"/>
          <w:color w:val="000000"/>
          <w:shd w:val="clear" w:color="auto" w:fill="D9D9D9" w:themeFill="background1" w:themeFillShade="D9"/>
        </w:rPr>
        <w:t>cat  /etc/shells</w:t>
      </w:r>
      <w:r w:rsidRPr="009B4A9B">
        <w:rPr>
          <w:rFonts w:ascii="Verdana" w:eastAsia="微软雅黑" w:hAnsi="Verdana"/>
          <w:color w:val="000000"/>
        </w:rPr>
        <w:t xml:space="preserve"> </w:t>
      </w:r>
      <w:r w:rsidRPr="009B4A9B">
        <w:rPr>
          <w:rFonts w:ascii="Verdana" w:eastAsia="微软雅黑" w:hAnsi="Verdana"/>
          <w:color w:val="000000"/>
        </w:rPr>
        <w:t>命令查看系统中安装的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10A0B95F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6F89DC1E" wp14:editId="16CE62B6">
            <wp:extent cx="5274310" cy="82804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1EB3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</w:rPr>
      </w:pPr>
      <w:r>
        <w:rPr>
          <w:rFonts w:ascii="Verdana" w:eastAsia="微软雅黑" w:hAnsi="Verdana"/>
          <w:color w:val="000000"/>
        </w:rPr>
        <w:t>b</w:t>
      </w:r>
      <w:r w:rsidRPr="009B4A9B">
        <w:rPr>
          <w:rFonts w:ascii="Verdana" w:eastAsia="微软雅黑" w:hAnsi="Verdana"/>
          <w:color w:val="000000"/>
        </w:rPr>
        <w:t xml:space="preserve">ash </w:t>
      </w:r>
      <w:r w:rsidRPr="009B4A9B">
        <w:rPr>
          <w:rFonts w:ascii="Verdana" w:eastAsia="微软雅黑" w:hAnsi="Verdana"/>
          <w:color w:val="000000"/>
        </w:rPr>
        <w:t>由于易用和免费，在日常工作中被广泛使用。同时，</w:t>
      </w:r>
      <w:r w:rsidRPr="009B4A9B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>b</w:t>
      </w:r>
      <w:r w:rsidRPr="009B4A9B">
        <w:rPr>
          <w:rFonts w:ascii="Verdana" w:eastAsia="微软雅黑" w:hAnsi="Verdana"/>
          <w:color w:val="000000"/>
        </w:rPr>
        <w:t xml:space="preserve">ash </w:t>
      </w:r>
      <w:r w:rsidRPr="009B4A9B">
        <w:rPr>
          <w:rFonts w:ascii="Verdana" w:eastAsia="微软雅黑" w:hAnsi="Verdana"/>
          <w:color w:val="000000"/>
        </w:rPr>
        <w:t>也是大多数</w:t>
      </w:r>
      <w:r w:rsidRPr="009B4A9B">
        <w:rPr>
          <w:rFonts w:ascii="Verdana" w:eastAsia="微软雅黑" w:hAnsi="Verdana"/>
          <w:color w:val="000000"/>
        </w:rPr>
        <w:t xml:space="preserve">Linux </w:t>
      </w:r>
      <w:r w:rsidRPr="009B4A9B">
        <w:rPr>
          <w:rFonts w:ascii="Verdana" w:eastAsia="微软雅黑" w:hAnsi="Verdana"/>
          <w:color w:val="000000"/>
        </w:rPr>
        <w:t>系统默认的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。</w:t>
      </w:r>
    </w:p>
    <w:p w14:paraId="304A5A72" w14:textId="77777777" w:rsidR="00451606" w:rsidRPr="00492660" w:rsidRDefault="00451606" w:rsidP="0005080B">
      <w:pPr>
        <w:ind w:firstLineChars="200" w:firstLine="420"/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总结</w:t>
      </w:r>
      <w:r w:rsidRPr="00492660">
        <w:rPr>
          <w:rFonts w:ascii="Verdana" w:eastAsia="微软雅黑" w:hAnsi="Verdana"/>
        </w:rPr>
        <w:t>：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java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执行需要虚拟机解释器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同理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shell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程序执行也需要解析器</w:t>
      </w:r>
    </w:p>
    <w:p w14:paraId="2F7CA1B5" w14:textId="77777777" w:rsidR="00451606" w:rsidRDefault="00451606" w:rsidP="00451606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5B545702" w14:textId="77777777" w:rsidR="00451606" w:rsidRPr="00926D07" w:rsidRDefault="00451606" w:rsidP="001E688A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2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快速入门</w:t>
      </w:r>
    </w:p>
    <w:p w14:paraId="4D9ADD67" w14:textId="77777777" w:rsidR="00451606" w:rsidRPr="001949E9" w:rsidRDefault="00451606" w:rsidP="0005080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.1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编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脚本</w:t>
      </w:r>
    </w:p>
    <w:p w14:paraId="492C8957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使用</w:t>
      </w:r>
      <w:r w:rsidRPr="009F2BCD">
        <w:rPr>
          <w:rFonts w:ascii="Verdana" w:eastAsia="微软雅黑" w:hAnsi="Verdana"/>
          <w:color w:val="000000"/>
        </w:rPr>
        <w:t xml:space="preserve"> vi </w:t>
      </w:r>
      <w:r w:rsidRPr="009F2BCD">
        <w:rPr>
          <w:rFonts w:ascii="Verdana" w:eastAsia="微软雅黑" w:hAnsi="Verdana"/>
          <w:color w:val="000000"/>
        </w:rPr>
        <w:t>编辑器新建一个文件</w:t>
      </w:r>
      <w:r w:rsidRPr="009F2BCD">
        <w:rPr>
          <w:rFonts w:ascii="Verdana" w:eastAsia="微软雅黑" w:hAnsi="Verdana"/>
          <w:color w:val="000000"/>
        </w:rPr>
        <w:t>hello.sh</w:t>
      </w:r>
      <w:r>
        <w:rPr>
          <w:rFonts w:ascii="Verdana" w:eastAsia="微软雅黑" w:hAnsi="Verdana" w:hint="eastAsia"/>
          <w:color w:val="000000"/>
        </w:rPr>
        <w:t>（</w:t>
      </w:r>
      <w:r>
        <w:rPr>
          <w:rFonts w:ascii="Verdana" w:eastAsia="微软雅黑" w:hAnsi="Verdana"/>
          <w:color w:val="000000"/>
        </w:rPr>
        <w:t>扩展名并不影响脚本执行</w:t>
      </w:r>
      <w:r>
        <w:rPr>
          <w:rFonts w:ascii="Verdana" w:eastAsia="微软雅黑" w:hAnsi="Verdana" w:hint="eastAsia"/>
          <w:color w:val="000000"/>
        </w:rPr>
        <w:t>）</w:t>
      </w:r>
    </w:p>
    <w:p w14:paraId="4C9DAF0A" w14:textId="77777777" w:rsidR="00451606" w:rsidRPr="00AB69EC" w:rsidRDefault="00451606" w:rsidP="00451606">
      <w:pPr>
        <w:shd w:val="clear" w:color="auto" w:fill="D9D9D9" w:themeFill="background1" w:themeFillShade="D9"/>
        <w:rPr>
          <w:rFonts w:ascii="Verdana" w:eastAsia="微软雅黑" w:hAnsi="Verdana"/>
          <w:b/>
          <w:color w:val="000000"/>
        </w:rPr>
      </w:pPr>
      <w:proofErr w:type="gramStart"/>
      <w:r w:rsidRPr="00AB69EC">
        <w:rPr>
          <w:rFonts w:ascii="Verdana" w:eastAsia="微软雅黑" w:hAnsi="Verdana"/>
          <w:b/>
          <w:color w:val="000000"/>
        </w:rPr>
        <w:t>#!/</w:t>
      </w:r>
      <w:proofErr w:type="gramEnd"/>
      <w:r w:rsidRPr="00AB69EC">
        <w:rPr>
          <w:rFonts w:ascii="Verdana" w:eastAsia="微软雅黑" w:hAnsi="Verdana"/>
          <w:b/>
          <w:color w:val="000000"/>
        </w:rPr>
        <w:t xml:space="preserve">bin/bash </w:t>
      </w:r>
    </w:p>
    <w:p w14:paraId="5850E3B4" w14:textId="77777777" w:rsidR="00451606" w:rsidRDefault="00451606" w:rsidP="00451606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proofErr w:type="gramStart"/>
      <w:r>
        <w:rPr>
          <w:rFonts w:ascii="Verdana" w:eastAsia="微软雅黑" w:hAnsi="Verdana"/>
          <w:color w:val="000000"/>
        </w:rPr>
        <w:t>echo</w:t>
      </w:r>
      <w:proofErr w:type="gramEnd"/>
      <w:r>
        <w:rPr>
          <w:rFonts w:ascii="Verdana" w:eastAsia="微软雅黑" w:hAnsi="Verdana"/>
          <w:color w:val="000000"/>
        </w:rPr>
        <w:t xml:space="preserve"> "Hello World !"</w:t>
      </w:r>
    </w:p>
    <w:p w14:paraId="323C5EC3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FF0000"/>
        </w:rPr>
        <w:t xml:space="preserve">#! </w:t>
      </w:r>
      <w:r w:rsidRPr="001616F1">
        <w:rPr>
          <w:rFonts w:ascii="Verdana" w:eastAsia="微软雅黑" w:hAnsi="Verdana"/>
        </w:rPr>
        <w:t>是一个约定的标记，它告诉系统这个脚本需要什么解释器来执行，即使用哪一种</w:t>
      </w:r>
      <w:r w:rsidRPr="001616F1">
        <w:rPr>
          <w:rFonts w:ascii="Verdana" w:eastAsia="微软雅黑" w:hAnsi="Verdana"/>
        </w:rPr>
        <w:t xml:space="preserve"> Shell </w:t>
      </w:r>
    </w:p>
    <w:p w14:paraId="510C27AB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1616F1">
        <w:rPr>
          <w:rFonts w:ascii="Verdana" w:eastAsia="微软雅黑" w:hAnsi="Verdana"/>
          <w:color w:val="FF0000"/>
        </w:rPr>
        <w:t>echo</w:t>
      </w:r>
      <w:r w:rsidRPr="001616F1">
        <w:rPr>
          <w:rFonts w:ascii="Verdana" w:eastAsia="微软雅黑" w:hAnsi="Verdana"/>
          <w:color w:val="FF0000"/>
        </w:rPr>
        <w:t>命令</w:t>
      </w:r>
      <w:r>
        <w:rPr>
          <w:rFonts w:ascii="Verdana" w:eastAsia="微软雅黑" w:hAnsi="Verdana" w:hint="eastAsia"/>
          <w:color w:val="FF0000"/>
        </w:rPr>
        <w:t xml:space="preserve"> </w:t>
      </w:r>
      <w:r w:rsidRPr="009F2BCD">
        <w:rPr>
          <w:rFonts w:ascii="Verdana" w:eastAsia="微软雅黑" w:hAnsi="Verdana"/>
          <w:color w:val="000000"/>
        </w:rPr>
        <w:t>用于向窗口输出文本。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5A5ABA3D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06ADA4AE" wp14:editId="4E936267">
            <wp:extent cx="5274310" cy="1212850"/>
            <wp:effectExtent l="0" t="0" r="2540" b="635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9E4F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hint="eastAsia"/>
          <w:color w:val="000000"/>
        </w:rPr>
        <w:t>给</w:t>
      </w:r>
      <w:r>
        <w:rPr>
          <w:rFonts w:ascii="Verdana" w:eastAsia="微软雅黑" w:hAnsi="Verdana"/>
          <w:color w:val="000000"/>
        </w:rPr>
        <w:t>shell</w:t>
      </w:r>
      <w:r>
        <w:rPr>
          <w:rFonts w:ascii="Verdana" w:eastAsia="微软雅黑" w:hAnsi="Verdana" w:hint="eastAsia"/>
          <w:color w:val="000000"/>
        </w:rPr>
        <w:t>程序赋予执行权限</w:t>
      </w:r>
      <w:r w:rsidRPr="009F2BCD">
        <w:rPr>
          <w:rFonts w:ascii="Verdana" w:eastAsia="微软雅黑" w:hAnsi="Verdana"/>
          <w:color w:val="000000"/>
        </w:rPr>
        <w:t>：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6A7128F8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proofErr w:type="gramStart"/>
      <w:r w:rsidRPr="00CB172F">
        <w:rPr>
          <w:rFonts w:ascii="Verdana" w:eastAsia="微软雅黑" w:hAnsi="Verdana"/>
          <w:color w:val="000000"/>
          <w:highlight w:val="lightGray"/>
        </w:rPr>
        <w:t>chmod</w:t>
      </w:r>
      <w:proofErr w:type="gramEnd"/>
      <w:r w:rsidRPr="00CB172F">
        <w:rPr>
          <w:rFonts w:ascii="Verdana" w:eastAsia="微软雅黑" w:hAnsi="Verdana"/>
          <w:color w:val="000000"/>
          <w:highlight w:val="lightGray"/>
        </w:rPr>
        <w:t xml:space="preserve"> +x ./hello.sh</w:t>
      </w:r>
      <w:r w:rsidRPr="009F2BCD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#</w:t>
      </w:r>
      <w:r w:rsidRPr="009F2BCD">
        <w:rPr>
          <w:rFonts w:ascii="Verdana" w:eastAsia="微软雅黑" w:hAnsi="Verdana"/>
          <w:color w:val="000000"/>
        </w:rPr>
        <w:t>使脚本具有执行权限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123D9DFE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0732F64B" wp14:editId="491F4BCD">
            <wp:extent cx="5274310" cy="156464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E254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7B118E2C" w14:textId="77777777" w:rsidR="00451606" w:rsidRPr="00190172" w:rsidRDefault="00451606" w:rsidP="0005080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2.2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脚本</w:t>
      </w:r>
    </w:p>
    <w:p w14:paraId="6B883022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hint="eastAsia"/>
          <w:color w:val="000000"/>
        </w:rPr>
        <w:t>执行</w:t>
      </w:r>
      <w:r>
        <w:rPr>
          <w:rFonts w:ascii="Verdana" w:eastAsia="微软雅黑" w:hAnsi="Verdana" w:hint="eastAsia"/>
          <w:color w:val="000000"/>
        </w:rPr>
        <w:t>s</w:t>
      </w:r>
      <w:r>
        <w:rPr>
          <w:rFonts w:ascii="Verdana" w:eastAsia="微软雅黑" w:hAnsi="Verdana"/>
          <w:color w:val="000000"/>
        </w:rPr>
        <w:t>hell</w:t>
      </w:r>
      <w:r>
        <w:rPr>
          <w:rFonts w:ascii="Verdana" w:eastAsia="微软雅黑" w:hAnsi="Verdana" w:hint="eastAsia"/>
          <w:color w:val="000000"/>
        </w:rPr>
        <w:t>程序：</w:t>
      </w:r>
    </w:p>
    <w:p w14:paraId="62AB75D2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CB172F">
        <w:rPr>
          <w:rFonts w:ascii="Verdana" w:eastAsia="微软雅黑" w:hAnsi="Verdana"/>
          <w:color w:val="000000"/>
          <w:highlight w:val="lightGray"/>
        </w:rPr>
        <w:t>./</w:t>
      </w:r>
      <w:proofErr w:type="gramStart"/>
      <w:r w:rsidRPr="00CB172F">
        <w:rPr>
          <w:rFonts w:ascii="Verdana" w:eastAsia="微软雅黑" w:hAnsi="Verdana"/>
          <w:color w:val="000000"/>
          <w:highlight w:val="lightGray"/>
        </w:rPr>
        <w:t>hello.sh</w:t>
      </w:r>
      <w:r w:rsidRPr="009F2BCD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#</w:t>
      </w:r>
      <w:proofErr w:type="gramEnd"/>
      <w:r w:rsidRPr="009F2BCD">
        <w:rPr>
          <w:rFonts w:ascii="Verdana" w:eastAsia="微软雅黑" w:hAnsi="Verdana"/>
          <w:color w:val="000000"/>
        </w:rPr>
        <w:t>执行脚本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66D3E1AA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50ABC5EC" wp14:editId="68D4CF64">
            <wp:extent cx="5274310" cy="1662430"/>
            <wp:effectExtent l="0" t="0" r="254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1192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直接写</w:t>
      </w:r>
      <w:r w:rsidRPr="009F2BCD">
        <w:rPr>
          <w:rFonts w:ascii="Verdana" w:eastAsia="微软雅黑" w:hAnsi="Verdana"/>
          <w:color w:val="000000"/>
        </w:rPr>
        <w:t xml:space="preserve"> hello.sh</w:t>
      </w:r>
      <w:r w:rsidRPr="009F2BCD">
        <w:rPr>
          <w:rFonts w:ascii="Verdana" w:eastAsia="微软雅黑" w:hAnsi="Verdana"/>
          <w:color w:val="000000"/>
        </w:rPr>
        <w:t>，</w:t>
      </w:r>
      <w:r w:rsidRPr="009F2BCD">
        <w:rPr>
          <w:rFonts w:ascii="Verdana" w:eastAsia="微软雅黑" w:hAnsi="Verdana"/>
          <w:color w:val="000000"/>
        </w:rPr>
        <w:t xml:space="preserve">linux </w:t>
      </w:r>
      <w:r w:rsidRPr="009F2BCD">
        <w:rPr>
          <w:rFonts w:ascii="Verdana" w:eastAsia="微软雅黑" w:hAnsi="Verdana"/>
          <w:color w:val="000000"/>
        </w:rPr>
        <w:t>系统会去</w:t>
      </w:r>
      <w:r w:rsidRPr="009F2BCD">
        <w:rPr>
          <w:rFonts w:ascii="Verdana" w:eastAsia="微软雅黑" w:hAnsi="Verdana"/>
          <w:color w:val="000000"/>
        </w:rPr>
        <w:t xml:space="preserve"> PATH </w:t>
      </w:r>
      <w:r w:rsidRPr="009F2BCD">
        <w:rPr>
          <w:rFonts w:ascii="Verdana" w:eastAsia="微软雅黑" w:hAnsi="Verdana"/>
          <w:color w:val="000000"/>
        </w:rPr>
        <w:t>里寻找有没有叫</w:t>
      </w:r>
      <w:r>
        <w:rPr>
          <w:rFonts w:ascii="Verdana" w:eastAsia="微软雅黑" w:hAnsi="Verdana"/>
          <w:color w:val="000000"/>
        </w:rPr>
        <w:t>hello.sh</w:t>
      </w:r>
      <w:r w:rsidRPr="009F2BCD">
        <w:rPr>
          <w:rFonts w:ascii="Verdana" w:eastAsia="微软雅黑" w:hAnsi="Verdana"/>
          <w:color w:val="000000"/>
        </w:rPr>
        <w:t>的。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30FFED93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用</w:t>
      </w:r>
      <w:r w:rsidRPr="009F2BCD">
        <w:rPr>
          <w:rFonts w:ascii="Verdana" w:eastAsia="微软雅黑" w:hAnsi="Verdana"/>
          <w:color w:val="000000"/>
        </w:rPr>
        <w:t xml:space="preserve"> ./hello.sh </w:t>
      </w:r>
      <w:r>
        <w:rPr>
          <w:rFonts w:ascii="Verdana" w:eastAsia="微软雅黑" w:hAnsi="Verdana"/>
          <w:color w:val="000000"/>
        </w:rPr>
        <w:t>告诉系统说，就在当前目录找</w:t>
      </w:r>
    </w:p>
    <w:p w14:paraId="6549EA94" w14:textId="77777777" w:rsidR="00451606" w:rsidRPr="009F2BCD" w:rsidRDefault="00451606" w:rsidP="00451606">
      <w:pPr>
        <w:rPr>
          <w:rFonts w:ascii="Verdana" w:eastAsia="微软雅黑" w:hAnsi="Verdana"/>
        </w:rPr>
      </w:pPr>
      <w:r w:rsidRPr="009F2BCD">
        <w:rPr>
          <w:rFonts w:ascii="Verdana" w:eastAsia="微软雅黑" w:hAnsi="Verdana"/>
          <w:color w:val="000000"/>
        </w:rPr>
        <w:t>还可以作为解释器参数运行。</w:t>
      </w:r>
      <w:r w:rsidRPr="009F2BCD"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直接运行解释器，其参数就是</w:t>
      </w:r>
      <w:r w:rsidRPr="009F2BCD">
        <w:rPr>
          <w:rFonts w:ascii="Verdana" w:eastAsia="微软雅黑" w:hAnsi="Verdana"/>
          <w:color w:val="000000"/>
        </w:rPr>
        <w:t xml:space="preserve"> shell </w:t>
      </w:r>
      <w:r w:rsidRPr="009F2BCD">
        <w:rPr>
          <w:rFonts w:ascii="Verdana" w:eastAsia="微软雅黑" w:hAnsi="Verdana"/>
          <w:color w:val="000000"/>
        </w:rPr>
        <w:t>脚本的文件名，如：</w:t>
      </w:r>
    </w:p>
    <w:p w14:paraId="5FB92939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proofErr w:type="gramStart"/>
      <w:r w:rsidRPr="00CB172F">
        <w:rPr>
          <w:rFonts w:ascii="Verdana" w:eastAsia="微软雅黑" w:hAnsi="Verdana"/>
          <w:color w:val="000000"/>
          <w:highlight w:val="lightGray"/>
        </w:rPr>
        <w:t>sh  /</w:t>
      </w:r>
      <w:proofErr w:type="gramEnd"/>
      <w:r w:rsidRPr="00CB172F">
        <w:rPr>
          <w:rFonts w:ascii="Verdana" w:eastAsia="微软雅黑" w:hAnsi="Verdana"/>
          <w:color w:val="000000"/>
          <w:highlight w:val="lightGray"/>
        </w:rPr>
        <w:t>root</w:t>
      </w:r>
      <w:r w:rsidRPr="00CB172F">
        <w:rPr>
          <w:rFonts w:ascii="Verdana" w:eastAsia="微软雅黑" w:hAnsi="Verdana" w:hint="eastAsia"/>
          <w:color w:val="000000"/>
          <w:highlight w:val="lightGray"/>
        </w:rPr>
        <w:t>/</w:t>
      </w:r>
      <w:r w:rsidRPr="00CB172F">
        <w:rPr>
          <w:rFonts w:ascii="Verdana" w:eastAsia="微软雅黑" w:hAnsi="Verdana"/>
          <w:color w:val="000000"/>
          <w:highlight w:val="lightGray"/>
        </w:rPr>
        <w:t>shelldemo/hello.sh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5D6F5A67" w14:textId="77777777" w:rsidR="00451606" w:rsidRDefault="00451606" w:rsidP="00451606">
      <w:pPr>
        <w:rPr>
          <w:rFonts w:ascii="Verdana" w:eastAsia="微软雅黑" w:hAnsi="Verdana"/>
          <w:color w:val="000000"/>
        </w:rPr>
      </w:pPr>
    </w:p>
    <w:p w14:paraId="13EC1470" w14:textId="77777777" w:rsidR="00451606" w:rsidRDefault="00451606" w:rsidP="00451606">
      <w:r>
        <w:rPr>
          <w:rFonts w:ascii="Verdana" w:eastAsia="微软雅黑" w:hAnsi="Verdana" w:hint="eastAsia"/>
          <w:color w:val="000000"/>
        </w:rPr>
        <w:t>在</w:t>
      </w:r>
      <w:r w:rsidRPr="00B84F16">
        <w:rPr>
          <w:rFonts w:ascii="Verdana" w:eastAsia="微软雅黑" w:hAnsi="Verdana" w:hint="eastAsia"/>
          <w:color w:val="000000"/>
        </w:rPr>
        <w:t>使用解释器直接执行</w:t>
      </w:r>
      <w:r w:rsidRPr="00B84F16">
        <w:rPr>
          <w:rFonts w:ascii="Verdana" w:eastAsia="微软雅黑" w:hAnsi="Verdana" w:hint="eastAsia"/>
          <w:color w:val="000000"/>
        </w:rPr>
        <w:t>shell</w:t>
      </w:r>
      <w:r w:rsidRPr="00B84F16">
        <w:rPr>
          <w:rFonts w:ascii="Verdana" w:eastAsia="微软雅黑" w:hAnsi="Verdana" w:hint="eastAsia"/>
          <w:color w:val="000000"/>
        </w:rPr>
        <w:t>程序</w:t>
      </w:r>
      <w:r w:rsidRPr="00B84F16">
        <w:rPr>
          <w:rFonts w:ascii="Verdana" w:eastAsia="微软雅黑" w:hAnsi="Verdana"/>
          <w:color w:val="000000"/>
        </w:rPr>
        <w:t>这种方式</w:t>
      </w:r>
      <w:r w:rsidRPr="00B84F16">
        <w:rPr>
          <w:rFonts w:ascii="Verdana" w:eastAsia="微软雅黑" w:hAnsi="Verdana" w:hint="eastAsia"/>
          <w:color w:val="000000"/>
        </w:rPr>
        <w:t>来</w:t>
      </w:r>
      <w:r w:rsidRPr="00B84F16">
        <w:rPr>
          <w:rFonts w:ascii="Verdana" w:eastAsia="微软雅黑" w:hAnsi="Verdana"/>
          <w:color w:val="000000"/>
        </w:rPr>
        <w:t>运行脚本</w:t>
      </w:r>
      <w:r w:rsidRPr="00B84F16">
        <w:rPr>
          <w:rFonts w:ascii="Verdana" w:eastAsia="微软雅黑" w:hAnsi="Verdana" w:hint="eastAsia"/>
          <w:color w:val="000000"/>
        </w:rPr>
        <w:t>，不需要考虑脚本程序的执行权限了</w:t>
      </w:r>
    </w:p>
    <w:p w14:paraId="62D8B931" w14:textId="77777777" w:rsidR="00451606" w:rsidRDefault="00451606" w:rsidP="00451606">
      <w:r>
        <w:rPr>
          <w:noProof/>
        </w:rPr>
        <w:drawing>
          <wp:inline distT="0" distB="0" distL="0" distR="0" wp14:anchorId="4725154E" wp14:editId="74AF3357">
            <wp:extent cx="5274310" cy="1336040"/>
            <wp:effectExtent l="0" t="0" r="2540" b="0"/>
            <wp:docPr id="167" name="图片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8F5" w14:textId="77777777" w:rsidR="00451606" w:rsidRDefault="00451606" w:rsidP="00451606">
      <w:pPr>
        <w:rPr>
          <w:rFonts w:ascii="Verdana" w:eastAsia="微软雅黑" w:hAnsi="Verdana"/>
        </w:rPr>
      </w:pPr>
    </w:p>
    <w:p w14:paraId="19A3F805" w14:textId="77777777" w:rsidR="00451606" w:rsidRDefault="00451606" w:rsidP="00451606">
      <w:pPr>
        <w:rPr>
          <w:rFonts w:ascii="Verdana" w:eastAsia="微软雅黑" w:hAnsi="Verdana"/>
        </w:rPr>
      </w:pPr>
    </w:p>
    <w:p w14:paraId="426EA990" w14:textId="77777777" w:rsidR="00451606" w:rsidRPr="004423AF" w:rsidRDefault="00451606" w:rsidP="00451606">
      <w:pPr>
        <w:rPr>
          <w:rFonts w:ascii="Verdana" w:eastAsia="微软雅黑" w:hAnsi="Verdana"/>
          <w:b/>
        </w:rPr>
      </w:pPr>
      <w:r>
        <w:rPr>
          <w:rFonts w:ascii="Verdana" w:eastAsia="微软雅黑" w:hAnsi="Verdana" w:hint="eastAsia"/>
          <w:b/>
        </w:rPr>
        <w:t>小结</w:t>
      </w:r>
      <w:r w:rsidRPr="00D43841">
        <w:rPr>
          <w:rFonts w:ascii="Verdana" w:eastAsia="微软雅黑" w:hAnsi="Verdana" w:hint="eastAsia"/>
          <w:b/>
        </w:rPr>
        <w:t>：</w:t>
      </w:r>
    </w:p>
    <w:p w14:paraId="2A6BD9AC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使用</w:t>
      </w:r>
      <w:r>
        <w:rPr>
          <w:rFonts w:ascii="Verdana" w:eastAsia="微软雅黑" w:hAnsi="Verdana" w:hint="eastAsia"/>
        </w:rPr>
        <w:t>v</w:t>
      </w:r>
      <w:r>
        <w:rPr>
          <w:rFonts w:ascii="Verdana" w:eastAsia="微软雅黑" w:hAnsi="Verdana"/>
        </w:rPr>
        <w:t>i</w:t>
      </w:r>
      <w:r>
        <w:rPr>
          <w:rFonts w:ascii="Verdana" w:eastAsia="微软雅黑" w:hAnsi="Verdana" w:hint="eastAsia"/>
        </w:rPr>
        <w:t>编辑器，创建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文件。通常使用</w:t>
      </w:r>
      <w:r>
        <w:rPr>
          <w:rFonts w:ascii="Verdana" w:eastAsia="微软雅黑" w:hAnsi="Verdana" w:hint="eastAsia"/>
        </w:rPr>
        <w:t>.</w:t>
      </w:r>
      <w:r>
        <w:rPr>
          <w:rFonts w:ascii="Verdana" w:eastAsia="微软雅黑" w:hAnsi="Verdana"/>
        </w:rPr>
        <w:t>sh</w:t>
      </w:r>
      <w:r>
        <w:rPr>
          <w:rFonts w:ascii="Verdana" w:eastAsia="微软雅黑" w:hAnsi="Verdana" w:hint="eastAsia"/>
        </w:rPr>
        <w:t>作为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后缀名。</w:t>
      </w:r>
    </w:p>
    <w:p w14:paraId="068A6598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>shell</w:t>
      </w:r>
      <w:r>
        <w:rPr>
          <w:rFonts w:ascii="Verdana" w:eastAsia="微软雅黑" w:hAnsi="Verdana" w:hint="eastAsia"/>
        </w:rPr>
        <w:t>程序的基本格式：</w:t>
      </w:r>
    </w:p>
    <w:p w14:paraId="06681DFD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1</w:t>
      </w:r>
      <w:r>
        <w:rPr>
          <w:rFonts w:ascii="Verdana" w:eastAsia="微软雅黑" w:hAnsi="Verdana" w:hint="eastAsia"/>
        </w:rPr>
        <w:t>、指定解释器信息。</w:t>
      </w:r>
      <w:r>
        <w:rPr>
          <w:rFonts w:ascii="Verdana" w:eastAsia="微软雅黑" w:hAnsi="Verdana" w:hint="eastAsia"/>
        </w:rPr>
        <w:t xml:space="preserve"> </w:t>
      </w:r>
      <w:r>
        <w:rPr>
          <w:rFonts w:ascii="Verdana" w:eastAsia="微软雅黑" w:hAnsi="Verdana" w:hint="eastAsia"/>
        </w:rPr>
        <w:t>默认：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bin/bash</w:t>
      </w:r>
    </w:p>
    <w:p w14:paraId="63531500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2</w:t>
      </w:r>
      <w:r>
        <w:rPr>
          <w:rFonts w:ascii="Verdana" w:eastAsia="微软雅黑" w:hAnsi="Verdana" w:hint="eastAsia"/>
        </w:rPr>
        <w:t>、书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代码</w:t>
      </w:r>
    </w:p>
    <w:p w14:paraId="055993A5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lastRenderedPageBreak/>
        <w:t>3</w:t>
      </w:r>
      <w:r>
        <w:rPr>
          <w:rFonts w:ascii="Verdana" w:eastAsia="微软雅黑" w:hAnsi="Verdana" w:hint="eastAsia"/>
        </w:rPr>
        <w:t>、保存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代码</w:t>
      </w:r>
    </w:p>
    <w:p w14:paraId="5881D0F8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4</w:t>
      </w:r>
      <w:r>
        <w:rPr>
          <w:rFonts w:ascii="Verdana" w:eastAsia="微软雅黑" w:hAnsi="Verdana" w:hint="eastAsia"/>
        </w:rPr>
        <w:t>、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  <w:r>
        <w:rPr>
          <w:rFonts w:ascii="Verdana" w:eastAsia="微软雅黑" w:hAnsi="Verdana"/>
        </w:rPr>
        <w:t xml:space="preserve">     </w:t>
      </w:r>
      <w:r>
        <w:rPr>
          <w:rFonts w:ascii="Verdana" w:eastAsia="微软雅黑" w:hAnsi="Verdana" w:hint="eastAsia"/>
        </w:rPr>
        <w:t>提前：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授予可执行权限</w:t>
      </w:r>
    </w:p>
    <w:p w14:paraId="073AA47F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一种：</w:t>
      </w:r>
      <w:proofErr w:type="gramStart"/>
      <w:r>
        <w:rPr>
          <w:rFonts w:ascii="Verdana" w:eastAsia="微软雅黑" w:hAnsi="Verdana" w:hint="eastAsia"/>
        </w:rPr>
        <w:t>.</w:t>
      </w:r>
      <w:r>
        <w:rPr>
          <w:rFonts w:ascii="Verdana" w:eastAsia="微软雅黑" w:hAnsi="Verdana"/>
        </w:rPr>
        <w:t>/</w:t>
      </w:r>
      <w:proofErr w:type="gramEnd"/>
      <w:r>
        <w:rPr>
          <w:rFonts w:ascii="Verdana" w:eastAsia="微软雅黑" w:hAnsi="Verdana"/>
        </w:rPr>
        <w:t>xxx.sh   #</w:t>
      </w:r>
      <w:r>
        <w:rPr>
          <w:rFonts w:ascii="Verdana" w:eastAsia="微软雅黑" w:hAnsi="Verdana" w:hint="eastAsia"/>
        </w:rPr>
        <w:t>在当前目录中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</w:p>
    <w:p w14:paraId="6FC54CEA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二种：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xx/xxx.sh   #</w:t>
      </w:r>
      <w:r>
        <w:rPr>
          <w:rFonts w:ascii="Verdana" w:eastAsia="微软雅黑" w:hAnsi="Verdana" w:hint="eastAsia"/>
        </w:rPr>
        <w:t>书写全路径的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</w:p>
    <w:p w14:paraId="2EEBEA2F" w14:textId="4D06BB8A" w:rsidR="00451606" w:rsidRPr="00C1147E" w:rsidRDefault="00451606" w:rsidP="00451606">
      <w:pPr>
        <w:rPr>
          <w:rFonts w:ascii="Verdana" w:eastAsia="微软雅黑" w:hAnsi="Verdana" w:hint="eastAsi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三种：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 xml:space="preserve">h 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xx/xxx.sh  #</w:t>
      </w:r>
      <w:r>
        <w:rPr>
          <w:rFonts w:ascii="Verdana" w:eastAsia="微软雅黑" w:hAnsi="Verdana" w:hint="eastAsia"/>
        </w:rPr>
        <w:t>把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作用</w:t>
      </w:r>
      <w:r>
        <w:rPr>
          <w:rFonts w:ascii="Verdana" w:eastAsia="微软雅黑" w:hAnsi="Verdana"/>
        </w:rPr>
        <w:t>/bin/sh</w:t>
      </w:r>
      <w:r>
        <w:rPr>
          <w:rFonts w:ascii="Verdana" w:eastAsia="微软雅黑" w:hAnsi="Verdana" w:hint="eastAsia"/>
        </w:rPr>
        <w:t>解释器的参数，通过运行解释器来执行</w:t>
      </w:r>
      <w:r>
        <w:rPr>
          <w:rFonts w:ascii="Verdana" w:eastAsia="微软雅黑" w:hAnsi="Verdana" w:hint="eastAsia"/>
        </w:rPr>
        <w:t>s</w:t>
      </w:r>
      <w:r w:rsidR="00C1147E">
        <w:rPr>
          <w:rFonts w:ascii="Verdana" w:eastAsia="微软雅黑" w:hAnsi="Verdana"/>
        </w:rPr>
        <w:t>hell</w:t>
      </w:r>
    </w:p>
    <w:sectPr w:rsidR="00451606" w:rsidRPr="00C1147E" w:rsidSect="005375E3">
      <w:headerReference w:type="default" r:id="rId47"/>
      <w:pgSz w:w="11906" w:h="16838"/>
      <w:pgMar w:top="1440" w:right="1080" w:bottom="1440" w:left="1080" w:header="851" w:footer="39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7A5A16" w14:textId="77777777" w:rsidR="00347CC5" w:rsidRDefault="00347CC5">
      <w:r>
        <w:separator/>
      </w:r>
    </w:p>
  </w:endnote>
  <w:endnote w:type="continuationSeparator" w:id="0">
    <w:p w14:paraId="10781324" w14:textId="77777777" w:rsidR="00347CC5" w:rsidRDefault="00347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 Light">
    <w:panose1 w:val="020B0502040204020203"/>
    <w:charset w:val="86"/>
    <w:family w:val="swiss"/>
    <w:pitch w:val="variable"/>
    <w:sig w:usb0="A00002BF" w:usb1="28CF0010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FC72CF" w14:textId="77777777" w:rsidR="00347CC5" w:rsidRDefault="00347CC5">
      <w:r>
        <w:separator/>
      </w:r>
    </w:p>
  </w:footnote>
  <w:footnote w:type="continuationSeparator" w:id="0">
    <w:p w14:paraId="16156CAA" w14:textId="77777777" w:rsidR="00347CC5" w:rsidRDefault="00347C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F03EEA" w14:textId="77777777" w:rsidR="00254154" w:rsidRDefault="00254154">
    <w:pPr>
      <w:pStyle w:val="a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B68290" wp14:editId="5EBBB171">
          <wp:simplePos x="0" y="0"/>
          <wp:positionH relativeFrom="column">
            <wp:posOffset>-1183005</wp:posOffset>
          </wp:positionH>
          <wp:positionV relativeFrom="paragraph">
            <wp:posOffset>-521335</wp:posOffset>
          </wp:positionV>
          <wp:extent cx="7630795" cy="910590"/>
          <wp:effectExtent l="0" t="0" r="8255" b="3810"/>
          <wp:wrapNone/>
          <wp:docPr id="150" name="图片 150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图片 1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72367"/>
    <w:multiLevelType w:val="hybridMultilevel"/>
    <w:tmpl w:val="B7C48C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3D03C0"/>
    <w:multiLevelType w:val="multilevel"/>
    <w:tmpl w:val="2B58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C125A6"/>
    <w:multiLevelType w:val="multilevel"/>
    <w:tmpl w:val="1CB0E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240A68"/>
    <w:multiLevelType w:val="multilevel"/>
    <w:tmpl w:val="13240A68"/>
    <w:lvl w:ilvl="0">
      <w:start w:val="1"/>
      <w:numFmt w:val="decimal"/>
      <w:pStyle w:val="a"/>
      <w:lvlText w:val="表1-%1"/>
      <w:lvlJc w:val="left"/>
      <w:pPr>
        <w:ind w:left="981" w:hanging="42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</w:rPr>
    </w:lvl>
    <w:lvl w:ilvl="1">
      <w:start w:val="1"/>
      <w:numFmt w:val="lowerLetter"/>
      <w:lvlText w:val="%2)"/>
      <w:lvlJc w:val="left"/>
      <w:pPr>
        <w:tabs>
          <w:tab w:val="left" w:pos="4239"/>
        </w:tabs>
        <w:ind w:left="4239" w:hanging="420"/>
      </w:pPr>
    </w:lvl>
    <w:lvl w:ilvl="2">
      <w:start w:val="1"/>
      <w:numFmt w:val="lowerRoman"/>
      <w:lvlText w:val="%3."/>
      <w:lvlJc w:val="right"/>
      <w:pPr>
        <w:tabs>
          <w:tab w:val="left" w:pos="4659"/>
        </w:tabs>
        <w:ind w:left="4659" w:hanging="420"/>
      </w:pPr>
    </w:lvl>
    <w:lvl w:ilvl="3">
      <w:start w:val="1"/>
      <w:numFmt w:val="decimal"/>
      <w:lvlText w:val="%4."/>
      <w:lvlJc w:val="left"/>
      <w:pPr>
        <w:tabs>
          <w:tab w:val="left" w:pos="5079"/>
        </w:tabs>
        <w:ind w:left="5079" w:hanging="420"/>
      </w:pPr>
    </w:lvl>
    <w:lvl w:ilvl="4">
      <w:start w:val="1"/>
      <w:numFmt w:val="lowerLetter"/>
      <w:lvlText w:val="%5)"/>
      <w:lvlJc w:val="left"/>
      <w:pPr>
        <w:tabs>
          <w:tab w:val="left" w:pos="5499"/>
        </w:tabs>
        <w:ind w:left="5499" w:hanging="420"/>
      </w:pPr>
    </w:lvl>
    <w:lvl w:ilvl="5">
      <w:start w:val="1"/>
      <w:numFmt w:val="lowerRoman"/>
      <w:lvlText w:val="%6."/>
      <w:lvlJc w:val="right"/>
      <w:pPr>
        <w:tabs>
          <w:tab w:val="left" w:pos="5919"/>
        </w:tabs>
        <w:ind w:left="5919" w:hanging="420"/>
      </w:pPr>
    </w:lvl>
    <w:lvl w:ilvl="6">
      <w:start w:val="1"/>
      <w:numFmt w:val="decimal"/>
      <w:lvlText w:val="%7."/>
      <w:lvlJc w:val="left"/>
      <w:pPr>
        <w:tabs>
          <w:tab w:val="left" w:pos="6339"/>
        </w:tabs>
        <w:ind w:left="6339" w:hanging="420"/>
      </w:pPr>
    </w:lvl>
    <w:lvl w:ilvl="7">
      <w:start w:val="1"/>
      <w:numFmt w:val="lowerLetter"/>
      <w:lvlText w:val="%8)"/>
      <w:lvlJc w:val="left"/>
      <w:pPr>
        <w:tabs>
          <w:tab w:val="left" w:pos="6759"/>
        </w:tabs>
        <w:ind w:left="6759" w:hanging="420"/>
      </w:pPr>
    </w:lvl>
    <w:lvl w:ilvl="8">
      <w:start w:val="1"/>
      <w:numFmt w:val="lowerRoman"/>
      <w:lvlText w:val="%9."/>
      <w:lvlJc w:val="right"/>
      <w:pPr>
        <w:tabs>
          <w:tab w:val="left" w:pos="7179"/>
        </w:tabs>
        <w:ind w:left="7179" w:hanging="420"/>
      </w:pPr>
    </w:lvl>
  </w:abstractNum>
  <w:abstractNum w:abstractNumId="4">
    <w:nsid w:val="13CB0C24"/>
    <w:multiLevelType w:val="multilevel"/>
    <w:tmpl w:val="C5C0DB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>
    <w:nsid w:val="18E411CC"/>
    <w:multiLevelType w:val="multilevel"/>
    <w:tmpl w:val="04E2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395EBF"/>
    <w:multiLevelType w:val="multilevel"/>
    <w:tmpl w:val="00AAD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074C3A"/>
    <w:multiLevelType w:val="multilevel"/>
    <w:tmpl w:val="28162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8D3D2D"/>
    <w:multiLevelType w:val="multilevel"/>
    <w:tmpl w:val="5AFCF9D8"/>
    <w:lvl w:ilvl="0">
      <w:start w:val="1"/>
      <w:numFmt w:val="decimal"/>
      <w:pStyle w:val="1"/>
      <w:lvlText w:val="第%1章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  <w:sz w:val="32"/>
        <w:szCs w:val="32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ascii="微软雅黑" w:eastAsia="微软雅黑" w:hAnsi="微软雅黑" w:hint="eastAsia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9">
    <w:nsid w:val="27AC3B90"/>
    <w:multiLevelType w:val="hybridMultilevel"/>
    <w:tmpl w:val="7CF8C52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35E853CB"/>
    <w:multiLevelType w:val="multilevel"/>
    <w:tmpl w:val="A55AE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91F0723"/>
    <w:multiLevelType w:val="multilevel"/>
    <w:tmpl w:val="0A14D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93E3C54"/>
    <w:multiLevelType w:val="multilevel"/>
    <w:tmpl w:val="393E3C54"/>
    <w:lvl w:ilvl="0">
      <w:start w:val="1"/>
      <w:numFmt w:val="decimal"/>
      <w:lvlText w:val="例程1-%1"/>
      <w:lvlJc w:val="left"/>
      <w:pPr>
        <w:tabs>
          <w:tab w:val="left" w:pos="420"/>
        </w:tabs>
        <w:ind w:left="420" w:firstLine="0"/>
      </w:pPr>
      <w:rPr>
        <w:rFonts w:hint="eastAsia"/>
      </w:rPr>
    </w:lvl>
    <w:lvl w:ilvl="1">
      <w:start w:val="1"/>
      <w:numFmt w:val="decimal"/>
      <w:pStyle w:val="n-n"/>
      <w:lvlText w:val="例程1-%2"/>
      <w:lvlJc w:val="left"/>
      <w:pPr>
        <w:tabs>
          <w:tab w:val="left" w:pos="420"/>
        </w:tabs>
        <w:ind w:left="420" w:firstLine="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3">
    <w:nsid w:val="3FBF44B1"/>
    <w:multiLevelType w:val="hybridMultilevel"/>
    <w:tmpl w:val="E6280F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2D35C78"/>
    <w:multiLevelType w:val="multilevel"/>
    <w:tmpl w:val="42D35C78"/>
    <w:lvl w:ilvl="0">
      <w:start w:val="1"/>
      <w:numFmt w:val="decimal"/>
      <w:pStyle w:val="50"/>
      <w:lvlText w:val="图1-%1"/>
      <w:lvlJc w:val="left"/>
      <w:pPr>
        <w:ind w:left="980" w:hanging="42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5">
    <w:nsid w:val="44CA3DD8"/>
    <w:multiLevelType w:val="multilevel"/>
    <w:tmpl w:val="44CA3DD8"/>
    <w:lvl w:ilvl="0">
      <w:start w:val="1"/>
      <w:numFmt w:val="decimal"/>
      <w:pStyle w:val="a0"/>
      <w:lvlText w:val=" %1"/>
      <w:lvlJc w:val="left"/>
      <w:pPr>
        <w:tabs>
          <w:tab w:val="left" w:pos="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>
    <w:nsid w:val="4C0F1CA5"/>
    <w:multiLevelType w:val="multilevel"/>
    <w:tmpl w:val="1D8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D4C1207"/>
    <w:multiLevelType w:val="multilevel"/>
    <w:tmpl w:val="4D4C1207"/>
    <w:lvl w:ilvl="0">
      <w:start w:val="1"/>
      <w:numFmt w:val="bullet"/>
      <w:pStyle w:val="a1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200"/>
        </w:tabs>
        <w:ind w:left="4200" w:hanging="420"/>
      </w:pPr>
      <w:rPr>
        <w:rFonts w:ascii="Wingdings" w:hAnsi="Wingdings" w:hint="default"/>
      </w:rPr>
    </w:lvl>
  </w:abstractNum>
  <w:abstractNum w:abstractNumId="18">
    <w:nsid w:val="4E5D1BE3"/>
    <w:multiLevelType w:val="hybridMultilevel"/>
    <w:tmpl w:val="EFDEB2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570770FB"/>
    <w:multiLevelType w:val="multilevel"/>
    <w:tmpl w:val="60727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7272DEB"/>
    <w:multiLevelType w:val="multilevel"/>
    <w:tmpl w:val="A3C06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1E148B"/>
    <w:multiLevelType w:val="hybridMultilevel"/>
    <w:tmpl w:val="A886A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C7F0350"/>
    <w:multiLevelType w:val="multilevel"/>
    <w:tmpl w:val="8B8E2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CE13CC9"/>
    <w:multiLevelType w:val="multilevel"/>
    <w:tmpl w:val="6CE13CC9"/>
    <w:lvl w:ilvl="0">
      <w:start w:val="1"/>
      <w:numFmt w:val="decimal"/>
      <w:pStyle w:val="40"/>
      <w:lvlText w:val="表2-%1"/>
      <w:lvlJc w:val="left"/>
      <w:pPr>
        <w:ind w:left="1262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682" w:hanging="420"/>
      </w:pPr>
    </w:lvl>
    <w:lvl w:ilvl="2">
      <w:start w:val="1"/>
      <w:numFmt w:val="lowerRoman"/>
      <w:lvlText w:val="%3."/>
      <w:lvlJc w:val="right"/>
      <w:pPr>
        <w:ind w:left="2102" w:hanging="420"/>
      </w:pPr>
    </w:lvl>
    <w:lvl w:ilvl="3">
      <w:start w:val="1"/>
      <w:numFmt w:val="decimal"/>
      <w:lvlText w:val="%4."/>
      <w:lvlJc w:val="left"/>
      <w:pPr>
        <w:ind w:left="2522" w:hanging="420"/>
      </w:pPr>
    </w:lvl>
    <w:lvl w:ilvl="4">
      <w:start w:val="1"/>
      <w:numFmt w:val="lowerLetter"/>
      <w:lvlText w:val="%5)"/>
      <w:lvlJc w:val="left"/>
      <w:pPr>
        <w:ind w:left="2942" w:hanging="420"/>
      </w:pPr>
    </w:lvl>
    <w:lvl w:ilvl="5">
      <w:start w:val="1"/>
      <w:numFmt w:val="lowerRoman"/>
      <w:lvlText w:val="%6."/>
      <w:lvlJc w:val="right"/>
      <w:pPr>
        <w:ind w:left="3362" w:hanging="420"/>
      </w:pPr>
    </w:lvl>
    <w:lvl w:ilvl="6">
      <w:start w:val="1"/>
      <w:numFmt w:val="decimal"/>
      <w:lvlText w:val="%7."/>
      <w:lvlJc w:val="left"/>
      <w:pPr>
        <w:ind w:left="3782" w:hanging="420"/>
      </w:pPr>
    </w:lvl>
    <w:lvl w:ilvl="7">
      <w:start w:val="1"/>
      <w:numFmt w:val="lowerLetter"/>
      <w:lvlText w:val="%8)"/>
      <w:lvlJc w:val="left"/>
      <w:pPr>
        <w:ind w:left="4202" w:hanging="420"/>
      </w:pPr>
    </w:lvl>
    <w:lvl w:ilvl="8">
      <w:start w:val="1"/>
      <w:numFmt w:val="lowerRoman"/>
      <w:lvlText w:val="%9."/>
      <w:lvlJc w:val="right"/>
      <w:pPr>
        <w:ind w:left="4622" w:hanging="420"/>
      </w:pPr>
    </w:lvl>
  </w:abstractNum>
  <w:abstractNum w:abstractNumId="24">
    <w:nsid w:val="6D657D67"/>
    <w:multiLevelType w:val="multilevel"/>
    <w:tmpl w:val="6D657D67"/>
    <w:lvl w:ilvl="0">
      <w:start w:val="1"/>
      <w:numFmt w:val="bullet"/>
      <w:pStyle w:val="20"/>
      <w:lvlText w:val="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  <w:b/>
        <w:bCs/>
        <w:kern w:val="44"/>
        <w:sz w:val="28"/>
      </w:rPr>
    </w:lvl>
    <w:lvl w:ilvl="1">
      <w:start w:val="1"/>
      <w:numFmt w:val="decimal"/>
      <w:lvlText w:val="%1.%2"/>
      <w:lvlJc w:val="left"/>
      <w:pPr>
        <w:tabs>
          <w:tab w:val="left" w:pos="987"/>
        </w:tabs>
        <w:ind w:left="98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29"/>
        </w:tabs>
        <w:ind w:left="112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left" w:pos="1271"/>
        </w:tabs>
        <w:ind w:left="127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left" w:pos="1412"/>
        </w:tabs>
        <w:ind w:left="141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left" w:pos="1554"/>
        </w:tabs>
        <w:ind w:left="155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left" w:pos="1696"/>
        </w:tabs>
        <w:ind w:left="169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left" w:pos="1838"/>
        </w:tabs>
        <w:ind w:left="183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979"/>
        </w:tabs>
        <w:ind w:left="1979" w:hanging="1559"/>
      </w:pPr>
      <w:rPr>
        <w:rFonts w:hint="eastAsia"/>
      </w:rPr>
    </w:lvl>
  </w:abstractNum>
  <w:abstractNum w:abstractNumId="25">
    <w:nsid w:val="6D9B1543"/>
    <w:multiLevelType w:val="hybridMultilevel"/>
    <w:tmpl w:val="D21E41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70C16344"/>
    <w:multiLevelType w:val="hybridMultilevel"/>
    <w:tmpl w:val="A2041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714122A0"/>
    <w:multiLevelType w:val="multilevel"/>
    <w:tmpl w:val="F468E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14"/>
  </w:num>
  <w:num w:numId="5">
    <w:abstractNumId w:val="12"/>
  </w:num>
  <w:num w:numId="6">
    <w:abstractNumId w:val="24"/>
  </w:num>
  <w:num w:numId="7">
    <w:abstractNumId w:val="15"/>
  </w:num>
  <w:num w:numId="8">
    <w:abstractNumId w:val="23"/>
  </w:num>
  <w:num w:numId="9">
    <w:abstractNumId w:val="26"/>
  </w:num>
  <w:num w:numId="10">
    <w:abstractNumId w:val="10"/>
  </w:num>
  <w:num w:numId="11">
    <w:abstractNumId w:val="11"/>
  </w:num>
  <w:num w:numId="12">
    <w:abstractNumId w:val="25"/>
  </w:num>
  <w:num w:numId="13">
    <w:abstractNumId w:val="16"/>
  </w:num>
  <w:num w:numId="14">
    <w:abstractNumId w:val="2"/>
  </w:num>
  <w:num w:numId="15">
    <w:abstractNumId w:val="19"/>
  </w:num>
  <w:num w:numId="16">
    <w:abstractNumId w:val="20"/>
  </w:num>
  <w:num w:numId="17">
    <w:abstractNumId w:val="4"/>
  </w:num>
  <w:num w:numId="18">
    <w:abstractNumId w:val="6"/>
  </w:num>
  <w:num w:numId="19">
    <w:abstractNumId w:val="27"/>
  </w:num>
  <w:num w:numId="20">
    <w:abstractNumId w:val="7"/>
  </w:num>
  <w:num w:numId="21">
    <w:abstractNumId w:val="22"/>
  </w:num>
  <w:num w:numId="22">
    <w:abstractNumId w:val="1"/>
  </w:num>
  <w:num w:numId="23">
    <w:abstractNumId w:val="5"/>
  </w:num>
  <w:num w:numId="24">
    <w:abstractNumId w:val="0"/>
  </w:num>
  <w:num w:numId="25">
    <w:abstractNumId w:val="13"/>
  </w:num>
  <w:num w:numId="26">
    <w:abstractNumId w:val="9"/>
  </w:num>
  <w:num w:numId="27">
    <w:abstractNumId w:val="21"/>
  </w:num>
  <w:num w:numId="28">
    <w:abstractNumId w:val="18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8"/>
  </w:num>
  <w:num w:numId="43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2AFC"/>
    <w:rsid w:val="000006D4"/>
    <w:rsid w:val="000007FA"/>
    <w:rsid w:val="00000A45"/>
    <w:rsid w:val="00000B42"/>
    <w:rsid w:val="00000BA5"/>
    <w:rsid w:val="00000C7E"/>
    <w:rsid w:val="00000FEF"/>
    <w:rsid w:val="000016DD"/>
    <w:rsid w:val="000017CF"/>
    <w:rsid w:val="0000196B"/>
    <w:rsid w:val="00001B2F"/>
    <w:rsid w:val="00001F4F"/>
    <w:rsid w:val="00001F89"/>
    <w:rsid w:val="000021F3"/>
    <w:rsid w:val="00002278"/>
    <w:rsid w:val="0000285A"/>
    <w:rsid w:val="00002A06"/>
    <w:rsid w:val="00002CD4"/>
    <w:rsid w:val="00002F75"/>
    <w:rsid w:val="000030AA"/>
    <w:rsid w:val="00003230"/>
    <w:rsid w:val="000034AF"/>
    <w:rsid w:val="00003C01"/>
    <w:rsid w:val="00003DA8"/>
    <w:rsid w:val="00004024"/>
    <w:rsid w:val="00004BF1"/>
    <w:rsid w:val="000050CC"/>
    <w:rsid w:val="00005171"/>
    <w:rsid w:val="00005764"/>
    <w:rsid w:val="000057F2"/>
    <w:rsid w:val="00005829"/>
    <w:rsid w:val="000059CE"/>
    <w:rsid w:val="00005E51"/>
    <w:rsid w:val="00005F4B"/>
    <w:rsid w:val="00006209"/>
    <w:rsid w:val="00006268"/>
    <w:rsid w:val="0000632A"/>
    <w:rsid w:val="00006C6A"/>
    <w:rsid w:val="00006F6F"/>
    <w:rsid w:val="000078A5"/>
    <w:rsid w:val="00007A58"/>
    <w:rsid w:val="00007AD8"/>
    <w:rsid w:val="00007FF8"/>
    <w:rsid w:val="000103BA"/>
    <w:rsid w:val="0001040E"/>
    <w:rsid w:val="000105D9"/>
    <w:rsid w:val="00010EC3"/>
    <w:rsid w:val="0001135E"/>
    <w:rsid w:val="000116A2"/>
    <w:rsid w:val="00011A88"/>
    <w:rsid w:val="00011AC4"/>
    <w:rsid w:val="00011C6C"/>
    <w:rsid w:val="00011FAA"/>
    <w:rsid w:val="000121DD"/>
    <w:rsid w:val="000122C9"/>
    <w:rsid w:val="0001283C"/>
    <w:rsid w:val="00012F1B"/>
    <w:rsid w:val="00013134"/>
    <w:rsid w:val="00013777"/>
    <w:rsid w:val="00013BE0"/>
    <w:rsid w:val="000140E9"/>
    <w:rsid w:val="0001487B"/>
    <w:rsid w:val="000149B1"/>
    <w:rsid w:val="00014B09"/>
    <w:rsid w:val="00014C1B"/>
    <w:rsid w:val="0001596C"/>
    <w:rsid w:val="00015BA6"/>
    <w:rsid w:val="00015C5C"/>
    <w:rsid w:val="00015D0A"/>
    <w:rsid w:val="00015DA0"/>
    <w:rsid w:val="00016117"/>
    <w:rsid w:val="00016376"/>
    <w:rsid w:val="0001699C"/>
    <w:rsid w:val="00016E07"/>
    <w:rsid w:val="000170F5"/>
    <w:rsid w:val="00017315"/>
    <w:rsid w:val="0001753E"/>
    <w:rsid w:val="000176E7"/>
    <w:rsid w:val="0001774A"/>
    <w:rsid w:val="00021047"/>
    <w:rsid w:val="0002145B"/>
    <w:rsid w:val="00021508"/>
    <w:rsid w:val="000217A3"/>
    <w:rsid w:val="00021950"/>
    <w:rsid w:val="00021970"/>
    <w:rsid w:val="00021A82"/>
    <w:rsid w:val="00021C80"/>
    <w:rsid w:val="00022337"/>
    <w:rsid w:val="00022360"/>
    <w:rsid w:val="00022723"/>
    <w:rsid w:val="00022D03"/>
    <w:rsid w:val="00022EE1"/>
    <w:rsid w:val="000236B2"/>
    <w:rsid w:val="000237BA"/>
    <w:rsid w:val="00023EBE"/>
    <w:rsid w:val="0002438F"/>
    <w:rsid w:val="00024603"/>
    <w:rsid w:val="0002461D"/>
    <w:rsid w:val="000246E0"/>
    <w:rsid w:val="00024881"/>
    <w:rsid w:val="00024D9D"/>
    <w:rsid w:val="00024F0C"/>
    <w:rsid w:val="000253B8"/>
    <w:rsid w:val="00025478"/>
    <w:rsid w:val="0002558F"/>
    <w:rsid w:val="0002582A"/>
    <w:rsid w:val="000259CB"/>
    <w:rsid w:val="00025AEB"/>
    <w:rsid w:val="0002610D"/>
    <w:rsid w:val="00026112"/>
    <w:rsid w:val="00026414"/>
    <w:rsid w:val="0002641E"/>
    <w:rsid w:val="00026879"/>
    <w:rsid w:val="00026D16"/>
    <w:rsid w:val="0002707E"/>
    <w:rsid w:val="000270FA"/>
    <w:rsid w:val="0002722D"/>
    <w:rsid w:val="00027617"/>
    <w:rsid w:val="000276B6"/>
    <w:rsid w:val="000278DC"/>
    <w:rsid w:val="00027CA4"/>
    <w:rsid w:val="00027D83"/>
    <w:rsid w:val="00027ECF"/>
    <w:rsid w:val="00030150"/>
    <w:rsid w:val="000305A4"/>
    <w:rsid w:val="0003086C"/>
    <w:rsid w:val="00030912"/>
    <w:rsid w:val="00030971"/>
    <w:rsid w:val="000309C4"/>
    <w:rsid w:val="00030AAC"/>
    <w:rsid w:val="00030B82"/>
    <w:rsid w:val="00031899"/>
    <w:rsid w:val="00031949"/>
    <w:rsid w:val="00031D74"/>
    <w:rsid w:val="00032057"/>
    <w:rsid w:val="00032474"/>
    <w:rsid w:val="000326AC"/>
    <w:rsid w:val="00032979"/>
    <w:rsid w:val="00032996"/>
    <w:rsid w:val="00033347"/>
    <w:rsid w:val="000334D3"/>
    <w:rsid w:val="000347FA"/>
    <w:rsid w:val="00034CA9"/>
    <w:rsid w:val="00034CF2"/>
    <w:rsid w:val="00034DCB"/>
    <w:rsid w:val="00034F42"/>
    <w:rsid w:val="0003501A"/>
    <w:rsid w:val="00035591"/>
    <w:rsid w:val="00035595"/>
    <w:rsid w:val="00035C13"/>
    <w:rsid w:val="00035CA4"/>
    <w:rsid w:val="00035F84"/>
    <w:rsid w:val="00036360"/>
    <w:rsid w:val="000365CC"/>
    <w:rsid w:val="00036907"/>
    <w:rsid w:val="00036A8B"/>
    <w:rsid w:val="00036CB1"/>
    <w:rsid w:val="00037790"/>
    <w:rsid w:val="000404A3"/>
    <w:rsid w:val="000405C0"/>
    <w:rsid w:val="00041424"/>
    <w:rsid w:val="000414A2"/>
    <w:rsid w:val="000415CD"/>
    <w:rsid w:val="00041621"/>
    <w:rsid w:val="00041729"/>
    <w:rsid w:val="00041839"/>
    <w:rsid w:val="0004206B"/>
    <w:rsid w:val="000422AA"/>
    <w:rsid w:val="000428EE"/>
    <w:rsid w:val="00042AB3"/>
    <w:rsid w:val="00043788"/>
    <w:rsid w:val="00043BAB"/>
    <w:rsid w:val="00043D97"/>
    <w:rsid w:val="00043E39"/>
    <w:rsid w:val="00044177"/>
    <w:rsid w:val="00044C92"/>
    <w:rsid w:val="00044E64"/>
    <w:rsid w:val="0004572E"/>
    <w:rsid w:val="00045D37"/>
    <w:rsid w:val="000460C6"/>
    <w:rsid w:val="000467DE"/>
    <w:rsid w:val="00046921"/>
    <w:rsid w:val="00046FAB"/>
    <w:rsid w:val="000471C7"/>
    <w:rsid w:val="00047452"/>
    <w:rsid w:val="00047534"/>
    <w:rsid w:val="000476AD"/>
    <w:rsid w:val="00047A5F"/>
    <w:rsid w:val="0005030B"/>
    <w:rsid w:val="00050700"/>
    <w:rsid w:val="0005080B"/>
    <w:rsid w:val="000508AF"/>
    <w:rsid w:val="00050C73"/>
    <w:rsid w:val="00050FF1"/>
    <w:rsid w:val="00051DF6"/>
    <w:rsid w:val="000520F8"/>
    <w:rsid w:val="000524F0"/>
    <w:rsid w:val="000529FF"/>
    <w:rsid w:val="00052E95"/>
    <w:rsid w:val="00053243"/>
    <w:rsid w:val="0005341E"/>
    <w:rsid w:val="000537A8"/>
    <w:rsid w:val="00053AB3"/>
    <w:rsid w:val="00053CD2"/>
    <w:rsid w:val="00053ECD"/>
    <w:rsid w:val="00054086"/>
    <w:rsid w:val="00054247"/>
    <w:rsid w:val="000544C8"/>
    <w:rsid w:val="000544E6"/>
    <w:rsid w:val="00054629"/>
    <w:rsid w:val="0005465E"/>
    <w:rsid w:val="0005471B"/>
    <w:rsid w:val="000547F9"/>
    <w:rsid w:val="00055118"/>
    <w:rsid w:val="000553FD"/>
    <w:rsid w:val="00055790"/>
    <w:rsid w:val="00056011"/>
    <w:rsid w:val="00056653"/>
    <w:rsid w:val="00056A50"/>
    <w:rsid w:val="00056D15"/>
    <w:rsid w:val="00057635"/>
    <w:rsid w:val="00057AD5"/>
    <w:rsid w:val="00057B6A"/>
    <w:rsid w:val="000602E8"/>
    <w:rsid w:val="0006036C"/>
    <w:rsid w:val="0006172E"/>
    <w:rsid w:val="0006193B"/>
    <w:rsid w:val="00061B4A"/>
    <w:rsid w:val="00061E38"/>
    <w:rsid w:val="00062237"/>
    <w:rsid w:val="00062A98"/>
    <w:rsid w:val="00062E8D"/>
    <w:rsid w:val="000635FD"/>
    <w:rsid w:val="00063906"/>
    <w:rsid w:val="00064395"/>
    <w:rsid w:val="00064BA7"/>
    <w:rsid w:val="00064CDC"/>
    <w:rsid w:val="0006502C"/>
    <w:rsid w:val="000651EF"/>
    <w:rsid w:val="00065829"/>
    <w:rsid w:val="00065BB1"/>
    <w:rsid w:val="00065FC2"/>
    <w:rsid w:val="00066342"/>
    <w:rsid w:val="00066605"/>
    <w:rsid w:val="00067838"/>
    <w:rsid w:val="000679FF"/>
    <w:rsid w:val="00067BCA"/>
    <w:rsid w:val="00067D3A"/>
    <w:rsid w:val="00067DCD"/>
    <w:rsid w:val="00067E02"/>
    <w:rsid w:val="00070063"/>
    <w:rsid w:val="00070946"/>
    <w:rsid w:val="00070B09"/>
    <w:rsid w:val="00070F90"/>
    <w:rsid w:val="000712EF"/>
    <w:rsid w:val="00071664"/>
    <w:rsid w:val="00071ACE"/>
    <w:rsid w:val="00071B67"/>
    <w:rsid w:val="00071D59"/>
    <w:rsid w:val="00071EAC"/>
    <w:rsid w:val="000720C1"/>
    <w:rsid w:val="000722FC"/>
    <w:rsid w:val="000724AC"/>
    <w:rsid w:val="000724B2"/>
    <w:rsid w:val="00072793"/>
    <w:rsid w:val="0007293E"/>
    <w:rsid w:val="000729B2"/>
    <w:rsid w:val="00072CC8"/>
    <w:rsid w:val="00072D11"/>
    <w:rsid w:val="00072F16"/>
    <w:rsid w:val="00073016"/>
    <w:rsid w:val="000731C9"/>
    <w:rsid w:val="00073445"/>
    <w:rsid w:val="000737CC"/>
    <w:rsid w:val="00073A67"/>
    <w:rsid w:val="0007403B"/>
    <w:rsid w:val="00074074"/>
    <w:rsid w:val="000741FD"/>
    <w:rsid w:val="00074275"/>
    <w:rsid w:val="00074957"/>
    <w:rsid w:val="00074A58"/>
    <w:rsid w:val="00074B70"/>
    <w:rsid w:val="00074CA2"/>
    <w:rsid w:val="00074F27"/>
    <w:rsid w:val="00075114"/>
    <w:rsid w:val="00075CAD"/>
    <w:rsid w:val="00075D6A"/>
    <w:rsid w:val="00076109"/>
    <w:rsid w:val="0007610F"/>
    <w:rsid w:val="000765DB"/>
    <w:rsid w:val="0007680B"/>
    <w:rsid w:val="0007696B"/>
    <w:rsid w:val="00076AA2"/>
    <w:rsid w:val="000771E5"/>
    <w:rsid w:val="00077A0E"/>
    <w:rsid w:val="00077B02"/>
    <w:rsid w:val="0008051F"/>
    <w:rsid w:val="000806E9"/>
    <w:rsid w:val="000807CE"/>
    <w:rsid w:val="00080964"/>
    <w:rsid w:val="00080A84"/>
    <w:rsid w:val="00080C21"/>
    <w:rsid w:val="000815A7"/>
    <w:rsid w:val="00081B29"/>
    <w:rsid w:val="00081C62"/>
    <w:rsid w:val="00081DB5"/>
    <w:rsid w:val="000822A5"/>
    <w:rsid w:val="00082476"/>
    <w:rsid w:val="0008260C"/>
    <w:rsid w:val="00082D7A"/>
    <w:rsid w:val="00082E1B"/>
    <w:rsid w:val="0008321C"/>
    <w:rsid w:val="000833E4"/>
    <w:rsid w:val="0008345E"/>
    <w:rsid w:val="00083708"/>
    <w:rsid w:val="00083DA7"/>
    <w:rsid w:val="00083EBC"/>
    <w:rsid w:val="00083F38"/>
    <w:rsid w:val="0008575C"/>
    <w:rsid w:val="000858B3"/>
    <w:rsid w:val="00085917"/>
    <w:rsid w:val="00085982"/>
    <w:rsid w:val="00085C8C"/>
    <w:rsid w:val="00085CAA"/>
    <w:rsid w:val="00085D92"/>
    <w:rsid w:val="0008602F"/>
    <w:rsid w:val="00087338"/>
    <w:rsid w:val="00087709"/>
    <w:rsid w:val="00087845"/>
    <w:rsid w:val="000900C4"/>
    <w:rsid w:val="000902B8"/>
    <w:rsid w:val="000909F0"/>
    <w:rsid w:val="00091028"/>
    <w:rsid w:val="00091362"/>
    <w:rsid w:val="00091A6C"/>
    <w:rsid w:val="00091B96"/>
    <w:rsid w:val="00091FC2"/>
    <w:rsid w:val="00092073"/>
    <w:rsid w:val="000920FF"/>
    <w:rsid w:val="00092282"/>
    <w:rsid w:val="00092846"/>
    <w:rsid w:val="00092D68"/>
    <w:rsid w:val="00092FC3"/>
    <w:rsid w:val="000931DC"/>
    <w:rsid w:val="00093A8B"/>
    <w:rsid w:val="00093A8C"/>
    <w:rsid w:val="00093EAD"/>
    <w:rsid w:val="00093FE8"/>
    <w:rsid w:val="000941E9"/>
    <w:rsid w:val="000948CD"/>
    <w:rsid w:val="00094CAC"/>
    <w:rsid w:val="000951C4"/>
    <w:rsid w:val="00095271"/>
    <w:rsid w:val="00095A3A"/>
    <w:rsid w:val="00095A46"/>
    <w:rsid w:val="00095A4D"/>
    <w:rsid w:val="00095A92"/>
    <w:rsid w:val="00095FEF"/>
    <w:rsid w:val="00096A33"/>
    <w:rsid w:val="00096AD2"/>
    <w:rsid w:val="00096BB9"/>
    <w:rsid w:val="00096D99"/>
    <w:rsid w:val="00096DBD"/>
    <w:rsid w:val="00097399"/>
    <w:rsid w:val="00097441"/>
    <w:rsid w:val="00097678"/>
    <w:rsid w:val="00097CCA"/>
    <w:rsid w:val="000A0307"/>
    <w:rsid w:val="000A050C"/>
    <w:rsid w:val="000A0931"/>
    <w:rsid w:val="000A0A83"/>
    <w:rsid w:val="000A0D14"/>
    <w:rsid w:val="000A0FDE"/>
    <w:rsid w:val="000A143C"/>
    <w:rsid w:val="000A17F1"/>
    <w:rsid w:val="000A1DCA"/>
    <w:rsid w:val="000A203C"/>
    <w:rsid w:val="000A278D"/>
    <w:rsid w:val="000A29B2"/>
    <w:rsid w:val="000A33FA"/>
    <w:rsid w:val="000A3AC1"/>
    <w:rsid w:val="000A3C6A"/>
    <w:rsid w:val="000A3CA2"/>
    <w:rsid w:val="000A3DEC"/>
    <w:rsid w:val="000A42BB"/>
    <w:rsid w:val="000A4377"/>
    <w:rsid w:val="000A44EA"/>
    <w:rsid w:val="000A45E3"/>
    <w:rsid w:val="000A4666"/>
    <w:rsid w:val="000A4A40"/>
    <w:rsid w:val="000A4BE5"/>
    <w:rsid w:val="000A4C1B"/>
    <w:rsid w:val="000A4CD6"/>
    <w:rsid w:val="000A5B2C"/>
    <w:rsid w:val="000A5C23"/>
    <w:rsid w:val="000A5E5D"/>
    <w:rsid w:val="000A5FDC"/>
    <w:rsid w:val="000A6ABB"/>
    <w:rsid w:val="000A6B48"/>
    <w:rsid w:val="000A6DE1"/>
    <w:rsid w:val="000A6E6C"/>
    <w:rsid w:val="000A6EC6"/>
    <w:rsid w:val="000A7087"/>
    <w:rsid w:val="000A79E4"/>
    <w:rsid w:val="000A7EFF"/>
    <w:rsid w:val="000A7F45"/>
    <w:rsid w:val="000A7FFA"/>
    <w:rsid w:val="000B0016"/>
    <w:rsid w:val="000B0065"/>
    <w:rsid w:val="000B012A"/>
    <w:rsid w:val="000B04E1"/>
    <w:rsid w:val="000B0896"/>
    <w:rsid w:val="000B0A84"/>
    <w:rsid w:val="000B16F8"/>
    <w:rsid w:val="000B17DB"/>
    <w:rsid w:val="000B197A"/>
    <w:rsid w:val="000B1DBB"/>
    <w:rsid w:val="000B2147"/>
    <w:rsid w:val="000B21BB"/>
    <w:rsid w:val="000B2227"/>
    <w:rsid w:val="000B252A"/>
    <w:rsid w:val="000B29EC"/>
    <w:rsid w:val="000B2AF5"/>
    <w:rsid w:val="000B2D78"/>
    <w:rsid w:val="000B2E9D"/>
    <w:rsid w:val="000B2EEC"/>
    <w:rsid w:val="000B3114"/>
    <w:rsid w:val="000B3BE5"/>
    <w:rsid w:val="000B4265"/>
    <w:rsid w:val="000B451D"/>
    <w:rsid w:val="000B4835"/>
    <w:rsid w:val="000B4C23"/>
    <w:rsid w:val="000B4DDD"/>
    <w:rsid w:val="000B4F87"/>
    <w:rsid w:val="000B5034"/>
    <w:rsid w:val="000B525F"/>
    <w:rsid w:val="000B5F12"/>
    <w:rsid w:val="000B608D"/>
    <w:rsid w:val="000B627C"/>
    <w:rsid w:val="000B6595"/>
    <w:rsid w:val="000B65DB"/>
    <w:rsid w:val="000B6C41"/>
    <w:rsid w:val="000B6E40"/>
    <w:rsid w:val="000B7032"/>
    <w:rsid w:val="000B709B"/>
    <w:rsid w:val="000B73B5"/>
    <w:rsid w:val="000B7465"/>
    <w:rsid w:val="000B7517"/>
    <w:rsid w:val="000B7B32"/>
    <w:rsid w:val="000B7B90"/>
    <w:rsid w:val="000B7E88"/>
    <w:rsid w:val="000B7ECC"/>
    <w:rsid w:val="000C0054"/>
    <w:rsid w:val="000C0D35"/>
    <w:rsid w:val="000C0DDC"/>
    <w:rsid w:val="000C1451"/>
    <w:rsid w:val="000C1728"/>
    <w:rsid w:val="000C1A7C"/>
    <w:rsid w:val="000C1C69"/>
    <w:rsid w:val="000C3179"/>
    <w:rsid w:val="000C3263"/>
    <w:rsid w:val="000C3B7D"/>
    <w:rsid w:val="000C3BE7"/>
    <w:rsid w:val="000C42B7"/>
    <w:rsid w:val="000C49B4"/>
    <w:rsid w:val="000C4D45"/>
    <w:rsid w:val="000C57EC"/>
    <w:rsid w:val="000C5B79"/>
    <w:rsid w:val="000C5D8F"/>
    <w:rsid w:val="000C6266"/>
    <w:rsid w:val="000C68E3"/>
    <w:rsid w:val="000C6CEA"/>
    <w:rsid w:val="000C6F42"/>
    <w:rsid w:val="000C70C7"/>
    <w:rsid w:val="000C7143"/>
    <w:rsid w:val="000C73B5"/>
    <w:rsid w:val="000C7590"/>
    <w:rsid w:val="000C78CE"/>
    <w:rsid w:val="000C7919"/>
    <w:rsid w:val="000D0749"/>
    <w:rsid w:val="000D0792"/>
    <w:rsid w:val="000D0852"/>
    <w:rsid w:val="000D0EEB"/>
    <w:rsid w:val="000D0F72"/>
    <w:rsid w:val="000D1837"/>
    <w:rsid w:val="000D1D4F"/>
    <w:rsid w:val="000D1ED8"/>
    <w:rsid w:val="000D2073"/>
    <w:rsid w:val="000D20D7"/>
    <w:rsid w:val="000D2A65"/>
    <w:rsid w:val="000D3272"/>
    <w:rsid w:val="000D33F0"/>
    <w:rsid w:val="000D3700"/>
    <w:rsid w:val="000D425E"/>
    <w:rsid w:val="000D45D2"/>
    <w:rsid w:val="000D4836"/>
    <w:rsid w:val="000D4853"/>
    <w:rsid w:val="000D54A3"/>
    <w:rsid w:val="000D58B7"/>
    <w:rsid w:val="000D5B02"/>
    <w:rsid w:val="000D634E"/>
    <w:rsid w:val="000D63E5"/>
    <w:rsid w:val="000D7068"/>
    <w:rsid w:val="000D70ED"/>
    <w:rsid w:val="000D7540"/>
    <w:rsid w:val="000D7590"/>
    <w:rsid w:val="000D77EE"/>
    <w:rsid w:val="000D7909"/>
    <w:rsid w:val="000D7CF2"/>
    <w:rsid w:val="000D7D84"/>
    <w:rsid w:val="000D7DFF"/>
    <w:rsid w:val="000E0092"/>
    <w:rsid w:val="000E0219"/>
    <w:rsid w:val="000E0307"/>
    <w:rsid w:val="000E0446"/>
    <w:rsid w:val="000E0AC9"/>
    <w:rsid w:val="000E10D6"/>
    <w:rsid w:val="000E1101"/>
    <w:rsid w:val="000E1167"/>
    <w:rsid w:val="000E1351"/>
    <w:rsid w:val="000E15EF"/>
    <w:rsid w:val="000E1DF8"/>
    <w:rsid w:val="000E235A"/>
    <w:rsid w:val="000E25D0"/>
    <w:rsid w:val="000E2DAD"/>
    <w:rsid w:val="000E3054"/>
    <w:rsid w:val="000E30E2"/>
    <w:rsid w:val="000E331B"/>
    <w:rsid w:val="000E337B"/>
    <w:rsid w:val="000E3453"/>
    <w:rsid w:val="000E3B61"/>
    <w:rsid w:val="000E3C9A"/>
    <w:rsid w:val="000E40FE"/>
    <w:rsid w:val="000E414D"/>
    <w:rsid w:val="000E43F3"/>
    <w:rsid w:val="000E4751"/>
    <w:rsid w:val="000E4C3B"/>
    <w:rsid w:val="000E4CB3"/>
    <w:rsid w:val="000E50B9"/>
    <w:rsid w:val="000E56E5"/>
    <w:rsid w:val="000E5743"/>
    <w:rsid w:val="000E5761"/>
    <w:rsid w:val="000E59E2"/>
    <w:rsid w:val="000E670D"/>
    <w:rsid w:val="000E6D17"/>
    <w:rsid w:val="000E7187"/>
    <w:rsid w:val="000E7930"/>
    <w:rsid w:val="000E7931"/>
    <w:rsid w:val="000E7F02"/>
    <w:rsid w:val="000F0308"/>
    <w:rsid w:val="000F09CB"/>
    <w:rsid w:val="000F1148"/>
    <w:rsid w:val="000F1BD1"/>
    <w:rsid w:val="000F1C23"/>
    <w:rsid w:val="000F1D10"/>
    <w:rsid w:val="000F1DAE"/>
    <w:rsid w:val="000F2042"/>
    <w:rsid w:val="000F22EC"/>
    <w:rsid w:val="000F243E"/>
    <w:rsid w:val="000F2B4F"/>
    <w:rsid w:val="000F37AF"/>
    <w:rsid w:val="000F45E2"/>
    <w:rsid w:val="000F4737"/>
    <w:rsid w:val="000F495B"/>
    <w:rsid w:val="000F4A16"/>
    <w:rsid w:val="000F4D08"/>
    <w:rsid w:val="000F4E98"/>
    <w:rsid w:val="000F51AF"/>
    <w:rsid w:val="000F54B3"/>
    <w:rsid w:val="000F59CC"/>
    <w:rsid w:val="000F5DD3"/>
    <w:rsid w:val="000F622B"/>
    <w:rsid w:val="000F63E4"/>
    <w:rsid w:val="000F6DD1"/>
    <w:rsid w:val="000F6FDA"/>
    <w:rsid w:val="000F7195"/>
    <w:rsid w:val="000F73CC"/>
    <w:rsid w:val="000F7602"/>
    <w:rsid w:val="00100070"/>
    <w:rsid w:val="00100718"/>
    <w:rsid w:val="001009F2"/>
    <w:rsid w:val="0010115A"/>
    <w:rsid w:val="001012E3"/>
    <w:rsid w:val="00101734"/>
    <w:rsid w:val="00101998"/>
    <w:rsid w:val="00101A37"/>
    <w:rsid w:val="00101C7D"/>
    <w:rsid w:val="001021DD"/>
    <w:rsid w:val="00102ABC"/>
    <w:rsid w:val="00102D39"/>
    <w:rsid w:val="00103339"/>
    <w:rsid w:val="001034E1"/>
    <w:rsid w:val="001037DA"/>
    <w:rsid w:val="00103B1F"/>
    <w:rsid w:val="00103FD7"/>
    <w:rsid w:val="0010403B"/>
    <w:rsid w:val="00104916"/>
    <w:rsid w:val="00105060"/>
    <w:rsid w:val="00105578"/>
    <w:rsid w:val="00105979"/>
    <w:rsid w:val="00105AB8"/>
    <w:rsid w:val="00106024"/>
    <w:rsid w:val="0010690B"/>
    <w:rsid w:val="001069CD"/>
    <w:rsid w:val="00106A16"/>
    <w:rsid w:val="00106B9F"/>
    <w:rsid w:val="00106D90"/>
    <w:rsid w:val="00106E63"/>
    <w:rsid w:val="00106FA1"/>
    <w:rsid w:val="00107013"/>
    <w:rsid w:val="00107956"/>
    <w:rsid w:val="00107B80"/>
    <w:rsid w:val="00107DDD"/>
    <w:rsid w:val="00107E13"/>
    <w:rsid w:val="00107E79"/>
    <w:rsid w:val="0011023A"/>
    <w:rsid w:val="0011032B"/>
    <w:rsid w:val="00110426"/>
    <w:rsid w:val="00110FA7"/>
    <w:rsid w:val="001115F5"/>
    <w:rsid w:val="001116C7"/>
    <w:rsid w:val="001117F7"/>
    <w:rsid w:val="00112116"/>
    <w:rsid w:val="001121D9"/>
    <w:rsid w:val="00112493"/>
    <w:rsid w:val="001124E4"/>
    <w:rsid w:val="00112902"/>
    <w:rsid w:val="00113148"/>
    <w:rsid w:val="001131A4"/>
    <w:rsid w:val="001136BD"/>
    <w:rsid w:val="00113784"/>
    <w:rsid w:val="00113786"/>
    <w:rsid w:val="00113985"/>
    <w:rsid w:val="001139BD"/>
    <w:rsid w:val="0011464E"/>
    <w:rsid w:val="00114D2E"/>
    <w:rsid w:val="00114E59"/>
    <w:rsid w:val="00114F60"/>
    <w:rsid w:val="00115749"/>
    <w:rsid w:val="001158EE"/>
    <w:rsid w:val="00115A62"/>
    <w:rsid w:val="00115AEE"/>
    <w:rsid w:val="00116171"/>
    <w:rsid w:val="00116328"/>
    <w:rsid w:val="0011662C"/>
    <w:rsid w:val="001168F9"/>
    <w:rsid w:val="00116BB2"/>
    <w:rsid w:val="001172A1"/>
    <w:rsid w:val="00117A07"/>
    <w:rsid w:val="00117CFD"/>
    <w:rsid w:val="0012076C"/>
    <w:rsid w:val="00120882"/>
    <w:rsid w:val="00120B1C"/>
    <w:rsid w:val="00120CCA"/>
    <w:rsid w:val="0012226C"/>
    <w:rsid w:val="001225AC"/>
    <w:rsid w:val="00122A7D"/>
    <w:rsid w:val="00122D07"/>
    <w:rsid w:val="00122E61"/>
    <w:rsid w:val="00123649"/>
    <w:rsid w:val="00123912"/>
    <w:rsid w:val="00123D01"/>
    <w:rsid w:val="00124324"/>
    <w:rsid w:val="00124F7F"/>
    <w:rsid w:val="001250EE"/>
    <w:rsid w:val="001255F5"/>
    <w:rsid w:val="001257E0"/>
    <w:rsid w:val="00125820"/>
    <w:rsid w:val="001258A7"/>
    <w:rsid w:val="00125A22"/>
    <w:rsid w:val="001263F2"/>
    <w:rsid w:val="00126AF0"/>
    <w:rsid w:val="0012742E"/>
    <w:rsid w:val="00127539"/>
    <w:rsid w:val="001275D9"/>
    <w:rsid w:val="00127633"/>
    <w:rsid w:val="001277D7"/>
    <w:rsid w:val="00127957"/>
    <w:rsid w:val="00127C11"/>
    <w:rsid w:val="0013020F"/>
    <w:rsid w:val="0013035E"/>
    <w:rsid w:val="0013188D"/>
    <w:rsid w:val="00131CD0"/>
    <w:rsid w:val="00131ECD"/>
    <w:rsid w:val="001322CC"/>
    <w:rsid w:val="001323CE"/>
    <w:rsid w:val="00132C0A"/>
    <w:rsid w:val="00132D87"/>
    <w:rsid w:val="00133038"/>
    <w:rsid w:val="00133122"/>
    <w:rsid w:val="0013332F"/>
    <w:rsid w:val="0013334C"/>
    <w:rsid w:val="0013378B"/>
    <w:rsid w:val="001338F9"/>
    <w:rsid w:val="001339B4"/>
    <w:rsid w:val="00133DDD"/>
    <w:rsid w:val="00133DE1"/>
    <w:rsid w:val="00133FD0"/>
    <w:rsid w:val="00133FFB"/>
    <w:rsid w:val="00134476"/>
    <w:rsid w:val="001349FF"/>
    <w:rsid w:val="00134ADE"/>
    <w:rsid w:val="00134DB4"/>
    <w:rsid w:val="00135471"/>
    <w:rsid w:val="001355F3"/>
    <w:rsid w:val="00136753"/>
    <w:rsid w:val="00136A83"/>
    <w:rsid w:val="00136B5C"/>
    <w:rsid w:val="00136C26"/>
    <w:rsid w:val="00136C54"/>
    <w:rsid w:val="00136C69"/>
    <w:rsid w:val="00136EA8"/>
    <w:rsid w:val="001372C8"/>
    <w:rsid w:val="00137E4C"/>
    <w:rsid w:val="001402A2"/>
    <w:rsid w:val="00140315"/>
    <w:rsid w:val="001407A7"/>
    <w:rsid w:val="001407BA"/>
    <w:rsid w:val="00140907"/>
    <w:rsid w:val="00140949"/>
    <w:rsid w:val="001417CD"/>
    <w:rsid w:val="00141A43"/>
    <w:rsid w:val="00142043"/>
    <w:rsid w:val="0014220A"/>
    <w:rsid w:val="001422F7"/>
    <w:rsid w:val="001425E2"/>
    <w:rsid w:val="001429D3"/>
    <w:rsid w:val="00142E9B"/>
    <w:rsid w:val="00143166"/>
    <w:rsid w:val="0014318E"/>
    <w:rsid w:val="00143237"/>
    <w:rsid w:val="00143481"/>
    <w:rsid w:val="0014375E"/>
    <w:rsid w:val="00143799"/>
    <w:rsid w:val="00143A7A"/>
    <w:rsid w:val="00143AAA"/>
    <w:rsid w:val="00143E6B"/>
    <w:rsid w:val="00143EB6"/>
    <w:rsid w:val="00144842"/>
    <w:rsid w:val="001448B1"/>
    <w:rsid w:val="00144C96"/>
    <w:rsid w:val="00145947"/>
    <w:rsid w:val="00145961"/>
    <w:rsid w:val="00145BB0"/>
    <w:rsid w:val="00145C21"/>
    <w:rsid w:val="00146113"/>
    <w:rsid w:val="0014632E"/>
    <w:rsid w:val="001463D0"/>
    <w:rsid w:val="00146533"/>
    <w:rsid w:val="00146684"/>
    <w:rsid w:val="00146B09"/>
    <w:rsid w:val="00146BB1"/>
    <w:rsid w:val="00146CA1"/>
    <w:rsid w:val="00146FB3"/>
    <w:rsid w:val="00147019"/>
    <w:rsid w:val="001472B9"/>
    <w:rsid w:val="00147901"/>
    <w:rsid w:val="00147C12"/>
    <w:rsid w:val="00147E66"/>
    <w:rsid w:val="00150063"/>
    <w:rsid w:val="001500D5"/>
    <w:rsid w:val="00150F77"/>
    <w:rsid w:val="001511CF"/>
    <w:rsid w:val="0015128F"/>
    <w:rsid w:val="001515A8"/>
    <w:rsid w:val="00151666"/>
    <w:rsid w:val="00151F48"/>
    <w:rsid w:val="001526D3"/>
    <w:rsid w:val="00152825"/>
    <w:rsid w:val="0015284E"/>
    <w:rsid w:val="001528D8"/>
    <w:rsid w:val="0015297B"/>
    <w:rsid w:val="00152D2C"/>
    <w:rsid w:val="00152F67"/>
    <w:rsid w:val="00153033"/>
    <w:rsid w:val="0015317A"/>
    <w:rsid w:val="00153180"/>
    <w:rsid w:val="00153A5C"/>
    <w:rsid w:val="00153AFE"/>
    <w:rsid w:val="00153C8F"/>
    <w:rsid w:val="00153CCB"/>
    <w:rsid w:val="00153D08"/>
    <w:rsid w:val="00154ABC"/>
    <w:rsid w:val="00154B20"/>
    <w:rsid w:val="00154BD1"/>
    <w:rsid w:val="00155025"/>
    <w:rsid w:val="0015513C"/>
    <w:rsid w:val="00155AF3"/>
    <w:rsid w:val="00155E73"/>
    <w:rsid w:val="00155F32"/>
    <w:rsid w:val="00156817"/>
    <w:rsid w:val="00156BE6"/>
    <w:rsid w:val="00156BF4"/>
    <w:rsid w:val="00156DCB"/>
    <w:rsid w:val="001574BB"/>
    <w:rsid w:val="001577C8"/>
    <w:rsid w:val="0015793E"/>
    <w:rsid w:val="001579A2"/>
    <w:rsid w:val="00157AD3"/>
    <w:rsid w:val="00157CAB"/>
    <w:rsid w:val="00157F9E"/>
    <w:rsid w:val="00160388"/>
    <w:rsid w:val="00161052"/>
    <w:rsid w:val="00161316"/>
    <w:rsid w:val="00161331"/>
    <w:rsid w:val="0016164B"/>
    <w:rsid w:val="001616F0"/>
    <w:rsid w:val="001616F1"/>
    <w:rsid w:val="00161AD2"/>
    <w:rsid w:val="00162570"/>
    <w:rsid w:val="00162C1D"/>
    <w:rsid w:val="001632EE"/>
    <w:rsid w:val="001632F4"/>
    <w:rsid w:val="00163334"/>
    <w:rsid w:val="0016344E"/>
    <w:rsid w:val="0016365A"/>
    <w:rsid w:val="00163B1F"/>
    <w:rsid w:val="00163E1E"/>
    <w:rsid w:val="00163E47"/>
    <w:rsid w:val="00163F49"/>
    <w:rsid w:val="00164275"/>
    <w:rsid w:val="0016436C"/>
    <w:rsid w:val="00164395"/>
    <w:rsid w:val="001645B3"/>
    <w:rsid w:val="001648E8"/>
    <w:rsid w:val="001649DC"/>
    <w:rsid w:val="00165421"/>
    <w:rsid w:val="0016574B"/>
    <w:rsid w:val="00165A7E"/>
    <w:rsid w:val="00165B6B"/>
    <w:rsid w:val="001668BC"/>
    <w:rsid w:val="00166AF7"/>
    <w:rsid w:val="00166C61"/>
    <w:rsid w:val="00166E9E"/>
    <w:rsid w:val="0016751C"/>
    <w:rsid w:val="001679E7"/>
    <w:rsid w:val="00167ADF"/>
    <w:rsid w:val="00167AEF"/>
    <w:rsid w:val="00167B7B"/>
    <w:rsid w:val="00170099"/>
    <w:rsid w:val="00170B48"/>
    <w:rsid w:val="00171486"/>
    <w:rsid w:val="0017169F"/>
    <w:rsid w:val="00171727"/>
    <w:rsid w:val="001718C4"/>
    <w:rsid w:val="00171F76"/>
    <w:rsid w:val="00171FC1"/>
    <w:rsid w:val="001723E4"/>
    <w:rsid w:val="00172414"/>
    <w:rsid w:val="00172529"/>
    <w:rsid w:val="00172699"/>
    <w:rsid w:val="00172926"/>
    <w:rsid w:val="00172AAB"/>
    <w:rsid w:val="00172B43"/>
    <w:rsid w:val="00172DCE"/>
    <w:rsid w:val="0017302E"/>
    <w:rsid w:val="001731D3"/>
    <w:rsid w:val="001731D9"/>
    <w:rsid w:val="00173323"/>
    <w:rsid w:val="0017340B"/>
    <w:rsid w:val="001735AD"/>
    <w:rsid w:val="0017376D"/>
    <w:rsid w:val="00173A30"/>
    <w:rsid w:val="00173D32"/>
    <w:rsid w:val="001749CD"/>
    <w:rsid w:val="00174EF4"/>
    <w:rsid w:val="00175067"/>
    <w:rsid w:val="0017595E"/>
    <w:rsid w:val="00175E28"/>
    <w:rsid w:val="00175E9F"/>
    <w:rsid w:val="001763A7"/>
    <w:rsid w:val="001763B8"/>
    <w:rsid w:val="0017654E"/>
    <w:rsid w:val="00176EEA"/>
    <w:rsid w:val="00177024"/>
    <w:rsid w:val="0017759A"/>
    <w:rsid w:val="00177844"/>
    <w:rsid w:val="00180969"/>
    <w:rsid w:val="00181032"/>
    <w:rsid w:val="0018119B"/>
    <w:rsid w:val="0018197F"/>
    <w:rsid w:val="00181D3A"/>
    <w:rsid w:val="00181DD7"/>
    <w:rsid w:val="0018267F"/>
    <w:rsid w:val="00182829"/>
    <w:rsid w:val="00182E44"/>
    <w:rsid w:val="0018322E"/>
    <w:rsid w:val="0018356F"/>
    <w:rsid w:val="00183575"/>
    <w:rsid w:val="00183B59"/>
    <w:rsid w:val="00183DE4"/>
    <w:rsid w:val="00183FCB"/>
    <w:rsid w:val="00184743"/>
    <w:rsid w:val="001848FB"/>
    <w:rsid w:val="00185109"/>
    <w:rsid w:val="001852CB"/>
    <w:rsid w:val="0018559B"/>
    <w:rsid w:val="001858BD"/>
    <w:rsid w:val="00185AB5"/>
    <w:rsid w:val="001861CA"/>
    <w:rsid w:val="00186501"/>
    <w:rsid w:val="00186519"/>
    <w:rsid w:val="00186686"/>
    <w:rsid w:val="001866A1"/>
    <w:rsid w:val="00186A66"/>
    <w:rsid w:val="00187BC8"/>
    <w:rsid w:val="00187C02"/>
    <w:rsid w:val="00190CD8"/>
    <w:rsid w:val="00190FC1"/>
    <w:rsid w:val="001910DE"/>
    <w:rsid w:val="0019145E"/>
    <w:rsid w:val="00191588"/>
    <w:rsid w:val="001917E0"/>
    <w:rsid w:val="00191C94"/>
    <w:rsid w:val="0019230E"/>
    <w:rsid w:val="00192848"/>
    <w:rsid w:val="00192F98"/>
    <w:rsid w:val="00193240"/>
    <w:rsid w:val="001932E7"/>
    <w:rsid w:val="0019387C"/>
    <w:rsid w:val="00193D4E"/>
    <w:rsid w:val="00194339"/>
    <w:rsid w:val="00194683"/>
    <w:rsid w:val="0019480D"/>
    <w:rsid w:val="00194837"/>
    <w:rsid w:val="00194A5D"/>
    <w:rsid w:val="00194DF6"/>
    <w:rsid w:val="00194E63"/>
    <w:rsid w:val="00195096"/>
    <w:rsid w:val="00195141"/>
    <w:rsid w:val="00195EB4"/>
    <w:rsid w:val="001960C4"/>
    <w:rsid w:val="00196121"/>
    <w:rsid w:val="00197042"/>
    <w:rsid w:val="00197383"/>
    <w:rsid w:val="001973B0"/>
    <w:rsid w:val="00197C88"/>
    <w:rsid w:val="001A0189"/>
    <w:rsid w:val="001A01C8"/>
    <w:rsid w:val="001A0762"/>
    <w:rsid w:val="001A09C4"/>
    <w:rsid w:val="001A0B80"/>
    <w:rsid w:val="001A0CDE"/>
    <w:rsid w:val="001A10AC"/>
    <w:rsid w:val="001A11B1"/>
    <w:rsid w:val="001A11D1"/>
    <w:rsid w:val="001A13B5"/>
    <w:rsid w:val="001A1C81"/>
    <w:rsid w:val="001A1DFD"/>
    <w:rsid w:val="001A239A"/>
    <w:rsid w:val="001A25A6"/>
    <w:rsid w:val="001A25A9"/>
    <w:rsid w:val="001A2888"/>
    <w:rsid w:val="001A2ED0"/>
    <w:rsid w:val="001A3484"/>
    <w:rsid w:val="001A3551"/>
    <w:rsid w:val="001A3594"/>
    <w:rsid w:val="001A38C8"/>
    <w:rsid w:val="001A3A97"/>
    <w:rsid w:val="001A4074"/>
    <w:rsid w:val="001A4194"/>
    <w:rsid w:val="001A44B0"/>
    <w:rsid w:val="001A4599"/>
    <w:rsid w:val="001A4714"/>
    <w:rsid w:val="001A49A6"/>
    <w:rsid w:val="001A4C73"/>
    <w:rsid w:val="001A4F26"/>
    <w:rsid w:val="001A4FEC"/>
    <w:rsid w:val="001A524F"/>
    <w:rsid w:val="001A52A8"/>
    <w:rsid w:val="001A52E6"/>
    <w:rsid w:val="001A537A"/>
    <w:rsid w:val="001A5466"/>
    <w:rsid w:val="001A58C9"/>
    <w:rsid w:val="001A5C93"/>
    <w:rsid w:val="001A6800"/>
    <w:rsid w:val="001A68D5"/>
    <w:rsid w:val="001A6C88"/>
    <w:rsid w:val="001A7409"/>
    <w:rsid w:val="001A7CD5"/>
    <w:rsid w:val="001B012D"/>
    <w:rsid w:val="001B0371"/>
    <w:rsid w:val="001B07A9"/>
    <w:rsid w:val="001B0B57"/>
    <w:rsid w:val="001B11C7"/>
    <w:rsid w:val="001B1F87"/>
    <w:rsid w:val="001B22B3"/>
    <w:rsid w:val="001B2364"/>
    <w:rsid w:val="001B2BFA"/>
    <w:rsid w:val="001B2EF3"/>
    <w:rsid w:val="001B3178"/>
    <w:rsid w:val="001B3682"/>
    <w:rsid w:val="001B4B1F"/>
    <w:rsid w:val="001B4DAC"/>
    <w:rsid w:val="001B4ED3"/>
    <w:rsid w:val="001B4F32"/>
    <w:rsid w:val="001B518F"/>
    <w:rsid w:val="001B51D4"/>
    <w:rsid w:val="001B5583"/>
    <w:rsid w:val="001B5934"/>
    <w:rsid w:val="001B61F6"/>
    <w:rsid w:val="001B63C1"/>
    <w:rsid w:val="001B664C"/>
    <w:rsid w:val="001B6824"/>
    <w:rsid w:val="001B6A8A"/>
    <w:rsid w:val="001B712A"/>
    <w:rsid w:val="001B771D"/>
    <w:rsid w:val="001B7A13"/>
    <w:rsid w:val="001B7F7F"/>
    <w:rsid w:val="001B7FE1"/>
    <w:rsid w:val="001C061F"/>
    <w:rsid w:val="001C084C"/>
    <w:rsid w:val="001C08CA"/>
    <w:rsid w:val="001C0BDE"/>
    <w:rsid w:val="001C1746"/>
    <w:rsid w:val="001C17B5"/>
    <w:rsid w:val="001C184D"/>
    <w:rsid w:val="001C191B"/>
    <w:rsid w:val="001C1EF2"/>
    <w:rsid w:val="001C275E"/>
    <w:rsid w:val="001C2D45"/>
    <w:rsid w:val="001C2DAE"/>
    <w:rsid w:val="001C2F64"/>
    <w:rsid w:val="001C30ED"/>
    <w:rsid w:val="001C358D"/>
    <w:rsid w:val="001C35D6"/>
    <w:rsid w:val="001C39C3"/>
    <w:rsid w:val="001C3C6D"/>
    <w:rsid w:val="001C4570"/>
    <w:rsid w:val="001C4694"/>
    <w:rsid w:val="001C4A78"/>
    <w:rsid w:val="001C4A7A"/>
    <w:rsid w:val="001C4AA8"/>
    <w:rsid w:val="001C4F9E"/>
    <w:rsid w:val="001C5696"/>
    <w:rsid w:val="001C5C69"/>
    <w:rsid w:val="001C5ED9"/>
    <w:rsid w:val="001C61CC"/>
    <w:rsid w:val="001C6345"/>
    <w:rsid w:val="001C63FE"/>
    <w:rsid w:val="001C678E"/>
    <w:rsid w:val="001C6945"/>
    <w:rsid w:val="001C7001"/>
    <w:rsid w:val="001C78B7"/>
    <w:rsid w:val="001C7D55"/>
    <w:rsid w:val="001C7D74"/>
    <w:rsid w:val="001C7F2F"/>
    <w:rsid w:val="001C7FE2"/>
    <w:rsid w:val="001D010A"/>
    <w:rsid w:val="001D0156"/>
    <w:rsid w:val="001D0383"/>
    <w:rsid w:val="001D0CC7"/>
    <w:rsid w:val="001D0FCA"/>
    <w:rsid w:val="001D1007"/>
    <w:rsid w:val="001D1024"/>
    <w:rsid w:val="001D10E6"/>
    <w:rsid w:val="001D12B3"/>
    <w:rsid w:val="001D17D9"/>
    <w:rsid w:val="001D1E72"/>
    <w:rsid w:val="001D223A"/>
    <w:rsid w:val="001D22CD"/>
    <w:rsid w:val="001D257B"/>
    <w:rsid w:val="001D26C8"/>
    <w:rsid w:val="001D2750"/>
    <w:rsid w:val="001D28CD"/>
    <w:rsid w:val="001D2B53"/>
    <w:rsid w:val="001D2BBA"/>
    <w:rsid w:val="001D38F6"/>
    <w:rsid w:val="001D392B"/>
    <w:rsid w:val="001D3A27"/>
    <w:rsid w:val="001D3EBF"/>
    <w:rsid w:val="001D3F0C"/>
    <w:rsid w:val="001D430B"/>
    <w:rsid w:val="001D442D"/>
    <w:rsid w:val="001D559E"/>
    <w:rsid w:val="001D59F8"/>
    <w:rsid w:val="001D6517"/>
    <w:rsid w:val="001D65F6"/>
    <w:rsid w:val="001D6692"/>
    <w:rsid w:val="001D67E6"/>
    <w:rsid w:val="001D69DB"/>
    <w:rsid w:val="001D6A6A"/>
    <w:rsid w:val="001D6D25"/>
    <w:rsid w:val="001D738E"/>
    <w:rsid w:val="001D7989"/>
    <w:rsid w:val="001D7A78"/>
    <w:rsid w:val="001D7CC8"/>
    <w:rsid w:val="001D7D25"/>
    <w:rsid w:val="001D7EAC"/>
    <w:rsid w:val="001D7FF9"/>
    <w:rsid w:val="001E013A"/>
    <w:rsid w:val="001E0BCB"/>
    <w:rsid w:val="001E107B"/>
    <w:rsid w:val="001E134D"/>
    <w:rsid w:val="001E1414"/>
    <w:rsid w:val="001E1582"/>
    <w:rsid w:val="001E16D7"/>
    <w:rsid w:val="001E1737"/>
    <w:rsid w:val="001E21A2"/>
    <w:rsid w:val="001E2298"/>
    <w:rsid w:val="001E2724"/>
    <w:rsid w:val="001E2A2A"/>
    <w:rsid w:val="001E2CBF"/>
    <w:rsid w:val="001E2CD7"/>
    <w:rsid w:val="001E3273"/>
    <w:rsid w:val="001E33BB"/>
    <w:rsid w:val="001E33D5"/>
    <w:rsid w:val="001E3598"/>
    <w:rsid w:val="001E3774"/>
    <w:rsid w:val="001E397F"/>
    <w:rsid w:val="001E3AD4"/>
    <w:rsid w:val="001E3B93"/>
    <w:rsid w:val="001E3D36"/>
    <w:rsid w:val="001E3E14"/>
    <w:rsid w:val="001E3F83"/>
    <w:rsid w:val="001E4195"/>
    <w:rsid w:val="001E46CF"/>
    <w:rsid w:val="001E49C4"/>
    <w:rsid w:val="001E5148"/>
    <w:rsid w:val="001E519D"/>
    <w:rsid w:val="001E6164"/>
    <w:rsid w:val="001E654C"/>
    <w:rsid w:val="001E688A"/>
    <w:rsid w:val="001E6C0C"/>
    <w:rsid w:val="001E6D1C"/>
    <w:rsid w:val="001E6F91"/>
    <w:rsid w:val="001E71D0"/>
    <w:rsid w:val="001E7941"/>
    <w:rsid w:val="001E7A17"/>
    <w:rsid w:val="001E7A55"/>
    <w:rsid w:val="001E7B26"/>
    <w:rsid w:val="001F00A8"/>
    <w:rsid w:val="001F0119"/>
    <w:rsid w:val="001F0143"/>
    <w:rsid w:val="001F03DC"/>
    <w:rsid w:val="001F075E"/>
    <w:rsid w:val="001F0767"/>
    <w:rsid w:val="001F0E2C"/>
    <w:rsid w:val="001F1434"/>
    <w:rsid w:val="001F199A"/>
    <w:rsid w:val="001F1B68"/>
    <w:rsid w:val="001F26E8"/>
    <w:rsid w:val="001F273D"/>
    <w:rsid w:val="001F2DB4"/>
    <w:rsid w:val="001F2E9C"/>
    <w:rsid w:val="001F3897"/>
    <w:rsid w:val="001F3953"/>
    <w:rsid w:val="001F3A55"/>
    <w:rsid w:val="001F3D6D"/>
    <w:rsid w:val="001F4647"/>
    <w:rsid w:val="001F4695"/>
    <w:rsid w:val="001F4A50"/>
    <w:rsid w:val="001F4C4F"/>
    <w:rsid w:val="001F4E06"/>
    <w:rsid w:val="001F520A"/>
    <w:rsid w:val="001F52AA"/>
    <w:rsid w:val="001F52D9"/>
    <w:rsid w:val="001F54B7"/>
    <w:rsid w:val="001F5C57"/>
    <w:rsid w:val="001F67D9"/>
    <w:rsid w:val="001F6EDD"/>
    <w:rsid w:val="001F718C"/>
    <w:rsid w:val="001F729B"/>
    <w:rsid w:val="001F7539"/>
    <w:rsid w:val="001F78A8"/>
    <w:rsid w:val="001F7B4C"/>
    <w:rsid w:val="001F7C93"/>
    <w:rsid w:val="001F7D00"/>
    <w:rsid w:val="001F7DCD"/>
    <w:rsid w:val="001F7E9B"/>
    <w:rsid w:val="001F7ED0"/>
    <w:rsid w:val="00200545"/>
    <w:rsid w:val="00200C1B"/>
    <w:rsid w:val="00200E22"/>
    <w:rsid w:val="00201110"/>
    <w:rsid w:val="00201283"/>
    <w:rsid w:val="00201970"/>
    <w:rsid w:val="00201C09"/>
    <w:rsid w:val="002021AF"/>
    <w:rsid w:val="002022CE"/>
    <w:rsid w:val="002022D5"/>
    <w:rsid w:val="0020278B"/>
    <w:rsid w:val="00202A68"/>
    <w:rsid w:val="00202C08"/>
    <w:rsid w:val="00202EC0"/>
    <w:rsid w:val="00203184"/>
    <w:rsid w:val="0020366C"/>
    <w:rsid w:val="00203952"/>
    <w:rsid w:val="00203A98"/>
    <w:rsid w:val="00204CF0"/>
    <w:rsid w:val="00204FAF"/>
    <w:rsid w:val="00204FCF"/>
    <w:rsid w:val="00204FFE"/>
    <w:rsid w:val="002052E7"/>
    <w:rsid w:val="00205345"/>
    <w:rsid w:val="00205474"/>
    <w:rsid w:val="0020551B"/>
    <w:rsid w:val="00205932"/>
    <w:rsid w:val="00205AAD"/>
    <w:rsid w:val="00205B48"/>
    <w:rsid w:val="00205D8C"/>
    <w:rsid w:val="00206356"/>
    <w:rsid w:val="0020658D"/>
    <w:rsid w:val="00206C6E"/>
    <w:rsid w:val="00206EB8"/>
    <w:rsid w:val="00206F6B"/>
    <w:rsid w:val="00207403"/>
    <w:rsid w:val="002077C6"/>
    <w:rsid w:val="00207A18"/>
    <w:rsid w:val="00207C4E"/>
    <w:rsid w:val="00207E26"/>
    <w:rsid w:val="00210397"/>
    <w:rsid w:val="002106FA"/>
    <w:rsid w:val="00210833"/>
    <w:rsid w:val="00210851"/>
    <w:rsid w:val="002109D8"/>
    <w:rsid w:val="00210D84"/>
    <w:rsid w:val="00211223"/>
    <w:rsid w:val="00211314"/>
    <w:rsid w:val="0021140B"/>
    <w:rsid w:val="00211458"/>
    <w:rsid w:val="00211591"/>
    <w:rsid w:val="0021162E"/>
    <w:rsid w:val="002116D5"/>
    <w:rsid w:val="002117EF"/>
    <w:rsid w:val="00211EB0"/>
    <w:rsid w:val="00212245"/>
    <w:rsid w:val="002125BE"/>
    <w:rsid w:val="00212792"/>
    <w:rsid w:val="00212BBD"/>
    <w:rsid w:val="002134EA"/>
    <w:rsid w:val="00213681"/>
    <w:rsid w:val="002136DF"/>
    <w:rsid w:val="0021376D"/>
    <w:rsid w:val="002139ED"/>
    <w:rsid w:val="00214230"/>
    <w:rsid w:val="00214286"/>
    <w:rsid w:val="00214568"/>
    <w:rsid w:val="002146D6"/>
    <w:rsid w:val="00214B1C"/>
    <w:rsid w:val="00214CA3"/>
    <w:rsid w:val="00214D9C"/>
    <w:rsid w:val="00215010"/>
    <w:rsid w:val="00215064"/>
    <w:rsid w:val="00215214"/>
    <w:rsid w:val="00215ADE"/>
    <w:rsid w:val="00215E98"/>
    <w:rsid w:val="00215ED1"/>
    <w:rsid w:val="002166BD"/>
    <w:rsid w:val="002166F5"/>
    <w:rsid w:val="00216B93"/>
    <w:rsid w:val="00216F49"/>
    <w:rsid w:val="00217068"/>
    <w:rsid w:val="00217497"/>
    <w:rsid w:val="002175DA"/>
    <w:rsid w:val="00217655"/>
    <w:rsid w:val="0022014E"/>
    <w:rsid w:val="002201BC"/>
    <w:rsid w:val="0022068F"/>
    <w:rsid w:val="0022089D"/>
    <w:rsid w:val="002208B7"/>
    <w:rsid w:val="002208F4"/>
    <w:rsid w:val="00220A29"/>
    <w:rsid w:val="00220B03"/>
    <w:rsid w:val="00220C46"/>
    <w:rsid w:val="002211F5"/>
    <w:rsid w:val="00221283"/>
    <w:rsid w:val="0022148D"/>
    <w:rsid w:val="00221727"/>
    <w:rsid w:val="00221A19"/>
    <w:rsid w:val="00221D9F"/>
    <w:rsid w:val="002223E1"/>
    <w:rsid w:val="00222444"/>
    <w:rsid w:val="002225FB"/>
    <w:rsid w:val="00222B9F"/>
    <w:rsid w:val="00222D14"/>
    <w:rsid w:val="00222D5B"/>
    <w:rsid w:val="00223004"/>
    <w:rsid w:val="00223730"/>
    <w:rsid w:val="00224076"/>
    <w:rsid w:val="0022421E"/>
    <w:rsid w:val="002242B9"/>
    <w:rsid w:val="00224B20"/>
    <w:rsid w:val="00224CF9"/>
    <w:rsid w:val="00224FA4"/>
    <w:rsid w:val="00225029"/>
    <w:rsid w:val="00225A2E"/>
    <w:rsid w:val="00225B83"/>
    <w:rsid w:val="00225E1D"/>
    <w:rsid w:val="002260EF"/>
    <w:rsid w:val="0022622A"/>
    <w:rsid w:val="0022630C"/>
    <w:rsid w:val="002263EA"/>
    <w:rsid w:val="002265A8"/>
    <w:rsid w:val="00226939"/>
    <w:rsid w:val="00226AD4"/>
    <w:rsid w:val="00226BF0"/>
    <w:rsid w:val="002272C0"/>
    <w:rsid w:val="002276B7"/>
    <w:rsid w:val="00227718"/>
    <w:rsid w:val="00227A85"/>
    <w:rsid w:val="00230164"/>
    <w:rsid w:val="002301A4"/>
    <w:rsid w:val="0023025D"/>
    <w:rsid w:val="002302DC"/>
    <w:rsid w:val="002305DD"/>
    <w:rsid w:val="002306BE"/>
    <w:rsid w:val="00230778"/>
    <w:rsid w:val="00230BDE"/>
    <w:rsid w:val="00230C11"/>
    <w:rsid w:val="00230CEA"/>
    <w:rsid w:val="00230EEA"/>
    <w:rsid w:val="002314BF"/>
    <w:rsid w:val="0023195B"/>
    <w:rsid w:val="002319EB"/>
    <w:rsid w:val="00231BA3"/>
    <w:rsid w:val="0023231D"/>
    <w:rsid w:val="0023267B"/>
    <w:rsid w:val="002328A1"/>
    <w:rsid w:val="00232C5A"/>
    <w:rsid w:val="0023317F"/>
    <w:rsid w:val="002338A2"/>
    <w:rsid w:val="00233B01"/>
    <w:rsid w:val="00233B32"/>
    <w:rsid w:val="00233C41"/>
    <w:rsid w:val="0023444C"/>
    <w:rsid w:val="002347B4"/>
    <w:rsid w:val="00234C6E"/>
    <w:rsid w:val="00234FB4"/>
    <w:rsid w:val="00234FBC"/>
    <w:rsid w:val="00235695"/>
    <w:rsid w:val="00235A09"/>
    <w:rsid w:val="00235C2B"/>
    <w:rsid w:val="00235E65"/>
    <w:rsid w:val="00236305"/>
    <w:rsid w:val="002365FD"/>
    <w:rsid w:val="00236889"/>
    <w:rsid w:val="00236F57"/>
    <w:rsid w:val="00237495"/>
    <w:rsid w:val="00237604"/>
    <w:rsid w:val="002376F1"/>
    <w:rsid w:val="00237929"/>
    <w:rsid w:val="00237A09"/>
    <w:rsid w:val="00237D4D"/>
    <w:rsid w:val="00240751"/>
    <w:rsid w:val="00240838"/>
    <w:rsid w:val="00240A26"/>
    <w:rsid w:val="00240CF4"/>
    <w:rsid w:val="002413F7"/>
    <w:rsid w:val="00241705"/>
    <w:rsid w:val="00241A2F"/>
    <w:rsid w:val="00241B68"/>
    <w:rsid w:val="00241F20"/>
    <w:rsid w:val="00242A11"/>
    <w:rsid w:val="00242A23"/>
    <w:rsid w:val="00242CCA"/>
    <w:rsid w:val="00242D64"/>
    <w:rsid w:val="00243388"/>
    <w:rsid w:val="002433FB"/>
    <w:rsid w:val="0024351A"/>
    <w:rsid w:val="00243A8D"/>
    <w:rsid w:val="0024405A"/>
    <w:rsid w:val="0024450F"/>
    <w:rsid w:val="00244874"/>
    <w:rsid w:val="00244898"/>
    <w:rsid w:val="0024501D"/>
    <w:rsid w:val="00245067"/>
    <w:rsid w:val="00245662"/>
    <w:rsid w:val="002456CD"/>
    <w:rsid w:val="00246B52"/>
    <w:rsid w:val="00246BA6"/>
    <w:rsid w:val="00246E89"/>
    <w:rsid w:val="00246FFD"/>
    <w:rsid w:val="0024702D"/>
    <w:rsid w:val="0024706F"/>
    <w:rsid w:val="00247A88"/>
    <w:rsid w:val="00247DD5"/>
    <w:rsid w:val="00247E56"/>
    <w:rsid w:val="00247F3C"/>
    <w:rsid w:val="002501F4"/>
    <w:rsid w:val="00250456"/>
    <w:rsid w:val="002506CD"/>
    <w:rsid w:val="00250C28"/>
    <w:rsid w:val="00250C45"/>
    <w:rsid w:val="00251472"/>
    <w:rsid w:val="00251856"/>
    <w:rsid w:val="00251AA0"/>
    <w:rsid w:val="00251D8C"/>
    <w:rsid w:val="002520CE"/>
    <w:rsid w:val="002525EA"/>
    <w:rsid w:val="00252641"/>
    <w:rsid w:val="0025344E"/>
    <w:rsid w:val="0025354A"/>
    <w:rsid w:val="00253A79"/>
    <w:rsid w:val="00253D11"/>
    <w:rsid w:val="00253DAD"/>
    <w:rsid w:val="002540ED"/>
    <w:rsid w:val="00254154"/>
    <w:rsid w:val="002541C6"/>
    <w:rsid w:val="00254ACC"/>
    <w:rsid w:val="00254B69"/>
    <w:rsid w:val="00255299"/>
    <w:rsid w:val="0025541B"/>
    <w:rsid w:val="002555D7"/>
    <w:rsid w:val="00255BFD"/>
    <w:rsid w:val="00255FCD"/>
    <w:rsid w:val="00256319"/>
    <w:rsid w:val="002568AC"/>
    <w:rsid w:val="00256978"/>
    <w:rsid w:val="00257030"/>
    <w:rsid w:val="002570A0"/>
    <w:rsid w:val="0025745E"/>
    <w:rsid w:val="0025754D"/>
    <w:rsid w:val="00257BC7"/>
    <w:rsid w:val="00257FDA"/>
    <w:rsid w:val="0026014F"/>
    <w:rsid w:val="002608D9"/>
    <w:rsid w:val="002609EB"/>
    <w:rsid w:val="00260A41"/>
    <w:rsid w:val="002613F8"/>
    <w:rsid w:val="0026183E"/>
    <w:rsid w:val="002618AE"/>
    <w:rsid w:val="00261F14"/>
    <w:rsid w:val="002628A6"/>
    <w:rsid w:val="00262FD9"/>
    <w:rsid w:val="00263176"/>
    <w:rsid w:val="002637CF"/>
    <w:rsid w:val="00263A97"/>
    <w:rsid w:val="00263CEC"/>
    <w:rsid w:val="00263EB1"/>
    <w:rsid w:val="002642DE"/>
    <w:rsid w:val="00264349"/>
    <w:rsid w:val="002643B8"/>
    <w:rsid w:val="0026467E"/>
    <w:rsid w:val="0026484B"/>
    <w:rsid w:val="00264F1B"/>
    <w:rsid w:val="00264F4D"/>
    <w:rsid w:val="002651D9"/>
    <w:rsid w:val="002654FA"/>
    <w:rsid w:val="0026575C"/>
    <w:rsid w:val="00265A51"/>
    <w:rsid w:val="00265A67"/>
    <w:rsid w:val="0026624A"/>
    <w:rsid w:val="00266828"/>
    <w:rsid w:val="00266914"/>
    <w:rsid w:val="00266D01"/>
    <w:rsid w:val="00266F33"/>
    <w:rsid w:val="00266F95"/>
    <w:rsid w:val="00267FCE"/>
    <w:rsid w:val="00270C31"/>
    <w:rsid w:val="00270D6A"/>
    <w:rsid w:val="0027111F"/>
    <w:rsid w:val="00271210"/>
    <w:rsid w:val="002717BE"/>
    <w:rsid w:val="00271AC9"/>
    <w:rsid w:val="00272694"/>
    <w:rsid w:val="002727F7"/>
    <w:rsid w:val="00272E8C"/>
    <w:rsid w:val="00273101"/>
    <w:rsid w:val="002735D3"/>
    <w:rsid w:val="00273878"/>
    <w:rsid w:val="00274185"/>
    <w:rsid w:val="0027479D"/>
    <w:rsid w:val="00274A14"/>
    <w:rsid w:val="00274B2F"/>
    <w:rsid w:val="00274B43"/>
    <w:rsid w:val="00274CFE"/>
    <w:rsid w:val="00274D13"/>
    <w:rsid w:val="00274DCB"/>
    <w:rsid w:val="00275184"/>
    <w:rsid w:val="00275286"/>
    <w:rsid w:val="00275605"/>
    <w:rsid w:val="00275B06"/>
    <w:rsid w:val="00275CCD"/>
    <w:rsid w:val="00276535"/>
    <w:rsid w:val="00276973"/>
    <w:rsid w:val="00276C96"/>
    <w:rsid w:val="00276FCD"/>
    <w:rsid w:val="002772B2"/>
    <w:rsid w:val="00277349"/>
    <w:rsid w:val="00277FC5"/>
    <w:rsid w:val="00280213"/>
    <w:rsid w:val="002802FF"/>
    <w:rsid w:val="00280A63"/>
    <w:rsid w:val="00280A8E"/>
    <w:rsid w:val="002810B5"/>
    <w:rsid w:val="002811C2"/>
    <w:rsid w:val="00281390"/>
    <w:rsid w:val="002819B6"/>
    <w:rsid w:val="00281A0B"/>
    <w:rsid w:val="00281A59"/>
    <w:rsid w:val="0028206E"/>
    <w:rsid w:val="00282602"/>
    <w:rsid w:val="0028287A"/>
    <w:rsid w:val="00282ABA"/>
    <w:rsid w:val="00282BDE"/>
    <w:rsid w:val="00282F78"/>
    <w:rsid w:val="0028368E"/>
    <w:rsid w:val="002836C4"/>
    <w:rsid w:val="00283AA6"/>
    <w:rsid w:val="002840FB"/>
    <w:rsid w:val="00284593"/>
    <w:rsid w:val="0028459F"/>
    <w:rsid w:val="002847B6"/>
    <w:rsid w:val="00284ADC"/>
    <w:rsid w:val="00284DC1"/>
    <w:rsid w:val="00285189"/>
    <w:rsid w:val="00285654"/>
    <w:rsid w:val="0028612C"/>
    <w:rsid w:val="0028689F"/>
    <w:rsid w:val="0028697E"/>
    <w:rsid w:val="00286F2E"/>
    <w:rsid w:val="0028725C"/>
    <w:rsid w:val="002873DE"/>
    <w:rsid w:val="00287443"/>
    <w:rsid w:val="00287852"/>
    <w:rsid w:val="00287D2A"/>
    <w:rsid w:val="00290602"/>
    <w:rsid w:val="00290738"/>
    <w:rsid w:val="00290A0D"/>
    <w:rsid w:val="00290C6D"/>
    <w:rsid w:val="00290E6F"/>
    <w:rsid w:val="002918DB"/>
    <w:rsid w:val="00291C3D"/>
    <w:rsid w:val="00292048"/>
    <w:rsid w:val="00292626"/>
    <w:rsid w:val="00292923"/>
    <w:rsid w:val="002929DF"/>
    <w:rsid w:val="00293472"/>
    <w:rsid w:val="00293937"/>
    <w:rsid w:val="00294276"/>
    <w:rsid w:val="0029434B"/>
    <w:rsid w:val="002943CE"/>
    <w:rsid w:val="002948F0"/>
    <w:rsid w:val="00294A72"/>
    <w:rsid w:val="00294C24"/>
    <w:rsid w:val="00295428"/>
    <w:rsid w:val="002954DB"/>
    <w:rsid w:val="002955B0"/>
    <w:rsid w:val="00295A32"/>
    <w:rsid w:val="00295C02"/>
    <w:rsid w:val="0029610A"/>
    <w:rsid w:val="0029664A"/>
    <w:rsid w:val="002966E8"/>
    <w:rsid w:val="00296A3C"/>
    <w:rsid w:val="00296BA2"/>
    <w:rsid w:val="00296FC6"/>
    <w:rsid w:val="00297029"/>
    <w:rsid w:val="002974D2"/>
    <w:rsid w:val="00297C8F"/>
    <w:rsid w:val="00297CDC"/>
    <w:rsid w:val="002A023D"/>
    <w:rsid w:val="002A05B3"/>
    <w:rsid w:val="002A0C07"/>
    <w:rsid w:val="002A0DED"/>
    <w:rsid w:val="002A0E6D"/>
    <w:rsid w:val="002A0F65"/>
    <w:rsid w:val="002A0FFB"/>
    <w:rsid w:val="002A1208"/>
    <w:rsid w:val="002A136A"/>
    <w:rsid w:val="002A14FE"/>
    <w:rsid w:val="002A180B"/>
    <w:rsid w:val="002A1990"/>
    <w:rsid w:val="002A1C61"/>
    <w:rsid w:val="002A2370"/>
    <w:rsid w:val="002A2434"/>
    <w:rsid w:val="002A25BE"/>
    <w:rsid w:val="002A33BE"/>
    <w:rsid w:val="002A351C"/>
    <w:rsid w:val="002A3A8D"/>
    <w:rsid w:val="002A3C80"/>
    <w:rsid w:val="002A408B"/>
    <w:rsid w:val="002A41DD"/>
    <w:rsid w:val="002A42F6"/>
    <w:rsid w:val="002A4A85"/>
    <w:rsid w:val="002A4AE3"/>
    <w:rsid w:val="002A4EBF"/>
    <w:rsid w:val="002A57CA"/>
    <w:rsid w:val="002A57EF"/>
    <w:rsid w:val="002A592B"/>
    <w:rsid w:val="002A5D57"/>
    <w:rsid w:val="002A5F0F"/>
    <w:rsid w:val="002A609E"/>
    <w:rsid w:val="002A6380"/>
    <w:rsid w:val="002A640C"/>
    <w:rsid w:val="002A6AD0"/>
    <w:rsid w:val="002A6C86"/>
    <w:rsid w:val="002A6CF1"/>
    <w:rsid w:val="002A7492"/>
    <w:rsid w:val="002A7596"/>
    <w:rsid w:val="002A77AC"/>
    <w:rsid w:val="002A7E01"/>
    <w:rsid w:val="002B00AB"/>
    <w:rsid w:val="002B01A8"/>
    <w:rsid w:val="002B0BC2"/>
    <w:rsid w:val="002B0D7A"/>
    <w:rsid w:val="002B0FAF"/>
    <w:rsid w:val="002B1C9C"/>
    <w:rsid w:val="002B1ED8"/>
    <w:rsid w:val="002B1FCD"/>
    <w:rsid w:val="002B271F"/>
    <w:rsid w:val="002B2E89"/>
    <w:rsid w:val="002B345C"/>
    <w:rsid w:val="002B3588"/>
    <w:rsid w:val="002B389D"/>
    <w:rsid w:val="002B3B15"/>
    <w:rsid w:val="002B3D7D"/>
    <w:rsid w:val="002B3EAA"/>
    <w:rsid w:val="002B52EC"/>
    <w:rsid w:val="002B58D0"/>
    <w:rsid w:val="002B5D67"/>
    <w:rsid w:val="002B6A72"/>
    <w:rsid w:val="002B6B6C"/>
    <w:rsid w:val="002B6C13"/>
    <w:rsid w:val="002B6D42"/>
    <w:rsid w:val="002B6DE7"/>
    <w:rsid w:val="002B6E59"/>
    <w:rsid w:val="002B6EB6"/>
    <w:rsid w:val="002B6EEA"/>
    <w:rsid w:val="002B71F6"/>
    <w:rsid w:val="002B722D"/>
    <w:rsid w:val="002B7596"/>
    <w:rsid w:val="002B75C6"/>
    <w:rsid w:val="002B76C6"/>
    <w:rsid w:val="002B7B65"/>
    <w:rsid w:val="002C0027"/>
    <w:rsid w:val="002C0069"/>
    <w:rsid w:val="002C043C"/>
    <w:rsid w:val="002C0924"/>
    <w:rsid w:val="002C0A59"/>
    <w:rsid w:val="002C0C19"/>
    <w:rsid w:val="002C0CD9"/>
    <w:rsid w:val="002C10AB"/>
    <w:rsid w:val="002C1EAF"/>
    <w:rsid w:val="002C1FE1"/>
    <w:rsid w:val="002C23F3"/>
    <w:rsid w:val="002C2476"/>
    <w:rsid w:val="002C2B0E"/>
    <w:rsid w:val="002C2D6E"/>
    <w:rsid w:val="002C39FB"/>
    <w:rsid w:val="002C43F4"/>
    <w:rsid w:val="002C4951"/>
    <w:rsid w:val="002C4A6C"/>
    <w:rsid w:val="002C4B2D"/>
    <w:rsid w:val="002C4CF1"/>
    <w:rsid w:val="002C4D6D"/>
    <w:rsid w:val="002C5091"/>
    <w:rsid w:val="002C5129"/>
    <w:rsid w:val="002C5B6D"/>
    <w:rsid w:val="002C5CFE"/>
    <w:rsid w:val="002C5E36"/>
    <w:rsid w:val="002C62AB"/>
    <w:rsid w:val="002C67A3"/>
    <w:rsid w:val="002C69DF"/>
    <w:rsid w:val="002C6E79"/>
    <w:rsid w:val="002C6FAD"/>
    <w:rsid w:val="002C70A9"/>
    <w:rsid w:val="002C72A8"/>
    <w:rsid w:val="002C7400"/>
    <w:rsid w:val="002C7B25"/>
    <w:rsid w:val="002C7B3F"/>
    <w:rsid w:val="002D0D46"/>
    <w:rsid w:val="002D0D96"/>
    <w:rsid w:val="002D0EEC"/>
    <w:rsid w:val="002D1067"/>
    <w:rsid w:val="002D170D"/>
    <w:rsid w:val="002D18C7"/>
    <w:rsid w:val="002D1923"/>
    <w:rsid w:val="002D19C1"/>
    <w:rsid w:val="002D1B51"/>
    <w:rsid w:val="002D1EBC"/>
    <w:rsid w:val="002D2294"/>
    <w:rsid w:val="002D23D5"/>
    <w:rsid w:val="002D26C9"/>
    <w:rsid w:val="002D2D1B"/>
    <w:rsid w:val="002D3257"/>
    <w:rsid w:val="002D32B0"/>
    <w:rsid w:val="002D3493"/>
    <w:rsid w:val="002D3592"/>
    <w:rsid w:val="002D3998"/>
    <w:rsid w:val="002D3C82"/>
    <w:rsid w:val="002D3CFB"/>
    <w:rsid w:val="002D3D0E"/>
    <w:rsid w:val="002D3E6F"/>
    <w:rsid w:val="002D3FA2"/>
    <w:rsid w:val="002D4714"/>
    <w:rsid w:val="002D4729"/>
    <w:rsid w:val="002D501D"/>
    <w:rsid w:val="002D51F8"/>
    <w:rsid w:val="002D529E"/>
    <w:rsid w:val="002D5582"/>
    <w:rsid w:val="002D5933"/>
    <w:rsid w:val="002D5A26"/>
    <w:rsid w:val="002D5B98"/>
    <w:rsid w:val="002D66F8"/>
    <w:rsid w:val="002D67E8"/>
    <w:rsid w:val="002D68AF"/>
    <w:rsid w:val="002D6C07"/>
    <w:rsid w:val="002D6C44"/>
    <w:rsid w:val="002D707D"/>
    <w:rsid w:val="002D7A49"/>
    <w:rsid w:val="002E00A7"/>
    <w:rsid w:val="002E0DC9"/>
    <w:rsid w:val="002E17D7"/>
    <w:rsid w:val="002E2192"/>
    <w:rsid w:val="002E258C"/>
    <w:rsid w:val="002E272D"/>
    <w:rsid w:val="002E28B4"/>
    <w:rsid w:val="002E2F76"/>
    <w:rsid w:val="002E333B"/>
    <w:rsid w:val="002E34A8"/>
    <w:rsid w:val="002E3738"/>
    <w:rsid w:val="002E3877"/>
    <w:rsid w:val="002E3BB0"/>
    <w:rsid w:val="002E40C8"/>
    <w:rsid w:val="002E4459"/>
    <w:rsid w:val="002E4554"/>
    <w:rsid w:val="002E48D6"/>
    <w:rsid w:val="002E4E8A"/>
    <w:rsid w:val="002E5275"/>
    <w:rsid w:val="002E5316"/>
    <w:rsid w:val="002E5395"/>
    <w:rsid w:val="002E53AF"/>
    <w:rsid w:val="002E5630"/>
    <w:rsid w:val="002E575F"/>
    <w:rsid w:val="002E5B8F"/>
    <w:rsid w:val="002E5D63"/>
    <w:rsid w:val="002E60D5"/>
    <w:rsid w:val="002E63FF"/>
    <w:rsid w:val="002E6748"/>
    <w:rsid w:val="002E6A60"/>
    <w:rsid w:val="002E6CA8"/>
    <w:rsid w:val="002F017D"/>
    <w:rsid w:val="002F0311"/>
    <w:rsid w:val="002F0708"/>
    <w:rsid w:val="002F0DB2"/>
    <w:rsid w:val="002F126D"/>
    <w:rsid w:val="002F1408"/>
    <w:rsid w:val="002F1C2C"/>
    <w:rsid w:val="002F1CD4"/>
    <w:rsid w:val="002F1FC8"/>
    <w:rsid w:val="002F2EFB"/>
    <w:rsid w:val="002F3154"/>
    <w:rsid w:val="002F3241"/>
    <w:rsid w:val="002F33B2"/>
    <w:rsid w:val="002F33FB"/>
    <w:rsid w:val="002F351A"/>
    <w:rsid w:val="002F397F"/>
    <w:rsid w:val="002F3B4C"/>
    <w:rsid w:val="002F3CDB"/>
    <w:rsid w:val="002F3E40"/>
    <w:rsid w:val="002F3FED"/>
    <w:rsid w:val="002F42F6"/>
    <w:rsid w:val="002F46F1"/>
    <w:rsid w:val="002F47CE"/>
    <w:rsid w:val="002F4B94"/>
    <w:rsid w:val="002F4D0A"/>
    <w:rsid w:val="002F5476"/>
    <w:rsid w:val="002F56EA"/>
    <w:rsid w:val="002F571B"/>
    <w:rsid w:val="002F58FD"/>
    <w:rsid w:val="002F5BB2"/>
    <w:rsid w:val="002F60C3"/>
    <w:rsid w:val="002F60F7"/>
    <w:rsid w:val="002F61F4"/>
    <w:rsid w:val="002F6431"/>
    <w:rsid w:val="002F6648"/>
    <w:rsid w:val="002F6C67"/>
    <w:rsid w:val="002F6D1D"/>
    <w:rsid w:val="002F71D4"/>
    <w:rsid w:val="002F7386"/>
    <w:rsid w:val="002F7644"/>
    <w:rsid w:val="002F7A97"/>
    <w:rsid w:val="002F7F74"/>
    <w:rsid w:val="0030025F"/>
    <w:rsid w:val="003004A3"/>
    <w:rsid w:val="00301121"/>
    <w:rsid w:val="00301DD8"/>
    <w:rsid w:val="003024DA"/>
    <w:rsid w:val="00302878"/>
    <w:rsid w:val="00303142"/>
    <w:rsid w:val="003032C9"/>
    <w:rsid w:val="003033AB"/>
    <w:rsid w:val="00303794"/>
    <w:rsid w:val="00303867"/>
    <w:rsid w:val="003039CB"/>
    <w:rsid w:val="00303BD0"/>
    <w:rsid w:val="00303CD6"/>
    <w:rsid w:val="00303F1E"/>
    <w:rsid w:val="0030437D"/>
    <w:rsid w:val="00304428"/>
    <w:rsid w:val="00304642"/>
    <w:rsid w:val="003046C2"/>
    <w:rsid w:val="00304754"/>
    <w:rsid w:val="00304A30"/>
    <w:rsid w:val="00304E20"/>
    <w:rsid w:val="00304F3C"/>
    <w:rsid w:val="0030511A"/>
    <w:rsid w:val="0030531F"/>
    <w:rsid w:val="0030543C"/>
    <w:rsid w:val="003058F6"/>
    <w:rsid w:val="00305D95"/>
    <w:rsid w:val="003060D2"/>
    <w:rsid w:val="0030666E"/>
    <w:rsid w:val="003068C8"/>
    <w:rsid w:val="00306C9D"/>
    <w:rsid w:val="00306D2E"/>
    <w:rsid w:val="003078D5"/>
    <w:rsid w:val="00307945"/>
    <w:rsid w:val="00307968"/>
    <w:rsid w:val="00307C4E"/>
    <w:rsid w:val="00307DD5"/>
    <w:rsid w:val="0031035E"/>
    <w:rsid w:val="003109B3"/>
    <w:rsid w:val="00310EDB"/>
    <w:rsid w:val="00311998"/>
    <w:rsid w:val="00311EFC"/>
    <w:rsid w:val="00312052"/>
    <w:rsid w:val="00312076"/>
    <w:rsid w:val="003123DA"/>
    <w:rsid w:val="00312696"/>
    <w:rsid w:val="0031364B"/>
    <w:rsid w:val="0031374C"/>
    <w:rsid w:val="0031376E"/>
    <w:rsid w:val="00313942"/>
    <w:rsid w:val="003139B7"/>
    <w:rsid w:val="003148EB"/>
    <w:rsid w:val="00314ACE"/>
    <w:rsid w:val="00314C42"/>
    <w:rsid w:val="00314C95"/>
    <w:rsid w:val="00314CFA"/>
    <w:rsid w:val="00314E5B"/>
    <w:rsid w:val="00314F5E"/>
    <w:rsid w:val="003155A9"/>
    <w:rsid w:val="003155FF"/>
    <w:rsid w:val="003156EC"/>
    <w:rsid w:val="003160D6"/>
    <w:rsid w:val="00316220"/>
    <w:rsid w:val="00316234"/>
    <w:rsid w:val="003164D6"/>
    <w:rsid w:val="00316E32"/>
    <w:rsid w:val="00316F92"/>
    <w:rsid w:val="003172E7"/>
    <w:rsid w:val="0031770C"/>
    <w:rsid w:val="0031793F"/>
    <w:rsid w:val="00317D49"/>
    <w:rsid w:val="00317EF9"/>
    <w:rsid w:val="00320028"/>
    <w:rsid w:val="0032031C"/>
    <w:rsid w:val="00320B86"/>
    <w:rsid w:val="00320CEA"/>
    <w:rsid w:val="003210FB"/>
    <w:rsid w:val="0032110A"/>
    <w:rsid w:val="003213A2"/>
    <w:rsid w:val="003214F9"/>
    <w:rsid w:val="003220B1"/>
    <w:rsid w:val="00322698"/>
    <w:rsid w:val="00322DAF"/>
    <w:rsid w:val="00322F53"/>
    <w:rsid w:val="00322FC5"/>
    <w:rsid w:val="0032316F"/>
    <w:rsid w:val="00323C31"/>
    <w:rsid w:val="003242C0"/>
    <w:rsid w:val="00324AD6"/>
    <w:rsid w:val="00324DF7"/>
    <w:rsid w:val="00325102"/>
    <w:rsid w:val="003251AE"/>
    <w:rsid w:val="003251BD"/>
    <w:rsid w:val="003254CB"/>
    <w:rsid w:val="0032575D"/>
    <w:rsid w:val="00325C64"/>
    <w:rsid w:val="00325E36"/>
    <w:rsid w:val="00325EEB"/>
    <w:rsid w:val="003267C7"/>
    <w:rsid w:val="00326C58"/>
    <w:rsid w:val="00327018"/>
    <w:rsid w:val="0032716D"/>
    <w:rsid w:val="003275A4"/>
    <w:rsid w:val="00327974"/>
    <w:rsid w:val="00327AF3"/>
    <w:rsid w:val="00330226"/>
    <w:rsid w:val="00330854"/>
    <w:rsid w:val="0033087F"/>
    <w:rsid w:val="00330D88"/>
    <w:rsid w:val="00330DB6"/>
    <w:rsid w:val="00330EC4"/>
    <w:rsid w:val="00331659"/>
    <w:rsid w:val="003319C4"/>
    <w:rsid w:val="00331BB1"/>
    <w:rsid w:val="00331CFF"/>
    <w:rsid w:val="00332025"/>
    <w:rsid w:val="003320D8"/>
    <w:rsid w:val="0033232A"/>
    <w:rsid w:val="00332BD8"/>
    <w:rsid w:val="003331CC"/>
    <w:rsid w:val="003332CC"/>
    <w:rsid w:val="0033334A"/>
    <w:rsid w:val="0033339B"/>
    <w:rsid w:val="0033355E"/>
    <w:rsid w:val="00333664"/>
    <w:rsid w:val="0033371B"/>
    <w:rsid w:val="003338D9"/>
    <w:rsid w:val="00333ED3"/>
    <w:rsid w:val="00334197"/>
    <w:rsid w:val="003345DC"/>
    <w:rsid w:val="00334B73"/>
    <w:rsid w:val="003350DF"/>
    <w:rsid w:val="003352A9"/>
    <w:rsid w:val="003355AC"/>
    <w:rsid w:val="00335B81"/>
    <w:rsid w:val="00335F0C"/>
    <w:rsid w:val="0033664F"/>
    <w:rsid w:val="003369A9"/>
    <w:rsid w:val="00336C4D"/>
    <w:rsid w:val="00336D51"/>
    <w:rsid w:val="00336F92"/>
    <w:rsid w:val="0033775F"/>
    <w:rsid w:val="00337CD0"/>
    <w:rsid w:val="003407FC"/>
    <w:rsid w:val="003410F3"/>
    <w:rsid w:val="003412C3"/>
    <w:rsid w:val="00341559"/>
    <w:rsid w:val="00341902"/>
    <w:rsid w:val="00341B46"/>
    <w:rsid w:val="00341C0C"/>
    <w:rsid w:val="00341D4E"/>
    <w:rsid w:val="00342472"/>
    <w:rsid w:val="00342580"/>
    <w:rsid w:val="00342741"/>
    <w:rsid w:val="0034280A"/>
    <w:rsid w:val="00342F76"/>
    <w:rsid w:val="00343156"/>
    <w:rsid w:val="00343A93"/>
    <w:rsid w:val="00343CB9"/>
    <w:rsid w:val="00343D0E"/>
    <w:rsid w:val="00343D58"/>
    <w:rsid w:val="0034422C"/>
    <w:rsid w:val="0034423F"/>
    <w:rsid w:val="003442F7"/>
    <w:rsid w:val="0034460B"/>
    <w:rsid w:val="00345135"/>
    <w:rsid w:val="00345B3F"/>
    <w:rsid w:val="00345FAE"/>
    <w:rsid w:val="00345FD3"/>
    <w:rsid w:val="0034624C"/>
    <w:rsid w:val="00346425"/>
    <w:rsid w:val="003466F5"/>
    <w:rsid w:val="00346A59"/>
    <w:rsid w:val="00346C81"/>
    <w:rsid w:val="00346DFE"/>
    <w:rsid w:val="00347008"/>
    <w:rsid w:val="003473B1"/>
    <w:rsid w:val="003475D7"/>
    <w:rsid w:val="00347603"/>
    <w:rsid w:val="00347753"/>
    <w:rsid w:val="00347B79"/>
    <w:rsid w:val="00347CC5"/>
    <w:rsid w:val="00347E0E"/>
    <w:rsid w:val="003500B4"/>
    <w:rsid w:val="003507BD"/>
    <w:rsid w:val="00350E31"/>
    <w:rsid w:val="00350F0C"/>
    <w:rsid w:val="00350FBC"/>
    <w:rsid w:val="00351312"/>
    <w:rsid w:val="003513C0"/>
    <w:rsid w:val="0035141C"/>
    <w:rsid w:val="003514DC"/>
    <w:rsid w:val="0035169E"/>
    <w:rsid w:val="00351803"/>
    <w:rsid w:val="00351855"/>
    <w:rsid w:val="00351C16"/>
    <w:rsid w:val="00351E00"/>
    <w:rsid w:val="0035208F"/>
    <w:rsid w:val="003528B3"/>
    <w:rsid w:val="00352F75"/>
    <w:rsid w:val="00353133"/>
    <w:rsid w:val="003531A4"/>
    <w:rsid w:val="00354372"/>
    <w:rsid w:val="0035461C"/>
    <w:rsid w:val="003547B5"/>
    <w:rsid w:val="00355043"/>
    <w:rsid w:val="00355133"/>
    <w:rsid w:val="00355A46"/>
    <w:rsid w:val="003566AA"/>
    <w:rsid w:val="003569D6"/>
    <w:rsid w:val="00356D01"/>
    <w:rsid w:val="00356F03"/>
    <w:rsid w:val="003571B5"/>
    <w:rsid w:val="00357453"/>
    <w:rsid w:val="003576DF"/>
    <w:rsid w:val="0035772D"/>
    <w:rsid w:val="0036016B"/>
    <w:rsid w:val="0036033D"/>
    <w:rsid w:val="00360A08"/>
    <w:rsid w:val="00360E8F"/>
    <w:rsid w:val="00361198"/>
    <w:rsid w:val="003614AF"/>
    <w:rsid w:val="00361826"/>
    <w:rsid w:val="00361A70"/>
    <w:rsid w:val="003620D1"/>
    <w:rsid w:val="00362262"/>
    <w:rsid w:val="0036249C"/>
    <w:rsid w:val="00362694"/>
    <w:rsid w:val="003629BE"/>
    <w:rsid w:val="00362A68"/>
    <w:rsid w:val="00362B82"/>
    <w:rsid w:val="00363182"/>
    <w:rsid w:val="00363841"/>
    <w:rsid w:val="003638D1"/>
    <w:rsid w:val="00363C3E"/>
    <w:rsid w:val="00364369"/>
    <w:rsid w:val="003645CA"/>
    <w:rsid w:val="00364612"/>
    <w:rsid w:val="00364B5B"/>
    <w:rsid w:val="00364BEC"/>
    <w:rsid w:val="0036519E"/>
    <w:rsid w:val="00365490"/>
    <w:rsid w:val="0036579C"/>
    <w:rsid w:val="003659AE"/>
    <w:rsid w:val="00365D4F"/>
    <w:rsid w:val="00365D50"/>
    <w:rsid w:val="0036606C"/>
    <w:rsid w:val="0036674A"/>
    <w:rsid w:val="00366863"/>
    <w:rsid w:val="00366C1C"/>
    <w:rsid w:val="00366F0A"/>
    <w:rsid w:val="003671B0"/>
    <w:rsid w:val="00367A7C"/>
    <w:rsid w:val="00367EBF"/>
    <w:rsid w:val="00367EDA"/>
    <w:rsid w:val="00370689"/>
    <w:rsid w:val="003708B0"/>
    <w:rsid w:val="003709C4"/>
    <w:rsid w:val="00370A9F"/>
    <w:rsid w:val="00370AEE"/>
    <w:rsid w:val="00371180"/>
    <w:rsid w:val="00371197"/>
    <w:rsid w:val="00371599"/>
    <w:rsid w:val="00371611"/>
    <w:rsid w:val="00372081"/>
    <w:rsid w:val="00372394"/>
    <w:rsid w:val="00372E78"/>
    <w:rsid w:val="00373826"/>
    <w:rsid w:val="0037382A"/>
    <w:rsid w:val="00373842"/>
    <w:rsid w:val="0037398F"/>
    <w:rsid w:val="00373EEA"/>
    <w:rsid w:val="00374D64"/>
    <w:rsid w:val="00374E8A"/>
    <w:rsid w:val="0037515B"/>
    <w:rsid w:val="00375517"/>
    <w:rsid w:val="003755C5"/>
    <w:rsid w:val="00375BF2"/>
    <w:rsid w:val="00375CD7"/>
    <w:rsid w:val="00375DED"/>
    <w:rsid w:val="00375E34"/>
    <w:rsid w:val="00375EFD"/>
    <w:rsid w:val="00376082"/>
    <w:rsid w:val="00376251"/>
    <w:rsid w:val="003765A2"/>
    <w:rsid w:val="003765BC"/>
    <w:rsid w:val="00376743"/>
    <w:rsid w:val="003769EF"/>
    <w:rsid w:val="00376A7E"/>
    <w:rsid w:val="00376CC8"/>
    <w:rsid w:val="00376F31"/>
    <w:rsid w:val="00377216"/>
    <w:rsid w:val="0037723F"/>
    <w:rsid w:val="00377732"/>
    <w:rsid w:val="00377A69"/>
    <w:rsid w:val="00377BD0"/>
    <w:rsid w:val="00377DEA"/>
    <w:rsid w:val="00377EC4"/>
    <w:rsid w:val="00377F6A"/>
    <w:rsid w:val="00380331"/>
    <w:rsid w:val="00380630"/>
    <w:rsid w:val="00380C6E"/>
    <w:rsid w:val="00380DB5"/>
    <w:rsid w:val="00380DEE"/>
    <w:rsid w:val="00380ED4"/>
    <w:rsid w:val="00381885"/>
    <w:rsid w:val="0038190D"/>
    <w:rsid w:val="00381B41"/>
    <w:rsid w:val="00382493"/>
    <w:rsid w:val="0038282A"/>
    <w:rsid w:val="003828A1"/>
    <w:rsid w:val="00382FC1"/>
    <w:rsid w:val="003830BC"/>
    <w:rsid w:val="00383207"/>
    <w:rsid w:val="00383965"/>
    <w:rsid w:val="00383E0A"/>
    <w:rsid w:val="00384132"/>
    <w:rsid w:val="00384175"/>
    <w:rsid w:val="0038441F"/>
    <w:rsid w:val="003844FE"/>
    <w:rsid w:val="0038489B"/>
    <w:rsid w:val="00384991"/>
    <w:rsid w:val="00385132"/>
    <w:rsid w:val="00385557"/>
    <w:rsid w:val="003857AC"/>
    <w:rsid w:val="003862E1"/>
    <w:rsid w:val="0038640B"/>
    <w:rsid w:val="00386576"/>
    <w:rsid w:val="0038715E"/>
    <w:rsid w:val="0038775B"/>
    <w:rsid w:val="003879FC"/>
    <w:rsid w:val="00387CA0"/>
    <w:rsid w:val="00390656"/>
    <w:rsid w:val="003906CE"/>
    <w:rsid w:val="003907FC"/>
    <w:rsid w:val="0039093F"/>
    <w:rsid w:val="003909F0"/>
    <w:rsid w:val="00390AA3"/>
    <w:rsid w:val="00390DC6"/>
    <w:rsid w:val="00390F5A"/>
    <w:rsid w:val="0039145A"/>
    <w:rsid w:val="00391511"/>
    <w:rsid w:val="003918C6"/>
    <w:rsid w:val="00391BFD"/>
    <w:rsid w:val="00392811"/>
    <w:rsid w:val="00392BAD"/>
    <w:rsid w:val="003931CA"/>
    <w:rsid w:val="00393FAA"/>
    <w:rsid w:val="00394486"/>
    <w:rsid w:val="0039459F"/>
    <w:rsid w:val="003946F5"/>
    <w:rsid w:val="003947A5"/>
    <w:rsid w:val="00394958"/>
    <w:rsid w:val="0039521E"/>
    <w:rsid w:val="0039533D"/>
    <w:rsid w:val="00395435"/>
    <w:rsid w:val="0039551F"/>
    <w:rsid w:val="00395912"/>
    <w:rsid w:val="003959EC"/>
    <w:rsid w:val="00395DA0"/>
    <w:rsid w:val="00395F63"/>
    <w:rsid w:val="00396AF4"/>
    <w:rsid w:val="00396E56"/>
    <w:rsid w:val="00397036"/>
    <w:rsid w:val="003970E5"/>
    <w:rsid w:val="00397959"/>
    <w:rsid w:val="003979E4"/>
    <w:rsid w:val="00397AC8"/>
    <w:rsid w:val="00397C35"/>
    <w:rsid w:val="003A0A7B"/>
    <w:rsid w:val="003A0AF8"/>
    <w:rsid w:val="003A0CB1"/>
    <w:rsid w:val="003A0DCF"/>
    <w:rsid w:val="003A0E36"/>
    <w:rsid w:val="003A15FA"/>
    <w:rsid w:val="003A1D2B"/>
    <w:rsid w:val="003A1DDE"/>
    <w:rsid w:val="003A207F"/>
    <w:rsid w:val="003A21F6"/>
    <w:rsid w:val="003A239A"/>
    <w:rsid w:val="003A2457"/>
    <w:rsid w:val="003A26DB"/>
    <w:rsid w:val="003A279A"/>
    <w:rsid w:val="003A28B1"/>
    <w:rsid w:val="003A2CA9"/>
    <w:rsid w:val="003A3089"/>
    <w:rsid w:val="003A3B7D"/>
    <w:rsid w:val="003A3DA4"/>
    <w:rsid w:val="003A3F69"/>
    <w:rsid w:val="003A4097"/>
    <w:rsid w:val="003A42BA"/>
    <w:rsid w:val="003A435A"/>
    <w:rsid w:val="003A449F"/>
    <w:rsid w:val="003A44C0"/>
    <w:rsid w:val="003A49AE"/>
    <w:rsid w:val="003A4CF9"/>
    <w:rsid w:val="003A4E80"/>
    <w:rsid w:val="003A4E8F"/>
    <w:rsid w:val="003A4FE8"/>
    <w:rsid w:val="003A5A2A"/>
    <w:rsid w:val="003A5E59"/>
    <w:rsid w:val="003A5EC7"/>
    <w:rsid w:val="003A6040"/>
    <w:rsid w:val="003A682F"/>
    <w:rsid w:val="003A6B1D"/>
    <w:rsid w:val="003A6E10"/>
    <w:rsid w:val="003A6E1B"/>
    <w:rsid w:val="003A7034"/>
    <w:rsid w:val="003A7162"/>
    <w:rsid w:val="003A726E"/>
    <w:rsid w:val="003A7644"/>
    <w:rsid w:val="003A7A01"/>
    <w:rsid w:val="003A7E4B"/>
    <w:rsid w:val="003B0456"/>
    <w:rsid w:val="003B0492"/>
    <w:rsid w:val="003B04E2"/>
    <w:rsid w:val="003B0708"/>
    <w:rsid w:val="003B0B49"/>
    <w:rsid w:val="003B0B76"/>
    <w:rsid w:val="003B0C52"/>
    <w:rsid w:val="003B155E"/>
    <w:rsid w:val="003B1D16"/>
    <w:rsid w:val="003B20C3"/>
    <w:rsid w:val="003B242C"/>
    <w:rsid w:val="003B246F"/>
    <w:rsid w:val="003B2874"/>
    <w:rsid w:val="003B2933"/>
    <w:rsid w:val="003B3002"/>
    <w:rsid w:val="003B34A1"/>
    <w:rsid w:val="003B3717"/>
    <w:rsid w:val="003B38E1"/>
    <w:rsid w:val="003B3F21"/>
    <w:rsid w:val="003B4780"/>
    <w:rsid w:val="003B4792"/>
    <w:rsid w:val="003B47AB"/>
    <w:rsid w:val="003B4A19"/>
    <w:rsid w:val="003B5148"/>
    <w:rsid w:val="003B5978"/>
    <w:rsid w:val="003B5F06"/>
    <w:rsid w:val="003B6318"/>
    <w:rsid w:val="003B6C73"/>
    <w:rsid w:val="003B72EF"/>
    <w:rsid w:val="003B769F"/>
    <w:rsid w:val="003B76BE"/>
    <w:rsid w:val="003B7981"/>
    <w:rsid w:val="003B7C0E"/>
    <w:rsid w:val="003B7D42"/>
    <w:rsid w:val="003C0515"/>
    <w:rsid w:val="003C059E"/>
    <w:rsid w:val="003C08C7"/>
    <w:rsid w:val="003C08CD"/>
    <w:rsid w:val="003C0A41"/>
    <w:rsid w:val="003C0B51"/>
    <w:rsid w:val="003C0B5C"/>
    <w:rsid w:val="003C0D06"/>
    <w:rsid w:val="003C0D9B"/>
    <w:rsid w:val="003C121F"/>
    <w:rsid w:val="003C152F"/>
    <w:rsid w:val="003C1D5F"/>
    <w:rsid w:val="003C1E81"/>
    <w:rsid w:val="003C2081"/>
    <w:rsid w:val="003C20C8"/>
    <w:rsid w:val="003C234B"/>
    <w:rsid w:val="003C2455"/>
    <w:rsid w:val="003C246E"/>
    <w:rsid w:val="003C256B"/>
    <w:rsid w:val="003C27D7"/>
    <w:rsid w:val="003C2925"/>
    <w:rsid w:val="003C2C6B"/>
    <w:rsid w:val="003C2CF5"/>
    <w:rsid w:val="003C2E27"/>
    <w:rsid w:val="003C2F38"/>
    <w:rsid w:val="003C3499"/>
    <w:rsid w:val="003C35C1"/>
    <w:rsid w:val="003C3D32"/>
    <w:rsid w:val="003C4304"/>
    <w:rsid w:val="003C4A18"/>
    <w:rsid w:val="003C4A90"/>
    <w:rsid w:val="003C5128"/>
    <w:rsid w:val="003C5C60"/>
    <w:rsid w:val="003C5DF8"/>
    <w:rsid w:val="003C6424"/>
    <w:rsid w:val="003C6901"/>
    <w:rsid w:val="003C69BA"/>
    <w:rsid w:val="003C6A00"/>
    <w:rsid w:val="003C6A02"/>
    <w:rsid w:val="003C730C"/>
    <w:rsid w:val="003C7D00"/>
    <w:rsid w:val="003D02C6"/>
    <w:rsid w:val="003D0573"/>
    <w:rsid w:val="003D0790"/>
    <w:rsid w:val="003D07F8"/>
    <w:rsid w:val="003D13F7"/>
    <w:rsid w:val="003D145C"/>
    <w:rsid w:val="003D1484"/>
    <w:rsid w:val="003D14CD"/>
    <w:rsid w:val="003D191B"/>
    <w:rsid w:val="003D208D"/>
    <w:rsid w:val="003D21BD"/>
    <w:rsid w:val="003D2F1D"/>
    <w:rsid w:val="003D312D"/>
    <w:rsid w:val="003D3218"/>
    <w:rsid w:val="003D3539"/>
    <w:rsid w:val="003D36B2"/>
    <w:rsid w:val="003D371A"/>
    <w:rsid w:val="003D3C50"/>
    <w:rsid w:val="003D3D2F"/>
    <w:rsid w:val="003D3F7C"/>
    <w:rsid w:val="003D4519"/>
    <w:rsid w:val="003D4AED"/>
    <w:rsid w:val="003D4D71"/>
    <w:rsid w:val="003D4D7D"/>
    <w:rsid w:val="003D7022"/>
    <w:rsid w:val="003D7C0A"/>
    <w:rsid w:val="003E01BC"/>
    <w:rsid w:val="003E02A1"/>
    <w:rsid w:val="003E0394"/>
    <w:rsid w:val="003E088A"/>
    <w:rsid w:val="003E08E1"/>
    <w:rsid w:val="003E0C5D"/>
    <w:rsid w:val="003E0D4D"/>
    <w:rsid w:val="003E1298"/>
    <w:rsid w:val="003E1513"/>
    <w:rsid w:val="003E15A7"/>
    <w:rsid w:val="003E16AF"/>
    <w:rsid w:val="003E18B0"/>
    <w:rsid w:val="003E2026"/>
    <w:rsid w:val="003E2030"/>
    <w:rsid w:val="003E21A3"/>
    <w:rsid w:val="003E2257"/>
    <w:rsid w:val="003E2E07"/>
    <w:rsid w:val="003E36A3"/>
    <w:rsid w:val="003E39C9"/>
    <w:rsid w:val="003E484A"/>
    <w:rsid w:val="003E4870"/>
    <w:rsid w:val="003E49E8"/>
    <w:rsid w:val="003E4B99"/>
    <w:rsid w:val="003E4BE4"/>
    <w:rsid w:val="003E5290"/>
    <w:rsid w:val="003E5665"/>
    <w:rsid w:val="003E5968"/>
    <w:rsid w:val="003E59C8"/>
    <w:rsid w:val="003E5AB5"/>
    <w:rsid w:val="003E5E30"/>
    <w:rsid w:val="003E5F3C"/>
    <w:rsid w:val="003E61EE"/>
    <w:rsid w:val="003E63DD"/>
    <w:rsid w:val="003E656A"/>
    <w:rsid w:val="003E6821"/>
    <w:rsid w:val="003E6B65"/>
    <w:rsid w:val="003E6F15"/>
    <w:rsid w:val="003E6F75"/>
    <w:rsid w:val="003E712E"/>
    <w:rsid w:val="003E7C08"/>
    <w:rsid w:val="003E7D18"/>
    <w:rsid w:val="003F02A4"/>
    <w:rsid w:val="003F040E"/>
    <w:rsid w:val="003F07BD"/>
    <w:rsid w:val="003F0DFB"/>
    <w:rsid w:val="003F1F0F"/>
    <w:rsid w:val="003F1F50"/>
    <w:rsid w:val="003F2002"/>
    <w:rsid w:val="003F2080"/>
    <w:rsid w:val="003F2396"/>
    <w:rsid w:val="003F247C"/>
    <w:rsid w:val="003F258A"/>
    <w:rsid w:val="003F28F3"/>
    <w:rsid w:val="003F2B31"/>
    <w:rsid w:val="003F2B7D"/>
    <w:rsid w:val="003F2CA0"/>
    <w:rsid w:val="003F3946"/>
    <w:rsid w:val="003F399D"/>
    <w:rsid w:val="003F3DC1"/>
    <w:rsid w:val="003F4019"/>
    <w:rsid w:val="003F410E"/>
    <w:rsid w:val="003F460E"/>
    <w:rsid w:val="003F4BAB"/>
    <w:rsid w:val="003F5102"/>
    <w:rsid w:val="003F5CA5"/>
    <w:rsid w:val="003F5D46"/>
    <w:rsid w:val="003F61A2"/>
    <w:rsid w:val="003F6923"/>
    <w:rsid w:val="003F6969"/>
    <w:rsid w:val="003F6EBE"/>
    <w:rsid w:val="003F73BC"/>
    <w:rsid w:val="003F75C5"/>
    <w:rsid w:val="003F7690"/>
    <w:rsid w:val="003F7A77"/>
    <w:rsid w:val="003F7BF8"/>
    <w:rsid w:val="004005FB"/>
    <w:rsid w:val="00400C90"/>
    <w:rsid w:val="00400D63"/>
    <w:rsid w:val="00400D99"/>
    <w:rsid w:val="004015B6"/>
    <w:rsid w:val="00401DC0"/>
    <w:rsid w:val="00401F1F"/>
    <w:rsid w:val="00401FF5"/>
    <w:rsid w:val="004020C7"/>
    <w:rsid w:val="0040251E"/>
    <w:rsid w:val="00402AEB"/>
    <w:rsid w:val="00402D35"/>
    <w:rsid w:val="00403012"/>
    <w:rsid w:val="004032AA"/>
    <w:rsid w:val="00404507"/>
    <w:rsid w:val="004046B6"/>
    <w:rsid w:val="004048BE"/>
    <w:rsid w:val="00404A47"/>
    <w:rsid w:val="0040517E"/>
    <w:rsid w:val="004051C6"/>
    <w:rsid w:val="00405271"/>
    <w:rsid w:val="00405665"/>
    <w:rsid w:val="00405734"/>
    <w:rsid w:val="00405858"/>
    <w:rsid w:val="00406726"/>
    <w:rsid w:val="004069A7"/>
    <w:rsid w:val="00406FF8"/>
    <w:rsid w:val="0040720A"/>
    <w:rsid w:val="004100ED"/>
    <w:rsid w:val="00410ADC"/>
    <w:rsid w:val="00411161"/>
    <w:rsid w:val="0041152B"/>
    <w:rsid w:val="004120F3"/>
    <w:rsid w:val="00412718"/>
    <w:rsid w:val="004129B9"/>
    <w:rsid w:val="00412D92"/>
    <w:rsid w:val="00413184"/>
    <w:rsid w:val="00413776"/>
    <w:rsid w:val="00413C2F"/>
    <w:rsid w:val="00413FB7"/>
    <w:rsid w:val="00414126"/>
    <w:rsid w:val="00414343"/>
    <w:rsid w:val="004144E1"/>
    <w:rsid w:val="0041479A"/>
    <w:rsid w:val="0041488D"/>
    <w:rsid w:val="00414B20"/>
    <w:rsid w:val="00414E4A"/>
    <w:rsid w:val="00415417"/>
    <w:rsid w:val="0041548A"/>
    <w:rsid w:val="004154A7"/>
    <w:rsid w:val="00415735"/>
    <w:rsid w:val="004161DC"/>
    <w:rsid w:val="00416576"/>
    <w:rsid w:val="00416619"/>
    <w:rsid w:val="00416837"/>
    <w:rsid w:val="00416B35"/>
    <w:rsid w:val="00416C55"/>
    <w:rsid w:val="00416E4E"/>
    <w:rsid w:val="004170FD"/>
    <w:rsid w:val="00417274"/>
    <w:rsid w:val="004172B4"/>
    <w:rsid w:val="004176D1"/>
    <w:rsid w:val="00420320"/>
    <w:rsid w:val="004204F4"/>
    <w:rsid w:val="00420750"/>
    <w:rsid w:val="00420CD6"/>
    <w:rsid w:val="00421684"/>
    <w:rsid w:val="004219BB"/>
    <w:rsid w:val="00421BD4"/>
    <w:rsid w:val="0042220F"/>
    <w:rsid w:val="00422752"/>
    <w:rsid w:val="0042296D"/>
    <w:rsid w:val="004238B1"/>
    <w:rsid w:val="004239EF"/>
    <w:rsid w:val="00423A50"/>
    <w:rsid w:val="00423C5E"/>
    <w:rsid w:val="004241BF"/>
    <w:rsid w:val="004243C2"/>
    <w:rsid w:val="00424EF7"/>
    <w:rsid w:val="00424F84"/>
    <w:rsid w:val="00424F99"/>
    <w:rsid w:val="004250FD"/>
    <w:rsid w:val="00425264"/>
    <w:rsid w:val="004259D6"/>
    <w:rsid w:val="00425AB4"/>
    <w:rsid w:val="00425BF2"/>
    <w:rsid w:val="00425C53"/>
    <w:rsid w:val="00425D44"/>
    <w:rsid w:val="00426109"/>
    <w:rsid w:val="00426690"/>
    <w:rsid w:val="00426B0A"/>
    <w:rsid w:val="004272D3"/>
    <w:rsid w:val="004273BC"/>
    <w:rsid w:val="00427651"/>
    <w:rsid w:val="00427A9B"/>
    <w:rsid w:val="00427BBB"/>
    <w:rsid w:val="00427BD4"/>
    <w:rsid w:val="00427F96"/>
    <w:rsid w:val="00430165"/>
    <w:rsid w:val="0043035E"/>
    <w:rsid w:val="004303D8"/>
    <w:rsid w:val="004304C6"/>
    <w:rsid w:val="0043181F"/>
    <w:rsid w:val="00431AAA"/>
    <w:rsid w:val="00431BE2"/>
    <w:rsid w:val="00432060"/>
    <w:rsid w:val="004320F2"/>
    <w:rsid w:val="00432281"/>
    <w:rsid w:val="00432337"/>
    <w:rsid w:val="00433109"/>
    <w:rsid w:val="00433343"/>
    <w:rsid w:val="00433344"/>
    <w:rsid w:val="00433805"/>
    <w:rsid w:val="0043442A"/>
    <w:rsid w:val="004344EC"/>
    <w:rsid w:val="00434579"/>
    <w:rsid w:val="0043460A"/>
    <w:rsid w:val="00434A3D"/>
    <w:rsid w:val="00434BCC"/>
    <w:rsid w:val="00434EAE"/>
    <w:rsid w:val="00434FE2"/>
    <w:rsid w:val="004357E0"/>
    <w:rsid w:val="004359FE"/>
    <w:rsid w:val="004362A1"/>
    <w:rsid w:val="00436312"/>
    <w:rsid w:val="004363D9"/>
    <w:rsid w:val="004365A3"/>
    <w:rsid w:val="00436736"/>
    <w:rsid w:val="0043687C"/>
    <w:rsid w:val="00437503"/>
    <w:rsid w:val="0043760B"/>
    <w:rsid w:val="0043762D"/>
    <w:rsid w:val="004378E6"/>
    <w:rsid w:val="00437B08"/>
    <w:rsid w:val="00437FC7"/>
    <w:rsid w:val="00440566"/>
    <w:rsid w:val="004406CF"/>
    <w:rsid w:val="0044093C"/>
    <w:rsid w:val="00440FA7"/>
    <w:rsid w:val="004410B8"/>
    <w:rsid w:val="00441491"/>
    <w:rsid w:val="00441650"/>
    <w:rsid w:val="00441756"/>
    <w:rsid w:val="00441BB4"/>
    <w:rsid w:val="00441DBF"/>
    <w:rsid w:val="00441E72"/>
    <w:rsid w:val="00442052"/>
    <w:rsid w:val="004423AF"/>
    <w:rsid w:val="00442456"/>
    <w:rsid w:val="00442B48"/>
    <w:rsid w:val="00442E2B"/>
    <w:rsid w:val="00443023"/>
    <w:rsid w:val="0044362D"/>
    <w:rsid w:val="0044382F"/>
    <w:rsid w:val="00443980"/>
    <w:rsid w:val="00443B30"/>
    <w:rsid w:val="00444C3A"/>
    <w:rsid w:val="004451D2"/>
    <w:rsid w:val="00445B0F"/>
    <w:rsid w:val="00445B1B"/>
    <w:rsid w:val="00445BE8"/>
    <w:rsid w:val="004463DE"/>
    <w:rsid w:val="004464C6"/>
    <w:rsid w:val="004467E3"/>
    <w:rsid w:val="004467F6"/>
    <w:rsid w:val="00446A21"/>
    <w:rsid w:val="00446A92"/>
    <w:rsid w:val="0044720D"/>
    <w:rsid w:val="004476DC"/>
    <w:rsid w:val="00447CC3"/>
    <w:rsid w:val="00450130"/>
    <w:rsid w:val="00450967"/>
    <w:rsid w:val="00450A70"/>
    <w:rsid w:val="00451199"/>
    <w:rsid w:val="00451487"/>
    <w:rsid w:val="00451530"/>
    <w:rsid w:val="00451606"/>
    <w:rsid w:val="004516C2"/>
    <w:rsid w:val="004521AF"/>
    <w:rsid w:val="00452964"/>
    <w:rsid w:val="00452B6E"/>
    <w:rsid w:val="00452C1C"/>
    <w:rsid w:val="00452DD1"/>
    <w:rsid w:val="00452DE5"/>
    <w:rsid w:val="00452EA3"/>
    <w:rsid w:val="0045301F"/>
    <w:rsid w:val="004538C1"/>
    <w:rsid w:val="00453B80"/>
    <w:rsid w:val="00454521"/>
    <w:rsid w:val="004548B7"/>
    <w:rsid w:val="004548E2"/>
    <w:rsid w:val="004549D3"/>
    <w:rsid w:val="00454ACC"/>
    <w:rsid w:val="00454AE2"/>
    <w:rsid w:val="00454D11"/>
    <w:rsid w:val="0045536E"/>
    <w:rsid w:val="00455720"/>
    <w:rsid w:val="00455B32"/>
    <w:rsid w:val="00455BC8"/>
    <w:rsid w:val="00456079"/>
    <w:rsid w:val="00456819"/>
    <w:rsid w:val="00456DB4"/>
    <w:rsid w:val="00456DEC"/>
    <w:rsid w:val="00456F40"/>
    <w:rsid w:val="00457066"/>
    <w:rsid w:val="0045756A"/>
    <w:rsid w:val="00457B71"/>
    <w:rsid w:val="004604D8"/>
    <w:rsid w:val="004605A1"/>
    <w:rsid w:val="00460685"/>
    <w:rsid w:val="00460827"/>
    <w:rsid w:val="0046095A"/>
    <w:rsid w:val="00460EFF"/>
    <w:rsid w:val="00461A34"/>
    <w:rsid w:val="00461C8C"/>
    <w:rsid w:val="00461D45"/>
    <w:rsid w:val="00462184"/>
    <w:rsid w:val="0046267A"/>
    <w:rsid w:val="004628A1"/>
    <w:rsid w:val="00462D92"/>
    <w:rsid w:val="00462D9F"/>
    <w:rsid w:val="00462E14"/>
    <w:rsid w:val="004630F1"/>
    <w:rsid w:val="004631F4"/>
    <w:rsid w:val="00463B51"/>
    <w:rsid w:val="00463D75"/>
    <w:rsid w:val="00463EB6"/>
    <w:rsid w:val="004640E1"/>
    <w:rsid w:val="00464184"/>
    <w:rsid w:val="004642C2"/>
    <w:rsid w:val="0046435E"/>
    <w:rsid w:val="004644C5"/>
    <w:rsid w:val="0046452C"/>
    <w:rsid w:val="00464D36"/>
    <w:rsid w:val="004653F9"/>
    <w:rsid w:val="004656E7"/>
    <w:rsid w:val="00465994"/>
    <w:rsid w:val="00465B52"/>
    <w:rsid w:val="00465F53"/>
    <w:rsid w:val="00465F6F"/>
    <w:rsid w:val="00465FD9"/>
    <w:rsid w:val="004662F4"/>
    <w:rsid w:val="00466518"/>
    <w:rsid w:val="00466899"/>
    <w:rsid w:val="00466A4C"/>
    <w:rsid w:val="00466B7C"/>
    <w:rsid w:val="00466D16"/>
    <w:rsid w:val="0046758C"/>
    <w:rsid w:val="00467941"/>
    <w:rsid w:val="004700A9"/>
    <w:rsid w:val="004702FE"/>
    <w:rsid w:val="0047034A"/>
    <w:rsid w:val="00470715"/>
    <w:rsid w:val="004708FD"/>
    <w:rsid w:val="00470972"/>
    <w:rsid w:val="00470ADF"/>
    <w:rsid w:val="00470B96"/>
    <w:rsid w:val="00470C3F"/>
    <w:rsid w:val="00471DAA"/>
    <w:rsid w:val="00471E19"/>
    <w:rsid w:val="0047200F"/>
    <w:rsid w:val="004720DA"/>
    <w:rsid w:val="004723AC"/>
    <w:rsid w:val="00472802"/>
    <w:rsid w:val="00472864"/>
    <w:rsid w:val="00472CC9"/>
    <w:rsid w:val="00472CDC"/>
    <w:rsid w:val="00472F4C"/>
    <w:rsid w:val="0047334B"/>
    <w:rsid w:val="0047345C"/>
    <w:rsid w:val="004738E6"/>
    <w:rsid w:val="00473F26"/>
    <w:rsid w:val="004741B9"/>
    <w:rsid w:val="0047466E"/>
    <w:rsid w:val="00474C1E"/>
    <w:rsid w:val="00474FB9"/>
    <w:rsid w:val="00475365"/>
    <w:rsid w:val="0047553A"/>
    <w:rsid w:val="00475782"/>
    <w:rsid w:val="00475DA6"/>
    <w:rsid w:val="00476358"/>
    <w:rsid w:val="00476478"/>
    <w:rsid w:val="004765EF"/>
    <w:rsid w:val="00476675"/>
    <w:rsid w:val="00476AB1"/>
    <w:rsid w:val="00476BD6"/>
    <w:rsid w:val="00477015"/>
    <w:rsid w:val="004770C9"/>
    <w:rsid w:val="00477131"/>
    <w:rsid w:val="004773BC"/>
    <w:rsid w:val="00477614"/>
    <w:rsid w:val="00477833"/>
    <w:rsid w:val="00477CAE"/>
    <w:rsid w:val="00477F8C"/>
    <w:rsid w:val="004800E5"/>
    <w:rsid w:val="0048014E"/>
    <w:rsid w:val="0048021C"/>
    <w:rsid w:val="0048042D"/>
    <w:rsid w:val="004804EF"/>
    <w:rsid w:val="004806CF"/>
    <w:rsid w:val="004808A8"/>
    <w:rsid w:val="004809B6"/>
    <w:rsid w:val="00480C3C"/>
    <w:rsid w:val="00480CBC"/>
    <w:rsid w:val="00481237"/>
    <w:rsid w:val="004814A3"/>
    <w:rsid w:val="004815CC"/>
    <w:rsid w:val="0048189A"/>
    <w:rsid w:val="00481A5E"/>
    <w:rsid w:val="00481B1C"/>
    <w:rsid w:val="00481E88"/>
    <w:rsid w:val="004821F4"/>
    <w:rsid w:val="00482AF7"/>
    <w:rsid w:val="0048301B"/>
    <w:rsid w:val="004834B3"/>
    <w:rsid w:val="0048350E"/>
    <w:rsid w:val="004836EF"/>
    <w:rsid w:val="00483AA3"/>
    <w:rsid w:val="00483AAA"/>
    <w:rsid w:val="00483BD6"/>
    <w:rsid w:val="00484430"/>
    <w:rsid w:val="004844CB"/>
    <w:rsid w:val="00484B4B"/>
    <w:rsid w:val="00484C31"/>
    <w:rsid w:val="00484D70"/>
    <w:rsid w:val="00485DD9"/>
    <w:rsid w:val="00486004"/>
    <w:rsid w:val="00486170"/>
    <w:rsid w:val="00486571"/>
    <w:rsid w:val="00486715"/>
    <w:rsid w:val="00486C2A"/>
    <w:rsid w:val="00486D51"/>
    <w:rsid w:val="004872D6"/>
    <w:rsid w:val="004873DC"/>
    <w:rsid w:val="00487C67"/>
    <w:rsid w:val="00490058"/>
    <w:rsid w:val="004900F9"/>
    <w:rsid w:val="00490243"/>
    <w:rsid w:val="00490823"/>
    <w:rsid w:val="00490E34"/>
    <w:rsid w:val="00491102"/>
    <w:rsid w:val="0049117B"/>
    <w:rsid w:val="00491A64"/>
    <w:rsid w:val="00491E32"/>
    <w:rsid w:val="0049223C"/>
    <w:rsid w:val="0049252D"/>
    <w:rsid w:val="0049290C"/>
    <w:rsid w:val="00492DE7"/>
    <w:rsid w:val="004930CF"/>
    <w:rsid w:val="00493164"/>
    <w:rsid w:val="00493529"/>
    <w:rsid w:val="00493A2B"/>
    <w:rsid w:val="00493CB5"/>
    <w:rsid w:val="00493DC1"/>
    <w:rsid w:val="0049407F"/>
    <w:rsid w:val="0049417A"/>
    <w:rsid w:val="00495304"/>
    <w:rsid w:val="00495352"/>
    <w:rsid w:val="00495541"/>
    <w:rsid w:val="004956F6"/>
    <w:rsid w:val="00495BA3"/>
    <w:rsid w:val="00495BB9"/>
    <w:rsid w:val="00495E2B"/>
    <w:rsid w:val="00495F4D"/>
    <w:rsid w:val="00495F6E"/>
    <w:rsid w:val="004961D1"/>
    <w:rsid w:val="0049622F"/>
    <w:rsid w:val="0049646E"/>
    <w:rsid w:val="00496649"/>
    <w:rsid w:val="004968C6"/>
    <w:rsid w:val="00496DB9"/>
    <w:rsid w:val="00496E1B"/>
    <w:rsid w:val="00496F84"/>
    <w:rsid w:val="0049706A"/>
    <w:rsid w:val="0049726C"/>
    <w:rsid w:val="004973C6"/>
    <w:rsid w:val="00497FBE"/>
    <w:rsid w:val="004A018B"/>
    <w:rsid w:val="004A05EC"/>
    <w:rsid w:val="004A07CD"/>
    <w:rsid w:val="004A0A50"/>
    <w:rsid w:val="004A0B2A"/>
    <w:rsid w:val="004A0C64"/>
    <w:rsid w:val="004A0EF8"/>
    <w:rsid w:val="004A0FDA"/>
    <w:rsid w:val="004A1205"/>
    <w:rsid w:val="004A1568"/>
    <w:rsid w:val="004A194E"/>
    <w:rsid w:val="004A214D"/>
    <w:rsid w:val="004A2359"/>
    <w:rsid w:val="004A29C2"/>
    <w:rsid w:val="004A2B69"/>
    <w:rsid w:val="004A3323"/>
    <w:rsid w:val="004A334E"/>
    <w:rsid w:val="004A3931"/>
    <w:rsid w:val="004A3A52"/>
    <w:rsid w:val="004A3B70"/>
    <w:rsid w:val="004A3C55"/>
    <w:rsid w:val="004A3D2F"/>
    <w:rsid w:val="004A411D"/>
    <w:rsid w:val="004A433F"/>
    <w:rsid w:val="004A459D"/>
    <w:rsid w:val="004A4990"/>
    <w:rsid w:val="004A4CF4"/>
    <w:rsid w:val="004A4EC5"/>
    <w:rsid w:val="004A4F43"/>
    <w:rsid w:val="004A5007"/>
    <w:rsid w:val="004A51FF"/>
    <w:rsid w:val="004A564E"/>
    <w:rsid w:val="004A5E0A"/>
    <w:rsid w:val="004A5F50"/>
    <w:rsid w:val="004A6195"/>
    <w:rsid w:val="004A649C"/>
    <w:rsid w:val="004A677C"/>
    <w:rsid w:val="004A7208"/>
    <w:rsid w:val="004A7351"/>
    <w:rsid w:val="004A7C00"/>
    <w:rsid w:val="004A7E23"/>
    <w:rsid w:val="004B02D2"/>
    <w:rsid w:val="004B07B8"/>
    <w:rsid w:val="004B07FA"/>
    <w:rsid w:val="004B09D9"/>
    <w:rsid w:val="004B0C99"/>
    <w:rsid w:val="004B1A0F"/>
    <w:rsid w:val="004B1EF1"/>
    <w:rsid w:val="004B2558"/>
    <w:rsid w:val="004B26BB"/>
    <w:rsid w:val="004B27B4"/>
    <w:rsid w:val="004B27E5"/>
    <w:rsid w:val="004B3209"/>
    <w:rsid w:val="004B35C0"/>
    <w:rsid w:val="004B3846"/>
    <w:rsid w:val="004B3ABC"/>
    <w:rsid w:val="004B3D1D"/>
    <w:rsid w:val="004B3E3F"/>
    <w:rsid w:val="004B41A9"/>
    <w:rsid w:val="004B41C3"/>
    <w:rsid w:val="004B427B"/>
    <w:rsid w:val="004B4394"/>
    <w:rsid w:val="004B4686"/>
    <w:rsid w:val="004B4BAA"/>
    <w:rsid w:val="004B50B2"/>
    <w:rsid w:val="004B51B3"/>
    <w:rsid w:val="004B53E0"/>
    <w:rsid w:val="004B5CFD"/>
    <w:rsid w:val="004B5DAA"/>
    <w:rsid w:val="004B5DBB"/>
    <w:rsid w:val="004B5E4A"/>
    <w:rsid w:val="004B5F3B"/>
    <w:rsid w:val="004B6234"/>
    <w:rsid w:val="004B6A8E"/>
    <w:rsid w:val="004B6BEE"/>
    <w:rsid w:val="004B6E3B"/>
    <w:rsid w:val="004B6E4F"/>
    <w:rsid w:val="004B6F77"/>
    <w:rsid w:val="004B7290"/>
    <w:rsid w:val="004B7293"/>
    <w:rsid w:val="004B753D"/>
    <w:rsid w:val="004B76D2"/>
    <w:rsid w:val="004B7848"/>
    <w:rsid w:val="004B7A9A"/>
    <w:rsid w:val="004B7AC2"/>
    <w:rsid w:val="004B7AFA"/>
    <w:rsid w:val="004B7E2A"/>
    <w:rsid w:val="004B7F8D"/>
    <w:rsid w:val="004C0A8D"/>
    <w:rsid w:val="004C1079"/>
    <w:rsid w:val="004C154B"/>
    <w:rsid w:val="004C182E"/>
    <w:rsid w:val="004C1B12"/>
    <w:rsid w:val="004C29D2"/>
    <w:rsid w:val="004C2BB3"/>
    <w:rsid w:val="004C2D86"/>
    <w:rsid w:val="004C2EFD"/>
    <w:rsid w:val="004C34C8"/>
    <w:rsid w:val="004C4A92"/>
    <w:rsid w:val="004C5174"/>
    <w:rsid w:val="004C530F"/>
    <w:rsid w:val="004C546D"/>
    <w:rsid w:val="004C56C8"/>
    <w:rsid w:val="004C586E"/>
    <w:rsid w:val="004C5A26"/>
    <w:rsid w:val="004C6E82"/>
    <w:rsid w:val="004C7778"/>
    <w:rsid w:val="004C77DA"/>
    <w:rsid w:val="004C77EC"/>
    <w:rsid w:val="004C7D16"/>
    <w:rsid w:val="004C7DA0"/>
    <w:rsid w:val="004D096F"/>
    <w:rsid w:val="004D0D08"/>
    <w:rsid w:val="004D108B"/>
    <w:rsid w:val="004D1098"/>
    <w:rsid w:val="004D10C0"/>
    <w:rsid w:val="004D10EE"/>
    <w:rsid w:val="004D14F8"/>
    <w:rsid w:val="004D1578"/>
    <w:rsid w:val="004D1CB3"/>
    <w:rsid w:val="004D205F"/>
    <w:rsid w:val="004D3180"/>
    <w:rsid w:val="004D3C42"/>
    <w:rsid w:val="004D3E36"/>
    <w:rsid w:val="004D418D"/>
    <w:rsid w:val="004D4376"/>
    <w:rsid w:val="004D43AB"/>
    <w:rsid w:val="004D4B6B"/>
    <w:rsid w:val="004D4D13"/>
    <w:rsid w:val="004D516C"/>
    <w:rsid w:val="004D53A0"/>
    <w:rsid w:val="004D5AD6"/>
    <w:rsid w:val="004D5E25"/>
    <w:rsid w:val="004D6939"/>
    <w:rsid w:val="004D73EC"/>
    <w:rsid w:val="004D7D12"/>
    <w:rsid w:val="004D7D69"/>
    <w:rsid w:val="004D7E95"/>
    <w:rsid w:val="004E04B9"/>
    <w:rsid w:val="004E058E"/>
    <w:rsid w:val="004E05AD"/>
    <w:rsid w:val="004E0C39"/>
    <w:rsid w:val="004E103D"/>
    <w:rsid w:val="004E17AF"/>
    <w:rsid w:val="004E1CB3"/>
    <w:rsid w:val="004E1E77"/>
    <w:rsid w:val="004E2467"/>
    <w:rsid w:val="004E26AE"/>
    <w:rsid w:val="004E2EFC"/>
    <w:rsid w:val="004E309E"/>
    <w:rsid w:val="004E3DAB"/>
    <w:rsid w:val="004E4215"/>
    <w:rsid w:val="004E4487"/>
    <w:rsid w:val="004E4636"/>
    <w:rsid w:val="004E54D6"/>
    <w:rsid w:val="004E572B"/>
    <w:rsid w:val="004E597E"/>
    <w:rsid w:val="004E5E81"/>
    <w:rsid w:val="004E5F1D"/>
    <w:rsid w:val="004E60C7"/>
    <w:rsid w:val="004E61C6"/>
    <w:rsid w:val="004E623B"/>
    <w:rsid w:val="004E6348"/>
    <w:rsid w:val="004E66F3"/>
    <w:rsid w:val="004E6864"/>
    <w:rsid w:val="004E6943"/>
    <w:rsid w:val="004E6BCB"/>
    <w:rsid w:val="004E6CAB"/>
    <w:rsid w:val="004E6D35"/>
    <w:rsid w:val="004E7607"/>
    <w:rsid w:val="004E76E6"/>
    <w:rsid w:val="004E77F2"/>
    <w:rsid w:val="004E7B55"/>
    <w:rsid w:val="004E7C3D"/>
    <w:rsid w:val="004F020D"/>
    <w:rsid w:val="004F03FD"/>
    <w:rsid w:val="004F0431"/>
    <w:rsid w:val="004F0865"/>
    <w:rsid w:val="004F08B6"/>
    <w:rsid w:val="004F0AF0"/>
    <w:rsid w:val="004F0B68"/>
    <w:rsid w:val="004F243B"/>
    <w:rsid w:val="004F26F8"/>
    <w:rsid w:val="004F2790"/>
    <w:rsid w:val="004F2D43"/>
    <w:rsid w:val="004F2ED7"/>
    <w:rsid w:val="004F3D7F"/>
    <w:rsid w:val="004F3F7F"/>
    <w:rsid w:val="004F417C"/>
    <w:rsid w:val="004F4BE7"/>
    <w:rsid w:val="004F55C9"/>
    <w:rsid w:val="004F56A9"/>
    <w:rsid w:val="004F5745"/>
    <w:rsid w:val="004F5E33"/>
    <w:rsid w:val="004F611A"/>
    <w:rsid w:val="004F62CE"/>
    <w:rsid w:val="004F64C2"/>
    <w:rsid w:val="004F69D0"/>
    <w:rsid w:val="004F6B76"/>
    <w:rsid w:val="004F7459"/>
    <w:rsid w:val="004F7665"/>
    <w:rsid w:val="004F7A1F"/>
    <w:rsid w:val="00500194"/>
    <w:rsid w:val="005014C7"/>
    <w:rsid w:val="00501931"/>
    <w:rsid w:val="00501A55"/>
    <w:rsid w:val="00501C10"/>
    <w:rsid w:val="00502560"/>
    <w:rsid w:val="005025E1"/>
    <w:rsid w:val="005026B5"/>
    <w:rsid w:val="005027A8"/>
    <w:rsid w:val="005030D4"/>
    <w:rsid w:val="00503E7E"/>
    <w:rsid w:val="00503FE9"/>
    <w:rsid w:val="00504322"/>
    <w:rsid w:val="00504337"/>
    <w:rsid w:val="0050466C"/>
    <w:rsid w:val="00505339"/>
    <w:rsid w:val="00505B34"/>
    <w:rsid w:val="00505FF3"/>
    <w:rsid w:val="00506007"/>
    <w:rsid w:val="005064B7"/>
    <w:rsid w:val="00506B14"/>
    <w:rsid w:val="00506D32"/>
    <w:rsid w:val="00507066"/>
    <w:rsid w:val="005071F8"/>
    <w:rsid w:val="005072EC"/>
    <w:rsid w:val="00507C3F"/>
    <w:rsid w:val="0051047F"/>
    <w:rsid w:val="005104D5"/>
    <w:rsid w:val="00510677"/>
    <w:rsid w:val="005107A8"/>
    <w:rsid w:val="00510828"/>
    <w:rsid w:val="005108DC"/>
    <w:rsid w:val="005108E1"/>
    <w:rsid w:val="005109AD"/>
    <w:rsid w:val="00510C45"/>
    <w:rsid w:val="005114DC"/>
    <w:rsid w:val="005117AE"/>
    <w:rsid w:val="00511916"/>
    <w:rsid w:val="005121FB"/>
    <w:rsid w:val="005128C4"/>
    <w:rsid w:val="0051308F"/>
    <w:rsid w:val="00513128"/>
    <w:rsid w:val="0051344E"/>
    <w:rsid w:val="005134A6"/>
    <w:rsid w:val="00513BD4"/>
    <w:rsid w:val="00513E65"/>
    <w:rsid w:val="00513EC7"/>
    <w:rsid w:val="005146A5"/>
    <w:rsid w:val="00514762"/>
    <w:rsid w:val="00515800"/>
    <w:rsid w:val="005158F4"/>
    <w:rsid w:val="00516370"/>
    <w:rsid w:val="005163F0"/>
    <w:rsid w:val="00516D02"/>
    <w:rsid w:val="005174AA"/>
    <w:rsid w:val="00517625"/>
    <w:rsid w:val="00517804"/>
    <w:rsid w:val="005204DB"/>
    <w:rsid w:val="005210BA"/>
    <w:rsid w:val="005210BD"/>
    <w:rsid w:val="005215F0"/>
    <w:rsid w:val="005219A8"/>
    <w:rsid w:val="00521B04"/>
    <w:rsid w:val="00521D05"/>
    <w:rsid w:val="00522113"/>
    <w:rsid w:val="00522232"/>
    <w:rsid w:val="00522503"/>
    <w:rsid w:val="0052283D"/>
    <w:rsid w:val="00522E9A"/>
    <w:rsid w:val="00523573"/>
    <w:rsid w:val="005236A4"/>
    <w:rsid w:val="00523CC0"/>
    <w:rsid w:val="0052414D"/>
    <w:rsid w:val="00524D04"/>
    <w:rsid w:val="0052502A"/>
    <w:rsid w:val="005253EE"/>
    <w:rsid w:val="005258E0"/>
    <w:rsid w:val="00525DBD"/>
    <w:rsid w:val="005264D2"/>
    <w:rsid w:val="00526BDE"/>
    <w:rsid w:val="00526D3D"/>
    <w:rsid w:val="00526EDC"/>
    <w:rsid w:val="005276F8"/>
    <w:rsid w:val="0052794D"/>
    <w:rsid w:val="00527AE6"/>
    <w:rsid w:val="00527C0A"/>
    <w:rsid w:val="00527CD3"/>
    <w:rsid w:val="0053040D"/>
    <w:rsid w:val="005304AF"/>
    <w:rsid w:val="005308A3"/>
    <w:rsid w:val="00530A93"/>
    <w:rsid w:val="00531134"/>
    <w:rsid w:val="00531330"/>
    <w:rsid w:val="005313B8"/>
    <w:rsid w:val="00531526"/>
    <w:rsid w:val="00531621"/>
    <w:rsid w:val="00531E18"/>
    <w:rsid w:val="00532115"/>
    <w:rsid w:val="00532248"/>
    <w:rsid w:val="0053294A"/>
    <w:rsid w:val="00532E80"/>
    <w:rsid w:val="0053313B"/>
    <w:rsid w:val="00533991"/>
    <w:rsid w:val="005343D7"/>
    <w:rsid w:val="0053480D"/>
    <w:rsid w:val="00534EBE"/>
    <w:rsid w:val="005350F8"/>
    <w:rsid w:val="005352B5"/>
    <w:rsid w:val="00535520"/>
    <w:rsid w:val="0053571F"/>
    <w:rsid w:val="00535769"/>
    <w:rsid w:val="00535974"/>
    <w:rsid w:val="00535A30"/>
    <w:rsid w:val="00535C12"/>
    <w:rsid w:val="00535FBE"/>
    <w:rsid w:val="00535FCF"/>
    <w:rsid w:val="005363D9"/>
    <w:rsid w:val="0053660B"/>
    <w:rsid w:val="00536973"/>
    <w:rsid w:val="005369A4"/>
    <w:rsid w:val="00536ABE"/>
    <w:rsid w:val="005375E3"/>
    <w:rsid w:val="005375EE"/>
    <w:rsid w:val="005378D9"/>
    <w:rsid w:val="005378FD"/>
    <w:rsid w:val="00537A75"/>
    <w:rsid w:val="00537E5D"/>
    <w:rsid w:val="00540248"/>
    <w:rsid w:val="00540DC5"/>
    <w:rsid w:val="0054106B"/>
    <w:rsid w:val="00541840"/>
    <w:rsid w:val="00541AC4"/>
    <w:rsid w:val="005421A3"/>
    <w:rsid w:val="00542222"/>
    <w:rsid w:val="00542498"/>
    <w:rsid w:val="005424AF"/>
    <w:rsid w:val="00542F5A"/>
    <w:rsid w:val="005431BE"/>
    <w:rsid w:val="00543307"/>
    <w:rsid w:val="00543315"/>
    <w:rsid w:val="0054362C"/>
    <w:rsid w:val="00543720"/>
    <w:rsid w:val="005437B1"/>
    <w:rsid w:val="005437DE"/>
    <w:rsid w:val="00544079"/>
    <w:rsid w:val="0054426B"/>
    <w:rsid w:val="00544278"/>
    <w:rsid w:val="0054493C"/>
    <w:rsid w:val="00544C88"/>
    <w:rsid w:val="00544EFE"/>
    <w:rsid w:val="005450FB"/>
    <w:rsid w:val="00545388"/>
    <w:rsid w:val="00545617"/>
    <w:rsid w:val="00546636"/>
    <w:rsid w:val="00546751"/>
    <w:rsid w:val="00546784"/>
    <w:rsid w:val="005468D9"/>
    <w:rsid w:val="00546BD2"/>
    <w:rsid w:val="00546C9C"/>
    <w:rsid w:val="00546F07"/>
    <w:rsid w:val="00547075"/>
    <w:rsid w:val="00547253"/>
    <w:rsid w:val="005472E7"/>
    <w:rsid w:val="0054767F"/>
    <w:rsid w:val="005476BE"/>
    <w:rsid w:val="00547BE1"/>
    <w:rsid w:val="00547E48"/>
    <w:rsid w:val="00550CAB"/>
    <w:rsid w:val="00550E0C"/>
    <w:rsid w:val="00551153"/>
    <w:rsid w:val="00551347"/>
    <w:rsid w:val="0055163B"/>
    <w:rsid w:val="00551994"/>
    <w:rsid w:val="00551BD7"/>
    <w:rsid w:val="00551CBA"/>
    <w:rsid w:val="00552470"/>
    <w:rsid w:val="005524F9"/>
    <w:rsid w:val="00552E32"/>
    <w:rsid w:val="00553033"/>
    <w:rsid w:val="00553646"/>
    <w:rsid w:val="00553D1B"/>
    <w:rsid w:val="00554219"/>
    <w:rsid w:val="0055422D"/>
    <w:rsid w:val="00554D2A"/>
    <w:rsid w:val="00554E57"/>
    <w:rsid w:val="00554EA0"/>
    <w:rsid w:val="005552FC"/>
    <w:rsid w:val="005557C0"/>
    <w:rsid w:val="00555A28"/>
    <w:rsid w:val="00555D89"/>
    <w:rsid w:val="0055600B"/>
    <w:rsid w:val="00556560"/>
    <w:rsid w:val="005565A7"/>
    <w:rsid w:val="00557090"/>
    <w:rsid w:val="005575D4"/>
    <w:rsid w:val="005577B1"/>
    <w:rsid w:val="00557AAE"/>
    <w:rsid w:val="00557FA2"/>
    <w:rsid w:val="00560298"/>
    <w:rsid w:val="00560607"/>
    <w:rsid w:val="00560831"/>
    <w:rsid w:val="00560DE8"/>
    <w:rsid w:val="0056112A"/>
    <w:rsid w:val="005615EE"/>
    <w:rsid w:val="005617AB"/>
    <w:rsid w:val="0056188C"/>
    <w:rsid w:val="00561DD7"/>
    <w:rsid w:val="00561FE7"/>
    <w:rsid w:val="005625ED"/>
    <w:rsid w:val="00563030"/>
    <w:rsid w:val="005632ED"/>
    <w:rsid w:val="0056391C"/>
    <w:rsid w:val="00563948"/>
    <w:rsid w:val="00563AA3"/>
    <w:rsid w:val="0056441A"/>
    <w:rsid w:val="0056462B"/>
    <w:rsid w:val="00564B01"/>
    <w:rsid w:val="00564DA2"/>
    <w:rsid w:val="00565C93"/>
    <w:rsid w:val="00565F81"/>
    <w:rsid w:val="0056642F"/>
    <w:rsid w:val="00566434"/>
    <w:rsid w:val="00566674"/>
    <w:rsid w:val="0056722B"/>
    <w:rsid w:val="005676DA"/>
    <w:rsid w:val="00567A2F"/>
    <w:rsid w:val="00567C45"/>
    <w:rsid w:val="00567ED0"/>
    <w:rsid w:val="00570112"/>
    <w:rsid w:val="0057035B"/>
    <w:rsid w:val="005704F7"/>
    <w:rsid w:val="00570845"/>
    <w:rsid w:val="00570CD6"/>
    <w:rsid w:val="00571F90"/>
    <w:rsid w:val="005720D9"/>
    <w:rsid w:val="00572A36"/>
    <w:rsid w:val="00572A44"/>
    <w:rsid w:val="00572B85"/>
    <w:rsid w:val="00572C23"/>
    <w:rsid w:val="00572D59"/>
    <w:rsid w:val="0057306B"/>
    <w:rsid w:val="005732CB"/>
    <w:rsid w:val="005733A7"/>
    <w:rsid w:val="005733C8"/>
    <w:rsid w:val="00573520"/>
    <w:rsid w:val="005736B5"/>
    <w:rsid w:val="0057381D"/>
    <w:rsid w:val="00573D46"/>
    <w:rsid w:val="00573EA7"/>
    <w:rsid w:val="005742B9"/>
    <w:rsid w:val="00574488"/>
    <w:rsid w:val="00574734"/>
    <w:rsid w:val="005749F6"/>
    <w:rsid w:val="00574B3B"/>
    <w:rsid w:val="0057523F"/>
    <w:rsid w:val="005754E1"/>
    <w:rsid w:val="0057563D"/>
    <w:rsid w:val="00575A06"/>
    <w:rsid w:val="00575FA8"/>
    <w:rsid w:val="0057601A"/>
    <w:rsid w:val="00576B23"/>
    <w:rsid w:val="00577321"/>
    <w:rsid w:val="005773F1"/>
    <w:rsid w:val="00577E66"/>
    <w:rsid w:val="00580321"/>
    <w:rsid w:val="00580422"/>
    <w:rsid w:val="0058065B"/>
    <w:rsid w:val="00580871"/>
    <w:rsid w:val="00580A80"/>
    <w:rsid w:val="00580DC6"/>
    <w:rsid w:val="00581048"/>
    <w:rsid w:val="005811B4"/>
    <w:rsid w:val="00581401"/>
    <w:rsid w:val="0058145A"/>
    <w:rsid w:val="0058157C"/>
    <w:rsid w:val="005815DF"/>
    <w:rsid w:val="00581881"/>
    <w:rsid w:val="00581D0D"/>
    <w:rsid w:val="00581D18"/>
    <w:rsid w:val="00581E05"/>
    <w:rsid w:val="00581E2E"/>
    <w:rsid w:val="00581E8C"/>
    <w:rsid w:val="00581F02"/>
    <w:rsid w:val="00582582"/>
    <w:rsid w:val="00582A8D"/>
    <w:rsid w:val="00583554"/>
    <w:rsid w:val="00583919"/>
    <w:rsid w:val="00583C62"/>
    <w:rsid w:val="00584817"/>
    <w:rsid w:val="00584820"/>
    <w:rsid w:val="00584B2B"/>
    <w:rsid w:val="00585106"/>
    <w:rsid w:val="0058515B"/>
    <w:rsid w:val="00585205"/>
    <w:rsid w:val="005853B2"/>
    <w:rsid w:val="005855D4"/>
    <w:rsid w:val="005856DE"/>
    <w:rsid w:val="00585726"/>
    <w:rsid w:val="005858BF"/>
    <w:rsid w:val="00585A8C"/>
    <w:rsid w:val="00585F8F"/>
    <w:rsid w:val="00586992"/>
    <w:rsid w:val="00586D73"/>
    <w:rsid w:val="00586D81"/>
    <w:rsid w:val="00586F4C"/>
    <w:rsid w:val="0058735A"/>
    <w:rsid w:val="00587E4A"/>
    <w:rsid w:val="00590247"/>
    <w:rsid w:val="005902EB"/>
    <w:rsid w:val="0059032A"/>
    <w:rsid w:val="00590401"/>
    <w:rsid w:val="005908F3"/>
    <w:rsid w:val="00590910"/>
    <w:rsid w:val="00590BA1"/>
    <w:rsid w:val="00590C9F"/>
    <w:rsid w:val="00590D3C"/>
    <w:rsid w:val="0059135B"/>
    <w:rsid w:val="005914D5"/>
    <w:rsid w:val="00591B3D"/>
    <w:rsid w:val="00591BA5"/>
    <w:rsid w:val="005922A3"/>
    <w:rsid w:val="005923A7"/>
    <w:rsid w:val="00592400"/>
    <w:rsid w:val="005924CE"/>
    <w:rsid w:val="005926D1"/>
    <w:rsid w:val="005930B7"/>
    <w:rsid w:val="00593312"/>
    <w:rsid w:val="00593397"/>
    <w:rsid w:val="0059360F"/>
    <w:rsid w:val="00593719"/>
    <w:rsid w:val="0059414C"/>
    <w:rsid w:val="005942D1"/>
    <w:rsid w:val="00594B7B"/>
    <w:rsid w:val="0059597D"/>
    <w:rsid w:val="00595BC1"/>
    <w:rsid w:val="00595BED"/>
    <w:rsid w:val="00595BF7"/>
    <w:rsid w:val="00595C54"/>
    <w:rsid w:val="005960BE"/>
    <w:rsid w:val="005964B8"/>
    <w:rsid w:val="00596E05"/>
    <w:rsid w:val="005977C5"/>
    <w:rsid w:val="00597956"/>
    <w:rsid w:val="00597FC4"/>
    <w:rsid w:val="005A014C"/>
    <w:rsid w:val="005A017C"/>
    <w:rsid w:val="005A017F"/>
    <w:rsid w:val="005A04C4"/>
    <w:rsid w:val="005A08A7"/>
    <w:rsid w:val="005A0C10"/>
    <w:rsid w:val="005A0C21"/>
    <w:rsid w:val="005A0FA8"/>
    <w:rsid w:val="005A1182"/>
    <w:rsid w:val="005A1971"/>
    <w:rsid w:val="005A1E35"/>
    <w:rsid w:val="005A21D8"/>
    <w:rsid w:val="005A225C"/>
    <w:rsid w:val="005A2A16"/>
    <w:rsid w:val="005A2FCF"/>
    <w:rsid w:val="005A3228"/>
    <w:rsid w:val="005A3557"/>
    <w:rsid w:val="005A37D1"/>
    <w:rsid w:val="005A3DB4"/>
    <w:rsid w:val="005A4009"/>
    <w:rsid w:val="005A4700"/>
    <w:rsid w:val="005A4855"/>
    <w:rsid w:val="005A4B23"/>
    <w:rsid w:val="005A4BB7"/>
    <w:rsid w:val="005A4C47"/>
    <w:rsid w:val="005A508C"/>
    <w:rsid w:val="005A596B"/>
    <w:rsid w:val="005A5A5F"/>
    <w:rsid w:val="005A6446"/>
    <w:rsid w:val="005A6AC1"/>
    <w:rsid w:val="005A7780"/>
    <w:rsid w:val="005A7B95"/>
    <w:rsid w:val="005B00B1"/>
    <w:rsid w:val="005B04BD"/>
    <w:rsid w:val="005B0685"/>
    <w:rsid w:val="005B0767"/>
    <w:rsid w:val="005B0788"/>
    <w:rsid w:val="005B097A"/>
    <w:rsid w:val="005B0AF6"/>
    <w:rsid w:val="005B0EE0"/>
    <w:rsid w:val="005B10F5"/>
    <w:rsid w:val="005B13F7"/>
    <w:rsid w:val="005B177F"/>
    <w:rsid w:val="005B20DA"/>
    <w:rsid w:val="005B2497"/>
    <w:rsid w:val="005B259D"/>
    <w:rsid w:val="005B2A0D"/>
    <w:rsid w:val="005B2A71"/>
    <w:rsid w:val="005B2CC6"/>
    <w:rsid w:val="005B30B4"/>
    <w:rsid w:val="005B3271"/>
    <w:rsid w:val="005B32BD"/>
    <w:rsid w:val="005B3687"/>
    <w:rsid w:val="005B36A2"/>
    <w:rsid w:val="005B398E"/>
    <w:rsid w:val="005B3F15"/>
    <w:rsid w:val="005B4546"/>
    <w:rsid w:val="005B459D"/>
    <w:rsid w:val="005B4723"/>
    <w:rsid w:val="005B4742"/>
    <w:rsid w:val="005B4B34"/>
    <w:rsid w:val="005B4BE2"/>
    <w:rsid w:val="005B54FE"/>
    <w:rsid w:val="005B557E"/>
    <w:rsid w:val="005B57AB"/>
    <w:rsid w:val="005B5C56"/>
    <w:rsid w:val="005B5C8C"/>
    <w:rsid w:val="005B616E"/>
    <w:rsid w:val="005B66DF"/>
    <w:rsid w:val="005B6828"/>
    <w:rsid w:val="005B6AA6"/>
    <w:rsid w:val="005B6CC3"/>
    <w:rsid w:val="005B6DE0"/>
    <w:rsid w:val="005B7073"/>
    <w:rsid w:val="005B70D8"/>
    <w:rsid w:val="005B7344"/>
    <w:rsid w:val="005B7586"/>
    <w:rsid w:val="005B771A"/>
    <w:rsid w:val="005B78FB"/>
    <w:rsid w:val="005B7A35"/>
    <w:rsid w:val="005B7D4A"/>
    <w:rsid w:val="005B7D90"/>
    <w:rsid w:val="005C01BB"/>
    <w:rsid w:val="005C0360"/>
    <w:rsid w:val="005C092E"/>
    <w:rsid w:val="005C0A9D"/>
    <w:rsid w:val="005C0EB1"/>
    <w:rsid w:val="005C1627"/>
    <w:rsid w:val="005C173E"/>
    <w:rsid w:val="005C177D"/>
    <w:rsid w:val="005C191D"/>
    <w:rsid w:val="005C1A77"/>
    <w:rsid w:val="005C208A"/>
    <w:rsid w:val="005C246E"/>
    <w:rsid w:val="005C25B9"/>
    <w:rsid w:val="005C2EF9"/>
    <w:rsid w:val="005C2F21"/>
    <w:rsid w:val="005C3338"/>
    <w:rsid w:val="005C3458"/>
    <w:rsid w:val="005C3537"/>
    <w:rsid w:val="005C3A25"/>
    <w:rsid w:val="005C3C9B"/>
    <w:rsid w:val="005C3D0B"/>
    <w:rsid w:val="005C3D20"/>
    <w:rsid w:val="005C4054"/>
    <w:rsid w:val="005C4473"/>
    <w:rsid w:val="005C44EA"/>
    <w:rsid w:val="005C4BA1"/>
    <w:rsid w:val="005C4D51"/>
    <w:rsid w:val="005C4E75"/>
    <w:rsid w:val="005C4EB6"/>
    <w:rsid w:val="005C5479"/>
    <w:rsid w:val="005C54F3"/>
    <w:rsid w:val="005C5A03"/>
    <w:rsid w:val="005C5BD6"/>
    <w:rsid w:val="005C5D9D"/>
    <w:rsid w:val="005C64F1"/>
    <w:rsid w:val="005C67E9"/>
    <w:rsid w:val="005C6CAD"/>
    <w:rsid w:val="005C6F41"/>
    <w:rsid w:val="005C759E"/>
    <w:rsid w:val="005D03C6"/>
    <w:rsid w:val="005D07F5"/>
    <w:rsid w:val="005D0933"/>
    <w:rsid w:val="005D09A4"/>
    <w:rsid w:val="005D0BC5"/>
    <w:rsid w:val="005D0C0E"/>
    <w:rsid w:val="005D0D59"/>
    <w:rsid w:val="005D137D"/>
    <w:rsid w:val="005D1D60"/>
    <w:rsid w:val="005D2175"/>
    <w:rsid w:val="005D21B0"/>
    <w:rsid w:val="005D21D9"/>
    <w:rsid w:val="005D2925"/>
    <w:rsid w:val="005D2C08"/>
    <w:rsid w:val="005D3056"/>
    <w:rsid w:val="005D31E6"/>
    <w:rsid w:val="005D3C61"/>
    <w:rsid w:val="005D423F"/>
    <w:rsid w:val="005D444F"/>
    <w:rsid w:val="005D4C10"/>
    <w:rsid w:val="005D501D"/>
    <w:rsid w:val="005D5221"/>
    <w:rsid w:val="005D53AF"/>
    <w:rsid w:val="005D5997"/>
    <w:rsid w:val="005D6357"/>
    <w:rsid w:val="005D68A7"/>
    <w:rsid w:val="005D6AD3"/>
    <w:rsid w:val="005D6E6D"/>
    <w:rsid w:val="005D7114"/>
    <w:rsid w:val="005D718D"/>
    <w:rsid w:val="005D726D"/>
    <w:rsid w:val="005D799E"/>
    <w:rsid w:val="005D7B0C"/>
    <w:rsid w:val="005D7DA3"/>
    <w:rsid w:val="005D7F4A"/>
    <w:rsid w:val="005E0065"/>
    <w:rsid w:val="005E01FF"/>
    <w:rsid w:val="005E03F0"/>
    <w:rsid w:val="005E0739"/>
    <w:rsid w:val="005E0B6F"/>
    <w:rsid w:val="005E0C8A"/>
    <w:rsid w:val="005E0D59"/>
    <w:rsid w:val="005E0F59"/>
    <w:rsid w:val="005E1013"/>
    <w:rsid w:val="005E1306"/>
    <w:rsid w:val="005E165F"/>
    <w:rsid w:val="005E1A87"/>
    <w:rsid w:val="005E1D56"/>
    <w:rsid w:val="005E1EDC"/>
    <w:rsid w:val="005E1F77"/>
    <w:rsid w:val="005E2A93"/>
    <w:rsid w:val="005E324A"/>
    <w:rsid w:val="005E32F1"/>
    <w:rsid w:val="005E3C5E"/>
    <w:rsid w:val="005E4641"/>
    <w:rsid w:val="005E48ED"/>
    <w:rsid w:val="005E4D81"/>
    <w:rsid w:val="005E4F06"/>
    <w:rsid w:val="005E5272"/>
    <w:rsid w:val="005E5616"/>
    <w:rsid w:val="005E58F2"/>
    <w:rsid w:val="005E6193"/>
    <w:rsid w:val="005E6549"/>
    <w:rsid w:val="005E6561"/>
    <w:rsid w:val="005E65A5"/>
    <w:rsid w:val="005E65E5"/>
    <w:rsid w:val="005E6898"/>
    <w:rsid w:val="005E6A08"/>
    <w:rsid w:val="005E6D44"/>
    <w:rsid w:val="005E6F5D"/>
    <w:rsid w:val="005E74B7"/>
    <w:rsid w:val="005E7990"/>
    <w:rsid w:val="005E7A0E"/>
    <w:rsid w:val="005E7D36"/>
    <w:rsid w:val="005E7EB5"/>
    <w:rsid w:val="005E7F87"/>
    <w:rsid w:val="005F0098"/>
    <w:rsid w:val="005F016A"/>
    <w:rsid w:val="005F0331"/>
    <w:rsid w:val="005F04B9"/>
    <w:rsid w:val="005F0660"/>
    <w:rsid w:val="005F07CB"/>
    <w:rsid w:val="005F0C50"/>
    <w:rsid w:val="005F0D58"/>
    <w:rsid w:val="005F0EAC"/>
    <w:rsid w:val="005F1A9F"/>
    <w:rsid w:val="005F1F5C"/>
    <w:rsid w:val="005F20B8"/>
    <w:rsid w:val="005F22F5"/>
    <w:rsid w:val="005F2B5C"/>
    <w:rsid w:val="005F2DB2"/>
    <w:rsid w:val="005F3D29"/>
    <w:rsid w:val="005F45FA"/>
    <w:rsid w:val="005F584B"/>
    <w:rsid w:val="005F5B04"/>
    <w:rsid w:val="005F664B"/>
    <w:rsid w:val="005F6667"/>
    <w:rsid w:val="005F6DC4"/>
    <w:rsid w:val="005F73E5"/>
    <w:rsid w:val="005F76C4"/>
    <w:rsid w:val="005F77F9"/>
    <w:rsid w:val="005F7E1F"/>
    <w:rsid w:val="005F7F4C"/>
    <w:rsid w:val="006009CC"/>
    <w:rsid w:val="00600A44"/>
    <w:rsid w:val="00600AB4"/>
    <w:rsid w:val="00600F50"/>
    <w:rsid w:val="006014D7"/>
    <w:rsid w:val="00601613"/>
    <w:rsid w:val="006018E3"/>
    <w:rsid w:val="00601A65"/>
    <w:rsid w:val="00601AEF"/>
    <w:rsid w:val="00601C63"/>
    <w:rsid w:val="00602620"/>
    <w:rsid w:val="00602796"/>
    <w:rsid w:val="006027FD"/>
    <w:rsid w:val="00602C58"/>
    <w:rsid w:val="00602D4C"/>
    <w:rsid w:val="00602E2E"/>
    <w:rsid w:val="00602EE2"/>
    <w:rsid w:val="006036E5"/>
    <w:rsid w:val="006038DA"/>
    <w:rsid w:val="00603A2E"/>
    <w:rsid w:val="00603ACF"/>
    <w:rsid w:val="00603C49"/>
    <w:rsid w:val="0060425B"/>
    <w:rsid w:val="00604C31"/>
    <w:rsid w:val="00604F64"/>
    <w:rsid w:val="0060552E"/>
    <w:rsid w:val="0060558B"/>
    <w:rsid w:val="00605B6B"/>
    <w:rsid w:val="00605CAB"/>
    <w:rsid w:val="0060650A"/>
    <w:rsid w:val="006067BE"/>
    <w:rsid w:val="0060704C"/>
    <w:rsid w:val="006071BF"/>
    <w:rsid w:val="006072B6"/>
    <w:rsid w:val="00607462"/>
    <w:rsid w:val="0060758F"/>
    <w:rsid w:val="00607835"/>
    <w:rsid w:val="0060783D"/>
    <w:rsid w:val="0061045E"/>
    <w:rsid w:val="00610B9B"/>
    <w:rsid w:val="00611107"/>
    <w:rsid w:val="00611567"/>
    <w:rsid w:val="00611611"/>
    <w:rsid w:val="00611BAB"/>
    <w:rsid w:val="00611C18"/>
    <w:rsid w:val="0061215B"/>
    <w:rsid w:val="0061246B"/>
    <w:rsid w:val="00612953"/>
    <w:rsid w:val="0061298E"/>
    <w:rsid w:val="00612B23"/>
    <w:rsid w:val="00612CA1"/>
    <w:rsid w:val="00612CF9"/>
    <w:rsid w:val="00612FA6"/>
    <w:rsid w:val="006138D3"/>
    <w:rsid w:val="00613998"/>
    <w:rsid w:val="006139CA"/>
    <w:rsid w:val="00613AEB"/>
    <w:rsid w:val="00613FDD"/>
    <w:rsid w:val="00614712"/>
    <w:rsid w:val="00614A42"/>
    <w:rsid w:val="00614C09"/>
    <w:rsid w:val="00614EDF"/>
    <w:rsid w:val="0061512E"/>
    <w:rsid w:val="00615758"/>
    <w:rsid w:val="0061590A"/>
    <w:rsid w:val="00615ACF"/>
    <w:rsid w:val="00615BE9"/>
    <w:rsid w:val="00615C4A"/>
    <w:rsid w:val="00615FB6"/>
    <w:rsid w:val="00616D9C"/>
    <w:rsid w:val="00617451"/>
    <w:rsid w:val="006175A7"/>
    <w:rsid w:val="006176EF"/>
    <w:rsid w:val="00617710"/>
    <w:rsid w:val="006178C1"/>
    <w:rsid w:val="00617A4E"/>
    <w:rsid w:val="00617A9E"/>
    <w:rsid w:val="00620171"/>
    <w:rsid w:val="006201AE"/>
    <w:rsid w:val="00620477"/>
    <w:rsid w:val="00620531"/>
    <w:rsid w:val="00620914"/>
    <w:rsid w:val="00620D42"/>
    <w:rsid w:val="0062110F"/>
    <w:rsid w:val="0062124E"/>
    <w:rsid w:val="0062144A"/>
    <w:rsid w:val="00621647"/>
    <w:rsid w:val="00621CC1"/>
    <w:rsid w:val="00621E96"/>
    <w:rsid w:val="00621F3C"/>
    <w:rsid w:val="00621FB2"/>
    <w:rsid w:val="00622867"/>
    <w:rsid w:val="00622876"/>
    <w:rsid w:val="00622CE2"/>
    <w:rsid w:val="006233C5"/>
    <w:rsid w:val="006234ED"/>
    <w:rsid w:val="0062363A"/>
    <w:rsid w:val="006239FA"/>
    <w:rsid w:val="00623BED"/>
    <w:rsid w:val="00623CE8"/>
    <w:rsid w:val="00624003"/>
    <w:rsid w:val="00624967"/>
    <w:rsid w:val="00624EA0"/>
    <w:rsid w:val="00625344"/>
    <w:rsid w:val="006254E5"/>
    <w:rsid w:val="00625BC8"/>
    <w:rsid w:val="00626216"/>
    <w:rsid w:val="0062699D"/>
    <w:rsid w:val="00626E3F"/>
    <w:rsid w:val="00627140"/>
    <w:rsid w:val="0062719F"/>
    <w:rsid w:val="0062760B"/>
    <w:rsid w:val="00627847"/>
    <w:rsid w:val="00627899"/>
    <w:rsid w:val="006278E4"/>
    <w:rsid w:val="00627DB9"/>
    <w:rsid w:val="00630054"/>
    <w:rsid w:val="00630975"/>
    <w:rsid w:val="00631950"/>
    <w:rsid w:val="00631BA2"/>
    <w:rsid w:val="00631EAD"/>
    <w:rsid w:val="00632373"/>
    <w:rsid w:val="00632426"/>
    <w:rsid w:val="00632568"/>
    <w:rsid w:val="00632E44"/>
    <w:rsid w:val="006344D8"/>
    <w:rsid w:val="006345EA"/>
    <w:rsid w:val="006346F0"/>
    <w:rsid w:val="00634894"/>
    <w:rsid w:val="00634ECA"/>
    <w:rsid w:val="0063525E"/>
    <w:rsid w:val="00635344"/>
    <w:rsid w:val="00635707"/>
    <w:rsid w:val="00635806"/>
    <w:rsid w:val="00635D89"/>
    <w:rsid w:val="006360BF"/>
    <w:rsid w:val="00636679"/>
    <w:rsid w:val="006366D6"/>
    <w:rsid w:val="0063683C"/>
    <w:rsid w:val="006368A4"/>
    <w:rsid w:val="00636941"/>
    <w:rsid w:val="00637778"/>
    <w:rsid w:val="006379BD"/>
    <w:rsid w:val="00637F94"/>
    <w:rsid w:val="00640051"/>
    <w:rsid w:val="0064027E"/>
    <w:rsid w:val="006403FA"/>
    <w:rsid w:val="0064051E"/>
    <w:rsid w:val="0064084A"/>
    <w:rsid w:val="006408E1"/>
    <w:rsid w:val="00641098"/>
    <w:rsid w:val="006411E8"/>
    <w:rsid w:val="00641332"/>
    <w:rsid w:val="00641359"/>
    <w:rsid w:val="006417E5"/>
    <w:rsid w:val="00642799"/>
    <w:rsid w:val="00642A2F"/>
    <w:rsid w:val="00642A6A"/>
    <w:rsid w:val="00642D5E"/>
    <w:rsid w:val="00642D8E"/>
    <w:rsid w:val="0064312B"/>
    <w:rsid w:val="006434F3"/>
    <w:rsid w:val="00643586"/>
    <w:rsid w:val="006437AA"/>
    <w:rsid w:val="00643A87"/>
    <w:rsid w:val="00643F68"/>
    <w:rsid w:val="00644392"/>
    <w:rsid w:val="0064484B"/>
    <w:rsid w:val="006448F7"/>
    <w:rsid w:val="006449C0"/>
    <w:rsid w:val="00644C20"/>
    <w:rsid w:val="00644DDF"/>
    <w:rsid w:val="0064506E"/>
    <w:rsid w:val="0064534C"/>
    <w:rsid w:val="006455AF"/>
    <w:rsid w:val="00645667"/>
    <w:rsid w:val="00646166"/>
    <w:rsid w:val="006465A6"/>
    <w:rsid w:val="00646656"/>
    <w:rsid w:val="00646848"/>
    <w:rsid w:val="00647006"/>
    <w:rsid w:val="006476F3"/>
    <w:rsid w:val="00647A80"/>
    <w:rsid w:val="00647DA5"/>
    <w:rsid w:val="00650B09"/>
    <w:rsid w:val="00650B0B"/>
    <w:rsid w:val="00650D7D"/>
    <w:rsid w:val="00650F0B"/>
    <w:rsid w:val="006511EC"/>
    <w:rsid w:val="0065126A"/>
    <w:rsid w:val="00651782"/>
    <w:rsid w:val="00651AD6"/>
    <w:rsid w:val="00651D35"/>
    <w:rsid w:val="00651F04"/>
    <w:rsid w:val="00651F54"/>
    <w:rsid w:val="00652100"/>
    <w:rsid w:val="00652288"/>
    <w:rsid w:val="006522B1"/>
    <w:rsid w:val="00652AA1"/>
    <w:rsid w:val="00652B71"/>
    <w:rsid w:val="00653210"/>
    <w:rsid w:val="00653583"/>
    <w:rsid w:val="00653997"/>
    <w:rsid w:val="00653CAB"/>
    <w:rsid w:val="00653E27"/>
    <w:rsid w:val="006543EF"/>
    <w:rsid w:val="00654444"/>
    <w:rsid w:val="00655CA2"/>
    <w:rsid w:val="00655DC7"/>
    <w:rsid w:val="006560D0"/>
    <w:rsid w:val="006563ED"/>
    <w:rsid w:val="0065660D"/>
    <w:rsid w:val="0065689A"/>
    <w:rsid w:val="00656A2A"/>
    <w:rsid w:val="006577B8"/>
    <w:rsid w:val="006579DF"/>
    <w:rsid w:val="00660158"/>
    <w:rsid w:val="00660769"/>
    <w:rsid w:val="00660C8D"/>
    <w:rsid w:val="00660F07"/>
    <w:rsid w:val="00660F75"/>
    <w:rsid w:val="0066163D"/>
    <w:rsid w:val="006622F4"/>
    <w:rsid w:val="006623FA"/>
    <w:rsid w:val="0066246D"/>
    <w:rsid w:val="00662567"/>
    <w:rsid w:val="00662A9C"/>
    <w:rsid w:val="00662ED9"/>
    <w:rsid w:val="00662FA2"/>
    <w:rsid w:val="006630EA"/>
    <w:rsid w:val="00663828"/>
    <w:rsid w:val="00663C63"/>
    <w:rsid w:val="00663E38"/>
    <w:rsid w:val="00663F17"/>
    <w:rsid w:val="00664666"/>
    <w:rsid w:val="0066473C"/>
    <w:rsid w:val="00665305"/>
    <w:rsid w:val="0066543D"/>
    <w:rsid w:val="00665781"/>
    <w:rsid w:val="00665DD1"/>
    <w:rsid w:val="00666421"/>
    <w:rsid w:val="0066679C"/>
    <w:rsid w:val="00666A9B"/>
    <w:rsid w:val="00667486"/>
    <w:rsid w:val="006675F1"/>
    <w:rsid w:val="006679E0"/>
    <w:rsid w:val="00667F3F"/>
    <w:rsid w:val="0067001B"/>
    <w:rsid w:val="00670064"/>
    <w:rsid w:val="00670293"/>
    <w:rsid w:val="00670346"/>
    <w:rsid w:val="006709F1"/>
    <w:rsid w:val="006709FC"/>
    <w:rsid w:val="00670B97"/>
    <w:rsid w:val="00670F0E"/>
    <w:rsid w:val="00671326"/>
    <w:rsid w:val="00671809"/>
    <w:rsid w:val="00672E43"/>
    <w:rsid w:val="0067307B"/>
    <w:rsid w:val="00673C31"/>
    <w:rsid w:val="00673F32"/>
    <w:rsid w:val="006742ED"/>
    <w:rsid w:val="00674484"/>
    <w:rsid w:val="00674706"/>
    <w:rsid w:val="00674802"/>
    <w:rsid w:val="0067500B"/>
    <w:rsid w:val="00675542"/>
    <w:rsid w:val="0067567C"/>
    <w:rsid w:val="006757B8"/>
    <w:rsid w:val="006757F1"/>
    <w:rsid w:val="00675AD3"/>
    <w:rsid w:val="00675EAF"/>
    <w:rsid w:val="006765D3"/>
    <w:rsid w:val="0067786D"/>
    <w:rsid w:val="00677905"/>
    <w:rsid w:val="00677BC9"/>
    <w:rsid w:val="00677E44"/>
    <w:rsid w:val="00680587"/>
    <w:rsid w:val="006806E1"/>
    <w:rsid w:val="0068070E"/>
    <w:rsid w:val="006807AF"/>
    <w:rsid w:val="00680C1F"/>
    <w:rsid w:val="00680DF2"/>
    <w:rsid w:val="00680E43"/>
    <w:rsid w:val="00680F2F"/>
    <w:rsid w:val="00680F56"/>
    <w:rsid w:val="00680FB4"/>
    <w:rsid w:val="0068124D"/>
    <w:rsid w:val="00681C9C"/>
    <w:rsid w:val="00682A2F"/>
    <w:rsid w:val="00682F47"/>
    <w:rsid w:val="00682FC2"/>
    <w:rsid w:val="0068317A"/>
    <w:rsid w:val="0068334E"/>
    <w:rsid w:val="00683386"/>
    <w:rsid w:val="006833CA"/>
    <w:rsid w:val="006833E4"/>
    <w:rsid w:val="00683892"/>
    <w:rsid w:val="00683A86"/>
    <w:rsid w:val="00683B8E"/>
    <w:rsid w:val="00683BA5"/>
    <w:rsid w:val="006841CD"/>
    <w:rsid w:val="0068448E"/>
    <w:rsid w:val="0068454A"/>
    <w:rsid w:val="00684720"/>
    <w:rsid w:val="00684A5D"/>
    <w:rsid w:val="00684C4B"/>
    <w:rsid w:val="00684CF8"/>
    <w:rsid w:val="00684D8A"/>
    <w:rsid w:val="00684EA5"/>
    <w:rsid w:val="0068502C"/>
    <w:rsid w:val="00685A27"/>
    <w:rsid w:val="0068649E"/>
    <w:rsid w:val="006867C8"/>
    <w:rsid w:val="00686B15"/>
    <w:rsid w:val="00686C53"/>
    <w:rsid w:val="0068712D"/>
    <w:rsid w:val="00687698"/>
    <w:rsid w:val="006877A4"/>
    <w:rsid w:val="006879BF"/>
    <w:rsid w:val="00687A8C"/>
    <w:rsid w:val="006904A7"/>
    <w:rsid w:val="00690F5F"/>
    <w:rsid w:val="00691818"/>
    <w:rsid w:val="006919BC"/>
    <w:rsid w:val="00691C13"/>
    <w:rsid w:val="006926B3"/>
    <w:rsid w:val="0069283D"/>
    <w:rsid w:val="00692AA7"/>
    <w:rsid w:val="00692B95"/>
    <w:rsid w:val="00693401"/>
    <w:rsid w:val="006936F4"/>
    <w:rsid w:val="0069388B"/>
    <w:rsid w:val="00693A09"/>
    <w:rsid w:val="00693FB7"/>
    <w:rsid w:val="00694439"/>
    <w:rsid w:val="00694494"/>
    <w:rsid w:val="00694A71"/>
    <w:rsid w:val="00694CA6"/>
    <w:rsid w:val="00694DF1"/>
    <w:rsid w:val="00695231"/>
    <w:rsid w:val="00695776"/>
    <w:rsid w:val="00695E47"/>
    <w:rsid w:val="00696528"/>
    <w:rsid w:val="0069655D"/>
    <w:rsid w:val="006966C8"/>
    <w:rsid w:val="006976C1"/>
    <w:rsid w:val="006979E3"/>
    <w:rsid w:val="006A07A3"/>
    <w:rsid w:val="006A08EC"/>
    <w:rsid w:val="006A09DF"/>
    <w:rsid w:val="006A1235"/>
    <w:rsid w:val="006A12FA"/>
    <w:rsid w:val="006A1370"/>
    <w:rsid w:val="006A137D"/>
    <w:rsid w:val="006A16D7"/>
    <w:rsid w:val="006A19B4"/>
    <w:rsid w:val="006A2324"/>
    <w:rsid w:val="006A2489"/>
    <w:rsid w:val="006A26A0"/>
    <w:rsid w:val="006A276A"/>
    <w:rsid w:val="006A30E3"/>
    <w:rsid w:val="006A325E"/>
    <w:rsid w:val="006A3FF1"/>
    <w:rsid w:val="006A455E"/>
    <w:rsid w:val="006A49F9"/>
    <w:rsid w:val="006A4B54"/>
    <w:rsid w:val="006A4D1E"/>
    <w:rsid w:val="006A4F23"/>
    <w:rsid w:val="006A56C7"/>
    <w:rsid w:val="006A5776"/>
    <w:rsid w:val="006A580D"/>
    <w:rsid w:val="006A59D4"/>
    <w:rsid w:val="006A5D05"/>
    <w:rsid w:val="006A5D8E"/>
    <w:rsid w:val="006A5D96"/>
    <w:rsid w:val="006A5FF3"/>
    <w:rsid w:val="006A605C"/>
    <w:rsid w:val="006A6842"/>
    <w:rsid w:val="006A6996"/>
    <w:rsid w:val="006A6CA0"/>
    <w:rsid w:val="006A6F34"/>
    <w:rsid w:val="006A7171"/>
    <w:rsid w:val="006A7236"/>
    <w:rsid w:val="006A7797"/>
    <w:rsid w:val="006A782F"/>
    <w:rsid w:val="006A79EA"/>
    <w:rsid w:val="006A7E3F"/>
    <w:rsid w:val="006A7F1D"/>
    <w:rsid w:val="006B0359"/>
    <w:rsid w:val="006B0690"/>
    <w:rsid w:val="006B0B38"/>
    <w:rsid w:val="006B0D9D"/>
    <w:rsid w:val="006B13F5"/>
    <w:rsid w:val="006B1A84"/>
    <w:rsid w:val="006B1B62"/>
    <w:rsid w:val="006B1C49"/>
    <w:rsid w:val="006B1DCA"/>
    <w:rsid w:val="006B341F"/>
    <w:rsid w:val="006B3474"/>
    <w:rsid w:val="006B35CF"/>
    <w:rsid w:val="006B3615"/>
    <w:rsid w:val="006B3CB9"/>
    <w:rsid w:val="006B3CBA"/>
    <w:rsid w:val="006B4523"/>
    <w:rsid w:val="006B4648"/>
    <w:rsid w:val="006B4F1E"/>
    <w:rsid w:val="006B5114"/>
    <w:rsid w:val="006B5213"/>
    <w:rsid w:val="006B526C"/>
    <w:rsid w:val="006B5524"/>
    <w:rsid w:val="006B5528"/>
    <w:rsid w:val="006B5B7D"/>
    <w:rsid w:val="006B5BA8"/>
    <w:rsid w:val="006B6911"/>
    <w:rsid w:val="006B6FAD"/>
    <w:rsid w:val="006B7144"/>
    <w:rsid w:val="006B73E1"/>
    <w:rsid w:val="006B73F6"/>
    <w:rsid w:val="006B79C7"/>
    <w:rsid w:val="006C0228"/>
    <w:rsid w:val="006C0298"/>
    <w:rsid w:val="006C067A"/>
    <w:rsid w:val="006C08B6"/>
    <w:rsid w:val="006C0949"/>
    <w:rsid w:val="006C09D3"/>
    <w:rsid w:val="006C0A9B"/>
    <w:rsid w:val="006C0F5B"/>
    <w:rsid w:val="006C123E"/>
    <w:rsid w:val="006C13AF"/>
    <w:rsid w:val="006C17FE"/>
    <w:rsid w:val="006C181A"/>
    <w:rsid w:val="006C18C0"/>
    <w:rsid w:val="006C1A36"/>
    <w:rsid w:val="006C2104"/>
    <w:rsid w:val="006C2256"/>
    <w:rsid w:val="006C3146"/>
    <w:rsid w:val="006C38C4"/>
    <w:rsid w:val="006C3C9F"/>
    <w:rsid w:val="006C3F2F"/>
    <w:rsid w:val="006C42E1"/>
    <w:rsid w:val="006C42E6"/>
    <w:rsid w:val="006C43EC"/>
    <w:rsid w:val="006C477E"/>
    <w:rsid w:val="006C4ABA"/>
    <w:rsid w:val="006C4B60"/>
    <w:rsid w:val="006C5042"/>
    <w:rsid w:val="006C50E6"/>
    <w:rsid w:val="006C51E6"/>
    <w:rsid w:val="006C5311"/>
    <w:rsid w:val="006C5948"/>
    <w:rsid w:val="006C5C14"/>
    <w:rsid w:val="006C63AB"/>
    <w:rsid w:val="006C689F"/>
    <w:rsid w:val="006C6AF3"/>
    <w:rsid w:val="006C72E3"/>
    <w:rsid w:val="006C76FB"/>
    <w:rsid w:val="006C7A74"/>
    <w:rsid w:val="006C7B24"/>
    <w:rsid w:val="006C7E35"/>
    <w:rsid w:val="006C7F02"/>
    <w:rsid w:val="006D011C"/>
    <w:rsid w:val="006D04D0"/>
    <w:rsid w:val="006D09FC"/>
    <w:rsid w:val="006D145A"/>
    <w:rsid w:val="006D1535"/>
    <w:rsid w:val="006D1792"/>
    <w:rsid w:val="006D20CF"/>
    <w:rsid w:val="006D240F"/>
    <w:rsid w:val="006D24DC"/>
    <w:rsid w:val="006D2799"/>
    <w:rsid w:val="006D2903"/>
    <w:rsid w:val="006D2C6F"/>
    <w:rsid w:val="006D2F36"/>
    <w:rsid w:val="006D301F"/>
    <w:rsid w:val="006D36D8"/>
    <w:rsid w:val="006D3BDF"/>
    <w:rsid w:val="006D3F00"/>
    <w:rsid w:val="006D3F5F"/>
    <w:rsid w:val="006D3FFB"/>
    <w:rsid w:val="006D4040"/>
    <w:rsid w:val="006D40AF"/>
    <w:rsid w:val="006D4735"/>
    <w:rsid w:val="006D486C"/>
    <w:rsid w:val="006D4959"/>
    <w:rsid w:val="006D4A7D"/>
    <w:rsid w:val="006D4B1E"/>
    <w:rsid w:val="006D502C"/>
    <w:rsid w:val="006D5604"/>
    <w:rsid w:val="006D5750"/>
    <w:rsid w:val="006D62CB"/>
    <w:rsid w:val="006D66F2"/>
    <w:rsid w:val="006D6B00"/>
    <w:rsid w:val="006D6ECA"/>
    <w:rsid w:val="006D6FAC"/>
    <w:rsid w:val="006D7007"/>
    <w:rsid w:val="006E04D1"/>
    <w:rsid w:val="006E05BD"/>
    <w:rsid w:val="006E08C8"/>
    <w:rsid w:val="006E0CAD"/>
    <w:rsid w:val="006E11D1"/>
    <w:rsid w:val="006E14DB"/>
    <w:rsid w:val="006E1511"/>
    <w:rsid w:val="006E1606"/>
    <w:rsid w:val="006E17C0"/>
    <w:rsid w:val="006E1839"/>
    <w:rsid w:val="006E192B"/>
    <w:rsid w:val="006E1C4A"/>
    <w:rsid w:val="006E27C6"/>
    <w:rsid w:val="006E27D1"/>
    <w:rsid w:val="006E2AAD"/>
    <w:rsid w:val="006E32C3"/>
    <w:rsid w:val="006E368B"/>
    <w:rsid w:val="006E3BF6"/>
    <w:rsid w:val="006E3C7E"/>
    <w:rsid w:val="006E3E2B"/>
    <w:rsid w:val="006E40A2"/>
    <w:rsid w:val="006E463D"/>
    <w:rsid w:val="006E47C1"/>
    <w:rsid w:val="006E4970"/>
    <w:rsid w:val="006E4D01"/>
    <w:rsid w:val="006E510C"/>
    <w:rsid w:val="006E5479"/>
    <w:rsid w:val="006E5E79"/>
    <w:rsid w:val="006E5F32"/>
    <w:rsid w:val="006E679C"/>
    <w:rsid w:val="006E6860"/>
    <w:rsid w:val="006E6CF7"/>
    <w:rsid w:val="006E6D93"/>
    <w:rsid w:val="006E7055"/>
    <w:rsid w:val="006E725A"/>
    <w:rsid w:val="006E76C8"/>
    <w:rsid w:val="006E78AF"/>
    <w:rsid w:val="006F009C"/>
    <w:rsid w:val="006F0611"/>
    <w:rsid w:val="006F069E"/>
    <w:rsid w:val="006F0704"/>
    <w:rsid w:val="006F0948"/>
    <w:rsid w:val="006F0A99"/>
    <w:rsid w:val="006F0ACA"/>
    <w:rsid w:val="006F2560"/>
    <w:rsid w:val="006F2C9C"/>
    <w:rsid w:val="006F312D"/>
    <w:rsid w:val="006F3325"/>
    <w:rsid w:val="006F346D"/>
    <w:rsid w:val="006F35FE"/>
    <w:rsid w:val="006F3950"/>
    <w:rsid w:val="006F3D99"/>
    <w:rsid w:val="006F491F"/>
    <w:rsid w:val="006F4AEA"/>
    <w:rsid w:val="006F517A"/>
    <w:rsid w:val="006F51AB"/>
    <w:rsid w:val="006F52E0"/>
    <w:rsid w:val="006F5994"/>
    <w:rsid w:val="006F5A33"/>
    <w:rsid w:val="006F664A"/>
    <w:rsid w:val="006F697C"/>
    <w:rsid w:val="006F6F1E"/>
    <w:rsid w:val="006F7AD9"/>
    <w:rsid w:val="006F7AF5"/>
    <w:rsid w:val="0070058F"/>
    <w:rsid w:val="007010CF"/>
    <w:rsid w:val="0070113E"/>
    <w:rsid w:val="00701157"/>
    <w:rsid w:val="00701350"/>
    <w:rsid w:val="00701551"/>
    <w:rsid w:val="00701691"/>
    <w:rsid w:val="00701E59"/>
    <w:rsid w:val="0070237B"/>
    <w:rsid w:val="00702423"/>
    <w:rsid w:val="00702444"/>
    <w:rsid w:val="007024D7"/>
    <w:rsid w:val="00702523"/>
    <w:rsid w:val="0070293D"/>
    <w:rsid w:val="00702991"/>
    <w:rsid w:val="00702A1B"/>
    <w:rsid w:val="00702DC3"/>
    <w:rsid w:val="0070302E"/>
    <w:rsid w:val="0070320F"/>
    <w:rsid w:val="00703499"/>
    <w:rsid w:val="007035DF"/>
    <w:rsid w:val="00703A12"/>
    <w:rsid w:val="00703EF0"/>
    <w:rsid w:val="007042CE"/>
    <w:rsid w:val="00704CB4"/>
    <w:rsid w:val="00704E57"/>
    <w:rsid w:val="00704FC9"/>
    <w:rsid w:val="00705087"/>
    <w:rsid w:val="007050AE"/>
    <w:rsid w:val="00705663"/>
    <w:rsid w:val="0070583B"/>
    <w:rsid w:val="00705B06"/>
    <w:rsid w:val="00705B6B"/>
    <w:rsid w:val="00705E41"/>
    <w:rsid w:val="00705E7E"/>
    <w:rsid w:val="00705F0F"/>
    <w:rsid w:val="00706C17"/>
    <w:rsid w:val="00707175"/>
    <w:rsid w:val="007071BA"/>
    <w:rsid w:val="007072AF"/>
    <w:rsid w:val="00707495"/>
    <w:rsid w:val="00707CE8"/>
    <w:rsid w:val="00707E86"/>
    <w:rsid w:val="0071091D"/>
    <w:rsid w:val="00710AAB"/>
    <w:rsid w:val="00710B3F"/>
    <w:rsid w:val="00710B6D"/>
    <w:rsid w:val="00710D2F"/>
    <w:rsid w:val="00710E2E"/>
    <w:rsid w:val="00711422"/>
    <w:rsid w:val="00711780"/>
    <w:rsid w:val="007118E1"/>
    <w:rsid w:val="007118F5"/>
    <w:rsid w:val="007119CA"/>
    <w:rsid w:val="00711AC1"/>
    <w:rsid w:val="00711B28"/>
    <w:rsid w:val="00711DF8"/>
    <w:rsid w:val="00711FA1"/>
    <w:rsid w:val="00712012"/>
    <w:rsid w:val="0071240F"/>
    <w:rsid w:val="0071285C"/>
    <w:rsid w:val="007128F7"/>
    <w:rsid w:val="00712F1C"/>
    <w:rsid w:val="00713C47"/>
    <w:rsid w:val="00713D3F"/>
    <w:rsid w:val="00713E75"/>
    <w:rsid w:val="00713FE2"/>
    <w:rsid w:val="007144B1"/>
    <w:rsid w:val="00714C8B"/>
    <w:rsid w:val="00714F61"/>
    <w:rsid w:val="00715085"/>
    <w:rsid w:val="0071528A"/>
    <w:rsid w:val="007156A4"/>
    <w:rsid w:val="00715798"/>
    <w:rsid w:val="00715B11"/>
    <w:rsid w:val="00715BC9"/>
    <w:rsid w:val="00715BFD"/>
    <w:rsid w:val="00715ED3"/>
    <w:rsid w:val="00715F5A"/>
    <w:rsid w:val="00715F64"/>
    <w:rsid w:val="007161FE"/>
    <w:rsid w:val="0071660B"/>
    <w:rsid w:val="007166A3"/>
    <w:rsid w:val="00716737"/>
    <w:rsid w:val="0071687A"/>
    <w:rsid w:val="00716B7E"/>
    <w:rsid w:val="00716DF1"/>
    <w:rsid w:val="00717356"/>
    <w:rsid w:val="007174EC"/>
    <w:rsid w:val="00717539"/>
    <w:rsid w:val="007176D9"/>
    <w:rsid w:val="00717739"/>
    <w:rsid w:val="00717A8A"/>
    <w:rsid w:val="00717AED"/>
    <w:rsid w:val="00717D6D"/>
    <w:rsid w:val="00720216"/>
    <w:rsid w:val="0072040C"/>
    <w:rsid w:val="00720A97"/>
    <w:rsid w:val="00720D98"/>
    <w:rsid w:val="00720E7D"/>
    <w:rsid w:val="007218D9"/>
    <w:rsid w:val="00721E2E"/>
    <w:rsid w:val="00721FE2"/>
    <w:rsid w:val="00722006"/>
    <w:rsid w:val="007228A8"/>
    <w:rsid w:val="00722C5C"/>
    <w:rsid w:val="00722ECD"/>
    <w:rsid w:val="007230F5"/>
    <w:rsid w:val="007232FD"/>
    <w:rsid w:val="00723780"/>
    <w:rsid w:val="00723B16"/>
    <w:rsid w:val="00723CC5"/>
    <w:rsid w:val="00723D04"/>
    <w:rsid w:val="0072537B"/>
    <w:rsid w:val="007261EA"/>
    <w:rsid w:val="007263D9"/>
    <w:rsid w:val="00726490"/>
    <w:rsid w:val="00726A8B"/>
    <w:rsid w:val="00726EEC"/>
    <w:rsid w:val="00726FFF"/>
    <w:rsid w:val="0072723B"/>
    <w:rsid w:val="007273A7"/>
    <w:rsid w:val="007274D1"/>
    <w:rsid w:val="007276FE"/>
    <w:rsid w:val="00727D26"/>
    <w:rsid w:val="00730100"/>
    <w:rsid w:val="00730310"/>
    <w:rsid w:val="0073045D"/>
    <w:rsid w:val="007309B9"/>
    <w:rsid w:val="00730C1A"/>
    <w:rsid w:val="00730D78"/>
    <w:rsid w:val="00730F3C"/>
    <w:rsid w:val="007311F0"/>
    <w:rsid w:val="00732256"/>
    <w:rsid w:val="00732311"/>
    <w:rsid w:val="0073236D"/>
    <w:rsid w:val="007326BA"/>
    <w:rsid w:val="007326D2"/>
    <w:rsid w:val="007327DA"/>
    <w:rsid w:val="00732862"/>
    <w:rsid w:val="007329A0"/>
    <w:rsid w:val="007329BF"/>
    <w:rsid w:val="007329FC"/>
    <w:rsid w:val="00732FB5"/>
    <w:rsid w:val="00733378"/>
    <w:rsid w:val="00733CEA"/>
    <w:rsid w:val="00734196"/>
    <w:rsid w:val="0073461E"/>
    <w:rsid w:val="00734B44"/>
    <w:rsid w:val="00734DCC"/>
    <w:rsid w:val="00734E38"/>
    <w:rsid w:val="00735218"/>
    <w:rsid w:val="0073563E"/>
    <w:rsid w:val="007356FC"/>
    <w:rsid w:val="0073592F"/>
    <w:rsid w:val="0073594E"/>
    <w:rsid w:val="00736159"/>
    <w:rsid w:val="00736187"/>
    <w:rsid w:val="00736245"/>
    <w:rsid w:val="007367CF"/>
    <w:rsid w:val="00736B95"/>
    <w:rsid w:val="00736BB3"/>
    <w:rsid w:val="00736D8D"/>
    <w:rsid w:val="00736E83"/>
    <w:rsid w:val="007370A5"/>
    <w:rsid w:val="007371AC"/>
    <w:rsid w:val="00737599"/>
    <w:rsid w:val="00737AE5"/>
    <w:rsid w:val="0074003A"/>
    <w:rsid w:val="00740244"/>
    <w:rsid w:val="00740448"/>
    <w:rsid w:val="007406E4"/>
    <w:rsid w:val="00740B44"/>
    <w:rsid w:val="0074106C"/>
    <w:rsid w:val="00741079"/>
    <w:rsid w:val="0074110E"/>
    <w:rsid w:val="007413F7"/>
    <w:rsid w:val="007418A8"/>
    <w:rsid w:val="00741E7F"/>
    <w:rsid w:val="00741F26"/>
    <w:rsid w:val="007420B2"/>
    <w:rsid w:val="00742EDA"/>
    <w:rsid w:val="00743AB7"/>
    <w:rsid w:val="00743BE8"/>
    <w:rsid w:val="00743DB3"/>
    <w:rsid w:val="00743EF0"/>
    <w:rsid w:val="0074406B"/>
    <w:rsid w:val="0074422F"/>
    <w:rsid w:val="00744997"/>
    <w:rsid w:val="00744DD2"/>
    <w:rsid w:val="00744DF5"/>
    <w:rsid w:val="00744FBE"/>
    <w:rsid w:val="00744FD0"/>
    <w:rsid w:val="00745A64"/>
    <w:rsid w:val="00745B42"/>
    <w:rsid w:val="007460C2"/>
    <w:rsid w:val="00747016"/>
    <w:rsid w:val="00747038"/>
    <w:rsid w:val="0074714F"/>
    <w:rsid w:val="00747B5B"/>
    <w:rsid w:val="00747FDC"/>
    <w:rsid w:val="0075037B"/>
    <w:rsid w:val="0075089B"/>
    <w:rsid w:val="0075094A"/>
    <w:rsid w:val="00750B58"/>
    <w:rsid w:val="00750CC9"/>
    <w:rsid w:val="00751026"/>
    <w:rsid w:val="0075150C"/>
    <w:rsid w:val="00751B29"/>
    <w:rsid w:val="00751BAF"/>
    <w:rsid w:val="00752FBC"/>
    <w:rsid w:val="00753E4C"/>
    <w:rsid w:val="00753F44"/>
    <w:rsid w:val="00754BE7"/>
    <w:rsid w:val="00755065"/>
    <w:rsid w:val="007551EE"/>
    <w:rsid w:val="00755DB7"/>
    <w:rsid w:val="00756716"/>
    <w:rsid w:val="007567FE"/>
    <w:rsid w:val="00757097"/>
    <w:rsid w:val="00757118"/>
    <w:rsid w:val="0075722F"/>
    <w:rsid w:val="0075749B"/>
    <w:rsid w:val="007575C4"/>
    <w:rsid w:val="00757A58"/>
    <w:rsid w:val="00757F21"/>
    <w:rsid w:val="00760288"/>
    <w:rsid w:val="007603EA"/>
    <w:rsid w:val="0076074B"/>
    <w:rsid w:val="007607A6"/>
    <w:rsid w:val="00760C97"/>
    <w:rsid w:val="0076101F"/>
    <w:rsid w:val="00761216"/>
    <w:rsid w:val="0076126C"/>
    <w:rsid w:val="00761698"/>
    <w:rsid w:val="00761921"/>
    <w:rsid w:val="00761CDD"/>
    <w:rsid w:val="00761D11"/>
    <w:rsid w:val="00761FE6"/>
    <w:rsid w:val="0076216F"/>
    <w:rsid w:val="0076223E"/>
    <w:rsid w:val="00762618"/>
    <w:rsid w:val="0076264D"/>
    <w:rsid w:val="00762975"/>
    <w:rsid w:val="00762991"/>
    <w:rsid w:val="00762B6C"/>
    <w:rsid w:val="00762C5F"/>
    <w:rsid w:val="00763D1E"/>
    <w:rsid w:val="00763F1B"/>
    <w:rsid w:val="007643BC"/>
    <w:rsid w:val="007646AC"/>
    <w:rsid w:val="007648FC"/>
    <w:rsid w:val="00764A02"/>
    <w:rsid w:val="00766336"/>
    <w:rsid w:val="0076653D"/>
    <w:rsid w:val="00767122"/>
    <w:rsid w:val="007672FA"/>
    <w:rsid w:val="00767726"/>
    <w:rsid w:val="007704F0"/>
    <w:rsid w:val="00770513"/>
    <w:rsid w:val="007706D5"/>
    <w:rsid w:val="00770764"/>
    <w:rsid w:val="00770B4B"/>
    <w:rsid w:val="00770D02"/>
    <w:rsid w:val="00770D6C"/>
    <w:rsid w:val="00771268"/>
    <w:rsid w:val="007718BE"/>
    <w:rsid w:val="00771962"/>
    <w:rsid w:val="00771B16"/>
    <w:rsid w:val="00772B78"/>
    <w:rsid w:val="0077312E"/>
    <w:rsid w:val="0077322C"/>
    <w:rsid w:val="00773530"/>
    <w:rsid w:val="00773C62"/>
    <w:rsid w:val="00773DC8"/>
    <w:rsid w:val="00774387"/>
    <w:rsid w:val="00774426"/>
    <w:rsid w:val="00774B4B"/>
    <w:rsid w:val="00774CEA"/>
    <w:rsid w:val="00775267"/>
    <w:rsid w:val="0077545B"/>
    <w:rsid w:val="00775D8D"/>
    <w:rsid w:val="00775E0A"/>
    <w:rsid w:val="0077602A"/>
    <w:rsid w:val="00776712"/>
    <w:rsid w:val="007769E5"/>
    <w:rsid w:val="00776BB8"/>
    <w:rsid w:val="00776C93"/>
    <w:rsid w:val="00776E36"/>
    <w:rsid w:val="0077721C"/>
    <w:rsid w:val="00777327"/>
    <w:rsid w:val="00777AA3"/>
    <w:rsid w:val="00777C46"/>
    <w:rsid w:val="00777E59"/>
    <w:rsid w:val="00777EED"/>
    <w:rsid w:val="00780110"/>
    <w:rsid w:val="00780133"/>
    <w:rsid w:val="00780BC1"/>
    <w:rsid w:val="00780C6D"/>
    <w:rsid w:val="00781B50"/>
    <w:rsid w:val="0078245D"/>
    <w:rsid w:val="00782532"/>
    <w:rsid w:val="007827C1"/>
    <w:rsid w:val="007828F6"/>
    <w:rsid w:val="00782A9E"/>
    <w:rsid w:val="00782F58"/>
    <w:rsid w:val="0078326B"/>
    <w:rsid w:val="00783657"/>
    <w:rsid w:val="007839FA"/>
    <w:rsid w:val="00783AE7"/>
    <w:rsid w:val="00783B3B"/>
    <w:rsid w:val="00783DDA"/>
    <w:rsid w:val="00783F78"/>
    <w:rsid w:val="00784997"/>
    <w:rsid w:val="00784A85"/>
    <w:rsid w:val="00784B26"/>
    <w:rsid w:val="007852DC"/>
    <w:rsid w:val="007854D7"/>
    <w:rsid w:val="00785523"/>
    <w:rsid w:val="00785760"/>
    <w:rsid w:val="00785831"/>
    <w:rsid w:val="00786624"/>
    <w:rsid w:val="00786846"/>
    <w:rsid w:val="00787362"/>
    <w:rsid w:val="00787E1C"/>
    <w:rsid w:val="00790025"/>
    <w:rsid w:val="007906B5"/>
    <w:rsid w:val="00790AE9"/>
    <w:rsid w:val="00790DD9"/>
    <w:rsid w:val="00790EA2"/>
    <w:rsid w:val="007918FB"/>
    <w:rsid w:val="007927E3"/>
    <w:rsid w:val="007927FE"/>
    <w:rsid w:val="00792AAC"/>
    <w:rsid w:val="00793886"/>
    <w:rsid w:val="00793E4F"/>
    <w:rsid w:val="00794263"/>
    <w:rsid w:val="00794319"/>
    <w:rsid w:val="007944E9"/>
    <w:rsid w:val="00794544"/>
    <w:rsid w:val="00794AEC"/>
    <w:rsid w:val="00794BB0"/>
    <w:rsid w:val="00794C6F"/>
    <w:rsid w:val="00794E16"/>
    <w:rsid w:val="00794E74"/>
    <w:rsid w:val="00795159"/>
    <w:rsid w:val="00795358"/>
    <w:rsid w:val="00796549"/>
    <w:rsid w:val="007968F0"/>
    <w:rsid w:val="00796A80"/>
    <w:rsid w:val="00796C40"/>
    <w:rsid w:val="00797524"/>
    <w:rsid w:val="007978FA"/>
    <w:rsid w:val="007979A9"/>
    <w:rsid w:val="007979AC"/>
    <w:rsid w:val="00797D1A"/>
    <w:rsid w:val="007A0209"/>
    <w:rsid w:val="007A04AC"/>
    <w:rsid w:val="007A107B"/>
    <w:rsid w:val="007A10CF"/>
    <w:rsid w:val="007A1171"/>
    <w:rsid w:val="007A124A"/>
    <w:rsid w:val="007A1CE2"/>
    <w:rsid w:val="007A21E4"/>
    <w:rsid w:val="007A231C"/>
    <w:rsid w:val="007A2367"/>
    <w:rsid w:val="007A2CCB"/>
    <w:rsid w:val="007A2F2F"/>
    <w:rsid w:val="007A301D"/>
    <w:rsid w:val="007A3734"/>
    <w:rsid w:val="007A3ED9"/>
    <w:rsid w:val="007A456F"/>
    <w:rsid w:val="007A4DAB"/>
    <w:rsid w:val="007A4ED2"/>
    <w:rsid w:val="007A53D4"/>
    <w:rsid w:val="007A54F7"/>
    <w:rsid w:val="007A5AA8"/>
    <w:rsid w:val="007A5E81"/>
    <w:rsid w:val="007A5F33"/>
    <w:rsid w:val="007A61E7"/>
    <w:rsid w:val="007A6424"/>
    <w:rsid w:val="007A69BE"/>
    <w:rsid w:val="007A6A0A"/>
    <w:rsid w:val="007A6DA9"/>
    <w:rsid w:val="007A6DCF"/>
    <w:rsid w:val="007A70CE"/>
    <w:rsid w:val="007A7278"/>
    <w:rsid w:val="007B09C6"/>
    <w:rsid w:val="007B0CB0"/>
    <w:rsid w:val="007B0CF9"/>
    <w:rsid w:val="007B0E1A"/>
    <w:rsid w:val="007B122E"/>
    <w:rsid w:val="007B125A"/>
    <w:rsid w:val="007B1462"/>
    <w:rsid w:val="007B162C"/>
    <w:rsid w:val="007B1835"/>
    <w:rsid w:val="007B19DE"/>
    <w:rsid w:val="007B1BA0"/>
    <w:rsid w:val="007B1EDA"/>
    <w:rsid w:val="007B213B"/>
    <w:rsid w:val="007B2D5B"/>
    <w:rsid w:val="007B31BE"/>
    <w:rsid w:val="007B3308"/>
    <w:rsid w:val="007B3813"/>
    <w:rsid w:val="007B3861"/>
    <w:rsid w:val="007B3AAF"/>
    <w:rsid w:val="007B4249"/>
    <w:rsid w:val="007B42BC"/>
    <w:rsid w:val="007B47E3"/>
    <w:rsid w:val="007B485C"/>
    <w:rsid w:val="007B4901"/>
    <w:rsid w:val="007B4A22"/>
    <w:rsid w:val="007B4A41"/>
    <w:rsid w:val="007B5EA8"/>
    <w:rsid w:val="007B5FEB"/>
    <w:rsid w:val="007B6866"/>
    <w:rsid w:val="007B6D42"/>
    <w:rsid w:val="007B6EE9"/>
    <w:rsid w:val="007B6FC5"/>
    <w:rsid w:val="007B7405"/>
    <w:rsid w:val="007B752F"/>
    <w:rsid w:val="007B7AEC"/>
    <w:rsid w:val="007B7B0B"/>
    <w:rsid w:val="007B7D8C"/>
    <w:rsid w:val="007C00C7"/>
    <w:rsid w:val="007C0447"/>
    <w:rsid w:val="007C0644"/>
    <w:rsid w:val="007C091A"/>
    <w:rsid w:val="007C09F1"/>
    <w:rsid w:val="007C0A8E"/>
    <w:rsid w:val="007C0C17"/>
    <w:rsid w:val="007C128D"/>
    <w:rsid w:val="007C1ED8"/>
    <w:rsid w:val="007C1EE2"/>
    <w:rsid w:val="007C1F1D"/>
    <w:rsid w:val="007C261B"/>
    <w:rsid w:val="007C2B95"/>
    <w:rsid w:val="007C32FD"/>
    <w:rsid w:val="007C351B"/>
    <w:rsid w:val="007C3573"/>
    <w:rsid w:val="007C3D43"/>
    <w:rsid w:val="007C3F8A"/>
    <w:rsid w:val="007C40AD"/>
    <w:rsid w:val="007C51F8"/>
    <w:rsid w:val="007C5484"/>
    <w:rsid w:val="007C5497"/>
    <w:rsid w:val="007C5661"/>
    <w:rsid w:val="007C5ED6"/>
    <w:rsid w:val="007C5FF9"/>
    <w:rsid w:val="007C6417"/>
    <w:rsid w:val="007C66E1"/>
    <w:rsid w:val="007C6E74"/>
    <w:rsid w:val="007C722A"/>
    <w:rsid w:val="007C7282"/>
    <w:rsid w:val="007C756F"/>
    <w:rsid w:val="007D04E3"/>
    <w:rsid w:val="007D0611"/>
    <w:rsid w:val="007D0A95"/>
    <w:rsid w:val="007D0C6B"/>
    <w:rsid w:val="007D16E2"/>
    <w:rsid w:val="007D1742"/>
    <w:rsid w:val="007D187C"/>
    <w:rsid w:val="007D1A2A"/>
    <w:rsid w:val="007D1AAF"/>
    <w:rsid w:val="007D2000"/>
    <w:rsid w:val="007D2356"/>
    <w:rsid w:val="007D2444"/>
    <w:rsid w:val="007D2FB3"/>
    <w:rsid w:val="007D33E4"/>
    <w:rsid w:val="007D355F"/>
    <w:rsid w:val="007D383B"/>
    <w:rsid w:val="007D3D4D"/>
    <w:rsid w:val="007D40B3"/>
    <w:rsid w:val="007D4244"/>
    <w:rsid w:val="007D429E"/>
    <w:rsid w:val="007D4643"/>
    <w:rsid w:val="007D49EA"/>
    <w:rsid w:val="007D4BAB"/>
    <w:rsid w:val="007D4CF0"/>
    <w:rsid w:val="007D4DF0"/>
    <w:rsid w:val="007D4DF5"/>
    <w:rsid w:val="007D520F"/>
    <w:rsid w:val="007D52FC"/>
    <w:rsid w:val="007D5891"/>
    <w:rsid w:val="007D58C9"/>
    <w:rsid w:val="007D5E86"/>
    <w:rsid w:val="007D5ECB"/>
    <w:rsid w:val="007D5FB2"/>
    <w:rsid w:val="007D60E9"/>
    <w:rsid w:val="007D61CD"/>
    <w:rsid w:val="007D63AF"/>
    <w:rsid w:val="007D64B2"/>
    <w:rsid w:val="007D6534"/>
    <w:rsid w:val="007D67A0"/>
    <w:rsid w:val="007D6869"/>
    <w:rsid w:val="007D6943"/>
    <w:rsid w:val="007D6C91"/>
    <w:rsid w:val="007D6D54"/>
    <w:rsid w:val="007D6DB6"/>
    <w:rsid w:val="007D6DC9"/>
    <w:rsid w:val="007D74AE"/>
    <w:rsid w:val="007D763D"/>
    <w:rsid w:val="007D79D5"/>
    <w:rsid w:val="007E01B2"/>
    <w:rsid w:val="007E01D7"/>
    <w:rsid w:val="007E0365"/>
    <w:rsid w:val="007E11C7"/>
    <w:rsid w:val="007E11CD"/>
    <w:rsid w:val="007E1823"/>
    <w:rsid w:val="007E1CFE"/>
    <w:rsid w:val="007E1F1D"/>
    <w:rsid w:val="007E219C"/>
    <w:rsid w:val="007E230E"/>
    <w:rsid w:val="007E2A18"/>
    <w:rsid w:val="007E2B24"/>
    <w:rsid w:val="007E311C"/>
    <w:rsid w:val="007E4106"/>
    <w:rsid w:val="007E4DA7"/>
    <w:rsid w:val="007E5185"/>
    <w:rsid w:val="007E537D"/>
    <w:rsid w:val="007E565B"/>
    <w:rsid w:val="007E5779"/>
    <w:rsid w:val="007E588D"/>
    <w:rsid w:val="007E5EFD"/>
    <w:rsid w:val="007E5F45"/>
    <w:rsid w:val="007E606D"/>
    <w:rsid w:val="007E609F"/>
    <w:rsid w:val="007E6156"/>
    <w:rsid w:val="007E651C"/>
    <w:rsid w:val="007E6CD9"/>
    <w:rsid w:val="007E6E3F"/>
    <w:rsid w:val="007E7097"/>
    <w:rsid w:val="007E7EC4"/>
    <w:rsid w:val="007F0778"/>
    <w:rsid w:val="007F0988"/>
    <w:rsid w:val="007F0E09"/>
    <w:rsid w:val="007F0EAF"/>
    <w:rsid w:val="007F1094"/>
    <w:rsid w:val="007F170B"/>
    <w:rsid w:val="007F174E"/>
    <w:rsid w:val="007F1A59"/>
    <w:rsid w:val="007F1E5A"/>
    <w:rsid w:val="007F221B"/>
    <w:rsid w:val="007F2653"/>
    <w:rsid w:val="007F3458"/>
    <w:rsid w:val="007F4252"/>
    <w:rsid w:val="007F430F"/>
    <w:rsid w:val="007F4791"/>
    <w:rsid w:val="007F4AE3"/>
    <w:rsid w:val="007F4EC8"/>
    <w:rsid w:val="007F5040"/>
    <w:rsid w:val="007F5376"/>
    <w:rsid w:val="007F5541"/>
    <w:rsid w:val="007F6A2A"/>
    <w:rsid w:val="007F6BC4"/>
    <w:rsid w:val="007F7311"/>
    <w:rsid w:val="007F7B0A"/>
    <w:rsid w:val="007F7B6F"/>
    <w:rsid w:val="0080041E"/>
    <w:rsid w:val="008004D1"/>
    <w:rsid w:val="00800AA1"/>
    <w:rsid w:val="00800CF1"/>
    <w:rsid w:val="0080110F"/>
    <w:rsid w:val="00801452"/>
    <w:rsid w:val="0080163C"/>
    <w:rsid w:val="0080194A"/>
    <w:rsid w:val="00801C4F"/>
    <w:rsid w:val="0080201F"/>
    <w:rsid w:val="008021E1"/>
    <w:rsid w:val="00802232"/>
    <w:rsid w:val="00802352"/>
    <w:rsid w:val="00802876"/>
    <w:rsid w:val="008028A5"/>
    <w:rsid w:val="008029A6"/>
    <w:rsid w:val="008029AA"/>
    <w:rsid w:val="008029C0"/>
    <w:rsid w:val="00802BAF"/>
    <w:rsid w:val="00802BCA"/>
    <w:rsid w:val="00803A77"/>
    <w:rsid w:val="008042BD"/>
    <w:rsid w:val="00804683"/>
    <w:rsid w:val="008046E2"/>
    <w:rsid w:val="0080489A"/>
    <w:rsid w:val="00804E7F"/>
    <w:rsid w:val="00804EE8"/>
    <w:rsid w:val="008050A1"/>
    <w:rsid w:val="0080547D"/>
    <w:rsid w:val="00805E35"/>
    <w:rsid w:val="008069E8"/>
    <w:rsid w:val="00806ACA"/>
    <w:rsid w:val="00806B5B"/>
    <w:rsid w:val="008071C9"/>
    <w:rsid w:val="00807551"/>
    <w:rsid w:val="00807707"/>
    <w:rsid w:val="00810450"/>
    <w:rsid w:val="00810733"/>
    <w:rsid w:val="00810BB4"/>
    <w:rsid w:val="00810E26"/>
    <w:rsid w:val="008110DE"/>
    <w:rsid w:val="008117CA"/>
    <w:rsid w:val="008118DF"/>
    <w:rsid w:val="00811A0E"/>
    <w:rsid w:val="00811B54"/>
    <w:rsid w:val="0081201D"/>
    <w:rsid w:val="008120A7"/>
    <w:rsid w:val="00812122"/>
    <w:rsid w:val="00812402"/>
    <w:rsid w:val="008124B9"/>
    <w:rsid w:val="00812A9E"/>
    <w:rsid w:val="00812D7A"/>
    <w:rsid w:val="008130AC"/>
    <w:rsid w:val="00813712"/>
    <w:rsid w:val="00813A6C"/>
    <w:rsid w:val="00813CAA"/>
    <w:rsid w:val="00813EDA"/>
    <w:rsid w:val="00814418"/>
    <w:rsid w:val="0081453E"/>
    <w:rsid w:val="00814733"/>
    <w:rsid w:val="00814B8D"/>
    <w:rsid w:val="00814C94"/>
    <w:rsid w:val="00814D05"/>
    <w:rsid w:val="008161DB"/>
    <w:rsid w:val="008165D9"/>
    <w:rsid w:val="00816C4F"/>
    <w:rsid w:val="00816F15"/>
    <w:rsid w:val="008172EE"/>
    <w:rsid w:val="008176C8"/>
    <w:rsid w:val="00817E9F"/>
    <w:rsid w:val="00820146"/>
    <w:rsid w:val="00820640"/>
    <w:rsid w:val="0082080C"/>
    <w:rsid w:val="008208AE"/>
    <w:rsid w:val="00820AE2"/>
    <w:rsid w:val="00820EA6"/>
    <w:rsid w:val="00821092"/>
    <w:rsid w:val="008213FA"/>
    <w:rsid w:val="00821803"/>
    <w:rsid w:val="00821B3B"/>
    <w:rsid w:val="00821BE8"/>
    <w:rsid w:val="00821D5C"/>
    <w:rsid w:val="00821EBA"/>
    <w:rsid w:val="00821EBC"/>
    <w:rsid w:val="008224C3"/>
    <w:rsid w:val="00822B55"/>
    <w:rsid w:val="00822BFE"/>
    <w:rsid w:val="00822C8C"/>
    <w:rsid w:val="00822CC8"/>
    <w:rsid w:val="008237E7"/>
    <w:rsid w:val="0082383D"/>
    <w:rsid w:val="0082386C"/>
    <w:rsid w:val="008238F6"/>
    <w:rsid w:val="008247AA"/>
    <w:rsid w:val="00824AFB"/>
    <w:rsid w:val="00824B2C"/>
    <w:rsid w:val="00824BA8"/>
    <w:rsid w:val="00824D2E"/>
    <w:rsid w:val="00824E51"/>
    <w:rsid w:val="008253F3"/>
    <w:rsid w:val="00825902"/>
    <w:rsid w:val="00825AC3"/>
    <w:rsid w:val="00825D85"/>
    <w:rsid w:val="00826CC2"/>
    <w:rsid w:val="00826DB9"/>
    <w:rsid w:val="00827110"/>
    <w:rsid w:val="0082731B"/>
    <w:rsid w:val="0082763E"/>
    <w:rsid w:val="0082793E"/>
    <w:rsid w:val="00830260"/>
    <w:rsid w:val="0083043F"/>
    <w:rsid w:val="00830A08"/>
    <w:rsid w:val="00830CF8"/>
    <w:rsid w:val="008315A7"/>
    <w:rsid w:val="00831681"/>
    <w:rsid w:val="008318A4"/>
    <w:rsid w:val="00831E15"/>
    <w:rsid w:val="00831E6A"/>
    <w:rsid w:val="0083206E"/>
    <w:rsid w:val="00832850"/>
    <w:rsid w:val="00832AAE"/>
    <w:rsid w:val="008331EE"/>
    <w:rsid w:val="008336B4"/>
    <w:rsid w:val="00833ADA"/>
    <w:rsid w:val="00833BED"/>
    <w:rsid w:val="00833DBF"/>
    <w:rsid w:val="00833F96"/>
    <w:rsid w:val="0083459A"/>
    <w:rsid w:val="0083493F"/>
    <w:rsid w:val="00834C55"/>
    <w:rsid w:val="0083526D"/>
    <w:rsid w:val="0083552D"/>
    <w:rsid w:val="00836224"/>
    <w:rsid w:val="008366DB"/>
    <w:rsid w:val="00836B12"/>
    <w:rsid w:val="00836ED0"/>
    <w:rsid w:val="00836F11"/>
    <w:rsid w:val="00837245"/>
    <w:rsid w:val="008374E2"/>
    <w:rsid w:val="00837737"/>
    <w:rsid w:val="00837C59"/>
    <w:rsid w:val="00837C6D"/>
    <w:rsid w:val="00837CAB"/>
    <w:rsid w:val="00840411"/>
    <w:rsid w:val="00840447"/>
    <w:rsid w:val="008406A1"/>
    <w:rsid w:val="00840CCC"/>
    <w:rsid w:val="00840DB8"/>
    <w:rsid w:val="008413C6"/>
    <w:rsid w:val="00841410"/>
    <w:rsid w:val="008417A0"/>
    <w:rsid w:val="00841908"/>
    <w:rsid w:val="00841D10"/>
    <w:rsid w:val="00841DFD"/>
    <w:rsid w:val="008426FE"/>
    <w:rsid w:val="008428B4"/>
    <w:rsid w:val="0084299D"/>
    <w:rsid w:val="008429E6"/>
    <w:rsid w:val="00842A20"/>
    <w:rsid w:val="00842B0F"/>
    <w:rsid w:val="008433DE"/>
    <w:rsid w:val="0084412C"/>
    <w:rsid w:val="008445EB"/>
    <w:rsid w:val="008448ED"/>
    <w:rsid w:val="00844AF1"/>
    <w:rsid w:val="00844EAB"/>
    <w:rsid w:val="00844EF3"/>
    <w:rsid w:val="008455D8"/>
    <w:rsid w:val="00845613"/>
    <w:rsid w:val="00845B7E"/>
    <w:rsid w:val="00846010"/>
    <w:rsid w:val="0084635D"/>
    <w:rsid w:val="008464A6"/>
    <w:rsid w:val="00846FDE"/>
    <w:rsid w:val="00847A68"/>
    <w:rsid w:val="00847CAD"/>
    <w:rsid w:val="00850300"/>
    <w:rsid w:val="008503CD"/>
    <w:rsid w:val="0085089E"/>
    <w:rsid w:val="00850955"/>
    <w:rsid w:val="008509AA"/>
    <w:rsid w:val="00850BC7"/>
    <w:rsid w:val="00850F0C"/>
    <w:rsid w:val="008516EA"/>
    <w:rsid w:val="00851E23"/>
    <w:rsid w:val="00851F96"/>
    <w:rsid w:val="008524D7"/>
    <w:rsid w:val="008528FF"/>
    <w:rsid w:val="00852A2E"/>
    <w:rsid w:val="00852B3B"/>
    <w:rsid w:val="00852D52"/>
    <w:rsid w:val="0085314B"/>
    <w:rsid w:val="0085318F"/>
    <w:rsid w:val="008533EE"/>
    <w:rsid w:val="00853488"/>
    <w:rsid w:val="008539BB"/>
    <w:rsid w:val="00853BCC"/>
    <w:rsid w:val="00855309"/>
    <w:rsid w:val="00855538"/>
    <w:rsid w:val="008557CB"/>
    <w:rsid w:val="00855D83"/>
    <w:rsid w:val="00857068"/>
    <w:rsid w:val="008570F9"/>
    <w:rsid w:val="008572A2"/>
    <w:rsid w:val="0085755F"/>
    <w:rsid w:val="00857AA0"/>
    <w:rsid w:val="00857B9E"/>
    <w:rsid w:val="00857F7D"/>
    <w:rsid w:val="008606C3"/>
    <w:rsid w:val="00860CF7"/>
    <w:rsid w:val="0086121E"/>
    <w:rsid w:val="0086132A"/>
    <w:rsid w:val="00861536"/>
    <w:rsid w:val="008615B8"/>
    <w:rsid w:val="008622CF"/>
    <w:rsid w:val="00862366"/>
    <w:rsid w:val="008627DC"/>
    <w:rsid w:val="008628C6"/>
    <w:rsid w:val="0086290C"/>
    <w:rsid w:val="00862970"/>
    <w:rsid w:val="008629F3"/>
    <w:rsid w:val="00862C74"/>
    <w:rsid w:val="00862E74"/>
    <w:rsid w:val="00863068"/>
    <w:rsid w:val="0086344E"/>
    <w:rsid w:val="0086371C"/>
    <w:rsid w:val="008638DA"/>
    <w:rsid w:val="00863BCD"/>
    <w:rsid w:val="00863E91"/>
    <w:rsid w:val="00863FF4"/>
    <w:rsid w:val="00864B19"/>
    <w:rsid w:val="00864C38"/>
    <w:rsid w:val="0086525A"/>
    <w:rsid w:val="008654B8"/>
    <w:rsid w:val="00865518"/>
    <w:rsid w:val="008655B0"/>
    <w:rsid w:val="00865A18"/>
    <w:rsid w:val="00865FFD"/>
    <w:rsid w:val="00866379"/>
    <w:rsid w:val="00866461"/>
    <w:rsid w:val="00866B03"/>
    <w:rsid w:val="00866B39"/>
    <w:rsid w:val="00866C18"/>
    <w:rsid w:val="0086717D"/>
    <w:rsid w:val="008676B3"/>
    <w:rsid w:val="00867EA4"/>
    <w:rsid w:val="00870361"/>
    <w:rsid w:val="0087064D"/>
    <w:rsid w:val="00870EEB"/>
    <w:rsid w:val="00871527"/>
    <w:rsid w:val="00871591"/>
    <w:rsid w:val="00871606"/>
    <w:rsid w:val="00871880"/>
    <w:rsid w:val="00871983"/>
    <w:rsid w:val="00871E60"/>
    <w:rsid w:val="00871F4A"/>
    <w:rsid w:val="00871FA6"/>
    <w:rsid w:val="0087204B"/>
    <w:rsid w:val="00872431"/>
    <w:rsid w:val="0087254D"/>
    <w:rsid w:val="008727BB"/>
    <w:rsid w:val="00872AC9"/>
    <w:rsid w:val="00872C15"/>
    <w:rsid w:val="0087313C"/>
    <w:rsid w:val="008732AE"/>
    <w:rsid w:val="008736C8"/>
    <w:rsid w:val="00873906"/>
    <w:rsid w:val="00873A5E"/>
    <w:rsid w:val="00873E8C"/>
    <w:rsid w:val="008743A2"/>
    <w:rsid w:val="00875341"/>
    <w:rsid w:val="008755FB"/>
    <w:rsid w:val="00875615"/>
    <w:rsid w:val="008756C3"/>
    <w:rsid w:val="0087591B"/>
    <w:rsid w:val="00875E25"/>
    <w:rsid w:val="00876066"/>
    <w:rsid w:val="00876293"/>
    <w:rsid w:val="00876400"/>
    <w:rsid w:val="00876563"/>
    <w:rsid w:val="0087659E"/>
    <w:rsid w:val="00876667"/>
    <w:rsid w:val="0087706A"/>
    <w:rsid w:val="008771E3"/>
    <w:rsid w:val="00880471"/>
    <w:rsid w:val="00880BDF"/>
    <w:rsid w:val="00880C2C"/>
    <w:rsid w:val="00880C3C"/>
    <w:rsid w:val="0088123A"/>
    <w:rsid w:val="008813A5"/>
    <w:rsid w:val="008816EA"/>
    <w:rsid w:val="008819F9"/>
    <w:rsid w:val="00882825"/>
    <w:rsid w:val="00882AFC"/>
    <w:rsid w:val="008831E9"/>
    <w:rsid w:val="0088350B"/>
    <w:rsid w:val="00883557"/>
    <w:rsid w:val="0088367E"/>
    <w:rsid w:val="00883803"/>
    <w:rsid w:val="00883B1D"/>
    <w:rsid w:val="00883F8B"/>
    <w:rsid w:val="0088482C"/>
    <w:rsid w:val="008849E6"/>
    <w:rsid w:val="008849FF"/>
    <w:rsid w:val="00884B0C"/>
    <w:rsid w:val="008855DA"/>
    <w:rsid w:val="00885862"/>
    <w:rsid w:val="00885D13"/>
    <w:rsid w:val="00886358"/>
    <w:rsid w:val="00886525"/>
    <w:rsid w:val="0088699F"/>
    <w:rsid w:val="00886D98"/>
    <w:rsid w:val="00886DD1"/>
    <w:rsid w:val="00887390"/>
    <w:rsid w:val="008873FC"/>
    <w:rsid w:val="008876B8"/>
    <w:rsid w:val="0088792F"/>
    <w:rsid w:val="00890095"/>
    <w:rsid w:val="00890388"/>
    <w:rsid w:val="0089069A"/>
    <w:rsid w:val="00890881"/>
    <w:rsid w:val="008908A8"/>
    <w:rsid w:val="00890CD7"/>
    <w:rsid w:val="0089156A"/>
    <w:rsid w:val="00891879"/>
    <w:rsid w:val="008920C4"/>
    <w:rsid w:val="008921F1"/>
    <w:rsid w:val="0089233D"/>
    <w:rsid w:val="00892928"/>
    <w:rsid w:val="00892B1D"/>
    <w:rsid w:val="00892BBA"/>
    <w:rsid w:val="008932DF"/>
    <w:rsid w:val="008933A4"/>
    <w:rsid w:val="00893CC1"/>
    <w:rsid w:val="0089432A"/>
    <w:rsid w:val="00894357"/>
    <w:rsid w:val="008944AE"/>
    <w:rsid w:val="0089467A"/>
    <w:rsid w:val="008947F1"/>
    <w:rsid w:val="00894E00"/>
    <w:rsid w:val="00895077"/>
    <w:rsid w:val="0089529B"/>
    <w:rsid w:val="0089545B"/>
    <w:rsid w:val="008954A2"/>
    <w:rsid w:val="00895610"/>
    <w:rsid w:val="008959F5"/>
    <w:rsid w:val="00895B36"/>
    <w:rsid w:val="0089607A"/>
    <w:rsid w:val="0089648E"/>
    <w:rsid w:val="00896656"/>
    <w:rsid w:val="00896869"/>
    <w:rsid w:val="00896987"/>
    <w:rsid w:val="00896F6F"/>
    <w:rsid w:val="00896F93"/>
    <w:rsid w:val="00896FD2"/>
    <w:rsid w:val="00897136"/>
    <w:rsid w:val="00897189"/>
    <w:rsid w:val="00897326"/>
    <w:rsid w:val="00897ACE"/>
    <w:rsid w:val="00897F11"/>
    <w:rsid w:val="008A022E"/>
    <w:rsid w:val="008A0692"/>
    <w:rsid w:val="008A0BC0"/>
    <w:rsid w:val="008A0BFD"/>
    <w:rsid w:val="008A0CF0"/>
    <w:rsid w:val="008A0F06"/>
    <w:rsid w:val="008A0FC5"/>
    <w:rsid w:val="008A125F"/>
    <w:rsid w:val="008A1E66"/>
    <w:rsid w:val="008A1FDD"/>
    <w:rsid w:val="008A2BAF"/>
    <w:rsid w:val="008A2ECB"/>
    <w:rsid w:val="008A31F2"/>
    <w:rsid w:val="008A3314"/>
    <w:rsid w:val="008A3883"/>
    <w:rsid w:val="008A3A35"/>
    <w:rsid w:val="008A3F7D"/>
    <w:rsid w:val="008A4384"/>
    <w:rsid w:val="008A47AA"/>
    <w:rsid w:val="008A4AB2"/>
    <w:rsid w:val="008A4BD0"/>
    <w:rsid w:val="008A52B9"/>
    <w:rsid w:val="008A5333"/>
    <w:rsid w:val="008A546F"/>
    <w:rsid w:val="008A56DF"/>
    <w:rsid w:val="008A59E0"/>
    <w:rsid w:val="008A6315"/>
    <w:rsid w:val="008A63B7"/>
    <w:rsid w:val="008A6BF6"/>
    <w:rsid w:val="008A7257"/>
    <w:rsid w:val="008A735B"/>
    <w:rsid w:val="008A75D8"/>
    <w:rsid w:val="008A7648"/>
    <w:rsid w:val="008A7A85"/>
    <w:rsid w:val="008A7CD7"/>
    <w:rsid w:val="008A7CFD"/>
    <w:rsid w:val="008A7FD3"/>
    <w:rsid w:val="008B01A2"/>
    <w:rsid w:val="008B0216"/>
    <w:rsid w:val="008B02CF"/>
    <w:rsid w:val="008B03AD"/>
    <w:rsid w:val="008B05E4"/>
    <w:rsid w:val="008B08B2"/>
    <w:rsid w:val="008B0DC4"/>
    <w:rsid w:val="008B10F7"/>
    <w:rsid w:val="008B123D"/>
    <w:rsid w:val="008B142E"/>
    <w:rsid w:val="008B1552"/>
    <w:rsid w:val="008B178D"/>
    <w:rsid w:val="008B179B"/>
    <w:rsid w:val="008B1BC3"/>
    <w:rsid w:val="008B203F"/>
    <w:rsid w:val="008B209E"/>
    <w:rsid w:val="008B213A"/>
    <w:rsid w:val="008B238D"/>
    <w:rsid w:val="008B2CD2"/>
    <w:rsid w:val="008B30B5"/>
    <w:rsid w:val="008B3107"/>
    <w:rsid w:val="008B399B"/>
    <w:rsid w:val="008B3A51"/>
    <w:rsid w:val="008B44DE"/>
    <w:rsid w:val="008B4870"/>
    <w:rsid w:val="008B4872"/>
    <w:rsid w:val="008B496F"/>
    <w:rsid w:val="008B4CF6"/>
    <w:rsid w:val="008B4E85"/>
    <w:rsid w:val="008B4FE3"/>
    <w:rsid w:val="008B6122"/>
    <w:rsid w:val="008B62AC"/>
    <w:rsid w:val="008B62AF"/>
    <w:rsid w:val="008B6681"/>
    <w:rsid w:val="008B6713"/>
    <w:rsid w:val="008B7154"/>
    <w:rsid w:val="008B75AA"/>
    <w:rsid w:val="008B7745"/>
    <w:rsid w:val="008B7DFC"/>
    <w:rsid w:val="008C042B"/>
    <w:rsid w:val="008C0660"/>
    <w:rsid w:val="008C06F6"/>
    <w:rsid w:val="008C06FD"/>
    <w:rsid w:val="008C13CE"/>
    <w:rsid w:val="008C145A"/>
    <w:rsid w:val="008C1742"/>
    <w:rsid w:val="008C1B40"/>
    <w:rsid w:val="008C1DBF"/>
    <w:rsid w:val="008C1F56"/>
    <w:rsid w:val="008C2AD2"/>
    <w:rsid w:val="008C31F1"/>
    <w:rsid w:val="008C34E2"/>
    <w:rsid w:val="008C3565"/>
    <w:rsid w:val="008C35D7"/>
    <w:rsid w:val="008C3C1F"/>
    <w:rsid w:val="008C3E88"/>
    <w:rsid w:val="008C3F7E"/>
    <w:rsid w:val="008C436B"/>
    <w:rsid w:val="008C5463"/>
    <w:rsid w:val="008C5AD6"/>
    <w:rsid w:val="008C5EE5"/>
    <w:rsid w:val="008C5F27"/>
    <w:rsid w:val="008C6074"/>
    <w:rsid w:val="008C6252"/>
    <w:rsid w:val="008C64CD"/>
    <w:rsid w:val="008C67CE"/>
    <w:rsid w:val="008C69FB"/>
    <w:rsid w:val="008C71A5"/>
    <w:rsid w:val="008C7CC7"/>
    <w:rsid w:val="008C7D69"/>
    <w:rsid w:val="008D06C0"/>
    <w:rsid w:val="008D0D70"/>
    <w:rsid w:val="008D0E09"/>
    <w:rsid w:val="008D0F61"/>
    <w:rsid w:val="008D1575"/>
    <w:rsid w:val="008D167C"/>
    <w:rsid w:val="008D1709"/>
    <w:rsid w:val="008D18E7"/>
    <w:rsid w:val="008D1CBF"/>
    <w:rsid w:val="008D1CCC"/>
    <w:rsid w:val="008D1F6D"/>
    <w:rsid w:val="008D2231"/>
    <w:rsid w:val="008D23D1"/>
    <w:rsid w:val="008D2AAF"/>
    <w:rsid w:val="008D30D3"/>
    <w:rsid w:val="008D31D9"/>
    <w:rsid w:val="008D322E"/>
    <w:rsid w:val="008D3811"/>
    <w:rsid w:val="008D3C51"/>
    <w:rsid w:val="008D4040"/>
    <w:rsid w:val="008D4A6F"/>
    <w:rsid w:val="008D4CFF"/>
    <w:rsid w:val="008D519A"/>
    <w:rsid w:val="008D5479"/>
    <w:rsid w:val="008D5885"/>
    <w:rsid w:val="008D5F25"/>
    <w:rsid w:val="008D5F7D"/>
    <w:rsid w:val="008D6211"/>
    <w:rsid w:val="008D63A0"/>
    <w:rsid w:val="008D6649"/>
    <w:rsid w:val="008D6733"/>
    <w:rsid w:val="008D6E76"/>
    <w:rsid w:val="008D7872"/>
    <w:rsid w:val="008D7CDE"/>
    <w:rsid w:val="008D7DC7"/>
    <w:rsid w:val="008E02A8"/>
    <w:rsid w:val="008E03E9"/>
    <w:rsid w:val="008E0E82"/>
    <w:rsid w:val="008E12A0"/>
    <w:rsid w:val="008E171E"/>
    <w:rsid w:val="008E1835"/>
    <w:rsid w:val="008E184A"/>
    <w:rsid w:val="008E1FFD"/>
    <w:rsid w:val="008E2B87"/>
    <w:rsid w:val="008E2C48"/>
    <w:rsid w:val="008E2EBA"/>
    <w:rsid w:val="008E31D3"/>
    <w:rsid w:val="008E3331"/>
    <w:rsid w:val="008E33F1"/>
    <w:rsid w:val="008E34D2"/>
    <w:rsid w:val="008E3662"/>
    <w:rsid w:val="008E3983"/>
    <w:rsid w:val="008E3C70"/>
    <w:rsid w:val="008E420A"/>
    <w:rsid w:val="008E49FB"/>
    <w:rsid w:val="008E5244"/>
    <w:rsid w:val="008E5505"/>
    <w:rsid w:val="008E5568"/>
    <w:rsid w:val="008E580F"/>
    <w:rsid w:val="008E59C4"/>
    <w:rsid w:val="008E5C99"/>
    <w:rsid w:val="008E5FD8"/>
    <w:rsid w:val="008E62C9"/>
    <w:rsid w:val="008E6503"/>
    <w:rsid w:val="008E6641"/>
    <w:rsid w:val="008E6F3F"/>
    <w:rsid w:val="008E7586"/>
    <w:rsid w:val="008E762F"/>
    <w:rsid w:val="008E76A1"/>
    <w:rsid w:val="008F0717"/>
    <w:rsid w:val="008F078B"/>
    <w:rsid w:val="008F089A"/>
    <w:rsid w:val="008F146C"/>
    <w:rsid w:val="008F1A2F"/>
    <w:rsid w:val="008F2088"/>
    <w:rsid w:val="008F227E"/>
    <w:rsid w:val="008F2390"/>
    <w:rsid w:val="008F25B4"/>
    <w:rsid w:val="008F2795"/>
    <w:rsid w:val="008F29EF"/>
    <w:rsid w:val="008F2BCB"/>
    <w:rsid w:val="008F3B18"/>
    <w:rsid w:val="008F3B52"/>
    <w:rsid w:val="008F40E5"/>
    <w:rsid w:val="008F4584"/>
    <w:rsid w:val="008F464B"/>
    <w:rsid w:val="008F46C2"/>
    <w:rsid w:val="008F4922"/>
    <w:rsid w:val="008F4E16"/>
    <w:rsid w:val="008F52E6"/>
    <w:rsid w:val="008F58CE"/>
    <w:rsid w:val="008F5910"/>
    <w:rsid w:val="008F59FE"/>
    <w:rsid w:val="008F5ACB"/>
    <w:rsid w:val="008F5C6E"/>
    <w:rsid w:val="008F6162"/>
    <w:rsid w:val="008F64AF"/>
    <w:rsid w:val="008F6524"/>
    <w:rsid w:val="008F6B83"/>
    <w:rsid w:val="008F6D01"/>
    <w:rsid w:val="008F6D72"/>
    <w:rsid w:val="008F70AC"/>
    <w:rsid w:val="008F79B0"/>
    <w:rsid w:val="008F79B6"/>
    <w:rsid w:val="008F7B61"/>
    <w:rsid w:val="008F7B7C"/>
    <w:rsid w:val="008F7D6F"/>
    <w:rsid w:val="008F7F37"/>
    <w:rsid w:val="00900187"/>
    <w:rsid w:val="00900315"/>
    <w:rsid w:val="009005B8"/>
    <w:rsid w:val="0090064E"/>
    <w:rsid w:val="0090083A"/>
    <w:rsid w:val="00900D80"/>
    <w:rsid w:val="0090107E"/>
    <w:rsid w:val="00901E2C"/>
    <w:rsid w:val="0090218F"/>
    <w:rsid w:val="00902394"/>
    <w:rsid w:val="0090250A"/>
    <w:rsid w:val="00902B39"/>
    <w:rsid w:val="009030AD"/>
    <w:rsid w:val="009030ED"/>
    <w:rsid w:val="009034C5"/>
    <w:rsid w:val="009036DF"/>
    <w:rsid w:val="009038E4"/>
    <w:rsid w:val="00903CB4"/>
    <w:rsid w:val="009043FB"/>
    <w:rsid w:val="00904463"/>
    <w:rsid w:val="0090524B"/>
    <w:rsid w:val="00905299"/>
    <w:rsid w:val="009052A9"/>
    <w:rsid w:val="0090569A"/>
    <w:rsid w:val="00907225"/>
    <w:rsid w:val="00907B25"/>
    <w:rsid w:val="00910749"/>
    <w:rsid w:val="009109D4"/>
    <w:rsid w:val="00910A23"/>
    <w:rsid w:val="00910DFD"/>
    <w:rsid w:val="00910E9E"/>
    <w:rsid w:val="00911150"/>
    <w:rsid w:val="00911960"/>
    <w:rsid w:val="00911CA3"/>
    <w:rsid w:val="00911CEA"/>
    <w:rsid w:val="00912031"/>
    <w:rsid w:val="00912247"/>
    <w:rsid w:val="009128DD"/>
    <w:rsid w:val="00912FD4"/>
    <w:rsid w:val="00913391"/>
    <w:rsid w:val="00913605"/>
    <w:rsid w:val="00913AA4"/>
    <w:rsid w:val="00913C86"/>
    <w:rsid w:val="009142B1"/>
    <w:rsid w:val="0091441C"/>
    <w:rsid w:val="00914A17"/>
    <w:rsid w:val="009152E7"/>
    <w:rsid w:val="009152FB"/>
    <w:rsid w:val="00915B43"/>
    <w:rsid w:val="00915EF3"/>
    <w:rsid w:val="00916659"/>
    <w:rsid w:val="009168A2"/>
    <w:rsid w:val="00916D4D"/>
    <w:rsid w:val="00917543"/>
    <w:rsid w:val="009178AA"/>
    <w:rsid w:val="00917C58"/>
    <w:rsid w:val="0092026E"/>
    <w:rsid w:val="009205B0"/>
    <w:rsid w:val="00920D95"/>
    <w:rsid w:val="00921618"/>
    <w:rsid w:val="009216BF"/>
    <w:rsid w:val="00921A1D"/>
    <w:rsid w:val="00921F0E"/>
    <w:rsid w:val="0092202D"/>
    <w:rsid w:val="00922209"/>
    <w:rsid w:val="0092268D"/>
    <w:rsid w:val="0092293E"/>
    <w:rsid w:val="009229C2"/>
    <w:rsid w:val="00922F06"/>
    <w:rsid w:val="009230FA"/>
    <w:rsid w:val="009235D5"/>
    <w:rsid w:val="00923A89"/>
    <w:rsid w:val="00923D77"/>
    <w:rsid w:val="00923E0F"/>
    <w:rsid w:val="00924222"/>
    <w:rsid w:val="009246F1"/>
    <w:rsid w:val="009247F8"/>
    <w:rsid w:val="009250D5"/>
    <w:rsid w:val="0092516D"/>
    <w:rsid w:val="00925422"/>
    <w:rsid w:val="009256B9"/>
    <w:rsid w:val="009257FE"/>
    <w:rsid w:val="00926556"/>
    <w:rsid w:val="009265C4"/>
    <w:rsid w:val="0092687B"/>
    <w:rsid w:val="00926BD4"/>
    <w:rsid w:val="00926C9D"/>
    <w:rsid w:val="00926D07"/>
    <w:rsid w:val="00926D53"/>
    <w:rsid w:val="009273EA"/>
    <w:rsid w:val="009274B1"/>
    <w:rsid w:val="00927A54"/>
    <w:rsid w:val="00927DBB"/>
    <w:rsid w:val="00927DF7"/>
    <w:rsid w:val="00930AA4"/>
    <w:rsid w:val="00930E5D"/>
    <w:rsid w:val="009316F5"/>
    <w:rsid w:val="00931D76"/>
    <w:rsid w:val="00931FFC"/>
    <w:rsid w:val="00932585"/>
    <w:rsid w:val="00932CDD"/>
    <w:rsid w:val="009330DA"/>
    <w:rsid w:val="00933127"/>
    <w:rsid w:val="0093320E"/>
    <w:rsid w:val="00933403"/>
    <w:rsid w:val="0093355B"/>
    <w:rsid w:val="00933887"/>
    <w:rsid w:val="00933A33"/>
    <w:rsid w:val="00933FC2"/>
    <w:rsid w:val="0093442A"/>
    <w:rsid w:val="0093445F"/>
    <w:rsid w:val="0093473E"/>
    <w:rsid w:val="009347DB"/>
    <w:rsid w:val="00934BC4"/>
    <w:rsid w:val="00935867"/>
    <w:rsid w:val="00936706"/>
    <w:rsid w:val="00936AD5"/>
    <w:rsid w:val="00936BC9"/>
    <w:rsid w:val="00936C3B"/>
    <w:rsid w:val="009370F4"/>
    <w:rsid w:val="009375EA"/>
    <w:rsid w:val="00937A8C"/>
    <w:rsid w:val="00937CBE"/>
    <w:rsid w:val="00937D6C"/>
    <w:rsid w:val="00937DB7"/>
    <w:rsid w:val="00940377"/>
    <w:rsid w:val="00940551"/>
    <w:rsid w:val="0094089F"/>
    <w:rsid w:val="00940A1D"/>
    <w:rsid w:val="00940A6B"/>
    <w:rsid w:val="00940B7E"/>
    <w:rsid w:val="00940CE2"/>
    <w:rsid w:val="00941086"/>
    <w:rsid w:val="009416D1"/>
    <w:rsid w:val="00941920"/>
    <w:rsid w:val="00941CCE"/>
    <w:rsid w:val="00941D0D"/>
    <w:rsid w:val="00941DF7"/>
    <w:rsid w:val="00942152"/>
    <w:rsid w:val="00942438"/>
    <w:rsid w:val="0094262F"/>
    <w:rsid w:val="00943278"/>
    <w:rsid w:val="009432B4"/>
    <w:rsid w:val="00943403"/>
    <w:rsid w:val="0094350F"/>
    <w:rsid w:val="00943820"/>
    <w:rsid w:val="009438B7"/>
    <w:rsid w:val="00943988"/>
    <w:rsid w:val="00943A0C"/>
    <w:rsid w:val="00943EE4"/>
    <w:rsid w:val="00944179"/>
    <w:rsid w:val="0094454B"/>
    <w:rsid w:val="00944F78"/>
    <w:rsid w:val="00944FBA"/>
    <w:rsid w:val="0094503B"/>
    <w:rsid w:val="00945062"/>
    <w:rsid w:val="00945070"/>
    <w:rsid w:val="009450E4"/>
    <w:rsid w:val="0094584F"/>
    <w:rsid w:val="00945E69"/>
    <w:rsid w:val="00945F1B"/>
    <w:rsid w:val="009466B2"/>
    <w:rsid w:val="00946876"/>
    <w:rsid w:val="0094732A"/>
    <w:rsid w:val="00947956"/>
    <w:rsid w:val="00947B24"/>
    <w:rsid w:val="00947C53"/>
    <w:rsid w:val="00947EA6"/>
    <w:rsid w:val="009506E2"/>
    <w:rsid w:val="009507AF"/>
    <w:rsid w:val="00951104"/>
    <w:rsid w:val="0095136A"/>
    <w:rsid w:val="009516AA"/>
    <w:rsid w:val="00951C12"/>
    <w:rsid w:val="00952030"/>
    <w:rsid w:val="00952314"/>
    <w:rsid w:val="00952B83"/>
    <w:rsid w:val="00953595"/>
    <w:rsid w:val="009536CB"/>
    <w:rsid w:val="00953D6E"/>
    <w:rsid w:val="0095483C"/>
    <w:rsid w:val="00954C50"/>
    <w:rsid w:val="00954EB7"/>
    <w:rsid w:val="0095508C"/>
    <w:rsid w:val="009550C4"/>
    <w:rsid w:val="00955609"/>
    <w:rsid w:val="00955DAA"/>
    <w:rsid w:val="00955FB8"/>
    <w:rsid w:val="009560A0"/>
    <w:rsid w:val="009560A6"/>
    <w:rsid w:val="00956146"/>
    <w:rsid w:val="009562F1"/>
    <w:rsid w:val="009564E4"/>
    <w:rsid w:val="00956921"/>
    <w:rsid w:val="00956982"/>
    <w:rsid w:val="00956D4F"/>
    <w:rsid w:val="00956EFB"/>
    <w:rsid w:val="00960F9E"/>
    <w:rsid w:val="00960FA3"/>
    <w:rsid w:val="009610F2"/>
    <w:rsid w:val="0096176F"/>
    <w:rsid w:val="00962241"/>
    <w:rsid w:val="009624E8"/>
    <w:rsid w:val="0096299E"/>
    <w:rsid w:val="0096373C"/>
    <w:rsid w:val="009637A0"/>
    <w:rsid w:val="00963AC5"/>
    <w:rsid w:val="00963BD5"/>
    <w:rsid w:val="00963F65"/>
    <w:rsid w:val="00964050"/>
    <w:rsid w:val="00964481"/>
    <w:rsid w:val="0096469A"/>
    <w:rsid w:val="00964D8C"/>
    <w:rsid w:val="009653B7"/>
    <w:rsid w:val="009653CB"/>
    <w:rsid w:val="009653E1"/>
    <w:rsid w:val="00965A88"/>
    <w:rsid w:val="00965D0F"/>
    <w:rsid w:val="00965D76"/>
    <w:rsid w:val="00965F81"/>
    <w:rsid w:val="00966355"/>
    <w:rsid w:val="0096680E"/>
    <w:rsid w:val="00966917"/>
    <w:rsid w:val="009669CF"/>
    <w:rsid w:val="00966DE9"/>
    <w:rsid w:val="00966E26"/>
    <w:rsid w:val="00966F21"/>
    <w:rsid w:val="00966F4D"/>
    <w:rsid w:val="009673B9"/>
    <w:rsid w:val="0096773D"/>
    <w:rsid w:val="009677F5"/>
    <w:rsid w:val="009679FE"/>
    <w:rsid w:val="00967EDB"/>
    <w:rsid w:val="00967FC3"/>
    <w:rsid w:val="00967FDA"/>
    <w:rsid w:val="009700A5"/>
    <w:rsid w:val="009700DE"/>
    <w:rsid w:val="009706DA"/>
    <w:rsid w:val="00970708"/>
    <w:rsid w:val="009709BB"/>
    <w:rsid w:val="00970C7F"/>
    <w:rsid w:val="00970DE6"/>
    <w:rsid w:val="0097146B"/>
    <w:rsid w:val="0097150A"/>
    <w:rsid w:val="0097175E"/>
    <w:rsid w:val="0097196B"/>
    <w:rsid w:val="00971A8A"/>
    <w:rsid w:val="009722B5"/>
    <w:rsid w:val="009729C3"/>
    <w:rsid w:val="00973D8E"/>
    <w:rsid w:val="00973EFD"/>
    <w:rsid w:val="00973F75"/>
    <w:rsid w:val="00974235"/>
    <w:rsid w:val="009744EA"/>
    <w:rsid w:val="00974986"/>
    <w:rsid w:val="00974D74"/>
    <w:rsid w:val="0097525F"/>
    <w:rsid w:val="00975705"/>
    <w:rsid w:val="0097574A"/>
    <w:rsid w:val="00975AAD"/>
    <w:rsid w:val="00975B03"/>
    <w:rsid w:val="00975B5D"/>
    <w:rsid w:val="00975C14"/>
    <w:rsid w:val="0097614A"/>
    <w:rsid w:val="00976343"/>
    <w:rsid w:val="0097644F"/>
    <w:rsid w:val="00976C7D"/>
    <w:rsid w:val="00976D31"/>
    <w:rsid w:val="0097715C"/>
    <w:rsid w:val="00977B26"/>
    <w:rsid w:val="00977C2B"/>
    <w:rsid w:val="00977E44"/>
    <w:rsid w:val="0098009B"/>
    <w:rsid w:val="00980534"/>
    <w:rsid w:val="00980735"/>
    <w:rsid w:val="0098091E"/>
    <w:rsid w:val="00980B39"/>
    <w:rsid w:val="00980F29"/>
    <w:rsid w:val="0098103D"/>
    <w:rsid w:val="00981134"/>
    <w:rsid w:val="0098136F"/>
    <w:rsid w:val="00981527"/>
    <w:rsid w:val="00981BA3"/>
    <w:rsid w:val="00981D29"/>
    <w:rsid w:val="0098311B"/>
    <w:rsid w:val="009831F2"/>
    <w:rsid w:val="009834BA"/>
    <w:rsid w:val="0098356D"/>
    <w:rsid w:val="009835DA"/>
    <w:rsid w:val="009836D5"/>
    <w:rsid w:val="0098396F"/>
    <w:rsid w:val="00983F8E"/>
    <w:rsid w:val="0098402D"/>
    <w:rsid w:val="00984294"/>
    <w:rsid w:val="0098445E"/>
    <w:rsid w:val="0098457B"/>
    <w:rsid w:val="00984769"/>
    <w:rsid w:val="00984A75"/>
    <w:rsid w:val="009850BF"/>
    <w:rsid w:val="00985186"/>
    <w:rsid w:val="009853BD"/>
    <w:rsid w:val="009853E0"/>
    <w:rsid w:val="009857F3"/>
    <w:rsid w:val="0098592C"/>
    <w:rsid w:val="00986065"/>
    <w:rsid w:val="009860B7"/>
    <w:rsid w:val="00986614"/>
    <w:rsid w:val="00987175"/>
    <w:rsid w:val="00987870"/>
    <w:rsid w:val="0098799B"/>
    <w:rsid w:val="00987B2D"/>
    <w:rsid w:val="009901F3"/>
    <w:rsid w:val="009903C6"/>
    <w:rsid w:val="00990738"/>
    <w:rsid w:val="0099073A"/>
    <w:rsid w:val="009909C9"/>
    <w:rsid w:val="00990B2B"/>
    <w:rsid w:val="00990F7B"/>
    <w:rsid w:val="00991172"/>
    <w:rsid w:val="009911D9"/>
    <w:rsid w:val="009919CC"/>
    <w:rsid w:val="0099340C"/>
    <w:rsid w:val="00993617"/>
    <w:rsid w:val="00993635"/>
    <w:rsid w:val="00993812"/>
    <w:rsid w:val="00994370"/>
    <w:rsid w:val="00994387"/>
    <w:rsid w:val="00994415"/>
    <w:rsid w:val="009944E8"/>
    <w:rsid w:val="0099460C"/>
    <w:rsid w:val="00994711"/>
    <w:rsid w:val="00994886"/>
    <w:rsid w:val="00995191"/>
    <w:rsid w:val="009951C8"/>
    <w:rsid w:val="0099569C"/>
    <w:rsid w:val="009956E9"/>
    <w:rsid w:val="00995B74"/>
    <w:rsid w:val="00995B9D"/>
    <w:rsid w:val="00995D72"/>
    <w:rsid w:val="009965FE"/>
    <w:rsid w:val="00996621"/>
    <w:rsid w:val="00996682"/>
    <w:rsid w:val="00996693"/>
    <w:rsid w:val="0099674E"/>
    <w:rsid w:val="00996C25"/>
    <w:rsid w:val="0099796A"/>
    <w:rsid w:val="00997DE8"/>
    <w:rsid w:val="00997E96"/>
    <w:rsid w:val="00997F01"/>
    <w:rsid w:val="009A00C6"/>
    <w:rsid w:val="009A082A"/>
    <w:rsid w:val="009A0B1F"/>
    <w:rsid w:val="009A0EA7"/>
    <w:rsid w:val="009A15CA"/>
    <w:rsid w:val="009A19CD"/>
    <w:rsid w:val="009A1DC0"/>
    <w:rsid w:val="009A1F88"/>
    <w:rsid w:val="009A1F9E"/>
    <w:rsid w:val="009A1FF4"/>
    <w:rsid w:val="009A2061"/>
    <w:rsid w:val="009A2207"/>
    <w:rsid w:val="009A222F"/>
    <w:rsid w:val="009A232B"/>
    <w:rsid w:val="009A248E"/>
    <w:rsid w:val="009A27A0"/>
    <w:rsid w:val="009A2C63"/>
    <w:rsid w:val="009A2DD6"/>
    <w:rsid w:val="009A3740"/>
    <w:rsid w:val="009A3D4A"/>
    <w:rsid w:val="009A3F3B"/>
    <w:rsid w:val="009A3FA3"/>
    <w:rsid w:val="009A40AB"/>
    <w:rsid w:val="009A44BC"/>
    <w:rsid w:val="009A4698"/>
    <w:rsid w:val="009A4B4C"/>
    <w:rsid w:val="009A531E"/>
    <w:rsid w:val="009A54E9"/>
    <w:rsid w:val="009A571A"/>
    <w:rsid w:val="009A5D9E"/>
    <w:rsid w:val="009A6085"/>
    <w:rsid w:val="009A64B3"/>
    <w:rsid w:val="009A69E8"/>
    <w:rsid w:val="009A724A"/>
    <w:rsid w:val="009A7406"/>
    <w:rsid w:val="009A745A"/>
    <w:rsid w:val="009A777E"/>
    <w:rsid w:val="009A781B"/>
    <w:rsid w:val="009A78C4"/>
    <w:rsid w:val="009A7FA9"/>
    <w:rsid w:val="009B0225"/>
    <w:rsid w:val="009B07B6"/>
    <w:rsid w:val="009B07E6"/>
    <w:rsid w:val="009B07F4"/>
    <w:rsid w:val="009B0D7B"/>
    <w:rsid w:val="009B1018"/>
    <w:rsid w:val="009B1637"/>
    <w:rsid w:val="009B1CD3"/>
    <w:rsid w:val="009B1F2D"/>
    <w:rsid w:val="009B23AA"/>
    <w:rsid w:val="009B23D7"/>
    <w:rsid w:val="009B2DD5"/>
    <w:rsid w:val="009B2DF5"/>
    <w:rsid w:val="009B2E65"/>
    <w:rsid w:val="009B3221"/>
    <w:rsid w:val="009B3B14"/>
    <w:rsid w:val="009B3DCE"/>
    <w:rsid w:val="009B3ED5"/>
    <w:rsid w:val="009B41C0"/>
    <w:rsid w:val="009B41E1"/>
    <w:rsid w:val="009B4A49"/>
    <w:rsid w:val="009B4A6C"/>
    <w:rsid w:val="009B4A9B"/>
    <w:rsid w:val="009B4B94"/>
    <w:rsid w:val="009B4D6D"/>
    <w:rsid w:val="009B4F53"/>
    <w:rsid w:val="009B5166"/>
    <w:rsid w:val="009B5176"/>
    <w:rsid w:val="009B51D8"/>
    <w:rsid w:val="009B5C39"/>
    <w:rsid w:val="009B6B97"/>
    <w:rsid w:val="009B7012"/>
    <w:rsid w:val="009B7137"/>
    <w:rsid w:val="009B72F7"/>
    <w:rsid w:val="009B7807"/>
    <w:rsid w:val="009C01C3"/>
    <w:rsid w:val="009C0235"/>
    <w:rsid w:val="009C0364"/>
    <w:rsid w:val="009C0453"/>
    <w:rsid w:val="009C048B"/>
    <w:rsid w:val="009C0973"/>
    <w:rsid w:val="009C0983"/>
    <w:rsid w:val="009C0B6E"/>
    <w:rsid w:val="009C0B9B"/>
    <w:rsid w:val="009C0DBD"/>
    <w:rsid w:val="009C0F96"/>
    <w:rsid w:val="009C11A1"/>
    <w:rsid w:val="009C12F5"/>
    <w:rsid w:val="009C13E9"/>
    <w:rsid w:val="009C215C"/>
    <w:rsid w:val="009C2514"/>
    <w:rsid w:val="009C26B7"/>
    <w:rsid w:val="009C27E6"/>
    <w:rsid w:val="009C2868"/>
    <w:rsid w:val="009C2AA8"/>
    <w:rsid w:val="009C2EBE"/>
    <w:rsid w:val="009C33A5"/>
    <w:rsid w:val="009C3570"/>
    <w:rsid w:val="009C3683"/>
    <w:rsid w:val="009C36B5"/>
    <w:rsid w:val="009C3B80"/>
    <w:rsid w:val="009C3CE8"/>
    <w:rsid w:val="009C405B"/>
    <w:rsid w:val="009C40E7"/>
    <w:rsid w:val="009C41BD"/>
    <w:rsid w:val="009C476C"/>
    <w:rsid w:val="009C4782"/>
    <w:rsid w:val="009C4812"/>
    <w:rsid w:val="009C4AF9"/>
    <w:rsid w:val="009C4C3F"/>
    <w:rsid w:val="009C4CD9"/>
    <w:rsid w:val="009C4D4C"/>
    <w:rsid w:val="009C4E95"/>
    <w:rsid w:val="009C5192"/>
    <w:rsid w:val="009C53E2"/>
    <w:rsid w:val="009C5897"/>
    <w:rsid w:val="009C59F4"/>
    <w:rsid w:val="009C5E98"/>
    <w:rsid w:val="009C5F7E"/>
    <w:rsid w:val="009C64B3"/>
    <w:rsid w:val="009C7062"/>
    <w:rsid w:val="009C712E"/>
    <w:rsid w:val="009C74BF"/>
    <w:rsid w:val="009C796A"/>
    <w:rsid w:val="009C7A6D"/>
    <w:rsid w:val="009C7CDE"/>
    <w:rsid w:val="009D0392"/>
    <w:rsid w:val="009D03AC"/>
    <w:rsid w:val="009D0890"/>
    <w:rsid w:val="009D08AC"/>
    <w:rsid w:val="009D1336"/>
    <w:rsid w:val="009D1431"/>
    <w:rsid w:val="009D166D"/>
    <w:rsid w:val="009D1AD6"/>
    <w:rsid w:val="009D1C7C"/>
    <w:rsid w:val="009D20B3"/>
    <w:rsid w:val="009D20B7"/>
    <w:rsid w:val="009D24E1"/>
    <w:rsid w:val="009D2DBC"/>
    <w:rsid w:val="009D2F33"/>
    <w:rsid w:val="009D30D3"/>
    <w:rsid w:val="009D3210"/>
    <w:rsid w:val="009D3BE5"/>
    <w:rsid w:val="009D3EC6"/>
    <w:rsid w:val="009D411F"/>
    <w:rsid w:val="009D41E2"/>
    <w:rsid w:val="009D43DB"/>
    <w:rsid w:val="009D4A64"/>
    <w:rsid w:val="009D4B67"/>
    <w:rsid w:val="009D4E5D"/>
    <w:rsid w:val="009D4EA9"/>
    <w:rsid w:val="009D523E"/>
    <w:rsid w:val="009D5718"/>
    <w:rsid w:val="009D57C8"/>
    <w:rsid w:val="009D6092"/>
    <w:rsid w:val="009D6193"/>
    <w:rsid w:val="009D6260"/>
    <w:rsid w:val="009D64FF"/>
    <w:rsid w:val="009D6771"/>
    <w:rsid w:val="009D6807"/>
    <w:rsid w:val="009D6A69"/>
    <w:rsid w:val="009D6C32"/>
    <w:rsid w:val="009D6D0D"/>
    <w:rsid w:val="009D74CB"/>
    <w:rsid w:val="009D7619"/>
    <w:rsid w:val="009D779B"/>
    <w:rsid w:val="009D7A31"/>
    <w:rsid w:val="009D7A75"/>
    <w:rsid w:val="009D7D0F"/>
    <w:rsid w:val="009E00C5"/>
    <w:rsid w:val="009E023A"/>
    <w:rsid w:val="009E04CD"/>
    <w:rsid w:val="009E0A36"/>
    <w:rsid w:val="009E0AFC"/>
    <w:rsid w:val="009E0DB7"/>
    <w:rsid w:val="009E1AB0"/>
    <w:rsid w:val="009E1B96"/>
    <w:rsid w:val="009E1CDE"/>
    <w:rsid w:val="009E1D86"/>
    <w:rsid w:val="009E1D8A"/>
    <w:rsid w:val="009E217B"/>
    <w:rsid w:val="009E218A"/>
    <w:rsid w:val="009E26EF"/>
    <w:rsid w:val="009E2BC4"/>
    <w:rsid w:val="009E2C2B"/>
    <w:rsid w:val="009E2DCE"/>
    <w:rsid w:val="009E2EF3"/>
    <w:rsid w:val="009E339E"/>
    <w:rsid w:val="009E35C1"/>
    <w:rsid w:val="009E3611"/>
    <w:rsid w:val="009E3CC8"/>
    <w:rsid w:val="009E3D11"/>
    <w:rsid w:val="009E401D"/>
    <w:rsid w:val="009E437A"/>
    <w:rsid w:val="009E4D95"/>
    <w:rsid w:val="009E5328"/>
    <w:rsid w:val="009E581E"/>
    <w:rsid w:val="009E64EF"/>
    <w:rsid w:val="009E6554"/>
    <w:rsid w:val="009E65FE"/>
    <w:rsid w:val="009E7087"/>
    <w:rsid w:val="009E72DD"/>
    <w:rsid w:val="009E7728"/>
    <w:rsid w:val="009E7B57"/>
    <w:rsid w:val="009F02C7"/>
    <w:rsid w:val="009F07E2"/>
    <w:rsid w:val="009F0A4F"/>
    <w:rsid w:val="009F14FC"/>
    <w:rsid w:val="009F1730"/>
    <w:rsid w:val="009F1AF7"/>
    <w:rsid w:val="009F1E1C"/>
    <w:rsid w:val="009F1F5D"/>
    <w:rsid w:val="009F23C5"/>
    <w:rsid w:val="009F2406"/>
    <w:rsid w:val="009F29D7"/>
    <w:rsid w:val="009F2BCD"/>
    <w:rsid w:val="009F2C3E"/>
    <w:rsid w:val="009F2E83"/>
    <w:rsid w:val="009F33E4"/>
    <w:rsid w:val="009F3D53"/>
    <w:rsid w:val="009F3DDB"/>
    <w:rsid w:val="009F3FD2"/>
    <w:rsid w:val="009F4586"/>
    <w:rsid w:val="009F4869"/>
    <w:rsid w:val="009F4AA4"/>
    <w:rsid w:val="009F4AF8"/>
    <w:rsid w:val="009F4DF3"/>
    <w:rsid w:val="009F4E6A"/>
    <w:rsid w:val="009F4EA4"/>
    <w:rsid w:val="009F5143"/>
    <w:rsid w:val="009F521A"/>
    <w:rsid w:val="009F5794"/>
    <w:rsid w:val="009F581C"/>
    <w:rsid w:val="009F5EAB"/>
    <w:rsid w:val="009F5EB0"/>
    <w:rsid w:val="009F6012"/>
    <w:rsid w:val="009F6073"/>
    <w:rsid w:val="009F7164"/>
    <w:rsid w:val="009F75D4"/>
    <w:rsid w:val="009F778D"/>
    <w:rsid w:val="009F7E73"/>
    <w:rsid w:val="009F7FC5"/>
    <w:rsid w:val="009F7FCC"/>
    <w:rsid w:val="00A00650"/>
    <w:rsid w:val="00A00E17"/>
    <w:rsid w:val="00A021A0"/>
    <w:rsid w:val="00A022E5"/>
    <w:rsid w:val="00A02401"/>
    <w:rsid w:val="00A02454"/>
    <w:rsid w:val="00A025DE"/>
    <w:rsid w:val="00A02CBE"/>
    <w:rsid w:val="00A02FAD"/>
    <w:rsid w:val="00A0303D"/>
    <w:rsid w:val="00A03303"/>
    <w:rsid w:val="00A0402A"/>
    <w:rsid w:val="00A04260"/>
    <w:rsid w:val="00A04446"/>
    <w:rsid w:val="00A0473D"/>
    <w:rsid w:val="00A04914"/>
    <w:rsid w:val="00A04B89"/>
    <w:rsid w:val="00A04D5F"/>
    <w:rsid w:val="00A05005"/>
    <w:rsid w:val="00A050F7"/>
    <w:rsid w:val="00A053C8"/>
    <w:rsid w:val="00A05DE8"/>
    <w:rsid w:val="00A0608D"/>
    <w:rsid w:val="00A06225"/>
    <w:rsid w:val="00A06332"/>
    <w:rsid w:val="00A063FF"/>
    <w:rsid w:val="00A065E8"/>
    <w:rsid w:val="00A0693B"/>
    <w:rsid w:val="00A073CB"/>
    <w:rsid w:val="00A0760F"/>
    <w:rsid w:val="00A076D3"/>
    <w:rsid w:val="00A0795D"/>
    <w:rsid w:val="00A07C25"/>
    <w:rsid w:val="00A07F93"/>
    <w:rsid w:val="00A108A5"/>
    <w:rsid w:val="00A1095F"/>
    <w:rsid w:val="00A11096"/>
    <w:rsid w:val="00A1141F"/>
    <w:rsid w:val="00A117F0"/>
    <w:rsid w:val="00A11B23"/>
    <w:rsid w:val="00A1205A"/>
    <w:rsid w:val="00A120F7"/>
    <w:rsid w:val="00A1258F"/>
    <w:rsid w:val="00A129CD"/>
    <w:rsid w:val="00A12C74"/>
    <w:rsid w:val="00A1314B"/>
    <w:rsid w:val="00A13756"/>
    <w:rsid w:val="00A1388E"/>
    <w:rsid w:val="00A14767"/>
    <w:rsid w:val="00A14805"/>
    <w:rsid w:val="00A148B9"/>
    <w:rsid w:val="00A14B3B"/>
    <w:rsid w:val="00A14BA3"/>
    <w:rsid w:val="00A150F7"/>
    <w:rsid w:val="00A152F3"/>
    <w:rsid w:val="00A15399"/>
    <w:rsid w:val="00A153E9"/>
    <w:rsid w:val="00A15772"/>
    <w:rsid w:val="00A15948"/>
    <w:rsid w:val="00A16827"/>
    <w:rsid w:val="00A1696B"/>
    <w:rsid w:val="00A169D5"/>
    <w:rsid w:val="00A17017"/>
    <w:rsid w:val="00A17180"/>
    <w:rsid w:val="00A17A53"/>
    <w:rsid w:val="00A17B1E"/>
    <w:rsid w:val="00A17B8B"/>
    <w:rsid w:val="00A17F54"/>
    <w:rsid w:val="00A2016E"/>
    <w:rsid w:val="00A20446"/>
    <w:rsid w:val="00A20492"/>
    <w:rsid w:val="00A2098A"/>
    <w:rsid w:val="00A20A4C"/>
    <w:rsid w:val="00A20D79"/>
    <w:rsid w:val="00A2100B"/>
    <w:rsid w:val="00A21BB6"/>
    <w:rsid w:val="00A21DA1"/>
    <w:rsid w:val="00A22107"/>
    <w:rsid w:val="00A2255C"/>
    <w:rsid w:val="00A229E7"/>
    <w:rsid w:val="00A22B65"/>
    <w:rsid w:val="00A22B74"/>
    <w:rsid w:val="00A22CB2"/>
    <w:rsid w:val="00A22CDF"/>
    <w:rsid w:val="00A22EB5"/>
    <w:rsid w:val="00A2312B"/>
    <w:rsid w:val="00A2348C"/>
    <w:rsid w:val="00A2354A"/>
    <w:rsid w:val="00A23579"/>
    <w:rsid w:val="00A23770"/>
    <w:rsid w:val="00A23773"/>
    <w:rsid w:val="00A23927"/>
    <w:rsid w:val="00A23F26"/>
    <w:rsid w:val="00A23F33"/>
    <w:rsid w:val="00A24252"/>
    <w:rsid w:val="00A243D8"/>
    <w:rsid w:val="00A24AF4"/>
    <w:rsid w:val="00A24C2C"/>
    <w:rsid w:val="00A24C7D"/>
    <w:rsid w:val="00A24FEE"/>
    <w:rsid w:val="00A25038"/>
    <w:rsid w:val="00A253C7"/>
    <w:rsid w:val="00A2556C"/>
    <w:rsid w:val="00A25916"/>
    <w:rsid w:val="00A25EC1"/>
    <w:rsid w:val="00A264F4"/>
    <w:rsid w:val="00A266F7"/>
    <w:rsid w:val="00A273E5"/>
    <w:rsid w:val="00A276E3"/>
    <w:rsid w:val="00A27A0E"/>
    <w:rsid w:val="00A27C37"/>
    <w:rsid w:val="00A27DBA"/>
    <w:rsid w:val="00A302A1"/>
    <w:rsid w:val="00A30588"/>
    <w:rsid w:val="00A305EA"/>
    <w:rsid w:val="00A3078D"/>
    <w:rsid w:val="00A30A99"/>
    <w:rsid w:val="00A30B42"/>
    <w:rsid w:val="00A31329"/>
    <w:rsid w:val="00A31901"/>
    <w:rsid w:val="00A31A97"/>
    <w:rsid w:val="00A31B3A"/>
    <w:rsid w:val="00A32208"/>
    <w:rsid w:val="00A328DE"/>
    <w:rsid w:val="00A329C3"/>
    <w:rsid w:val="00A32C46"/>
    <w:rsid w:val="00A32D48"/>
    <w:rsid w:val="00A332A1"/>
    <w:rsid w:val="00A3359E"/>
    <w:rsid w:val="00A33613"/>
    <w:rsid w:val="00A33805"/>
    <w:rsid w:val="00A339D8"/>
    <w:rsid w:val="00A33B81"/>
    <w:rsid w:val="00A34452"/>
    <w:rsid w:val="00A34F75"/>
    <w:rsid w:val="00A35030"/>
    <w:rsid w:val="00A3528F"/>
    <w:rsid w:val="00A35A43"/>
    <w:rsid w:val="00A35FE4"/>
    <w:rsid w:val="00A36017"/>
    <w:rsid w:val="00A360CE"/>
    <w:rsid w:val="00A36371"/>
    <w:rsid w:val="00A36483"/>
    <w:rsid w:val="00A36C5A"/>
    <w:rsid w:val="00A37CE7"/>
    <w:rsid w:val="00A4005C"/>
    <w:rsid w:val="00A401D5"/>
    <w:rsid w:val="00A40254"/>
    <w:rsid w:val="00A40259"/>
    <w:rsid w:val="00A40787"/>
    <w:rsid w:val="00A41216"/>
    <w:rsid w:val="00A41426"/>
    <w:rsid w:val="00A41703"/>
    <w:rsid w:val="00A41745"/>
    <w:rsid w:val="00A4190F"/>
    <w:rsid w:val="00A41A3A"/>
    <w:rsid w:val="00A41A9B"/>
    <w:rsid w:val="00A41D89"/>
    <w:rsid w:val="00A42689"/>
    <w:rsid w:val="00A42ECE"/>
    <w:rsid w:val="00A4319D"/>
    <w:rsid w:val="00A433DE"/>
    <w:rsid w:val="00A4364F"/>
    <w:rsid w:val="00A43744"/>
    <w:rsid w:val="00A4380B"/>
    <w:rsid w:val="00A43A1D"/>
    <w:rsid w:val="00A43C68"/>
    <w:rsid w:val="00A4402A"/>
    <w:rsid w:val="00A440E8"/>
    <w:rsid w:val="00A4439F"/>
    <w:rsid w:val="00A44869"/>
    <w:rsid w:val="00A45366"/>
    <w:rsid w:val="00A45725"/>
    <w:rsid w:val="00A4584A"/>
    <w:rsid w:val="00A45CD2"/>
    <w:rsid w:val="00A45EB3"/>
    <w:rsid w:val="00A45FB1"/>
    <w:rsid w:val="00A46132"/>
    <w:rsid w:val="00A46150"/>
    <w:rsid w:val="00A46189"/>
    <w:rsid w:val="00A465F9"/>
    <w:rsid w:val="00A466B3"/>
    <w:rsid w:val="00A46939"/>
    <w:rsid w:val="00A469AB"/>
    <w:rsid w:val="00A46A02"/>
    <w:rsid w:val="00A46AEA"/>
    <w:rsid w:val="00A473C4"/>
    <w:rsid w:val="00A47B16"/>
    <w:rsid w:val="00A47C54"/>
    <w:rsid w:val="00A47DA4"/>
    <w:rsid w:val="00A47F5D"/>
    <w:rsid w:val="00A47FA5"/>
    <w:rsid w:val="00A503B1"/>
    <w:rsid w:val="00A504A4"/>
    <w:rsid w:val="00A50688"/>
    <w:rsid w:val="00A50991"/>
    <w:rsid w:val="00A50C9D"/>
    <w:rsid w:val="00A50DFC"/>
    <w:rsid w:val="00A5116E"/>
    <w:rsid w:val="00A51768"/>
    <w:rsid w:val="00A525D9"/>
    <w:rsid w:val="00A529A0"/>
    <w:rsid w:val="00A53592"/>
    <w:rsid w:val="00A5381B"/>
    <w:rsid w:val="00A53866"/>
    <w:rsid w:val="00A53DB5"/>
    <w:rsid w:val="00A54381"/>
    <w:rsid w:val="00A544E4"/>
    <w:rsid w:val="00A54675"/>
    <w:rsid w:val="00A550EC"/>
    <w:rsid w:val="00A553F9"/>
    <w:rsid w:val="00A55526"/>
    <w:rsid w:val="00A5569D"/>
    <w:rsid w:val="00A55BE1"/>
    <w:rsid w:val="00A55BF4"/>
    <w:rsid w:val="00A56673"/>
    <w:rsid w:val="00A56B8D"/>
    <w:rsid w:val="00A56BD1"/>
    <w:rsid w:val="00A57159"/>
    <w:rsid w:val="00A571F3"/>
    <w:rsid w:val="00A57283"/>
    <w:rsid w:val="00A57498"/>
    <w:rsid w:val="00A57DE2"/>
    <w:rsid w:val="00A602B5"/>
    <w:rsid w:val="00A60647"/>
    <w:rsid w:val="00A6084C"/>
    <w:rsid w:val="00A60AE1"/>
    <w:rsid w:val="00A615DC"/>
    <w:rsid w:val="00A61DAE"/>
    <w:rsid w:val="00A62084"/>
    <w:rsid w:val="00A6217C"/>
    <w:rsid w:val="00A623F7"/>
    <w:rsid w:val="00A625F8"/>
    <w:rsid w:val="00A62DAF"/>
    <w:rsid w:val="00A62ED2"/>
    <w:rsid w:val="00A634C9"/>
    <w:rsid w:val="00A63C5D"/>
    <w:rsid w:val="00A63F00"/>
    <w:rsid w:val="00A63F5B"/>
    <w:rsid w:val="00A646CB"/>
    <w:rsid w:val="00A647EF"/>
    <w:rsid w:val="00A65591"/>
    <w:rsid w:val="00A66246"/>
    <w:rsid w:val="00A662F5"/>
    <w:rsid w:val="00A663C5"/>
    <w:rsid w:val="00A66473"/>
    <w:rsid w:val="00A66562"/>
    <w:rsid w:val="00A6656F"/>
    <w:rsid w:val="00A66715"/>
    <w:rsid w:val="00A66C9E"/>
    <w:rsid w:val="00A66FEA"/>
    <w:rsid w:val="00A6702C"/>
    <w:rsid w:val="00A6744D"/>
    <w:rsid w:val="00A67785"/>
    <w:rsid w:val="00A67E86"/>
    <w:rsid w:val="00A70885"/>
    <w:rsid w:val="00A70C47"/>
    <w:rsid w:val="00A71435"/>
    <w:rsid w:val="00A71A6B"/>
    <w:rsid w:val="00A71BF2"/>
    <w:rsid w:val="00A71DE1"/>
    <w:rsid w:val="00A728B5"/>
    <w:rsid w:val="00A729B8"/>
    <w:rsid w:val="00A73778"/>
    <w:rsid w:val="00A737FD"/>
    <w:rsid w:val="00A73D85"/>
    <w:rsid w:val="00A74081"/>
    <w:rsid w:val="00A7463A"/>
    <w:rsid w:val="00A74DC5"/>
    <w:rsid w:val="00A74F39"/>
    <w:rsid w:val="00A75034"/>
    <w:rsid w:val="00A75109"/>
    <w:rsid w:val="00A7521B"/>
    <w:rsid w:val="00A75222"/>
    <w:rsid w:val="00A7530E"/>
    <w:rsid w:val="00A754ED"/>
    <w:rsid w:val="00A75519"/>
    <w:rsid w:val="00A75E56"/>
    <w:rsid w:val="00A760A2"/>
    <w:rsid w:val="00A763DE"/>
    <w:rsid w:val="00A7672D"/>
    <w:rsid w:val="00A76901"/>
    <w:rsid w:val="00A76A1D"/>
    <w:rsid w:val="00A76BF2"/>
    <w:rsid w:val="00A76D48"/>
    <w:rsid w:val="00A77690"/>
    <w:rsid w:val="00A77819"/>
    <w:rsid w:val="00A77D49"/>
    <w:rsid w:val="00A77FD0"/>
    <w:rsid w:val="00A80285"/>
    <w:rsid w:val="00A80384"/>
    <w:rsid w:val="00A8046C"/>
    <w:rsid w:val="00A804EB"/>
    <w:rsid w:val="00A80875"/>
    <w:rsid w:val="00A80A6F"/>
    <w:rsid w:val="00A81548"/>
    <w:rsid w:val="00A819D1"/>
    <w:rsid w:val="00A819FD"/>
    <w:rsid w:val="00A81A49"/>
    <w:rsid w:val="00A81B66"/>
    <w:rsid w:val="00A81CFE"/>
    <w:rsid w:val="00A82034"/>
    <w:rsid w:val="00A820E2"/>
    <w:rsid w:val="00A821FC"/>
    <w:rsid w:val="00A82421"/>
    <w:rsid w:val="00A82ACE"/>
    <w:rsid w:val="00A83171"/>
    <w:rsid w:val="00A8392D"/>
    <w:rsid w:val="00A839B2"/>
    <w:rsid w:val="00A83E45"/>
    <w:rsid w:val="00A8436C"/>
    <w:rsid w:val="00A84415"/>
    <w:rsid w:val="00A8452C"/>
    <w:rsid w:val="00A84680"/>
    <w:rsid w:val="00A847A0"/>
    <w:rsid w:val="00A84F4E"/>
    <w:rsid w:val="00A85410"/>
    <w:rsid w:val="00A85CBA"/>
    <w:rsid w:val="00A85DE9"/>
    <w:rsid w:val="00A85E18"/>
    <w:rsid w:val="00A860DB"/>
    <w:rsid w:val="00A86916"/>
    <w:rsid w:val="00A86AA6"/>
    <w:rsid w:val="00A871D1"/>
    <w:rsid w:val="00A87944"/>
    <w:rsid w:val="00A87C16"/>
    <w:rsid w:val="00A87DC4"/>
    <w:rsid w:val="00A87F04"/>
    <w:rsid w:val="00A87F38"/>
    <w:rsid w:val="00A9084D"/>
    <w:rsid w:val="00A908FC"/>
    <w:rsid w:val="00A9093B"/>
    <w:rsid w:val="00A90B66"/>
    <w:rsid w:val="00A90F7B"/>
    <w:rsid w:val="00A911CB"/>
    <w:rsid w:val="00A916AB"/>
    <w:rsid w:val="00A9173D"/>
    <w:rsid w:val="00A91B07"/>
    <w:rsid w:val="00A91BB8"/>
    <w:rsid w:val="00A92609"/>
    <w:rsid w:val="00A92EC7"/>
    <w:rsid w:val="00A930D8"/>
    <w:rsid w:val="00A930ED"/>
    <w:rsid w:val="00A935F2"/>
    <w:rsid w:val="00A939C1"/>
    <w:rsid w:val="00A93F8A"/>
    <w:rsid w:val="00A9484C"/>
    <w:rsid w:val="00A94A3D"/>
    <w:rsid w:val="00A94C51"/>
    <w:rsid w:val="00A95164"/>
    <w:rsid w:val="00A952BE"/>
    <w:rsid w:val="00A952F6"/>
    <w:rsid w:val="00A95974"/>
    <w:rsid w:val="00A95CD8"/>
    <w:rsid w:val="00A95DA4"/>
    <w:rsid w:val="00A95FB4"/>
    <w:rsid w:val="00A9670B"/>
    <w:rsid w:val="00A96F10"/>
    <w:rsid w:val="00A971C0"/>
    <w:rsid w:val="00A9772E"/>
    <w:rsid w:val="00A97A7E"/>
    <w:rsid w:val="00AA0415"/>
    <w:rsid w:val="00AA0848"/>
    <w:rsid w:val="00AA0C4B"/>
    <w:rsid w:val="00AA0F32"/>
    <w:rsid w:val="00AA0F89"/>
    <w:rsid w:val="00AA10F5"/>
    <w:rsid w:val="00AA12C9"/>
    <w:rsid w:val="00AA14E2"/>
    <w:rsid w:val="00AA15B5"/>
    <w:rsid w:val="00AA1682"/>
    <w:rsid w:val="00AA19BA"/>
    <w:rsid w:val="00AA2195"/>
    <w:rsid w:val="00AA2495"/>
    <w:rsid w:val="00AA2668"/>
    <w:rsid w:val="00AA2D80"/>
    <w:rsid w:val="00AA2DB9"/>
    <w:rsid w:val="00AA307D"/>
    <w:rsid w:val="00AA3558"/>
    <w:rsid w:val="00AA3598"/>
    <w:rsid w:val="00AA3814"/>
    <w:rsid w:val="00AA3C97"/>
    <w:rsid w:val="00AA4057"/>
    <w:rsid w:val="00AA4231"/>
    <w:rsid w:val="00AA42B2"/>
    <w:rsid w:val="00AA438D"/>
    <w:rsid w:val="00AA4950"/>
    <w:rsid w:val="00AA4DCA"/>
    <w:rsid w:val="00AA51F7"/>
    <w:rsid w:val="00AA5337"/>
    <w:rsid w:val="00AA5CC8"/>
    <w:rsid w:val="00AA5E75"/>
    <w:rsid w:val="00AA5EB3"/>
    <w:rsid w:val="00AA60C6"/>
    <w:rsid w:val="00AA6BD7"/>
    <w:rsid w:val="00AA6CA0"/>
    <w:rsid w:val="00AA6F48"/>
    <w:rsid w:val="00AA710A"/>
    <w:rsid w:val="00AA759B"/>
    <w:rsid w:val="00AA7A8E"/>
    <w:rsid w:val="00AB0980"/>
    <w:rsid w:val="00AB0C51"/>
    <w:rsid w:val="00AB1349"/>
    <w:rsid w:val="00AB1424"/>
    <w:rsid w:val="00AB1A93"/>
    <w:rsid w:val="00AB1B07"/>
    <w:rsid w:val="00AB1B16"/>
    <w:rsid w:val="00AB2065"/>
    <w:rsid w:val="00AB2FEB"/>
    <w:rsid w:val="00AB3759"/>
    <w:rsid w:val="00AB3824"/>
    <w:rsid w:val="00AB3890"/>
    <w:rsid w:val="00AB3A03"/>
    <w:rsid w:val="00AB3BEE"/>
    <w:rsid w:val="00AB42E3"/>
    <w:rsid w:val="00AB4EBD"/>
    <w:rsid w:val="00AB5371"/>
    <w:rsid w:val="00AB551A"/>
    <w:rsid w:val="00AB5C1D"/>
    <w:rsid w:val="00AB629B"/>
    <w:rsid w:val="00AB68BD"/>
    <w:rsid w:val="00AB6D75"/>
    <w:rsid w:val="00AB6E7E"/>
    <w:rsid w:val="00AB6F83"/>
    <w:rsid w:val="00AB7116"/>
    <w:rsid w:val="00AB712C"/>
    <w:rsid w:val="00AB7FDE"/>
    <w:rsid w:val="00AC0017"/>
    <w:rsid w:val="00AC032D"/>
    <w:rsid w:val="00AC0592"/>
    <w:rsid w:val="00AC071F"/>
    <w:rsid w:val="00AC0C72"/>
    <w:rsid w:val="00AC0F90"/>
    <w:rsid w:val="00AC1A7B"/>
    <w:rsid w:val="00AC1F5D"/>
    <w:rsid w:val="00AC239A"/>
    <w:rsid w:val="00AC2DC2"/>
    <w:rsid w:val="00AC3272"/>
    <w:rsid w:val="00AC3361"/>
    <w:rsid w:val="00AC3519"/>
    <w:rsid w:val="00AC3676"/>
    <w:rsid w:val="00AC3E1C"/>
    <w:rsid w:val="00AC423C"/>
    <w:rsid w:val="00AC488C"/>
    <w:rsid w:val="00AC4A92"/>
    <w:rsid w:val="00AC52EB"/>
    <w:rsid w:val="00AC54D8"/>
    <w:rsid w:val="00AC63A5"/>
    <w:rsid w:val="00AC7013"/>
    <w:rsid w:val="00AC7041"/>
    <w:rsid w:val="00AC7486"/>
    <w:rsid w:val="00AC7636"/>
    <w:rsid w:val="00AD036C"/>
    <w:rsid w:val="00AD0631"/>
    <w:rsid w:val="00AD08BB"/>
    <w:rsid w:val="00AD092D"/>
    <w:rsid w:val="00AD09E8"/>
    <w:rsid w:val="00AD0AF6"/>
    <w:rsid w:val="00AD0C75"/>
    <w:rsid w:val="00AD0D5D"/>
    <w:rsid w:val="00AD0D62"/>
    <w:rsid w:val="00AD1200"/>
    <w:rsid w:val="00AD1318"/>
    <w:rsid w:val="00AD166C"/>
    <w:rsid w:val="00AD1EE3"/>
    <w:rsid w:val="00AD2005"/>
    <w:rsid w:val="00AD246E"/>
    <w:rsid w:val="00AD2EC2"/>
    <w:rsid w:val="00AD2FF8"/>
    <w:rsid w:val="00AD3156"/>
    <w:rsid w:val="00AD36A2"/>
    <w:rsid w:val="00AD3B7F"/>
    <w:rsid w:val="00AD3C58"/>
    <w:rsid w:val="00AD4110"/>
    <w:rsid w:val="00AD4362"/>
    <w:rsid w:val="00AD43CB"/>
    <w:rsid w:val="00AD4F10"/>
    <w:rsid w:val="00AD4FF0"/>
    <w:rsid w:val="00AD51D7"/>
    <w:rsid w:val="00AD5386"/>
    <w:rsid w:val="00AD55C4"/>
    <w:rsid w:val="00AD5C00"/>
    <w:rsid w:val="00AD5D4C"/>
    <w:rsid w:val="00AD6A23"/>
    <w:rsid w:val="00AD7423"/>
    <w:rsid w:val="00AD74FE"/>
    <w:rsid w:val="00AD7779"/>
    <w:rsid w:val="00AD7E00"/>
    <w:rsid w:val="00AD7F9C"/>
    <w:rsid w:val="00AE0130"/>
    <w:rsid w:val="00AE046A"/>
    <w:rsid w:val="00AE06BC"/>
    <w:rsid w:val="00AE09B5"/>
    <w:rsid w:val="00AE1978"/>
    <w:rsid w:val="00AE1A2A"/>
    <w:rsid w:val="00AE1B4C"/>
    <w:rsid w:val="00AE1E70"/>
    <w:rsid w:val="00AE229D"/>
    <w:rsid w:val="00AE286C"/>
    <w:rsid w:val="00AE2AC7"/>
    <w:rsid w:val="00AE2ADA"/>
    <w:rsid w:val="00AE2AE3"/>
    <w:rsid w:val="00AE2AE8"/>
    <w:rsid w:val="00AE31A1"/>
    <w:rsid w:val="00AE3207"/>
    <w:rsid w:val="00AE34FA"/>
    <w:rsid w:val="00AE3787"/>
    <w:rsid w:val="00AE3AC6"/>
    <w:rsid w:val="00AE3E4E"/>
    <w:rsid w:val="00AE4057"/>
    <w:rsid w:val="00AE40EE"/>
    <w:rsid w:val="00AE42D5"/>
    <w:rsid w:val="00AE4869"/>
    <w:rsid w:val="00AE4CE1"/>
    <w:rsid w:val="00AE4D66"/>
    <w:rsid w:val="00AE4E91"/>
    <w:rsid w:val="00AE5062"/>
    <w:rsid w:val="00AE5173"/>
    <w:rsid w:val="00AE51EA"/>
    <w:rsid w:val="00AE5569"/>
    <w:rsid w:val="00AE5607"/>
    <w:rsid w:val="00AE5872"/>
    <w:rsid w:val="00AE5AE1"/>
    <w:rsid w:val="00AE647A"/>
    <w:rsid w:val="00AE6650"/>
    <w:rsid w:val="00AE67EA"/>
    <w:rsid w:val="00AE6970"/>
    <w:rsid w:val="00AE6C57"/>
    <w:rsid w:val="00AE6E51"/>
    <w:rsid w:val="00AE6E8C"/>
    <w:rsid w:val="00AE75A9"/>
    <w:rsid w:val="00AE7659"/>
    <w:rsid w:val="00AE7979"/>
    <w:rsid w:val="00AE7AFC"/>
    <w:rsid w:val="00AE7CF7"/>
    <w:rsid w:val="00AE7D99"/>
    <w:rsid w:val="00AF00DF"/>
    <w:rsid w:val="00AF07A1"/>
    <w:rsid w:val="00AF0E38"/>
    <w:rsid w:val="00AF12DC"/>
    <w:rsid w:val="00AF1699"/>
    <w:rsid w:val="00AF1A1D"/>
    <w:rsid w:val="00AF1D62"/>
    <w:rsid w:val="00AF2032"/>
    <w:rsid w:val="00AF2358"/>
    <w:rsid w:val="00AF24BE"/>
    <w:rsid w:val="00AF25AC"/>
    <w:rsid w:val="00AF2804"/>
    <w:rsid w:val="00AF2818"/>
    <w:rsid w:val="00AF2AD6"/>
    <w:rsid w:val="00AF2DA0"/>
    <w:rsid w:val="00AF2EBB"/>
    <w:rsid w:val="00AF31B3"/>
    <w:rsid w:val="00AF3641"/>
    <w:rsid w:val="00AF3B21"/>
    <w:rsid w:val="00AF3B7E"/>
    <w:rsid w:val="00AF3CDA"/>
    <w:rsid w:val="00AF400A"/>
    <w:rsid w:val="00AF439F"/>
    <w:rsid w:val="00AF43C6"/>
    <w:rsid w:val="00AF4732"/>
    <w:rsid w:val="00AF4BC0"/>
    <w:rsid w:val="00AF4D75"/>
    <w:rsid w:val="00AF55AD"/>
    <w:rsid w:val="00AF5806"/>
    <w:rsid w:val="00AF58B7"/>
    <w:rsid w:val="00AF6058"/>
    <w:rsid w:val="00AF689E"/>
    <w:rsid w:val="00AF6CF3"/>
    <w:rsid w:val="00AF7599"/>
    <w:rsid w:val="00AF7670"/>
    <w:rsid w:val="00B00320"/>
    <w:rsid w:val="00B004DE"/>
    <w:rsid w:val="00B004FA"/>
    <w:rsid w:val="00B00726"/>
    <w:rsid w:val="00B008B2"/>
    <w:rsid w:val="00B00DAD"/>
    <w:rsid w:val="00B010E7"/>
    <w:rsid w:val="00B014EC"/>
    <w:rsid w:val="00B0178E"/>
    <w:rsid w:val="00B01983"/>
    <w:rsid w:val="00B01D40"/>
    <w:rsid w:val="00B02182"/>
    <w:rsid w:val="00B02218"/>
    <w:rsid w:val="00B022C4"/>
    <w:rsid w:val="00B02B0D"/>
    <w:rsid w:val="00B02C0E"/>
    <w:rsid w:val="00B02EC9"/>
    <w:rsid w:val="00B02EF6"/>
    <w:rsid w:val="00B02FB1"/>
    <w:rsid w:val="00B0313A"/>
    <w:rsid w:val="00B036B8"/>
    <w:rsid w:val="00B03FB7"/>
    <w:rsid w:val="00B04291"/>
    <w:rsid w:val="00B04437"/>
    <w:rsid w:val="00B044AC"/>
    <w:rsid w:val="00B04B86"/>
    <w:rsid w:val="00B04F7B"/>
    <w:rsid w:val="00B0506A"/>
    <w:rsid w:val="00B051F9"/>
    <w:rsid w:val="00B052E1"/>
    <w:rsid w:val="00B05317"/>
    <w:rsid w:val="00B05F5F"/>
    <w:rsid w:val="00B06376"/>
    <w:rsid w:val="00B0665C"/>
    <w:rsid w:val="00B0690E"/>
    <w:rsid w:val="00B06D4D"/>
    <w:rsid w:val="00B06E98"/>
    <w:rsid w:val="00B07593"/>
    <w:rsid w:val="00B079F3"/>
    <w:rsid w:val="00B07B33"/>
    <w:rsid w:val="00B07C58"/>
    <w:rsid w:val="00B07CB0"/>
    <w:rsid w:val="00B07CFB"/>
    <w:rsid w:val="00B07E5A"/>
    <w:rsid w:val="00B07FDD"/>
    <w:rsid w:val="00B10477"/>
    <w:rsid w:val="00B104CE"/>
    <w:rsid w:val="00B1052F"/>
    <w:rsid w:val="00B10688"/>
    <w:rsid w:val="00B1068D"/>
    <w:rsid w:val="00B10758"/>
    <w:rsid w:val="00B1081C"/>
    <w:rsid w:val="00B10917"/>
    <w:rsid w:val="00B10BBA"/>
    <w:rsid w:val="00B10EC9"/>
    <w:rsid w:val="00B110D7"/>
    <w:rsid w:val="00B11609"/>
    <w:rsid w:val="00B11B55"/>
    <w:rsid w:val="00B11BEF"/>
    <w:rsid w:val="00B11C4D"/>
    <w:rsid w:val="00B11DAF"/>
    <w:rsid w:val="00B1208B"/>
    <w:rsid w:val="00B1249C"/>
    <w:rsid w:val="00B125A6"/>
    <w:rsid w:val="00B127B8"/>
    <w:rsid w:val="00B12871"/>
    <w:rsid w:val="00B129D2"/>
    <w:rsid w:val="00B12AFE"/>
    <w:rsid w:val="00B13079"/>
    <w:rsid w:val="00B1310B"/>
    <w:rsid w:val="00B133BB"/>
    <w:rsid w:val="00B136B7"/>
    <w:rsid w:val="00B13A17"/>
    <w:rsid w:val="00B13AFC"/>
    <w:rsid w:val="00B13DA3"/>
    <w:rsid w:val="00B13FB7"/>
    <w:rsid w:val="00B13FD4"/>
    <w:rsid w:val="00B13FF3"/>
    <w:rsid w:val="00B14720"/>
    <w:rsid w:val="00B14CF1"/>
    <w:rsid w:val="00B14EC0"/>
    <w:rsid w:val="00B15181"/>
    <w:rsid w:val="00B1567C"/>
    <w:rsid w:val="00B1597E"/>
    <w:rsid w:val="00B15E4F"/>
    <w:rsid w:val="00B17394"/>
    <w:rsid w:val="00B1741B"/>
    <w:rsid w:val="00B175C0"/>
    <w:rsid w:val="00B17863"/>
    <w:rsid w:val="00B20058"/>
    <w:rsid w:val="00B205D2"/>
    <w:rsid w:val="00B207D0"/>
    <w:rsid w:val="00B20B29"/>
    <w:rsid w:val="00B20B8C"/>
    <w:rsid w:val="00B21283"/>
    <w:rsid w:val="00B2184C"/>
    <w:rsid w:val="00B226F8"/>
    <w:rsid w:val="00B22BF2"/>
    <w:rsid w:val="00B22C7C"/>
    <w:rsid w:val="00B22DEB"/>
    <w:rsid w:val="00B22F0C"/>
    <w:rsid w:val="00B2338B"/>
    <w:rsid w:val="00B235D7"/>
    <w:rsid w:val="00B2382A"/>
    <w:rsid w:val="00B239DB"/>
    <w:rsid w:val="00B23D52"/>
    <w:rsid w:val="00B23D86"/>
    <w:rsid w:val="00B23F1B"/>
    <w:rsid w:val="00B2444B"/>
    <w:rsid w:val="00B2461F"/>
    <w:rsid w:val="00B24923"/>
    <w:rsid w:val="00B24DE4"/>
    <w:rsid w:val="00B25401"/>
    <w:rsid w:val="00B257B4"/>
    <w:rsid w:val="00B25827"/>
    <w:rsid w:val="00B25905"/>
    <w:rsid w:val="00B25A45"/>
    <w:rsid w:val="00B25F1C"/>
    <w:rsid w:val="00B264ED"/>
    <w:rsid w:val="00B26B83"/>
    <w:rsid w:val="00B274CD"/>
    <w:rsid w:val="00B276EC"/>
    <w:rsid w:val="00B278B6"/>
    <w:rsid w:val="00B2796F"/>
    <w:rsid w:val="00B30460"/>
    <w:rsid w:val="00B30778"/>
    <w:rsid w:val="00B30A92"/>
    <w:rsid w:val="00B31049"/>
    <w:rsid w:val="00B31487"/>
    <w:rsid w:val="00B314C6"/>
    <w:rsid w:val="00B314ED"/>
    <w:rsid w:val="00B31AE4"/>
    <w:rsid w:val="00B31B0F"/>
    <w:rsid w:val="00B31CAC"/>
    <w:rsid w:val="00B3249D"/>
    <w:rsid w:val="00B32529"/>
    <w:rsid w:val="00B32696"/>
    <w:rsid w:val="00B32761"/>
    <w:rsid w:val="00B32F4A"/>
    <w:rsid w:val="00B33103"/>
    <w:rsid w:val="00B3312C"/>
    <w:rsid w:val="00B33245"/>
    <w:rsid w:val="00B33594"/>
    <w:rsid w:val="00B336FA"/>
    <w:rsid w:val="00B339B1"/>
    <w:rsid w:val="00B33D10"/>
    <w:rsid w:val="00B33E43"/>
    <w:rsid w:val="00B33F49"/>
    <w:rsid w:val="00B33FE7"/>
    <w:rsid w:val="00B34080"/>
    <w:rsid w:val="00B340A3"/>
    <w:rsid w:val="00B3446A"/>
    <w:rsid w:val="00B34660"/>
    <w:rsid w:val="00B347C4"/>
    <w:rsid w:val="00B34A9D"/>
    <w:rsid w:val="00B34DC8"/>
    <w:rsid w:val="00B34DED"/>
    <w:rsid w:val="00B34E9F"/>
    <w:rsid w:val="00B3504F"/>
    <w:rsid w:val="00B35181"/>
    <w:rsid w:val="00B353AB"/>
    <w:rsid w:val="00B3562C"/>
    <w:rsid w:val="00B35BCE"/>
    <w:rsid w:val="00B35D05"/>
    <w:rsid w:val="00B36056"/>
    <w:rsid w:val="00B363F2"/>
    <w:rsid w:val="00B36514"/>
    <w:rsid w:val="00B369FE"/>
    <w:rsid w:val="00B36BD1"/>
    <w:rsid w:val="00B36C48"/>
    <w:rsid w:val="00B36E7E"/>
    <w:rsid w:val="00B371CD"/>
    <w:rsid w:val="00B37725"/>
    <w:rsid w:val="00B37B69"/>
    <w:rsid w:val="00B37EE0"/>
    <w:rsid w:val="00B401CC"/>
    <w:rsid w:val="00B40C1D"/>
    <w:rsid w:val="00B40FB5"/>
    <w:rsid w:val="00B4129E"/>
    <w:rsid w:val="00B424C2"/>
    <w:rsid w:val="00B4275B"/>
    <w:rsid w:val="00B427C7"/>
    <w:rsid w:val="00B42DC7"/>
    <w:rsid w:val="00B430BE"/>
    <w:rsid w:val="00B43210"/>
    <w:rsid w:val="00B4334C"/>
    <w:rsid w:val="00B43492"/>
    <w:rsid w:val="00B435F5"/>
    <w:rsid w:val="00B440CD"/>
    <w:rsid w:val="00B44257"/>
    <w:rsid w:val="00B444E9"/>
    <w:rsid w:val="00B449B3"/>
    <w:rsid w:val="00B44AA1"/>
    <w:rsid w:val="00B44C7B"/>
    <w:rsid w:val="00B4511A"/>
    <w:rsid w:val="00B4534B"/>
    <w:rsid w:val="00B457EA"/>
    <w:rsid w:val="00B45A88"/>
    <w:rsid w:val="00B45EC0"/>
    <w:rsid w:val="00B46086"/>
    <w:rsid w:val="00B46313"/>
    <w:rsid w:val="00B463EB"/>
    <w:rsid w:val="00B47705"/>
    <w:rsid w:val="00B47771"/>
    <w:rsid w:val="00B47A83"/>
    <w:rsid w:val="00B50233"/>
    <w:rsid w:val="00B506A5"/>
    <w:rsid w:val="00B507B0"/>
    <w:rsid w:val="00B508B0"/>
    <w:rsid w:val="00B508E6"/>
    <w:rsid w:val="00B50B35"/>
    <w:rsid w:val="00B51B50"/>
    <w:rsid w:val="00B51B69"/>
    <w:rsid w:val="00B51EA9"/>
    <w:rsid w:val="00B5200A"/>
    <w:rsid w:val="00B5238F"/>
    <w:rsid w:val="00B5298C"/>
    <w:rsid w:val="00B52ABA"/>
    <w:rsid w:val="00B52EE8"/>
    <w:rsid w:val="00B52EEE"/>
    <w:rsid w:val="00B53252"/>
    <w:rsid w:val="00B53264"/>
    <w:rsid w:val="00B5382C"/>
    <w:rsid w:val="00B53C7B"/>
    <w:rsid w:val="00B53D2A"/>
    <w:rsid w:val="00B54270"/>
    <w:rsid w:val="00B5434D"/>
    <w:rsid w:val="00B5470F"/>
    <w:rsid w:val="00B54955"/>
    <w:rsid w:val="00B54AA9"/>
    <w:rsid w:val="00B54BFF"/>
    <w:rsid w:val="00B553BF"/>
    <w:rsid w:val="00B55823"/>
    <w:rsid w:val="00B5636C"/>
    <w:rsid w:val="00B56465"/>
    <w:rsid w:val="00B5716E"/>
    <w:rsid w:val="00B572A2"/>
    <w:rsid w:val="00B5734D"/>
    <w:rsid w:val="00B57481"/>
    <w:rsid w:val="00B57A97"/>
    <w:rsid w:val="00B57C3D"/>
    <w:rsid w:val="00B57E94"/>
    <w:rsid w:val="00B60052"/>
    <w:rsid w:val="00B6042A"/>
    <w:rsid w:val="00B606A5"/>
    <w:rsid w:val="00B60798"/>
    <w:rsid w:val="00B608DB"/>
    <w:rsid w:val="00B60A55"/>
    <w:rsid w:val="00B60C7D"/>
    <w:rsid w:val="00B614FF"/>
    <w:rsid w:val="00B616E3"/>
    <w:rsid w:val="00B61BDD"/>
    <w:rsid w:val="00B61D35"/>
    <w:rsid w:val="00B61D43"/>
    <w:rsid w:val="00B61F78"/>
    <w:rsid w:val="00B62441"/>
    <w:rsid w:val="00B6263F"/>
    <w:rsid w:val="00B62AB9"/>
    <w:rsid w:val="00B63134"/>
    <w:rsid w:val="00B6330D"/>
    <w:rsid w:val="00B634EF"/>
    <w:rsid w:val="00B63D12"/>
    <w:rsid w:val="00B63D83"/>
    <w:rsid w:val="00B64216"/>
    <w:rsid w:val="00B6453C"/>
    <w:rsid w:val="00B64C0C"/>
    <w:rsid w:val="00B653F0"/>
    <w:rsid w:val="00B6553E"/>
    <w:rsid w:val="00B6573F"/>
    <w:rsid w:val="00B65BFC"/>
    <w:rsid w:val="00B663B8"/>
    <w:rsid w:val="00B664F9"/>
    <w:rsid w:val="00B66685"/>
    <w:rsid w:val="00B66A5C"/>
    <w:rsid w:val="00B66E20"/>
    <w:rsid w:val="00B676B8"/>
    <w:rsid w:val="00B6788E"/>
    <w:rsid w:val="00B67AC9"/>
    <w:rsid w:val="00B67D9A"/>
    <w:rsid w:val="00B67EDB"/>
    <w:rsid w:val="00B70007"/>
    <w:rsid w:val="00B70199"/>
    <w:rsid w:val="00B70482"/>
    <w:rsid w:val="00B70BFC"/>
    <w:rsid w:val="00B7100B"/>
    <w:rsid w:val="00B7104D"/>
    <w:rsid w:val="00B710A2"/>
    <w:rsid w:val="00B712BC"/>
    <w:rsid w:val="00B7167C"/>
    <w:rsid w:val="00B7167D"/>
    <w:rsid w:val="00B71881"/>
    <w:rsid w:val="00B71D20"/>
    <w:rsid w:val="00B72757"/>
    <w:rsid w:val="00B727E5"/>
    <w:rsid w:val="00B728D8"/>
    <w:rsid w:val="00B72D33"/>
    <w:rsid w:val="00B72D61"/>
    <w:rsid w:val="00B73602"/>
    <w:rsid w:val="00B73A09"/>
    <w:rsid w:val="00B73D10"/>
    <w:rsid w:val="00B74087"/>
    <w:rsid w:val="00B740A9"/>
    <w:rsid w:val="00B7443E"/>
    <w:rsid w:val="00B750F7"/>
    <w:rsid w:val="00B7527F"/>
    <w:rsid w:val="00B75327"/>
    <w:rsid w:val="00B7548B"/>
    <w:rsid w:val="00B7561D"/>
    <w:rsid w:val="00B7588B"/>
    <w:rsid w:val="00B75A3D"/>
    <w:rsid w:val="00B761C0"/>
    <w:rsid w:val="00B76400"/>
    <w:rsid w:val="00B7671B"/>
    <w:rsid w:val="00B7693C"/>
    <w:rsid w:val="00B76B78"/>
    <w:rsid w:val="00B76D3A"/>
    <w:rsid w:val="00B77065"/>
    <w:rsid w:val="00B77226"/>
    <w:rsid w:val="00B80135"/>
    <w:rsid w:val="00B801F9"/>
    <w:rsid w:val="00B803EA"/>
    <w:rsid w:val="00B808B2"/>
    <w:rsid w:val="00B80C9F"/>
    <w:rsid w:val="00B80DFD"/>
    <w:rsid w:val="00B811AC"/>
    <w:rsid w:val="00B814D0"/>
    <w:rsid w:val="00B81A16"/>
    <w:rsid w:val="00B81B14"/>
    <w:rsid w:val="00B81D40"/>
    <w:rsid w:val="00B820F0"/>
    <w:rsid w:val="00B82431"/>
    <w:rsid w:val="00B824A1"/>
    <w:rsid w:val="00B82618"/>
    <w:rsid w:val="00B8267D"/>
    <w:rsid w:val="00B829A9"/>
    <w:rsid w:val="00B82B72"/>
    <w:rsid w:val="00B82BCC"/>
    <w:rsid w:val="00B82EE8"/>
    <w:rsid w:val="00B83261"/>
    <w:rsid w:val="00B84387"/>
    <w:rsid w:val="00B8467A"/>
    <w:rsid w:val="00B84747"/>
    <w:rsid w:val="00B84C03"/>
    <w:rsid w:val="00B84F16"/>
    <w:rsid w:val="00B84F33"/>
    <w:rsid w:val="00B8508B"/>
    <w:rsid w:val="00B85139"/>
    <w:rsid w:val="00B852A9"/>
    <w:rsid w:val="00B85433"/>
    <w:rsid w:val="00B8545A"/>
    <w:rsid w:val="00B856D8"/>
    <w:rsid w:val="00B85810"/>
    <w:rsid w:val="00B85DA7"/>
    <w:rsid w:val="00B85E45"/>
    <w:rsid w:val="00B85FDE"/>
    <w:rsid w:val="00B86104"/>
    <w:rsid w:val="00B8671B"/>
    <w:rsid w:val="00B868D5"/>
    <w:rsid w:val="00B86985"/>
    <w:rsid w:val="00B86A40"/>
    <w:rsid w:val="00B86FE9"/>
    <w:rsid w:val="00B87109"/>
    <w:rsid w:val="00B87270"/>
    <w:rsid w:val="00B873BE"/>
    <w:rsid w:val="00B87584"/>
    <w:rsid w:val="00B87808"/>
    <w:rsid w:val="00B87E09"/>
    <w:rsid w:val="00B9066A"/>
    <w:rsid w:val="00B906B8"/>
    <w:rsid w:val="00B90702"/>
    <w:rsid w:val="00B90C9A"/>
    <w:rsid w:val="00B90EBE"/>
    <w:rsid w:val="00B91155"/>
    <w:rsid w:val="00B91270"/>
    <w:rsid w:val="00B91462"/>
    <w:rsid w:val="00B91566"/>
    <w:rsid w:val="00B91EB2"/>
    <w:rsid w:val="00B9207D"/>
    <w:rsid w:val="00B9211E"/>
    <w:rsid w:val="00B923CB"/>
    <w:rsid w:val="00B928E3"/>
    <w:rsid w:val="00B935C3"/>
    <w:rsid w:val="00B935FC"/>
    <w:rsid w:val="00B93761"/>
    <w:rsid w:val="00B93AB3"/>
    <w:rsid w:val="00B94226"/>
    <w:rsid w:val="00B9441E"/>
    <w:rsid w:val="00B9451E"/>
    <w:rsid w:val="00B94F97"/>
    <w:rsid w:val="00B9548E"/>
    <w:rsid w:val="00B95888"/>
    <w:rsid w:val="00B95BFC"/>
    <w:rsid w:val="00B97052"/>
    <w:rsid w:val="00B97096"/>
    <w:rsid w:val="00B971E4"/>
    <w:rsid w:val="00B97218"/>
    <w:rsid w:val="00B97243"/>
    <w:rsid w:val="00B97718"/>
    <w:rsid w:val="00B97956"/>
    <w:rsid w:val="00B97A6E"/>
    <w:rsid w:val="00B97FC9"/>
    <w:rsid w:val="00BA0362"/>
    <w:rsid w:val="00BA03AD"/>
    <w:rsid w:val="00BA04A3"/>
    <w:rsid w:val="00BA0A5E"/>
    <w:rsid w:val="00BA0B51"/>
    <w:rsid w:val="00BA0BB1"/>
    <w:rsid w:val="00BA1220"/>
    <w:rsid w:val="00BA143B"/>
    <w:rsid w:val="00BA157A"/>
    <w:rsid w:val="00BA1B7E"/>
    <w:rsid w:val="00BA1E87"/>
    <w:rsid w:val="00BA32E2"/>
    <w:rsid w:val="00BA379F"/>
    <w:rsid w:val="00BA3F5E"/>
    <w:rsid w:val="00BA42C2"/>
    <w:rsid w:val="00BA4EC7"/>
    <w:rsid w:val="00BA4EEC"/>
    <w:rsid w:val="00BA5908"/>
    <w:rsid w:val="00BA620D"/>
    <w:rsid w:val="00BA63B2"/>
    <w:rsid w:val="00BA653D"/>
    <w:rsid w:val="00BA6624"/>
    <w:rsid w:val="00BA6976"/>
    <w:rsid w:val="00BA6B31"/>
    <w:rsid w:val="00BA6DA7"/>
    <w:rsid w:val="00BA6EC3"/>
    <w:rsid w:val="00BA75D7"/>
    <w:rsid w:val="00BA7AB1"/>
    <w:rsid w:val="00BA7BE4"/>
    <w:rsid w:val="00BA7C86"/>
    <w:rsid w:val="00BA7CA0"/>
    <w:rsid w:val="00BA7D0C"/>
    <w:rsid w:val="00BA7D9D"/>
    <w:rsid w:val="00BA7DAB"/>
    <w:rsid w:val="00BA7ECE"/>
    <w:rsid w:val="00BB010F"/>
    <w:rsid w:val="00BB01D0"/>
    <w:rsid w:val="00BB06FA"/>
    <w:rsid w:val="00BB0715"/>
    <w:rsid w:val="00BB08DF"/>
    <w:rsid w:val="00BB0A97"/>
    <w:rsid w:val="00BB1021"/>
    <w:rsid w:val="00BB1ABC"/>
    <w:rsid w:val="00BB1BB0"/>
    <w:rsid w:val="00BB20E8"/>
    <w:rsid w:val="00BB22DE"/>
    <w:rsid w:val="00BB2519"/>
    <w:rsid w:val="00BB2A68"/>
    <w:rsid w:val="00BB314B"/>
    <w:rsid w:val="00BB32A1"/>
    <w:rsid w:val="00BB38D5"/>
    <w:rsid w:val="00BB393E"/>
    <w:rsid w:val="00BB399B"/>
    <w:rsid w:val="00BB3C17"/>
    <w:rsid w:val="00BB3C98"/>
    <w:rsid w:val="00BB408C"/>
    <w:rsid w:val="00BB432E"/>
    <w:rsid w:val="00BB4D0E"/>
    <w:rsid w:val="00BB4EF9"/>
    <w:rsid w:val="00BB4FDD"/>
    <w:rsid w:val="00BB536B"/>
    <w:rsid w:val="00BB53D0"/>
    <w:rsid w:val="00BB552A"/>
    <w:rsid w:val="00BB5F9A"/>
    <w:rsid w:val="00BB6095"/>
    <w:rsid w:val="00BB640C"/>
    <w:rsid w:val="00BB67A9"/>
    <w:rsid w:val="00BB6CC3"/>
    <w:rsid w:val="00BB720C"/>
    <w:rsid w:val="00BB7554"/>
    <w:rsid w:val="00BB7570"/>
    <w:rsid w:val="00BB7695"/>
    <w:rsid w:val="00BB7963"/>
    <w:rsid w:val="00BC0062"/>
    <w:rsid w:val="00BC068A"/>
    <w:rsid w:val="00BC0A1E"/>
    <w:rsid w:val="00BC0DF9"/>
    <w:rsid w:val="00BC107F"/>
    <w:rsid w:val="00BC1888"/>
    <w:rsid w:val="00BC1AF4"/>
    <w:rsid w:val="00BC2076"/>
    <w:rsid w:val="00BC219D"/>
    <w:rsid w:val="00BC24CB"/>
    <w:rsid w:val="00BC2568"/>
    <w:rsid w:val="00BC2594"/>
    <w:rsid w:val="00BC2BB8"/>
    <w:rsid w:val="00BC2F32"/>
    <w:rsid w:val="00BC3150"/>
    <w:rsid w:val="00BC317A"/>
    <w:rsid w:val="00BC321D"/>
    <w:rsid w:val="00BC34B5"/>
    <w:rsid w:val="00BC355A"/>
    <w:rsid w:val="00BC37AC"/>
    <w:rsid w:val="00BC3812"/>
    <w:rsid w:val="00BC3AE4"/>
    <w:rsid w:val="00BC3BCD"/>
    <w:rsid w:val="00BC3DA7"/>
    <w:rsid w:val="00BC4428"/>
    <w:rsid w:val="00BC4804"/>
    <w:rsid w:val="00BC4812"/>
    <w:rsid w:val="00BC48B7"/>
    <w:rsid w:val="00BC4ABE"/>
    <w:rsid w:val="00BC4FF1"/>
    <w:rsid w:val="00BC507E"/>
    <w:rsid w:val="00BC5135"/>
    <w:rsid w:val="00BC52B8"/>
    <w:rsid w:val="00BC53E8"/>
    <w:rsid w:val="00BC5B93"/>
    <w:rsid w:val="00BC5D68"/>
    <w:rsid w:val="00BC61FC"/>
    <w:rsid w:val="00BC6313"/>
    <w:rsid w:val="00BC693C"/>
    <w:rsid w:val="00BC69CA"/>
    <w:rsid w:val="00BC6EC6"/>
    <w:rsid w:val="00BC7078"/>
    <w:rsid w:val="00BC71B1"/>
    <w:rsid w:val="00BC7413"/>
    <w:rsid w:val="00BC74DF"/>
    <w:rsid w:val="00BC7BA2"/>
    <w:rsid w:val="00BC7DD7"/>
    <w:rsid w:val="00BD005B"/>
    <w:rsid w:val="00BD0229"/>
    <w:rsid w:val="00BD099F"/>
    <w:rsid w:val="00BD0F2C"/>
    <w:rsid w:val="00BD10E6"/>
    <w:rsid w:val="00BD111A"/>
    <w:rsid w:val="00BD127A"/>
    <w:rsid w:val="00BD12DF"/>
    <w:rsid w:val="00BD143C"/>
    <w:rsid w:val="00BD16D0"/>
    <w:rsid w:val="00BD16FB"/>
    <w:rsid w:val="00BD195F"/>
    <w:rsid w:val="00BD1C41"/>
    <w:rsid w:val="00BD2571"/>
    <w:rsid w:val="00BD28B4"/>
    <w:rsid w:val="00BD2F8C"/>
    <w:rsid w:val="00BD2FA0"/>
    <w:rsid w:val="00BD34C1"/>
    <w:rsid w:val="00BD3961"/>
    <w:rsid w:val="00BD3A59"/>
    <w:rsid w:val="00BD4362"/>
    <w:rsid w:val="00BD43BB"/>
    <w:rsid w:val="00BD4646"/>
    <w:rsid w:val="00BD466A"/>
    <w:rsid w:val="00BD476B"/>
    <w:rsid w:val="00BD4A73"/>
    <w:rsid w:val="00BD4C04"/>
    <w:rsid w:val="00BD514E"/>
    <w:rsid w:val="00BD5C60"/>
    <w:rsid w:val="00BD5E4D"/>
    <w:rsid w:val="00BD6206"/>
    <w:rsid w:val="00BD6414"/>
    <w:rsid w:val="00BD761F"/>
    <w:rsid w:val="00BD7C6E"/>
    <w:rsid w:val="00BD7D38"/>
    <w:rsid w:val="00BD7D79"/>
    <w:rsid w:val="00BD7E02"/>
    <w:rsid w:val="00BD7E30"/>
    <w:rsid w:val="00BE00DC"/>
    <w:rsid w:val="00BE0380"/>
    <w:rsid w:val="00BE0570"/>
    <w:rsid w:val="00BE060A"/>
    <w:rsid w:val="00BE08CD"/>
    <w:rsid w:val="00BE0AF3"/>
    <w:rsid w:val="00BE0E02"/>
    <w:rsid w:val="00BE0FBC"/>
    <w:rsid w:val="00BE1248"/>
    <w:rsid w:val="00BE137E"/>
    <w:rsid w:val="00BE14BE"/>
    <w:rsid w:val="00BE1B79"/>
    <w:rsid w:val="00BE2284"/>
    <w:rsid w:val="00BE2372"/>
    <w:rsid w:val="00BE2E06"/>
    <w:rsid w:val="00BE2E44"/>
    <w:rsid w:val="00BE354E"/>
    <w:rsid w:val="00BE3913"/>
    <w:rsid w:val="00BE399A"/>
    <w:rsid w:val="00BE4229"/>
    <w:rsid w:val="00BE4977"/>
    <w:rsid w:val="00BE4A02"/>
    <w:rsid w:val="00BE4B79"/>
    <w:rsid w:val="00BE4C6F"/>
    <w:rsid w:val="00BE4CDA"/>
    <w:rsid w:val="00BE5024"/>
    <w:rsid w:val="00BE54EA"/>
    <w:rsid w:val="00BE5C87"/>
    <w:rsid w:val="00BE5ED3"/>
    <w:rsid w:val="00BE66F7"/>
    <w:rsid w:val="00BE70C2"/>
    <w:rsid w:val="00BE7647"/>
    <w:rsid w:val="00BE788D"/>
    <w:rsid w:val="00BE7A9E"/>
    <w:rsid w:val="00BE7D66"/>
    <w:rsid w:val="00BE7F46"/>
    <w:rsid w:val="00BE7FE2"/>
    <w:rsid w:val="00BF0513"/>
    <w:rsid w:val="00BF06AC"/>
    <w:rsid w:val="00BF0BEA"/>
    <w:rsid w:val="00BF0DB4"/>
    <w:rsid w:val="00BF0E00"/>
    <w:rsid w:val="00BF0EBA"/>
    <w:rsid w:val="00BF11B4"/>
    <w:rsid w:val="00BF1336"/>
    <w:rsid w:val="00BF13EE"/>
    <w:rsid w:val="00BF15D9"/>
    <w:rsid w:val="00BF1A8D"/>
    <w:rsid w:val="00BF207B"/>
    <w:rsid w:val="00BF2491"/>
    <w:rsid w:val="00BF255A"/>
    <w:rsid w:val="00BF265D"/>
    <w:rsid w:val="00BF26A8"/>
    <w:rsid w:val="00BF27AC"/>
    <w:rsid w:val="00BF2C90"/>
    <w:rsid w:val="00BF2D44"/>
    <w:rsid w:val="00BF2E7D"/>
    <w:rsid w:val="00BF2F43"/>
    <w:rsid w:val="00BF3233"/>
    <w:rsid w:val="00BF36D8"/>
    <w:rsid w:val="00BF41C9"/>
    <w:rsid w:val="00BF41E2"/>
    <w:rsid w:val="00BF4389"/>
    <w:rsid w:val="00BF44C5"/>
    <w:rsid w:val="00BF45B7"/>
    <w:rsid w:val="00BF4B80"/>
    <w:rsid w:val="00BF4D71"/>
    <w:rsid w:val="00BF5E26"/>
    <w:rsid w:val="00BF5ED0"/>
    <w:rsid w:val="00BF6380"/>
    <w:rsid w:val="00BF650D"/>
    <w:rsid w:val="00BF6635"/>
    <w:rsid w:val="00BF66C1"/>
    <w:rsid w:val="00BF6753"/>
    <w:rsid w:val="00BF69DA"/>
    <w:rsid w:val="00BF6D8B"/>
    <w:rsid w:val="00BF6DDA"/>
    <w:rsid w:val="00BF6E57"/>
    <w:rsid w:val="00BF72F7"/>
    <w:rsid w:val="00BF76C0"/>
    <w:rsid w:val="00BF76D1"/>
    <w:rsid w:val="00BF7BBC"/>
    <w:rsid w:val="00BF7D86"/>
    <w:rsid w:val="00C0008B"/>
    <w:rsid w:val="00C001DE"/>
    <w:rsid w:val="00C00470"/>
    <w:rsid w:val="00C00809"/>
    <w:rsid w:val="00C00D56"/>
    <w:rsid w:val="00C00F56"/>
    <w:rsid w:val="00C013E1"/>
    <w:rsid w:val="00C01A24"/>
    <w:rsid w:val="00C01A35"/>
    <w:rsid w:val="00C01EC1"/>
    <w:rsid w:val="00C02566"/>
    <w:rsid w:val="00C027EC"/>
    <w:rsid w:val="00C02E14"/>
    <w:rsid w:val="00C03037"/>
    <w:rsid w:val="00C03279"/>
    <w:rsid w:val="00C03382"/>
    <w:rsid w:val="00C0357A"/>
    <w:rsid w:val="00C03696"/>
    <w:rsid w:val="00C03825"/>
    <w:rsid w:val="00C04042"/>
    <w:rsid w:val="00C042B1"/>
    <w:rsid w:val="00C046A4"/>
    <w:rsid w:val="00C04732"/>
    <w:rsid w:val="00C04E55"/>
    <w:rsid w:val="00C04F3C"/>
    <w:rsid w:val="00C04FC7"/>
    <w:rsid w:val="00C05F9F"/>
    <w:rsid w:val="00C05FC4"/>
    <w:rsid w:val="00C061BD"/>
    <w:rsid w:val="00C065EF"/>
    <w:rsid w:val="00C06AED"/>
    <w:rsid w:val="00C06B87"/>
    <w:rsid w:val="00C06CC9"/>
    <w:rsid w:val="00C06D14"/>
    <w:rsid w:val="00C06D68"/>
    <w:rsid w:val="00C06EE4"/>
    <w:rsid w:val="00C07064"/>
    <w:rsid w:val="00C07EEA"/>
    <w:rsid w:val="00C10481"/>
    <w:rsid w:val="00C104DE"/>
    <w:rsid w:val="00C10D9A"/>
    <w:rsid w:val="00C1122C"/>
    <w:rsid w:val="00C1147E"/>
    <w:rsid w:val="00C11537"/>
    <w:rsid w:val="00C11637"/>
    <w:rsid w:val="00C11741"/>
    <w:rsid w:val="00C11770"/>
    <w:rsid w:val="00C1186B"/>
    <w:rsid w:val="00C11938"/>
    <w:rsid w:val="00C11B99"/>
    <w:rsid w:val="00C1204B"/>
    <w:rsid w:val="00C1219F"/>
    <w:rsid w:val="00C12731"/>
    <w:rsid w:val="00C12A34"/>
    <w:rsid w:val="00C12F97"/>
    <w:rsid w:val="00C13337"/>
    <w:rsid w:val="00C13485"/>
    <w:rsid w:val="00C137D6"/>
    <w:rsid w:val="00C13980"/>
    <w:rsid w:val="00C13DA4"/>
    <w:rsid w:val="00C1444C"/>
    <w:rsid w:val="00C144B8"/>
    <w:rsid w:val="00C14B1A"/>
    <w:rsid w:val="00C14B36"/>
    <w:rsid w:val="00C14CC0"/>
    <w:rsid w:val="00C1530C"/>
    <w:rsid w:val="00C1588A"/>
    <w:rsid w:val="00C16F68"/>
    <w:rsid w:val="00C172D7"/>
    <w:rsid w:val="00C175A1"/>
    <w:rsid w:val="00C1775E"/>
    <w:rsid w:val="00C17A8C"/>
    <w:rsid w:val="00C17FFA"/>
    <w:rsid w:val="00C20274"/>
    <w:rsid w:val="00C218A5"/>
    <w:rsid w:val="00C21A3C"/>
    <w:rsid w:val="00C21AE3"/>
    <w:rsid w:val="00C21CA5"/>
    <w:rsid w:val="00C22176"/>
    <w:rsid w:val="00C223C8"/>
    <w:rsid w:val="00C22459"/>
    <w:rsid w:val="00C23043"/>
    <w:rsid w:val="00C2365B"/>
    <w:rsid w:val="00C2398E"/>
    <w:rsid w:val="00C23CDB"/>
    <w:rsid w:val="00C23DC3"/>
    <w:rsid w:val="00C23E52"/>
    <w:rsid w:val="00C23E5B"/>
    <w:rsid w:val="00C23F24"/>
    <w:rsid w:val="00C240AA"/>
    <w:rsid w:val="00C240C8"/>
    <w:rsid w:val="00C24215"/>
    <w:rsid w:val="00C248F9"/>
    <w:rsid w:val="00C24D65"/>
    <w:rsid w:val="00C25093"/>
    <w:rsid w:val="00C2531A"/>
    <w:rsid w:val="00C253D5"/>
    <w:rsid w:val="00C255DF"/>
    <w:rsid w:val="00C25A6F"/>
    <w:rsid w:val="00C26287"/>
    <w:rsid w:val="00C266F0"/>
    <w:rsid w:val="00C269C3"/>
    <w:rsid w:val="00C26AED"/>
    <w:rsid w:val="00C26B67"/>
    <w:rsid w:val="00C26D03"/>
    <w:rsid w:val="00C2716E"/>
    <w:rsid w:val="00C2719D"/>
    <w:rsid w:val="00C279E6"/>
    <w:rsid w:val="00C3016F"/>
    <w:rsid w:val="00C30198"/>
    <w:rsid w:val="00C30996"/>
    <w:rsid w:val="00C30E02"/>
    <w:rsid w:val="00C31264"/>
    <w:rsid w:val="00C31331"/>
    <w:rsid w:val="00C329DB"/>
    <w:rsid w:val="00C32AE5"/>
    <w:rsid w:val="00C336A8"/>
    <w:rsid w:val="00C33A16"/>
    <w:rsid w:val="00C33D60"/>
    <w:rsid w:val="00C33F76"/>
    <w:rsid w:val="00C340A2"/>
    <w:rsid w:val="00C340E0"/>
    <w:rsid w:val="00C34117"/>
    <w:rsid w:val="00C34F07"/>
    <w:rsid w:val="00C35123"/>
    <w:rsid w:val="00C355A4"/>
    <w:rsid w:val="00C36127"/>
    <w:rsid w:val="00C361C3"/>
    <w:rsid w:val="00C364B7"/>
    <w:rsid w:val="00C36742"/>
    <w:rsid w:val="00C367CE"/>
    <w:rsid w:val="00C369D6"/>
    <w:rsid w:val="00C369F9"/>
    <w:rsid w:val="00C36C30"/>
    <w:rsid w:val="00C36D42"/>
    <w:rsid w:val="00C36F50"/>
    <w:rsid w:val="00C37509"/>
    <w:rsid w:val="00C37657"/>
    <w:rsid w:val="00C37D69"/>
    <w:rsid w:val="00C401A1"/>
    <w:rsid w:val="00C4037F"/>
    <w:rsid w:val="00C40993"/>
    <w:rsid w:val="00C40CCC"/>
    <w:rsid w:val="00C40F95"/>
    <w:rsid w:val="00C413ED"/>
    <w:rsid w:val="00C41673"/>
    <w:rsid w:val="00C41C21"/>
    <w:rsid w:val="00C42055"/>
    <w:rsid w:val="00C42413"/>
    <w:rsid w:val="00C42475"/>
    <w:rsid w:val="00C426AB"/>
    <w:rsid w:val="00C427E9"/>
    <w:rsid w:val="00C42905"/>
    <w:rsid w:val="00C42B2F"/>
    <w:rsid w:val="00C42B57"/>
    <w:rsid w:val="00C42CD1"/>
    <w:rsid w:val="00C42DD9"/>
    <w:rsid w:val="00C430CF"/>
    <w:rsid w:val="00C4320C"/>
    <w:rsid w:val="00C4353D"/>
    <w:rsid w:val="00C43A14"/>
    <w:rsid w:val="00C43CB4"/>
    <w:rsid w:val="00C43FB8"/>
    <w:rsid w:val="00C44239"/>
    <w:rsid w:val="00C44A4C"/>
    <w:rsid w:val="00C44AD4"/>
    <w:rsid w:val="00C44D07"/>
    <w:rsid w:val="00C44EB3"/>
    <w:rsid w:val="00C45098"/>
    <w:rsid w:val="00C450AB"/>
    <w:rsid w:val="00C45236"/>
    <w:rsid w:val="00C45573"/>
    <w:rsid w:val="00C455A2"/>
    <w:rsid w:val="00C45B38"/>
    <w:rsid w:val="00C45CB6"/>
    <w:rsid w:val="00C46026"/>
    <w:rsid w:val="00C4611B"/>
    <w:rsid w:val="00C461BC"/>
    <w:rsid w:val="00C465CB"/>
    <w:rsid w:val="00C46604"/>
    <w:rsid w:val="00C46671"/>
    <w:rsid w:val="00C468B3"/>
    <w:rsid w:val="00C468C8"/>
    <w:rsid w:val="00C46B42"/>
    <w:rsid w:val="00C47F1E"/>
    <w:rsid w:val="00C502C3"/>
    <w:rsid w:val="00C50638"/>
    <w:rsid w:val="00C5094F"/>
    <w:rsid w:val="00C50E18"/>
    <w:rsid w:val="00C512E8"/>
    <w:rsid w:val="00C5208E"/>
    <w:rsid w:val="00C52096"/>
    <w:rsid w:val="00C5297D"/>
    <w:rsid w:val="00C52A46"/>
    <w:rsid w:val="00C52B73"/>
    <w:rsid w:val="00C52FFD"/>
    <w:rsid w:val="00C5320F"/>
    <w:rsid w:val="00C535D2"/>
    <w:rsid w:val="00C539F8"/>
    <w:rsid w:val="00C54239"/>
    <w:rsid w:val="00C54C36"/>
    <w:rsid w:val="00C54F5C"/>
    <w:rsid w:val="00C551B0"/>
    <w:rsid w:val="00C55B86"/>
    <w:rsid w:val="00C56533"/>
    <w:rsid w:val="00C56C88"/>
    <w:rsid w:val="00C56DE8"/>
    <w:rsid w:val="00C56FF6"/>
    <w:rsid w:val="00C57244"/>
    <w:rsid w:val="00C574A0"/>
    <w:rsid w:val="00C57810"/>
    <w:rsid w:val="00C5790B"/>
    <w:rsid w:val="00C57CB8"/>
    <w:rsid w:val="00C57F6E"/>
    <w:rsid w:val="00C57F9D"/>
    <w:rsid w:val="00C60B22"/>
    <w:rsid w:val="00C611AE"/>
    <w:rsid w:val="00C61B6C"/>
    <w:rsid w:val="00C621E8"/>
    <w:rsid w:val="00C6222B"/>
    <w:rsid w:val="00C624F7"/>
    <w:rsid w:val="00C62933"/>
    <w:rsid w:val="00C63726"/>
    <w:rsid w:val="00C63DE7"/>
    <w:rsid w:val="00C640DB"/>
    <w:rsid w:val="00C646D8"/>
    <w:rsid w:val="00C647F7"/>
    <w:rsid w:val="00C64801"/>
    <w:rsid w:val="00C64802"/>
    <w:rsid w:val="00C64DCC"/>
    <w:rsid w:val="00C64E08"/>
    <w:rsid w:val="00C6540D"/>
    <w:rsid w:val="00C659C9"/>
    <w:rsid w:val="00C65C7C"/>
    <w:rsid w:val="00C65CC2"/>
    <w:rsid w:val="00C65F9E"/>
    <w:rsid w:val="00C6643B"/>
    <w:rsid w:val="00C665F9"/>
    <w:rsid w:val="00C66637"/>
    <w:rsid w:val="00C6677B"/>
    <w:rsid w:val="00C6695B"/>
    <w:rsid w:val="00C66967"/>
    <w:rsid w:val="00C66A82"/>
    <w:rsid w:val="00C66A84"/>
    <w:rsid w:val="00C66C11"/>
    <w:rsid w:val="00C66ED9"/>
    <w:rsid w:val="00C671F2"/>
    <w:rsid w:val="00C674A5"/>
    <w:rsid w:val="00C67C12"/>
    <w:rsid w:val="00C67DC4"/>
    <w:rsid w:val="00C70069"/>
    <w:rsid w:val="00C70177"/>
    <w:rsid w:val="00C7072A"/>
    <w:rsid w:val="00C7087E"/>
    <w:rsid w:val="00C708C2"/>
    <w:rsid w:val="00C708F0"/>
    <w:rsid w:val="00C70A74"/>
    <w:rsid w:val="00C71789"/>
    <w:rsid w:val="00C71AB3"/>
    <w:rsid w:val="00C71BAA"/>
    <w:rsid w:val="00C71F72"/>
    <w:rsid w:val="00C72A20"/>
    <w:rsid w:val="00C72F99"/>
    <w:rsid w:val="00C732DB"/>
    <w:rsid w:val="00C7335C"/>
    <w:rsid w:val="00C734B1"/>
    <w:rsid w:val="00C735AE"/>
    <w:rsid w:val="00C73734"/>
    <w:rsid w:val="00C73A7F"/>
    <w:rsid w:val="00C73B0B"/>
    <w:rsid w:val="00C73E78"/>
    <w:rsid w:val="00C73EC7"/>
    <w:rsid w:val="00C74655"/>
    <w:rsid w:val="00C746B6"/>
    <w:rsid w:val="00C74AAC"/>
    <w:rsid w:val="00C74B5F"/>
    <w:rsid w:val="00C74EC5"/>
    <w:rsid w:val="00C75203"/>
    <w:rsid w:val="00C754A3"/>
    <w:rsid w:val="00C7559C"/>
    <w:rsid w:val="00C759FA"/>
    <w:rsid w:val="00C76006"/>
    <w:rsid w:val="00C76175"/>
    <w:rsid w:val="00C761B2"/>
    <w:rsid w:val="00C7622E"/>
    <w:rsid w:val="00C7667F"/>
    <w:rsid w:val="00C76B91"/>
    <w:rsid w:val="00C77105"/>
    <w:rsid w:val="00C7717C"/>
    <w:rsid w:val="00C7753A"/>
    <w:rsid w:val="00C77D99"/>
    <w:rsid w:val="00C80392"/>
    <w:rsid w:val="00C8040D"/>
    <w:rsid w:val="00C80438"/>
    <w:rsid w:val="00C80485"/>
    <w:rsid w:val="00C80E1A"/>
    <w:rsid w:val="00C8133B"/>
    <w:rsid w:val="00C81433"/>
    <w:rsid w:val="00C81797"/>
    <w:rsid w:val="00C81A53"/>
    <w:rsid w:val="00C81D3D"/>
    <w:rsid w:val="00C82486"/>
    <w:rsid w:val="00C824CB"/>
    <w:rsid w:val="00C825CF"/>
    <w:rsid w:val="00C82614"/>
    <w:rsid w:val="00C82787"/>
    <w:rsid w:val="00C82AF9"/>
    <w:rsid w:val="00C83935"/>
    <w:rsid w:val="00C841AF"/>
    <w:rsid w:val="00C843AB"/>
    <w:rsid w:val="00C844B2"/>
    <w:rsid w:val="00C84A32"/>
    <w:rsid w:val="00C84D4C"/>
    <w:rsid w:val="00C84DB1"/>
    <w:rsid w:val="00C84E4F"/>
    <w:rsid w:val="00C85AD7"/>
    <w:rsid w:val="00C85FC3"/>
    <w:rsid w:val="00C8677E"/>
    <w:rsid w:val="00C86C93"/>
    <w:rsid w:val="00C871F5"/>
    <w:rsid w:val="00C87366"/>
    <w:rsid w:val="00C8784A"/>
    <w:rsid w:val="00C87C71"/>
    <w:rsid w:val="00C87EA6"/>
    <w:rsid w:val="00C905A5"/>
    <w:rsid w:val="00C906B9"/>
    <w:rsid w:val="00C90A76"/>
    <w:rsid w:val="00C90BE7"/>
    <w:rsid w:val="00C90C11"/>
    <w:rsid w:val="00C9151D"/>
    <w:rsid w:val="00C916EB"/>
    <w:rsid w:val="00C917AB"/>
    <w:rsid w:val="00C91992"/>
    <w:rsid w:val="00C91FDE"/>
    <w:rsid w:val="00C9212D"/>
    <w:rsid w:val="00C921A1"/>
    <w:rsid w:val="00C926CF"/>
    <w:rsid w:val="00C92C1F"/>
    <w:rsid w:val="00C92FB6"/>
    <w:rsid w:val="00C932EC"/>
    <w:rsid w:val="00C936BD"/>
    <w:rsid w:val="00C937F2"/>
    <w:rsid w:val="00C93E5D"/>
    <w:rsid w:val="00C94087"/>
    <w:rsid w:val="00C9412B"/>
    <w:rsid w:val="00C94409"/>
    <w:rsid w:val="00C9444F"/>
    <w:rsid w:val="00C94607"/>
    <w:rsid w:val="00C94757"/>
    <w:rsid w:val="00C94DB7"/>
    <w:rsid w:val="00C957D5"/>
    <w:rsid w:val="00C96070"/>
    <w:rsid w:val="00C96804"/>
    <w:rsid w:val="00C96B9F"/>
    <w:rsid w:val="00C96C63"/>
    <w:rsid w:val="00C96FEB"/>
    <w:rsid w:val="00C97669"/>
    <w:rsid w:val="00C97745"/>
    <w:rsid w:val="00C9776B"/>
    <w:rsid w:val="00C978F7"/>
    <w:rsid w:val="00C97E5A"/>
    <w:rsid w:val="00C97FEC"/>
    <w:rsid w:val="00CA00D5"/>
    <w:rsid w:val="00CA00FF"/>
    <w:rsid w:val="00CA0337"/>
    <w:rsid w:val="00CA0576"/>
    <w:rsid w:val="00CA061D"/>
    <w:rsid w:val="00CA0633"/>
    <w:rsid w:val="00CA065D"/>
    <w:rsid w:val="00CA07BB"/>
    <w:rsid w:val="00CA0B77"/>
    <w:rsid w:val="00CA0C8D"/>
    <w:rsid w:val="00CA141F"/>
    <w:rsid w:val="00CA14E0"/>
    <w:rsid w:val="00CA17DF"/>
    <w:rsid w:val="00CA24DA"/>
    <w:rsid w:val="00CA262B"/>
    <w:rsid w:val="00CA2664"/>
    <w:rsid w:val="00CA2E2D"/>
    <w:rsid w:val="00CA2F7A"/>
    <w:rsid w:val="00CA333C"/>
    <w:rsid w:val="00CA3811"/>
    <w:rsid w:val="00CA3943"/>
    <w:rsid w:val="00CA3A24"/>
    <w:rsid w:val="00CA3C39"/>
    <w:rsid w:val="00CA3CE4"/>
    <w:rsid w:val="00CA3E4D"/>
    <w:rsid w:val="00CA3FAE"/>
    <w:rsid w:val="00CA4606"/>
    <w:rsid w:val="00CA48F9"/>
    <w:rsid w:val="00CA4CFF"/>
    <w:rsid w:val="00CA4DAF"/>
    <w:rsid w:val="00CA4DC3"/>
    <w:rsid w:val="00CA4E61"/>
    <w:rsid w:val="00CA4F98"/>
    <w:rsid w:val="00CA57C9"/>
    <w:rsid w:val="00CA5847"/>
    <w:rsid w:val="00CA5A90"/>
    <w:rsid w:val="00CA5AD7"/>
    <w:rsid w:val="00CA5F85"/>
    <w:rsid w:val="00CA606B"/>
    <w:rsid w:val="00CA60C9"/>
    <w:rsid w:val="00CA6202"/>
    <w:rsid w:val="00CA62C6"/>
    <w:rsid w:val="00CA6313"/>
    <w:rsid w:val="00CA652B"/>
    <w:rsid w:val="00CA6750"/>
    <w:rsid w:val="00CA6777"/>
    <w:rsid w:val="00CA6877"/>
    <w:rsid w:val="00CA6CA4"/>
    <w:rsid w:val="00CA6F1F"/>
    <w:rsid w:val="00CA704C"/>
    <w:rsid w:val="00CA72FE"/>
    <w:rsid w:val="00CA77E2"/>
    <w:rsid w:val="00CA7920"/>
    <w:rsid w:val="00CA7AF1"/>
    <w:rsid w:val="00CA7BE4"/>
    <w:rsid w:val="00CA7EF7"/>
    <w:rsid w:val="00CB0749"/>
    <w:rsid w:val="00CB0B5C"/>
    <w:rsid w:val="00CB0DDC"/>
    <w:rsid w:val="00CB10EA"/>
    <w:rsid w:val="00CB12CB"/>
    <w:rsid w:val="00CB13CF"/>
    <w:rsid w:val="00CB1814"/>
    <w:rsid w:val="00CB2537"/>
    <w:rsid w:val="00CB27FB"/>
    <w:rsid w:val="00CB2B65"/>
    <w:rsid w:val="00CB32A8"/>
    <w:rsid w:val="00CB3647"/>
    <w:rsid w:val="00CB3800"/>
    <w:rsid w:val="00CB3A88"/>
    <w:rsid w:val="00CB3C1A"/>
    <w:rsid w:val="00CB4904"/>
    <w:rsid w:val="00CB4A93"/>
    <w:rsid w:val="00CB5D51"/>
    <w:rsid w:val="00CB60B9"/>
    <w:rsid w:val="00CB60C0"/>
    <w:rsid w:val="00CB6208"/>
    <w:rsid w:val="00CB625F"/>
    <w:rsid w:val="00CB6C0C"/>
    <w:rsid w:val="00CB70CE"/>
    <w:rsid w:val="00CB7715"/>
    <w:rsid w:val="00CB7772"/>
    <w:rsid w:val="00CB7C77"/>
    <w:rsid w:val="00CC0699"/>
    <w:rsid w:val="00CC18FE"/>
    <w:rsid w:val="00CC1A58"/>
    <w:rsid w:val="00CC1C31"/>
    <w:rsid w:val="00CC1FB0"/>
    <w:rsid w:val="00CC228A"/>
    <w:rsid w:val="00CC2751"/>
    <w:rsid w:val="00CC35DC"/>
    <w:rsid w:val="00CC36EB"/>
    <w:rsid w:val="00CC3B5D"/>
    <w:rsid w:val="00CC3EE4"/>
    <w:rsid w:val="00CC46FE"/>
    <w:rsid w:val="00CC4799"/>
    <w:rsid w:val="00CC4866"/>
    <w:rsid w:val="00CC4B39"/>
    <w:rsid w:val="00CC5028"/>
    <w:rsid w:val="00CC532F"/>
    <w:rsid w:val="00CC53AD"/>
    <w:rsid w:val="00CC59F1"/>
    <w:rsid w:val="00CC5E65"/>
    <w:rsid w:val="00CC6094"/>
    <w:rsid w:val="00CC6342"/>
    <w:rsid w:val="00CC6752"/>
    <w:rsid w:val="00CC6BA0"/>
    <w:rsid w:val="00CC6C59"/>
    <w:rsid w:val="00CC71F0"/>
    <w:rsid w:val="00CC7897"/>
    <w:rsid w:val="00CC7DC8"/>
    <w:rsid w:val="00CC7EE2"/>
    <w:rsid w:val="00CD083B"/>
    <w:rsid w:val="00CD1102"/>
    <w:rsid w:val="00CD1180"/>
    <w:rsid w:val="00CD1D35"/>
    <w:rsid w:val="00CD239B"/>
    <w:rsid w:val="00CD245F"/>
    <w:rsid w:val="00CD2DF9"/>
    <w:rsid w:val="00CD2E38"/>
    <w:rsid w:val="00CD32C2"/>
    <w:rsid w:val="00CD3357"/>
    <w:rsid w:val="00CD35D7"/>
    <w:rsid w:val="00CD377C"/>
    <w:rsid w:val="00CD3845"/>
    <w:rsid w:val="00CD3DD7"/>
    <w:rsid w:val="00CD3F7F"/>
    <w:rsid w:val="00CD3F8F"/>
    <w:rsid w:val="00CD4264"/>
    <w:rsid w:val="00CD4320"/>
    <w:rsid w:val="00CD441D"/>
    <w:rsid w:val="00CD495B"/>
    <w:rsid w:val="00CD51C6"/>
    <w:rsid w:val="00CD53EC"/>
    <w:rsid w:val="00CD5440"/>
    <w:rsid w:val="00CD58F5"/>
    <w:rsid w:val="00CD5BD4"/>
    <w:rsid w:val="00CD5CC7"/>
    <w:rsid w:val="00CD60CA"/>
    <w:rsid w:val="00CD6193"/>
    <w:rsid w:val="00CD651E"/>
    <w:rsid w:val="00CD653E"/>
    <w:rsid w:val="00CD6A37"/>
    <w:rsid w:val="00CD6D01"/>
    <w:rsid w:val="00CD6D53"/>
    <w:rsid w:val="00CD6DAF"/>
    <w:rsid w:val="00CD6E52"/>
    <w:rsid w:val="00CD6FF9"/>
    <w:rsid w:val="00CD7247"/>
    <w:rsid w:val="00CD7260"/>
    <w:rsid w:val="00CD7A45"/>
    <w:rsid w:val="00CD7AE5"/>
    <w:rsid w:val="00CD7B51"/>
    <w:rsid w:val="00CD7E25"/>
    <w:rsid w:val="00CE0321"/>
    <w:rsid w:val="00CE092C"/>
    <w:rsid w:val="00CE0A18"/>
    <w:rsid w:val="00CE1072"/>
    <w:rsid w:val="00CE109C"/>
    <w:rsid w:val="00CE1347"/>
    <w:rsid w:val="00CE19ED"/>
    <w:rsid w:val="00CE1DEC"/>
    <w:rsid w:val="00CE1E5C"/>
    <w:rsid w:val="00CE1F73"/>
    <w:rsid w:val="00CE22FC"/>
    <w:rsid w:val="00CE25B0"/>
    <w:rsid w:val="00CE27D1"/>
    <w:rsid w:val="00CE28AE"/>
    <w:rsid w:val="00CE2CF2"/>
    <w:rsid w:val="00CE3881"/>
    <w:rsid w:val="00CE38A6"/>
    <w:rsid w:val="00CE412A"/>
    <w:rsid w:val="00CE4565"/>
    <w:rsid w:val="00CE49BB"/>
    <w:rsid w:val="00CE4C2F"/>
    <w:rsid w:val="00CE5264"/>
    <w:rsid w:val="00CE541C"/>
    <w:rsid w:val="00CE5514"/>
    <w:rsid w:val="00CE568E"/>
    <w:rsid w:val="00CE5F9D"/>
    <w:rsid w:val="00CE60E3"/>
    <w:rsid w:val="00CE638B"/>
    <w:rsid w:val="00CE6398"/>
    <w:rsid w:val="00CE63D3"/>
    <w:rsid w:val="00CE6446"/>
    <w:rsid w:val="00CE68A5"/>
    <w:rsid w:val="00CE79D1"/>
    <w:rsid w:val="00CE7E5E"/>
    <w:rsid w:val="00CF0400"/>
    <w:rsid w:val="00CF0C63"/>
    <w:rsid w:val="00CF108E"/>
    <w:rsid w:val="00CF19D4"/>
    <w:rsid w:val="00CF1D3A"/>
    <w:rsid w:val="00CF2055"/>
    <w:rsid w:val="00CF218F"/>
    <w:rsid w:val="00CF2283"/>
    <w:rsid w:val="00CF247E"/>
    <w:rsid w:val="00CF254D"/>
    <w:rsid w:val="00CF2628"/>
    <w:rsid w:val="00CF273A"/>
    <w:rsid w:val="00CF29CA"/>
    <w:rsid w:val="00CF2BAD"/>
    <w:rsid w:val="00CF2E10"/>
    <w:rsid w:val="00CF30C5"/>
    <w:rsid w:val="00CF3621"/>
    <w:rsid w:val="00CF3814"/>
    <w:rsid w:val="00CF3CD0"/>
    <w:rsid w:val="00CF40C0"/>
    <w:rsid w:val="00CF411D"/>
    <w:rsid w:val="00CF42BC"/>
    <w:rsid w:val="00CF4364"/>
    <w:rsid w:val="00CF450F"/>
    <w:rsid w:val="00CF45F7"/>
    <w:rsid w:val="00CF46AB"/>
    <w:rsid w:val="00CF49D9"/>
    <w:rsid w:val="00CF4DC4"/>
    <w:rsid w:val="00CF511E"/>
    <w:rsid w:val="00CF51DB"/>
    <w:rsid w:val="00CF5260"/>
    <w:rsid w:val="00CF5425"/>
    <w:rsid w:val="00CF5763"/>
    <w:rsid w:val="00CF60D3"/>
    <w:rsid w:val="00CF642F"/>
    <w:rsid w:val="00CF6443"/>
    <w:rsid w:val="00CF6635"/>
    <w:rsid w:val="00CF66D9"/>
    <w:rsid w:val="00CF6CF1"/>
    <w:rsid w:val="00CF79F4"/>
    <w:rsid w:val="00CF7CC3"/>
    <w:rsid w:val="00D001C3"/>
    <w:rsid w:val="00D002BE"/>
    <w:rsid w:val="00D0056F"/>
    <w:rsid w:val="00D005BC"/>
    <w:rsid w:val="00D00693"/>
    <w:rsid w:val="00D00878"/>
    <w:rsid w:val="00D00946"/>
    <w:rsid w:val="00D00AFC"/>
    <w:rsid w:val="00D00BAF"/>
    <w:rsid w:val="00D010C4"/>
    <w:rsid w:val="00D01904"/>
    <w:rsid w:val="00D01A98"/>
    <w:rsid w:val="00D01C1A"/>
    <w:rsid w:val="00D024D9"/>
    <w:rsid w:val="00D02641"/>
    <w:rsid w:val="00D026BC"/>
    <w:rsid w:val="00D0274B"/>
    <w:rsid w:val="00D02883"/>
    <w:rsid w:val="00D02E3D"/>
    <w:rsid w:val="00D03BF0"/>
    <w:rsid w:val="00D03C03"/>
    <w:rsid w:val="00D03C6B"/>
    <w:rsid w:val="00D03DE1"/>
    <w:rsid w:val="00D04116"/>
    <w:rsid w:val="00D04607"/>
    <w:rsid w:val="00D0521C"/>
    <w:rsid w:val="00D05295"/>
    <w:rsid w:val="00D05378"/>
    <w:rsid w:val="00D05F67"/>
    <w:rsid w:val="00D06C54"/>
    <w:rsid w:val="00D06DB2"/>
    <w:rsid w:val="00D0706C"/>
    <w:rsid w:val="00D07166"/>
    <w:rsid w:val="00D072FF"/>
    <w:rsid w:val="00D07314"/>
    <w:rsid w:val="00D075AE"/>
    <w:rsid w:val="00D07B1A"/>
    <w:rsid w:val="00D10077"/>
    <w:rsid w:val="00D1071D"/>
    <w:rsid w:val="00D108EC"/>
    <w:rsid w:val="00D1091C"/>
    <w:rsid w:val="00D10B11"/>
    <w:rsid w:val="00D10C5B"/>
    <w:rsid w:val="00D10FA7"/>
    <w:rsid w:val="00D110B9"/>
    <w:rsid w:val="00D11297"/>
    <w:rsid w:val="00D11413"/>
    <w:rsid w:val="00D118A9"/>
    <w:rsid w:val="00D1311F"/>
    <w:rsid w:val="00D133C6"/>
    <w:rsid w:val="00D13B47"/>
    <w:rsid w:val="00D13D96"/>
    <w:rsid w:val="00D14102"/>
    <w:rsid w:val="00D14384"/>
    <w:rsid w:val="00D14441"/>
    <w:rsid w:val="00D144B7"/>
    <w:rsid w:val="00D14990"/>
    <w:rsid w:val="00D14BE4"/>
    <w:rsid w:val="00D14C50"/>
    <w:rsid w:val="00D154A5"/>
    <w:rsid w:val="00D158B3"/>
    <w:rsid w:val="00D15ADE"/>
    <w:rsid w:val="00D15D6F"/>
    <w:rsid w:val="00D15EB5"/>
    <w:rsid w:val="00D16061"/>
    <w:rsid w:val="00D16219"/>
    <w:rsid w:val="00D169CD"/>
    <w:rsid w:val="00D16E18"/>
    <w:rsid w:val="00D172BF"/>
    <w:rsid w:val="00D172D8"/>
    <w:rsid w:val="00D177BB"/>
    <w:rsid w:val="00D20ABA"/>
    <w:rsid w:val="00D20C1E"/>
    <w:rsid w:val="00D20DE0"/>
    <w:rsid w:val="00D212E0"/>
    <w:rsid w:val="00D21980"/>
    <w:rsid w:val="00D21C13"/>
    <w:rsid w:val="00D22436"/>
    <w:rsid w:val="00D2270E"/>
    <w:rsid w:val="00D22C16"/>
    <w:rsid w:val="00D22E38"/>
    <w:rsid w:val="00D234E7"/>
    <w:rsid w:val="00D23503"/>
    <w:rsid w:val="00D24364"/>
    <w:rsid w:val="00D2450B"/>
    <w:rsid w:val="00D249DF"/>
    <w:rsid w:val="00D24BC0"/>
    <w:rsid w:val="00D24FEB"/>
    <w:rsid w:val="00D2502D"/>
    <w:rsid w:val="00D25A09"/>
    <w:rsid w:val="00D25B4C"/>
    <w:rsid w:val="00D25C48"/>
    <w:rsid w:val="00D26111"/>
    <w:rsid w:val="00D26A15"/>
    <w:rsid w:val="00D26C45"/>
    <w:rsid w:val="00D26C8F"/>
    <w:rsid w:val="00D26FF0"/>
    <w:rsid w:val="00D27280"/>
    <w:rsid w:val="00D27408"/>
    <w:rsid w:val="00D27993"/>
    <w:rsid w:val="00D27B7F"/>
    <w:rsid w:val="00D306CB"/>
    <w:rsid w:val="00D30981"/>
    <w:rsid w:val="00D30ADA"/>
    <w:rsid w:val="00D30CEA"/>
    <w:rsid w:val="00D313F7"/>
    <w:rsid w:val="00D3158D"/>
    <w:rsid w:val="00D3181A"/>
    <w:rsid w:val="00D31834"/>
    <w:rsid w:val="00D31B35"/>
    <w:rsid w:val="00D31E03"/>
    <w:rsid w:val="00D3223C"/>
    <w:rsid w:val="00D327C9"/>
    <w:rsid w:val="00D32C0C"/>
    <w:rsid w:val="00D33874"/>
    <w:rsid w:val="00D338E1"/>
    <w:rsid w:val="00D339A5"/>
    <w:rsid w:val="00D33E3C"/>
    <w:rsid w:val="00D340DF"/>
    <w:rsid w:val="00D347CE"/>
    <w:rsid w:val="00D34942"/>
    <w:rsid w:val="00D34B84"/>
    <w:rsid w:val="00D35275"/>
    <w:rsid w:val="00D355C9"/>
    <w:rsid w:val="00D35E4B"/>
    <w:rsid w:val="00D362E0"/>
    <w:rsid w:val="00D366A3"/>
    <w:rsid w:val="00D36B4C"/>
    <w:rsid w:val="00D36D2C"/>
    <w:rsid w:val="00D36FF9"/>
    <w:rsid w:val="00D37032"/>
    <w:rsid w:val="00D37088"/>
    <w:rsid w:val="00D37366"/>
    <w:rsid w:val="00D3741A"/>
    <w:rsid w:val="00D3744B"/>
    <w:rsid w:val="00D402FD"/>
    <w:rsid w:val="00D40314"/>
    <w:rsid w:val="00D4066A"/>
    <w:rsid w:val="00D40B97"/>
    <w:rsid w:val="00D40BA7"/>
    <w:rsid w:val="00D40D76"/>
    <w:rsid w:val="00D41E81"/>
    <w:rsid w:val="00D43091"/>
    <w:rsid w:val="00D43841"/>
    <w:rsid w:val="00D43A3C"/>
    <w:rsid w:val="00D43A4E"/>
    <w:rsid w:val="00D43B30"/>
    <w:rsid w:val="00D43C2C"/>
    <w:rsid w:val="00D43E66"/>
    <w:rsid w:val="00D44274"/>
    <w:rsid w:val="00D44877"/>
    <w:rsid w:val="00D44885"/>
    <w:rsid w:val="00D44DE3"/>
    <w:rsid w:val="00D44E46"/>
    <w:rsid w:val="00D45072"/>
    <w:rsid w:val="00D4553B"/>
    <w:rsid w:val="00D45AFE"/>
    <w:rsid w:val="00D45C50"/>
    <w:rsid w:val="00D45E36"/>
    <w:rsid w:val="00D46026"/>
    <w:rsid w:val="00D4613D"/>
    <w:rsid w:val="00D4678A"/>
    <w:rsid w:val="00D46A1B"/>
    <w:rsid w:val="00D46D22"/>
    <w:rsid w:val="00D46DAC"/>
    <w:rsid w:val="00D46E57"/>
    <w:rsid w:val="00D471AB"/>
    <w:rsid w:val="00D47218"/>
    <w:rsid w:val="00D47484"/>
    <w:rsid w:val="00D47674"/>
    <w:rsid w:val="00D478EB"/>
    <w:rsid w:val="00D47D1D"/>
    <w:rsid w:val="00D50086"/>
    <w:rsid w:val="00D500B6"/>
    <w:rsid w:val="00D5052F"/>
    <w:rsid w:val="00D50BB5"/>
    <w:rsid w:val="00D5164D"/>
    <w:rsid w:val="00D516F3"/>
    <w:rsid w:val="00D5175D"/>
    <w:rsid w:val="00D51B83"/>
    <w:rsid w:val="00D51EC3"/>
    <w:rsid w:val="00D5210A"/>
    <w:rsid w:val="00D525FE"/>
    <w:rsid w:val="00D526AA"/>
    <w:rsid w:val="00D5289F"/>
    <w:rsid w:val="00D52D28"/>
    <w:rsid w:val="00D52EEE"/>
    <w:rsid w:val="00D53135"/>
    <w:rsid w:val="00D531C0"/>
    <w:rsid w:val="00D54210"/>
    <w:rsid w:val="00D54C26"/>
    <w:rsid w:val="00D556E3"/>
    <w:rsid w:val="00D562BC"/>
    <w:rsid w:val="00D56478"/>
    <w:rsid w:val="00D5691C"/>
    <w:rsid w:val="00D56B47"/>
    <w:rsid w:val="00D56E8A"/>
    <w:rsid w:val="00D5758F"/>
    <w:rsid w:val="00D5775E"/>
    <w:rsid w:val="00D57864"/>
    <w:rsid w:val="00D57BC2"/>
    <w:rsid w:val="00D60144"/>
    <w:rsid w:val="00D60744"/>
    <w:rsid w:val="00D60BD4"/>
    <w:rsid w:val="00D60C7D"/>
    <w:rsid w:val="00D6143A"/>
    <w:rsid w:val="00D61495"/>
    <w:rsid w:val="00D61C47"/>
    <w:rsid w:val="00D61CEF"/>
    <w:rsid w:val="00D61EA3"/>
    <w:rsid w:val="00D6217B"/>
    <w:rsid w:val="00D6226C"/>
    <w:rsid w:val="00D6238B"/>
    <w:rsid w:val="00D623F3"/>
    <w:rsid w:val="00D62456"/>
    <w:rsid w:val="00D625F8"/>
    <w:rsid w:val="00D62E5D"/>
    <w:rsid w:val="00D632EB"/>
    <w:rsid w:val="00D6355F"/>
    <w:rsid w:val="00D635E2"/>
    <w:rsid w:val="00D639E5"/>
    <w:rsid w:val="00D63B05"/>
    <w:rsid w:val="00D63D73"/>
    <w:rsid w:val="00D64212"/>
    <w:rsid w:val="00D647EA"/>
    <w:rsid w:val="00D6538C"/>
    <w:rsid w:val="00D65436"/>
    <w:rsid w:val="00D65CBE"/>
    <w:rsid w:val="00D65DA0"/>
    <w:rsid w:val="00D65FF8"/>
    <w:rsid w:val="00D66E12"/>
    <w:rsid w:val="00D673EE"/>
    <w:rsid w:val="00D6758A"/>
    <w:rsid w:val="00D67941"/>
    <w:rsid w:val="00D67E25"/>
    <w:rsid w:val="00D70C5B"/>
    <w:rsid w:val="00D7113F"/>
    <w:rsid w:val="00D7116C"/>
    <w:rsid w:val="00D7158F"/>
    <w:rsid w:val="00D71C24"/>
    <w:rsid w:val="00D71D90"/>
    <w:rsid w:val="00D71EB0"/>
    <w:rsid w:val="00D72465"/>
    <w:rsid w:val="00D72917"/>
    <w:rsid w:val="00D72FBF"/>
    <w:rsid w:val="00D73277"/>
    <w:rsid w:val="00D7350F"/>
    <w:rsid w:val="00D738E1"/>
    <w:rsid w:val="00D740AB"/>
    <w:rsid w:val="00D74924"/>
    <w:rsid w:val="00D74B01"/>
    <w:rsid w:val="00D74EF4"/>
    <w:rsid w:val="00D752CA"/>
    <w:rsid w:val="00D7545B"/>
    <w:rsid w:val="00D758B7"/>
    <w:rsid w:val="00D75C2C"/>
    <w:rsid w:val="00D75FB8"/>
    <w:rsid w:val="00D764BC"/>
    <w:rsid w:val="00D77971"/>
    <w:rsid w:val="00D77DD2"/>
    <w:rsid w:val="00D801AE"/>
    <w:rsid w:val="00D802EC"/>
    <w:rsid w:val="00D80379"/>
    <w:rsid w:val="00D80595"/>
    <w:rsid w:val="00D80C47"/>
    <w:rsid w:val="00D80F3A"/>
    <w:rsid w:val="00D81108"/>
    <w:rsid w:val="00D8133C"/>
    <w:rsid w:val="00D81674"/>
    <w:rsid w:val="00D8262A"/>
    <w:rsid w:val="00D82894"/>
    <w:rsid w:val="00D82CB4"/>
    <w:rsid w:val="00D834B5"/>
    <w:rsid w:val="00D83966"/>
    <w:rsid w:val="00D83A4B"/>
    <w:rsid w:val="00D84658"/>
    <w:rsid w:val="00D849CE"/>
    <w:rsid w:val="00D84FBE"/>
    <w:rsid w:val="00D852E3"/>
    <w:rsid w:val="00D85E94"/>
    <w:rsid w:val="00D860E1"/>
    <w:rsid w:val="00D8621B"/>
    <w:rsid w:val="00D867E6"/>
    <w:rsid w:val="00D868F9"/>
    <w:rsid w:val="00D86D5B"/>
    <w:rsid w:val="00D87119"/>
    <w:rsid w:val="00D87132"/>
    <w:rsid w:val="00D872F8"/>
    <w:rsid w:val="00D87BE0"/>
    <w:rsid w:val="00D87D66"/>
    <w:rsid w:val="00D87EB6"/>
    <w:rsid w:val="00D9024C"/>
    <w:rsid w:val="00D904DF"/>
    <w:rsid w:val="00D906B6"/>
    <w:rsid w:val="00D90A30"/>
    <w:rsid w:val="00D90A53"/>
    <w:rsid w:val="00D90BF0"/>
    <w:rsid w:val="00D90F2C"/>
    <w:rsid w:val="00D90FF8"/>
    <w:rsid w:val="00D91603"/>
    <w:rsid w:val="00D917CF"/>
    <w:rsid w:val="00D921C4"/>
    <w:rsid w:val="00D92290"/>
    <w:rsid w:val="00D9229A"/>
    <w:rsid w:val="00D92320"/>
    <w:rsid w:val="00D926D4"/>
    <w:rsid w:val="00D92940"/>
    <w:rsid w:val="00D93279"/>
    <w:rsid w:val="00D93367"/>
    <w:rsid w:val="00D9354F"/>
    <w:rsid w:val="00D9382C"/>
    <w:rsid w:val="00D93EA0"/>
    <w:rsid w:val="00D93F53"/>
    <w:rsid w:val="00D9403F"/>
    <w:rsid w:val="00D9466C"/>
    <w:rsid w:val="00D94A00"/>
    <w:rsid w:val="00D94CB2"/>
    <w:rsid w:val="00D94D53"/>
    <w:rsid w:val="00D94F0A"/>
    <w:rsid w:val="00D94FE9"/>
    <w:rsid w:val="00D9505B"/>
    <w:rsid w:val="00D9543E"/>
    <w:rsid w:val="00D955B3"/>
    <w:rsid w:val="00D95C45"/>
    <w:rsid w:val="00D96C38"/>
    <w:rsid w:val="00D96DE5"/>
    <w:rsid w:val="00D96F52"/>
    <w:rsid w:val="00D972C0"/>
    <w:rsid w:val="00D97301"/>
    <w:rsid w:val="00D977EB"/>
    <w:rsid w:val="00D97A68"/>
    <w:rsid w:val="00D97B7E"/>
    <w:rsid w:val="00D97F8C"/>
    <w:rsid w:val="00DA0100"/>
    <w:rsid w:val="00DA085A"/>
    <w:rsid w:val="00DA08A8"/>
    <w:rsid w:val="00DA0FD0"/>
    <w:rsid w:val="00DA1315"/>
    <w:rsid w:val="00DA17DF"/>
    <w:rsid w:val="00DA1CB1"/>
    <w:rsid w:val="00DA1DB8"/>
    <w:rsid w:val="00DA1F41"/>
    <w:rsid w:val="00DA1F82"/>
    <w:rsid w:val="00DA2112"/>
    <w:rsid w:val="00DA25E2"/>
    <w:rsid w:val="00DA2D5C"/>
    <w:rsid w:val="00DA37E1"/>
    <w:rsid w:val="00DA3840"/>
    <w:rsid w:val="00DA3A22"/>
    <w:rsid w:val="00DA3C6F"/>
    <w:rsid w:val="00DA3EF2"/>
    <w:rsid w:val="00DA4483"/>
    <w:rsid w:val="00DA4B3C"/>
    <w:rsid w:val="00DA53C0"/>
    <w:rsid w:val="00DA5E34"/>
    <w:rsid w:val="00DA67CD"/>
    <w:rsid w:val="00DA7055"/>
    <w:rsid w:val="00DA708A"/>
    <w:rsid w:val="00DA7685"/>
    <w:rsid w:val="00DA768B"/>
    <w:rsid w:val="00DA769E"/>
    <w:rsid w:val="00DA78E0"/>
    <w:rsid w:val="00DA7C2B"/>
    <w:rsid w:val="00DB04FD"/>
    <w:rsid w:val="00DB0623"/>
    <w:rsid w:val="00DB0A50"/>
    <w:rsid w:val="00DB0AF4"/>
    <w:rsid w:val="00DB10A4"/>
    <w:rsid w:val="00DB1171"/>
    <w:rsid w:val="00DB1861"/>
    <w:rsid w:val="00DB1BCF"/>
    <w:rsid w:val="00DB1C8C"/>
    <w:rsid w:val="00DB217D"/>
    <w:rsid w:val="00DB26AD"/>
    <w:rsid w:val="00DB2831"/>
    <w:rsid w:val="00DB28A7"/>
    <w:rsid w:val="00DB2E8A"/>
    <w:rsid w:val="00DB3E30"/>
    <w:rsid w:val="00DB4575"/>
    <w:rsid w:val="00DB472C"/>
    <w:rsid w:val="00DB4791"/>
    <w:rsid w:val="00DB4EA6"/>
    <w:rsid w:val="00DB5ACC"/>
    <w:rsid w:val="00DB5BAB"/>
    <w:rsid w:val="00DB5CB1"/>
    <w:rsid w:val="00DB5FFE"/>
    <w:rsid w:val="00DB63AB"/>
    <w:rsid w:val="00DB6615"/>
    <w:rsid w:val="00DB6932"/>
    <w:rsid w:val="00DB6961"/>
    <w:rsid w:val="00DB698E"/>
    <w:rsid w:val="00DB725E"/>
    <w:rsid w:val="00DB75FE"/>
    <w:rsid w:val="00DB782B"/>
    <w:rsid w:val="00DB7BD2"/>
    <w:rsid w:val="00DC0407"/>
    <w:rsid w:val="00DC082B"/>
    <w:rsid w:val="00DC0938"/>
    <w:rsid w:val="00DC0C0E"/>
    <w:rsid w:val="00DC0F3A"/>
    <w:rsid w:val="00DC1941"/>
    <w:rsid w:val="00DC1BDA"/>
    <w:rsid w:val="00DC2458"/>
    <w:rsid w:val="00DC2A84"/>
    <w:rsid w:val="00DC2E62"/>
    <w:rsid w:val="00DC32BF"/>
    <w:rsid w:val="00DC32FA"/>
    <w:rsid w:val="00DC3BE4"/>
    <w:rsid w:val="00DC3E29"/>
    <w:rsid w:val="00DC45CF"/>
    <w:rsid w:val="00DC47F4"/>
    <w:rsid w:val="00DC5492"/>
    <w:rsid w:val="00DC54AC"/>
    <w:rsid w:val="00DC54B9"/>
    <w:rsid w:val="00DC5C5F"/>
    <w:rsid w:val="00DC5CB5"/>
    <w:rsid w:val="00DC5D81"/>
    <w:rsid w:val="00DC5F4E"/>
    <w:rsid w:val="00DC7A80"/>
    <w:rsid w:val="00DC7C3F"/>
    <w:rsid w:val="00DC7C41"/>
    <w:rsid w:val="00DC7E35"/>
    <w:rsid w:val="00DC7FA8"/>
    <w:rsid w:val="00DD0546"/>
    <w:rsid w:val="00DD07B5"/>
    <w:rsid w:val="00DD088F"/>
    <w:rsid w:val="00DD09B1"/>
    <w:rsid w:val="00DD0A68"/>
    <w:rsid w:val="00DD1221"/>
    <w:rsid w:val="00DD1280"/>
    <w:rsid w:val="00DD1EC3"/>
    <w:rsid w:val="00DD2119"/>
    <w:rsid w:val="00DD27E9"/>
    <w:rsid w:val="00DD29E5"/>
    <w:rsid w:val="00DD2C3B"/>
    <w:rsid w:val="00DD2CC1"/>
    <w:rsid w:val="00DD2F3D"/>
    <w:rsid w:val="00DD2FAA"/>
    <w:rsid w:val="00DD3590"/>
    <w:rsid w:val="00DD369A"/>
    <w:rsid w:val="00DD3826"/>
    <w:rsid w:val="00DD3C73"/>
    <w:rsid w:val="00DD3D72"/>
    <w:rsid w:val="00DD43BE"/>
    <w:rsid w:val="00DD45A6"/>
    <w:rsid w:val="00DD4ABB"/>
    <w:rsid w:val="00DD54A1"/>
    <w:rsid w:val="00DD56DE"/>
    <w:rsid w:val="00DD5DB0"/>
    <w:rsid w:val="00DD5E56"/>
    <w:rsid w:val="00DD6146"/>
    <w:rsid w:val="00DD699F"/>
    <w:rsid w:val="00DD6B71"/>
    <w:rsid w:val="00DD6D7E"/>
    <w:rsid w:val="00DD748D"/>
    <w:rsid w:val="00DD777A"/>
    <w:rsid w:val="00DD7B58"/>
    <w:rsid w:val="00DD7C93"/>
    <w:rsid w:val="00DD7E97"/>
    <w:rsid w:val="00DD7FE4"/>
    <w:rsid w:val="00DE029A"/>
    <w:rsid w:val="00DE0659"/>
    <w:rsid w:val="00DE07F8"/>
    <w:rsid w:val="00DE08CB"/>
    <w:rsid w:val="00DE0FCD"/>
    <w:rsid w:val="00DE11CE"/>
    <w:rsid w:val="00DE12C9"/>
    <w:rsid w:val="00DE153D"/>
    <w:rsid w:val="00DE15C5"/>
    <w:rsid w:val="00DE165C"/>
    <w:rsid w:val="00DE190B"/>
    <w:rsid w:val="00DE1991"/>
    <w:rsid w:val="00DE2223"/>
    <w:rsid w:val="00DE2456"/>
    <w:rsid w:val="00DE2C22"/>
    <w:rsid w:val="00DE2EC7"/>
    <w:rsid w:val="00DE35BF"/>
    <w:rsid w:val="00DE39E1"/>
    <w:rsid w:val="00DE3AF5"/>
    <w:rsid w:val="00DE3B2A"/>
    <w:rsid w:val="00DE3CFC"/>
    <w:rsid w:val="00DE40B5"/>
    <w:rsid w:val="00DE429E"/>
    <w:rsid w:val="00DE48F1"/>
    <w:rsid w:val="00DE4B77"/>
    <w:rsid w:val="00DE4B80"/>
    <w:rsid w:val="00DE4CE4"/>
    <w:rsid w:val="00DE4E7F"/>
    <w:rsid w:val="00DE5685"/>
    <w:rsid w:val="00DE6496"/>
    <w:rsid w:val="00DE669B"/>
    <w:rsid w:val="00DE6BF4"/>
    <w:rsid w:val="00DE6D58"/>
    <w:rsid w:val="00DE6D64"/>
    <w:rsid w:val="00DE7342"/>
    <w:rsid w:val="00DE771A"/>
    <w:rsid w:val="00DE7883"/>
    <w:rsid w:val="00DE7CF4"/>
    <w:rsid w:val="00DE7EDC"/>
    <w:rsid w:val="00DF034D"/>
    <w:rsid w:val="00DF041B"/>
    <w:rsid w:val="00DF0D8D"/>
    <w:rsid w:val="00DF0E0C"/>
    <w:rsid w:val="00DF10E6"/>
    <w:rsid w:val="00DF116B"/>
    <w:rsid w:val="00DF155E"/>
    <w:rsid w:val="00DF1A1B"/>
    <w:rsid w:val="00DF1A7D"/>
    <w:rsid w:val="00DF1C59"/>
    <w:rsid w:val="00DF219F"/>
    <w:rsid w:val="00DF22E3"/>
    <w:rsid w:val="00DF330D"/>
    <w:rsid w:val="00DF35C8"/>
    <w:rsid w:val="00DF36CE"/>
    <w:rsid w:val="00DF3F7A"/>
    <w:rsid w:val="00DF434F"/>
    <w:rsid w:val="00DF4624"/>
    <w:rsid w:val="00DF4D36"/>
    <w:rsid w:val="00DF4D8B"/>
    <w:rsid w:val="00DF522F"/>
    <w:rsid w:val="00DF52E1"/>
    <w:rsid w:val="00DF56A6"/>
    <w:rsid w:val="00DF574A"/>
    <w:rsid w:val="00DF57BB"/>
    <w:rsid w:val="00DF5936"/>
    <w:rsid w:val="00DF6073"/>
    <w:rsid w:val="00DF6AA5"/>
    <w:rsid w:val="00DF6C86"/>
    <w:rsid w:val="00DF7279"/>
    <w:rsid w:val="00DF731D"/>
    <w:rsid w:val="00DF739D"/>
    <w:rsid w:val="00DF7715"/>
    <w:rsid w:val="00DF781A"/>
    <w:rsid w:val="00DF7CE5"/>
    <w:rsid w:val="00E00145"/>
    <w:rsid w:val="00E0091C"/>
    <w:rsid w:val="00E00C7D"/>
    <w:rsid w:val="00E011DE"/>
    <w:rsid w:val="00E01364"/>
    <w:rsid w:val="00E013A9"/>
    <w:rsid w:val="00E01430"/>
    <w:rsid w:val="00E01535"/>
    <w:rsid w:val="00E0197A"/>
    <w:rsid w:val="00E023CE"/>
    <w:rsid w:val="00E026FE"/>
    <w:rsid w:val="00E02AEB"/>
    <w:rsid w:val="00E02B00"/>
    <w:rsid w:val="00E02FC8"/>
    <w:rsid w:val="00E0312A"/>
    <w:rsid w:val="00E032A6"/>
    <w:rsid w:val="00E03657"/>
    <w:rsid w:val="00E037EB"/>
    <w:rsid w:val="00E0389E"/>
    <w:rsid w:val="00E038E0"/>
    <w:rsid w:val="00E03CE3"/>
    <w:rsid w:val="00E042AE"/>
    <w:rsid w:val="00E04379"/>
    <w:rsid w:val="00E044DE"/>
    <w:rsid w:val="00E04767"/>
    <w:rsid w:val="00E048F5"/>
    <w:rsid w:val="00E04BD6"/>
    <w:rsid w:val="00E04C3B"/>
    <w:rsid w:val="00E04ED9"/>
    <w:rsid w:val="00E0515B"/>
    <w:rsid w:val="00E05599"/>
    <w:rsid w:val="00E05830"/>
    <w:rsid w:val="00E05EC4"/>
    <w:rsid w:val="00E06031"/>
    <w:rsid w:val="00E0621B"/>
    <w:rsid w:val="00E062E9"/>
    <w:rsid w:val="00E064F6"/>
    <w:rsid w:val="00E06CC6"/>
    <w:rsid w:val="00E06F7C"/>
    <w:rsid w:val="00E07CEC"/>
    <w:rsid w:val="00E07F88"/>
    <w:rsid w:val="00E109E1"/>
    <w:rsid w:val="00E1102E"/>
    <w:rsid w:val="00E11193"/>
    <w:rsid w:val="00E1125E"/>
    <w:rsid w:val="00E11651"/>
    <w:rsid w:val="00E118FD"/>
    <w:rsid w:val="00E11923"/>
    <w:rsid w:val="00E11E1E"/>
    <w:rsid w:val="00E11FA3"/>
    <w:rsid w:val="00E11FF0"/>
    <w:rsid w:val="00E122B5"/>
    <w:rsid w:val="00E122E2"/>
    <w:rsid w:val="00E124C3"/>
    <w:rsid w:val="00E12986"/>
    <w:rsid w:val="00E12B22"/>
    <w:rsid w:val="00E1309C"/>
    <w:rsid w:val="00E13185"/>
    <w:rsid w:val="00E133B0"/>
    <w:rsid w:val="00E138A7"/>
    <w:rsid w:val="00E142E1"/>
    <w:rsid w:val="00E14A21"/>
    <w:rsid w:val="00E14A50"/>
    <w:rsid w:val="00E14CCA"/>
    <w:rsid w:val="00E15103"/>
    <w:rsid w:val="00E15285"/>
    <w:rsid w:val="00E153C2"/>
    <w:rsid w:val="00E157B6"/>
    <w:rsid w:val="00E15BD4"/>
    <w:rsid w:val="00E15F52"/>
    <w:rsid w:val="00E16094"/>
    <w:rsid w:val="00E167BE"/>
    <w:rsid w:val="00E16928"/>
    <w:rsid w:val="00E16A3B"/>
    <w:rsid w:val="00E16D25"/>
    <w:rsid w:val="00E16DBA"/>
    <w:rsid w:val="00E16E03"/>
    <w:rsid w:val="00E16E44"/>
    <w:rsid w:val="00E17197"/>
    <w:rsid w:val="00E17272"/>
    <w:rsid w:val="00E173BB"/>
    <w:rsid w:val="00E17BD2"/>
    <w:rsid w:val="00E2004B"/>
    <w:rsid w:val="00E202C1"/>
    <w:rsid w:val="00E20644"/>
    <w:rsid w:val="00E20A19"/>
    <w:rsid w:val="00E20B95"/>
    <w:rsid w:val="00E20D13"/>
    <w:rsid w:val="00E2234B"/>
    <w:rsid w:val="00E2236F"/>
    <w:rsid w:val="00E2253D"/>
    <w:rsid w:val="00E225C0"/>
    <w:rsid w:val="00E2265C"/>
    <w:rsid w:val="00E22756"/>
    <w:rsid w:val="00E22A98"/>
    <w:rsid w:val="00E22ADE"/>
    <w:rsid w:val="00E23011"/>
    <w:rsid w:val="00E23199"/>
    <w:rsid w:val="00E23557"/>
    <w:rsid w:val="00E23A6B"/>
    <w:rsid w:val="00E23D5F"/>
    <w:rsid w:val="00E23D6E"/>
    <w:rsid w:val="00E24606"/>
    <w:rsid w:val="00E246E5"/>
    <w:rsid w:val="00E24992"/>
    <w:rsid w:val="00E24D97"/>
    <w:rsid w:val="00E25351"/>
    <w:rsid w:val="00E25EDA"/>
    <w:rsid w:val="00E25FF1"/>
    <w:rsid w:val="00E2621C"/>
    <w:rsid w:val="00E26733"/>
    <w:rsid w:val="00E26A1B"/>
    <w:rsid w:val="00E272EA"/>
    <w:rsid w:val="00E27325"/>
    <w:rsid w:val="00E27810"/>
    <w:rsid w:val="00E279D5"/>
    <w:rsid w:val="00E27F09"/>
    <w:rsid w:val="00E27F35"/>
    <w:rsid w:val="00E30327"/>
    <w:rsid w:val="00E30502"/>
    <w:rsid w:val="00E3079F"/>
    <w:rsid w:val="00E30C64"/>
    <w:rsid w:val="00E30C65"/>
    <w:rsid w:val="00E30C85"/>
    <w:rsid w:val="00E30D35"/>
    <w:rsid w:val="00E30E20"/>
    <w:rsid w:val="00E3121F"/>
    <w:rsid w:val="00E3137C"/>
    <w:rsid w:val="00E31E78"/>
    <w:rsid w:val="00E32210"/>
    <w:rsid w:val="00E32A1B"/>
    <w:rsid w:val="00E32AEC"/>
    <w:rsid w:val="00E3379B"/>
    <w:rsid w:val="00E33B96"/>
    <w:rsid w:val="00E341BD"/>
    <w:rsid w:val="00E3444E"/>
    <w:rsid w:val="00E3481A"/>
    <w:rsid w:val="00E3481F"/>
    <w:rsid w:val="00E34F90"/>
    <w:rsid w:val="00E36061"/>
    <w:rsid w:val="00E360AF"/>
    <w:rsid w:val="00E36424"/>
    <w:rsid w:val="00E36A82"/>
    <w:rsid w:val="00E36E2F"/>
    <w:rsid w:val="00E3704D"/>
    <w:rsid w:val="00E3747B"/>
    <w:rsid w:val="00E378BE"/>
    <w:rsid w:val="00E379D5"/>
    <w:rsid w:val="00E37AC2"/>
    <w:rsid w:val="00E40B1D"/>
    <w:rsid w:val="00E40B82"/>
    <w:rsid w:val="00E40BBA"/>
    <w:rsid w:val="00E410A0"/>
    <w:rsid w:val="00E41955"/>
    <w:rsid w:val="00E419C8"/>
    <w:rsid w:val="00E41C10"/>
    <w:rsid w:val="00E41CBC"/>
    <w:rsid w:val="00E41D3A"/>
    <w:rsid w:val="00E41DD7"/>
    <w:rsid w:val="00E41FC8"/>
    <w:rsid w:val="00E4217F"/>
    <w:rsid w:val="00E4266F"/>
    <w:rsid w:val="00E42A0E"/>
    <w:rsid w:val="00E43106"/>
    <w:rsid w:val="00E4387D"/>
    <w:rsid w:val="00E43DB7"/>
    <w:rsid w:val="00E441A3"/>
    <w:rsid w:val="00E44556"/>
    <w:rsid w:val="00E44682"/>
    <w:rsid w:val="00E4477D"/>
    <w:rsid w:val="00E44B63"/>
    <w:rsid w:val="00E45388"/>
    <w:rsid w:val="00E45705"/>
    <w:rsid w:val="00E45D5C"/>
    <w:rsid w:val="00E45DB4"/>
    <w:rsid w:val="00E45F83"/>
    <w:rsid w:val="00E46192"/>
    <w:rsid w:val="00E46BE5"/>
    <w:rsid w:val="00E46CE1"/>
    <w:rsid w:val="00E46DF9"/>
    <w:rsid w:val="00E46E62"/>
    <w:rsid w:val="00E477F7"/>
    <w:rsid w:val="00E47A07"/>
    <w:rsid w:val="00E47B9D"/>
    <w:rsid w:val="00E5056C"/>
    <w:rsid w:val="00E5067A"/>
    <w:rsid w:val="00E506A3"/>
    <w:rsid w:val="00E50714"/>
    <w:rsid w:val="00E507EA"/>
    <w:rsid w:val="00E50DBE"/>
    <w:rsid w:val="00E50E23"/>
    <w:rsid w:val="00E5148C"/>
    <w:rsid w:val="00E516F1"/>
    <w:rsid w:val="00E51D0F"/>
    <w:rsid w:val="00E5205D"/>
    <w:rsid w:val="00E52152"/>
    <w:rsid w:val="00E5227B"/>
    <w:rsid w:val="00E5286F"/>
    <w:rsid w:val="00E529E3"/>
    <w:rsid w:val="00E52B88"/>
    <w:rsid w:val="00E53376"/>
    <w:rsid w:val="00E53390"/>
    <w:rsid w:val="00E53E6B"/>
    <w:rsid w:val="00E540DF"/>
    <w:rsid w:val="00E540E1"/>
    <w:rsid w:val="00E5505F"/>
    <w:rsid w:val="00E5531D"/>
    <w:rsid w:val="00E554BA"/>
    <w:rsid w:val="00E55517"/>
    <w:rsid w:val="00E5557F"/>
    <w:rsid w:val="00E5565E"/>
    <w:rsid w:val="00E55703"/>
    <w:rsid w:val="00E56349"/>
    <w:rsid w:val="00E564B4"/>
    <w:rsid w:val="00E5669F"/>
    <w:rsid w:val="00E566AC"/>
    <w:rsid w:val="00E56A7D"/>
    <w:rsid w:val="00E57D7E"/>
    <w:rsid w:val="00E57D8D"/>
    <w:rsid w:val="00E601E7"/>
    <w:rsid w:val="00E602E5"/>
    <w:rsid w:val="00E60392"/>
    <w:rsid w:val="00E609C4"/>
    <w:rsid w:val="00E60A02"/>
    <w:rsid w:val="00E60BD5"/>
    <w:rsid w:val="00E60C7D"/>
    <w:rsid w:val="00E60D00"/>
    <w:rsid w:val="00E60D86"/>
    <w:rsid w:val="00E60D9B"/>
    <w:rsid w:val="00E61254"/>
    <w:rsid w:val="00E61B5C"/>
    <w:rsid w:val="00E61D6F"/>
    <w:rsid w:val="00E6262B"/>
    <w:rsid w:val="00E62867"/>
    <w:rsid w:val="00E62DAD"/>
    <w:rsid w:val="00E63051"/>
    <w:rsid w:val="00E631E8"/>
    <w:rsid w:val="00E6333E"/>
    <w:rsid w:val="00E64205"/>
    <w:rsid w:val="00E64A91"/>
    <w:rsid w:val="00E64E6C"/>
    <w:rsid w:val="00E64F9A"/>
    <w:rsid w:val="00E650FA"/>
    <w:rsid w:val="00E65105"/>
    <w:rsid w:val="00E651FF"/>
    <w:rsid w:val="00E652BF"/>
    <w:rsid w:val="00E65626"/>
    <w:rsid w:val="00E65818"/>
    <w:rsid w:val="00E65B70"/>
    <w:rsid w:val="00E6603E"/>
    <w:rsid w:val="00E66367"/>
    <w:rsid w:val="00E663D4"/>
    <w:rsid w:val="00E6659D"/>
    <w:rsid w:val="00E666F4"/>
    <w:rsid w:val="00E667A7"/>
    <w:rsid w:val="00E670BE"/>
    <w:rsid w:val="00E67C6C"/>
    <w:rsid w:val="00E67CF3"/>
    <w:rsid w:val="00E67D15"/>
    <w:rsid w:val="00E67F74"/>
    <w:rsid w:val="00E700A1"/>
    <w:rsid w:val="00E70AB8"/>
    <w:rsid w:val="00E70B68"/>
    <w:rsid w:val="00E70BBE"/>
    <w:rsid w:val="00E71202"/>
    <w:rsid w:val="00E7127F"/>
    <w:rsid w:val="00E718CF"/>
    <w:rsid w:val="00E71A50"/>
    <w:rsid w:val="00E71D7D"/>
    <w:rsid w:val="00E71DD0"/>
    <w:rsid w:val="00E72512"/>
    <w:rsid w:val="00E7257E"/>
    <w:rsid w:val="00E725B2"/>
    <w:rsid w:val="00E72620"/>
    <w:rsid w:val="00E726C0"/>
    <w:rsid w:val="00E72735"/>
    <w:rsid w:val="00E727EE"/>
    <w:rsid w:val="00E72927"/>
    <w:rsid w:val="00E72FDA"/>
    <w:rsid w:val="00E73444"/>
    <w:rsid w:val="00E73451"/>
    <w:rsid w:val="00E73E85"/>
    <w:rsid w:val="00E73F10"/>
    <w:rsid w:val="00E747ED"/>
    <w:rsid w:val="00E74CEE"/>
    <w:rsid w:val="00E74E66"/>
    <w:rsid w:val="00E755BC"/>
    <w:rsid w:val="00E76140"/>
    <w:rsid w:val="00E7615A"/>
    <w:rsid w:val="00E7655B"/>
    <w:rsid w:val="00E774D7"/>
    <w:rsid w:val="00E800DC"/>
    <w:rsid w:val="00E80245"/>
    <w:rsid w:val="00E80704"/>
    <w:rsid w:val="00E80B14"/>
    <w:rsid w:val="00E80DE1"/>
    <w:rsid w:val="00E80F4B"/>
    <w:rsid w:val="00E816C5"/>
    <w:rsid w:val="00E81798"/>
    <w:rsid w:val="00E8199D"/>
    <w:rsid w:val="00E81DCF"/>
    <w:rsid w:val="00E82271"/>
    <w:rsid w:val="00E8343F"/>
    <w:rsid w:val="00E8386B"/>
    <w:rsid w:val="00E83906"/>
    <w:rsid w:val="00E83C52"/>
    <w:rsid w:val="00E84016"/>
    <w:rsid w:val="00E8444B"/>
    <w:rsid w:val="00E8454D"/>
    <w:rsid w:val="00E851EC"/>
    <w:rsid w:val="00E8540F"/>
    <w:rsid w:val="00E85CBF"/>
    <w:rsid w:val="00E85D8A"/>
    <w:rsid w:val="00E8613C"/>
    <w:rsid w:val="00E8653F"/>
    <w:rsid w:val="00E8668C"/>
    <w:rsid w:val="00E86750"/>
    <w:rsid w:val="00E86BBD"/>
    <w:rsid w:val="00E86BF1"/>
    <w:rsid w:val="00E86C10"/>
    <w:rsid w:val="00E86DBF"/>
    <w:rsid w:val="00E86F1D"/>
    <w:rsid w:val="00E87B70"/>
    <w:rsid w:val="00E90053"/>
    <w:rsid w:val="00E900BC"/>
    <w:rsid w:val="00E9010E"/>
    <w:rsid w:val="00E90132"/>
    <w:rsid w:val="00E9021A"/>
    <w:rsid w:val="00E902D9"/>
    <w:rsid w:val="00E90E92"/>
    <w:rsid w:val="00E91099"/>
    <w:rsid w:val="00E91246"/>
    <w:rsid w:val="00E912F6"/>
    <w:rsid w:val="00E91936"/>
    <w:rsid w:val="00E91AED"/>
    <w:rsid w:val="00E91BD6"/>
    <w:rsid w:val="00E91C1D"/>
    <w:rsid w:val="00E9305B"/>
    <w:rsid w:val="00E93180"/>
    <w:rsid w:val="00E9330B"/>
    <w:rsid w:val="00E93546"/>
    <w:rsid w:val="00E93D81"/>
    <w:rsid w:val="00E93F4C"/>
    <w:rsid w:val="00E942B1"/>
    <w:rsid w:val="00E945D5"/>
    <w:rsid w:val="00E94F5C"/>
    <w:rsid w:val="00E94F95"/>
    <w:rsid w:val="00E953F5"/>
    <w:rsid w:val="00E95985"/>
    <w:rsid w:val="00E960D2"/>
    <w:rsid w:val="00E96135"/>
    <w:rsid w:val="00E962A4"/>
    <w:rsid w:val="00E96360"/>
    <w:rsid w:val="00E9677E"/>
    <w:rsid w:val="00E97272"/>
    <w:rsid w:val="00E97722"/>
    <w:rsid w:val="00E9777E"/>
    <w:rsid w:val="00E97862"/>
    <w:rsid w:val="00E9786F"/>
    <w:rsid w:val="00E979C4"/>
    <w:rsid w:val="00E97B3E"/>
    <w:rsid w:val="00E97DE0"/>
    <w:rsid w:val="00E97DEF"/>
    <w:rsid w:val="00EA016E"/>
    <w:rsid w:val="00EA0B99"/>
    <w:rsid w:val="00EA0CB5"/>
    <w:rsid w:val="00EA0CE7"/>
    <w:rsid w:val="00EA1100"/>
    <w:rsid w:val="00EA119B"/>
    <w:rsid w:val="00EA1268"/>
    <w:rsid w:val="00EA1BF3"/>
    <w:rsid w:val="00EA1C72"/>
    <w:rsid w:val="00EA1CF2"/>
    <w:rsid w:val="00EA2253"/>
    <w:rsid w:val="00EA233E"/>
    <w:rsid w:val="00EA255D"/>
    <w:rsid w:val="00EA321C"/>
    <w:rsid w:val="00EA32B9"/>
    <w:rsid w:val="00EA35B9"/>
    <w:rsid w:val="00EA36E6"/>
    <w:rsid w:val="00EA4718"/>
    <w:rsid w:val="00EA4958"/>
    <w:rsid w:val="00EA54D8"/>
    <w:rsid w:val="00EA55B7"/>
    <w:rsid w:val="00EA5D97"/>
    <w:rsid w:val="00EA5DDD"/>
    <w:rsid w:val="00EA5E31"/>
    <w:rsid w:val="00EA5F99"/>
    <w:rsid w:val="00EA6009"/>
    <w:rsid w:val="00EA63D1"/>
    <w:rsid w:val="00EA6867"/>
    <w:rsid w:val="00EA6B2C"/>
    <w:rsid w:val="00EA6D09"/>
    <w:rsid w:val="00EA6E88"/>
    <w:rsid w:val="00EA7547"/>
    <w:rsid w:val="00EA7552"/>
    <w:rsid w:val="00EA7674"/>
    <w:rsid w:val="00EA7A6D"/>
    <w:rsid w:val="00EA7A78"/>
    <w:rsid w:val="00EA7B6B"/>
    <w:rsid w:val="00EB018D"/>
    <w:rsid w:val="00EB0C44"/>
    <w:rsid w:val="00EB0DD1"/>
    <w:rsid w:val="00EB10DA"/>
    <w:rsid w:val="00EB186B"/>
    <w:rsid w:val="00EB1908"/>
    <w:rsid w:val="00EB1B96"/>
    <w:rsid w:val="00EB1ED2"/>
    <w:rsid w:val="00EB21F0"/>
    <w:rsid w:val="00EB22A1"/>
    <w:rsid w:val="00EB23A7"/>
    <w:rsid w:val="00EB251B"/>
    <w:rsid w:val="00EB2CCB"/>
    <w:rsid w:val="00EB2D8C"/>
    <w:rsid w:val="00EB305C"/>
    <w:rsid w:val="00EB32BF"/>
    <w:rsid w:val="00EB33DD"/>
    <w:rsid w:val="00EB3667"/>
    <w:rsid w:val="00EB4011"/>
    <w:rsid w:val="00EB4C90"/>
    <w:rsid w:val="00EB4EAC"/>
    <w:rsid w:val="00EB5705"/>
    <w:rsid w:val="00EB5A7D"/>
    <w:rsid w:val="00EB5B7B"/>
    <w:rsid w:val="00EB5D66"/>
    <w:rsid w:val="00EB5F9C"/>
    <w:rsid w:val="00EB5FEA"/>
    <w:rsid w:val="00EB61C5"/>
    <w:rsid w:val="00EB6368"/>
    <w:rsid w:val="00EB694B"/>
    <w:rsid w:val="00EB6D71"/>
    <w:rsid w:val="00EB6FC4"/>
    <w:rsid w:val="00EB7105"/>
    <w:rsid w:val="00EB71C3"/>
    <w:rsid w:val="00EB7636"/>
    <w:rsid w:val="00EB7AF0"/>
    <w:rsid w:val="00EB7F57"/>
    <w:rsid w:val="00EC0705"/>
    <w:rsid w:val="00EC077A"/>
    <w:rsid w:val="00EC07DB"/>
    <w:rsid w:val="00EC0B2D"/>
    <w:rsid w:val="00EC0D0B"/>
    <w:rsid w:val="00EC0E9E"/>
    <w:rsid w:val="00EC0EA0"/>
    <w:rsid w:val="00EC11A0"/>
    <w:rsid w:val="00EC144A"/>
    <w:rsid w:val="00EC1DA2"/>
    <w:rsid w:val="00EC1FAE"/>
    <w:rsid w:val="00EC1FC7"/>
    <w:rsid w:val="00EC2570"/>
    <w:rsid w:val="00EC25BD"/>
    <w:rsid w:val="00EC3197"/>
    <w:rsid w:val="00EC32C6"/>
    <w:rsid w:val="00EC33AA"/>
    <w:rsid w:val="00EC3611"/>
    <w:rsid w:val="00EC44F1"/>
    <w:rsid w:val="00EC4823"/>
    <w:rsid w:val="00EC488D"/>
    <w:rsid w:val="00EC4B5A"/>
    <w:rsid w:val="00EC4CFC"/>
    <w:rsid w:val="00EC4D8F"/>
    <w:rsid w:val="00EC4DAE"/>
    <w:rsid w:val="00EC5145"/>
    <w:rsid w:val="00EC5170"/>
    <w:rsid w:val="00EC517C"/>
    <w:rsid w:val="00EC5242"/>
    <w:rsid w:val="00EC5840"/>
    <w:rsid w:val="00EC5A76"/>
    <w:rsid w:val="00EC5B9B"/>
    <w:rsid w:val="00EC5D88"/>
    <w:rsid w:val="00EC5E3A"/>
    <w:rsid w:val="00EC62E4"/>
    <w:rsid w:val="00EC660F"/>
    <w:rsid w:val="00EC6DC2"/>
    <w:rsid w:val="00EC7210"/>
    <w:rsid w:val="00EC7A0F"/>
    <w:rsid w:val="00EC7FDD"/>
    <w:rsid w:val="00ED0462"/>
    <w:rsid w:val="00ED050C"/>
    <w:rsid w:val="00ED0656"/>
    <w:rsid w:val="00ED07A4"/>
    <w:rsid w:val="00ED0CC0"/>
    <w:rsid w:val="00ED1272"/>
    <w:rsid w:val="00ED12A9"/>
    <w:rsid w:val="00ED15C7"/>
    <w:rsid w:val="00ED185F"/>
    <w:rsid w:val="00ED2514"/>
    <w:rsid w:val="00ED282C"/>
    <w:rsid w:val="00ED2BF1"/>
    <w:rsid w:val="00ED2DD5"/>
    <w:rsid w:val="00ED2DEA"/>
    <w:rsid w:val="00ED2EAD"/>
    <w:rsid w:val="00ED2FC4"/>
    <w:rsid w:val="00ED34CA"/>
    <w:rsid w:val="00ED35FB"/>
    <w:rsid w:val="00ED36B6"/>
    <w:rsid w:val="00ED3A5A"/>
    <w:rsid w:val="00ED40C1"/>
    <w:rsid w:val="00ED4461"/>
    <w:rsid w:val="00ED487E"/>
    <w:rsid w:val="00ED4D04"/>
    <w:rsid w:val="00ED5015"/>
    <w:rsid w:val="00ED5088"/>
    <w:rsid w:val="00ED5881"/>
    <w:rsid w:val="00ED63D8"/>
    <w:rsid w:val="00ED640A"/>
    <w:rsid w:val="00ED6ED5"/>
    <w:rsid w:val="00ED77A3"/>
    <w:rsid w:val="00ED796A"/>
    <w:rsid w:val="00ED7BD1"/>
    <w:rsid w:val="00ED7C51"/>
    <w:rsid w:val="00ED7E46"/>
    <w:rsid w:val="00ED7FA7"/>
    <w:rsid w:val="00EE00EC"/>
    <w:rsid w:val="00EE0436"/>
    <w:rsid w:val="00EE0567"/>
    <w:rsid w:val="00EE10A5"/>
    <w:rsid w:val="00EE15C3"/>
    <w:rsid w:val="00EE16EA"/>
    <w:rsid w:val="00EE1CDD"/>
    <w:rsid w:val="00EE1E03"/>
    <w:rsid w:val="00EE2586"/>
    <w:rsid w:val="00EE27FF"/>
    <w:rsid w:val="00EE33FD"/>
    <w:rsid w:val="00EE3849"/>
    <w:rsid w:val="00EE388C"/>
    <w:rsid w:val="00EE398C"/>
    <w:rsid w:val="00EE3992"/>
    <w:rsid w:val="00EE3D27"/>
    <w:rsid w:val="00EE4332"/>
    <w:rsid w:val="00EE4345"/>
    <w:rsid w:val="00EE474C"/>
    <w:rsid w:val="00EE49A0"/>
    <w:rsid w:val="00EE55D9"/>
    <w:rsid w:val="00EE61B1"/>
    <w:rsid w:val="00EE649E"/>
    <w:rsid w:val="00EE6A9F"/>
    <w:rsid w:val="00EE6C5C"/>
    <w:rsid w:val="00EE6F83"/>
    <w:rsid w:val="00EE78C7"/>
    <w:rsid w:val="00EE795C"/>
    <w:rsid w:val="00EE7EE3"/>
    <w:rsid w:val="00EE7F9C"/>
    <w:rsid w:val="00EF0349"/>
    <w:rsid w:val="00EF0752"/>
    <w:rsid w:val="00EF0892"/>
    <w:rsid w:val="00EF0FE1"/>
    <w:rsid w:val="00EF10FD"/>
    <w:rsid w:val="00EF11B1"/>
    <w:rsid w:val="00EF1291"/>
    <w:rsid w:val="00EF1385"/>
    <w:rsid w:val="00EF16E8"/>
    <w:rsid w:val="00EF1815"/>
    <w:rsid w:val="00EF1E36"/>
    <w:rsid w:val="00EF2746"/>
    <w:rsid w:val="00EF2951"/>
    <w:rsid w:val="00EF2A94"/>
    <w:rsid w:val="00EF2AEB"/>
    <w:rsid w:val="00EF2CB9"/>
    <w:rsid w:val="00EF394B"/>
    <w:rsid w:val="00EF3BEC"/>
    <w:rsid w:val="00EF3D92"/>
    <w:rsid w:val="00EF3FD9"/>
    <w:rsid w:val="00EF411A"/>
    <w:rsid w:val="00EF42BB"/>
    <w:rsid w:val="00EF4481"/>
    <w:rsid w:val="00EF486A"/>
    <w:rsid w:val="00EF4F24"/>
    <w:rsid w:val="00EF4FBA"/>
    <w:rsid w:val="00EF54AC"/>
    <w:rsid w:val="00EF5756"/>
    <w:rsid w:val="00EF5809"/>
    <w:rsid w:val="00EF5B3A"/>
    <w:rsid w:val="00EF5B4B"/>
    <w:rsid w:val="00EF67EF"/>
    <w:rsid w:val="00EF6E98"/>
    <w:rsid w:val="00EF70CE"/>
    <w:rsid w:val="00EF7539"/>
    <w:rsid w:val="00EF7979"/>
    <w:rsid w:val="00EF7A0C"/>
    <w:rsid w:val="00EF7A14"/>
    <w:rsid w:val="00EF7CAA"/>
    <w:rsid w:val="00F001BC"/>
    <w:rsid w:val="00F00C4F"/>
    <w:rsid w:val="00F00DBA"/>
    <w:rsid w:val="00F00F88"/>
    <w:rsid w:val="00F00FEA"/>
    <w:rsid w:val="00F010B3"/>
    <w:rsid w:val="00F01101"/>
    <w:rsid w:val="00F0137E"/>
    <w:rsid w:val="00F0139F"/>
    <w:rsid w:val="00F0144C"/>
    <w:rsid w:val="00F01A90"/>
    <w:rsid w:val="00F01B3E"/>
    <w:rsid w:val="00F02795"/>
    <w:rsid w:val="00F02CD9"/>
    <w:rsid w:val="00F02D99"/>
    <w:rsid w:val="00F035FF"/>
    <w:rsid w:val="00F036F9"/>
    <w:rsid w:val="00F04237"/>
    <w:rsid w:val="00F0450A"/>
    <w:rsid w:val="00F04894"/>
    <w:rsid w:val="00F05640"/>
    <w:rsid w:val="00F056D2"/>
    <w:rsid w:val="00F05777"/>
    <w:rsid w:val="00F057A1"/>
    <w:rsid w:val="00F05EDE"/>
    <w:rsid w:val="00F060C3"/>
    <w:rsid w:val="00F06123"/>
    <w:rsid w:val="00F063E1"/>
    <w:rsid w:val="00F06837"/>
    <w:rsid w:val="00F06870"/>
    <w:rsid w:val="00F0689E"/>
    <w:rsid w:val="00F06A55"/>
    <w:rsid w:val="00F070C5"/>
    <w:rsid w:val="00F07897"/>
    <w:rsid w:val="00F07B8C"/>
    <w:rsid w:val="00F07C5A"/>
    <w:rsid w:val="00F07FDE"/>
    <w:rsid w:val="00F07FE3"/>
    <w:rsid w:val="00F100AF"/>
    <w:rsid w:val="00F104D4"/>
    <w:rsid w:val="00F109E1"/>
    <w:rsid w:val="00F10BD5"/>
    <w:rsid w:val="00F10D83"/>
    <w:rsid w:val="00F10D8E"/>
    <w:rsid w:val="00F1144E"/>
    <w:rsid w:val="00F11611"/>
    <w:rsid w:val="00F11874"/>
    <w:rsid w:val="00F118C4"/>
    <w:rsid w:val="00F11937"/>
    <w:rsid w:val="00F11D87"/>
    <w:rsid w:val="00F11FE2"/>
    <w:rsid w:val="00F121A1"/>
    <w:rsid w:val="00F12503"/>
    <w:rsid w:val="00F125D3"/>
    <w:rsid w:val="00F1281B"/>
    <w:rsid w:val="00F13120"/>
    <w:rsid w:val="00F13B21"/>
    <w:rsid w:val="00F13C27"/>
    <w:rsid w:val="00F13D19"/>
    <w:rsid w:val="00F13FD5"/>
    <w:rsid w:val="00F13FEE"/>
    <w:rsid w:val="00F145C5"/>
    <w:rsid w:val="00F146A6"/>
    <w:rsid w:val="00F146EC"/>
    <w:rsid w:val="00F14CF7"/>
    <w:rsid w:val="00F15039"/>
    <w:rsid w:val="00F15219"/>
    <w:rsid w:val="00F161FA"/>
    <w:rsid w:val="00F16A95"/>
    <w:rsid w:val="00F17DBB"/>
    <w:rsid w:val="00F17E1E"/>
    <w:rsid w:val="00F17FFE"/>
    <w:rsid w:val="00F200A9"/>
    <w:rsid w:val="00F203DD"/>
    <w:rsid w:val="00F2066C"/>
    <w:rsid w:val="00F20871"/>
    <w:rsid w:val="00F21192"/>
    <w:rsid w:val="00F21339"/>
    <w:rsid w:val="00F21754"/>
    <w:rsid w:val="00F218E5"/>
    <w:rsid w:val="00F21F9A"/>
    <w:rsid w:val="00F22288"/>
    <w:rsid w:val="00F227F6"/>
    <w:rsid w:val="00F23727"/>
    <w:rsid w:val="00F243EF"/>
    <w:rsid w:val="00F24ACC"/>
    <w:rsid w:val="00F24DA6"/>
    <w:rsid w:val="00F25079"/>
    <w:rsid w:val="00F251CB"/>
    <w:rsid w:val="00F252B3"/>
    <w:rsid w:val="00F252B6"/>
    <w:rsid w:val="00F25386"/>
    <w:rsid w:val="00F25479"/>
    <w:rsid w:val="00F256CB"/>
    <w:rsid w:val="00F2577C"/>
    <w:rsid w:val="00F258D4"/>
    <w:rsid w:val="00F25BC7"/>
    <w:rsid w:val="00F25C0E"/>
    <w:rsid w:val="00F26416"/>
    <w:rsid w:val="00F26DA5"/>
    <w:rsid w:val="00F27129"/>
    <w:rsid w:val="00F271E0"/>
    <w:rsid w:val="00F275D1"/>
    <w:rsid w:val="00F27C00"/>
    <w:rsid w:val="00F30059"/>
    <w:rsid w:val="00F30073"/>
    <w:rsid w:val="00F305DE"/>
    <w:rsid w:val="00F30762"/>
    <w:rsid w:val="00F30A0A"/>
    <w:rsid w:val="00F30CBD"/>
    <w:rsid w:val="00F31332"/>
    <w:rsid w:val="00F3190A"/>
    <w:rsid w:val="00F31F09"/>
    <w:rsid w:val="00F320BF"/>
    <w:rsid w:val="00F32782"/>
    <w:rsid w:val="00F3280F"/>
    <w:rsid w:val="00F32A93"/>
    <w:rsid w:val="00F32B05"/>
    <w:rsid w:val="00F33122"/>
    <w:rsid w:val="00F3318B"/>
    <w:rsid w:val="00F331E2"/>
    <w:rsid w:val="00F339C4"/>
    <w:rsid w:val="00F33A1C"/>
    <w:rsid w:val="00F33D58"/>
    <w:rsid w:val="00F33DB7"/>
    <w:rsid w:val="00F33E1D"/>
    <w:rsid w:val="00F343B9"/>
    <w:rsid w:val="00F349AE"/>
    <w:rsid w:val="00F34B75"/>
    <w:rsid w:val="00F34C70"/>
    <w:rsid w:val="00F3529F"/>
    <w:rsid w:val="00F35328"/>
    <w:rsid w:val="00F356E0"/>
    <w:rsid w:val="00F35844"/>
    <w:rsid w:val="00F35AA4"/>
    <w:rsid w:val="00F35D91"/>
    <w:rsid w:val="00F362FC"/>
    <w:rsid w:val="00F365C9"/>
    <w:rsid w:val="00F3708B"/>
    <w:rsid w:val="00F373E7"/>
    <w:rsid w:val="00F375DA"/>
    <w:rsid w:val="00F37921"/>
    <w:rsid w:val="00F40690"/>
    <w:rsid w:val="00F40B17"/>
    <w:rsid w:val="00F411E0"/>
    <w:rsid w:val="00F41855"/>
    <w:rsid w:val="00F41B1A"/>
    <w:rsid w:val="00F41B3D"/>
    <w:rsid w:val="00F41FE8"/>
    <w:rsid w:val="00F426E7"/>
    <w:rsid w:val="00F42F64"/>
    <w:rsid w:val="00F43072"/>
    <w:rsid w:val="00F43094"/>
    <w:rsid w:val="00F4363E"/>
    <w:rsid w:val="00F43695"/>
    <w:rsid w:val="00F4370F"/>
    <w:rsid w:val="00F43D8B"/>
    <w:rsid w:val="00F43F4A"/>
    <w:rsid w:val="00F44289"/>
    <w:rsid w:val="00F44526"/>
    <w:rsid w:val="00F4473F"/>
    <w:rsid w:val="00F44862"/>
    <w:rsid w:val="00F458ED"/>
    <w:rsid w:val="00F45961"/>
    <w:rsid w:val="00F46064"/>
    <w:rsid w:val="00F46317"/>
    <w:rsid w:val="00F46351"/>
    <w:rsid w:val="00F4648D"/>
    <w:rsid w:val="00F4669F"/>
    <w:rsid w:val="00F46900"/>
    <w:rsid w:val="00F46D75"/>
    <w:rsid w:val="00F46DF1"/>
    <w:rsid w:val="00F47388"/>
    <w:rsid w:val="00F473A5"/>
    <w:rsid w:val="00F47570"/>
    <w:rsid w:val="00F4766F"/>
    <w:rsid w:val="00F479BF"/>
    <w:rsid w:val="00F47E2A"/>
    <w:rsid w:val="00F50060"/>
    <w:rsid w:val="00F50C1E"/>
    <w:rsid w:val="00F50DFA"/>
    <w:rsid w:val="00F5104A"/>
    <w:rsid w:val="00F510F5"/>
    <w:rsid w:val="00F51336"/>
    <w:rsid w:val="00F51C5A"/>
    <w:rsid w:val="00F51E1A"/>
    <w:rsid w:val="00F52919"/>
    <w:rsid w:val="00F52D2A"/>
    <w:rsid w:val="00F53007"/>
    <w:rsid w:val="00F530AF"/>
    <w:rsid w:val="00F53979"/>
    <w:rsid w:val="00F54200"/>
    <w:rsid w:val="00F54B00"/>
    <w:rsid w:val="00F55077"/>
    <w:rsid w:val="00F554D6"/>
    <w:rsid w:val="00F567AD"/>
    <w:rsid w:val="00F56DF0"/>
    <w:rsid w:val="00F57937"/>
    <w:rsid w:val="00F57C9A"/>
    <w:rsid w:val="00F60958"/>
    <w:rsid w:val="00F60B8D"/>
    <w:rsid w:val="00F60EA9"/>
    <w:rsid w:val="00F61034"/>
    <w:rsid w:val="00F6150B"/>
    <w:rsid w:val="00F61A34"/>
    <w:rsid w:val="00F61F22"/>
    <w:rsid w:val="00F624D3"/>
    <w:rsid w:val="00F62A80"/>
    <w:rsid w:val="00F62A8D"/>
    <w:rsid w:val="00F62B28"/>
    <w:rsid w:val="00F62FAD"/>
    <w:rsid w:val="00F63205"/>
    <w:rsid w:val="00F632A0"/>
    <w:rsid w:val="00F633F7"/>
    <w:rsid w:val="00F633FE"/>
    <w:rsid w:val="00F63757"/>
    <w:rsid w:val="00F63780"/>
    <w:rsid w:val="00F638B3"/>
    <w:rsid w:val="00F63984"/>
    <w:rsid w:val="00F639D5"/>
    <w:rsid w:val="00F63D0A"/>
    <w:rsid w:val="00F63E2D"/>
    <w:rsid w:val="00F63EF6"/>
    <w:rsid w:val="00F641A1"/>
    <w:rsid w:val="00F64242"/>
    <w:rsid w:val="00F64418"/>
    <w:rsid w:val="00F64F52"/>
    <w:rsid w:val="00F64FC0"/>
    <w:rsid w:val="00F65BE6"/>
    <w:rsid w:val="00F65C21"/>
    <w:rsid w:val="00F66988"/>
    <w:rsid w:val="00F66B8D"/>
    <w:rsid w:val="00F66BFB"/>
    <w:rsid w:val="00F66E98"/>
    <w:rsid w:val="00F66EC4"/>
    <w:rsid w:val="00F66F85"/>
    <w:rsid w:val="00F66FCB"/>
    <w:rsid w:val="00F6708A"/>
    <w:rsid w:val="00F672F2"/>
    <w:rsid w:val="00F677B3"/>
    <w:rsid w:val="00F67A74"/>
    <w:rsid w:val="00F704B8"/>
    <w:rsid w:val="00F70682"/>
    <w:rsid w:val="00F7070A"/>
    <w:rsid w:val="00F70A6A"/>
    <w:rsid w:val="00F715D3"/>
    <w:rsid w:val="00F7163E"/>
    <w:rsid w:val="00F719FC"/>
    <w:rsid w:val="00F71E2B"/>
    <w:rsid w:val="00F7204E"/>
    <w:rsid w:val="00F7210A"/>
    <w:rsid w:val="00F721DC"/>
    <w:rsid w:val="00F72216"/>
    <w:rsid w:val="00F722A1"/>
    <w:rsid w:val="00F7371C"/>
    <w:rsid w:val="00F7398B"/>
    <w:rsid w:val="00F73A1E"/>
    <w:rsid w:val="00F73FAB"/>
    <w:rsid w:val="00F74FA4"/>
    <w:rsid w:val="00F7559F"/>
    <w:rsid w:val="00F762BF"/>
    <w:rsid w:val="00F762FF"/>
    <w:rsid w:val="00F76463"/>
    <w:rsid w:val="00F77720"/>
    <w:rsid w:val="00F77E94"/>
    <w:rsid w:val="00F80397"/>
    <w:rsid w:val="00F8071B"/>
    <w:rsid w:val="00F80C03"/>
    <w:rsid w:val="00F80FED"/>
    <w:rsid w:val="00F819DC"/>
    <w:rsid w:val="00F81D9B"/>
    <w:rsid w:val="00F820FA"/>
    <w:rsid w:val="00F8254A"/>
    <w:rsid w:val="00F82E77"/>
    <w:rsid w:val="00F83086"/>
    <w:rsid w:val="00F8315D"/>
    <w:rsid w:val="00F838F5"/>
    <w:rsid w:val="00F83CD0"/>
    <w:rsid w:val="00F83DCC"/>
    <w:rsid w:val="00F83E05"/>
    <w:rsid w:val="00F83E14"/>
    <w:rsid w:val="00F8400C"/>
    <w:rsid w:val="00F8406F"/>
    <w:rsid w:val="00F8418D"/>
    <w:rsid w:val="00F843FB"/>
    <w:rsid w:val="00F845E8"/>
    <w:rsid w:val="00F84C6F"/>
    <w:rsid w:val="00F84DD9"/>
    <w:rsid w:val="00F84E5F"/>
    <w:rsid w:val="00F85104"/>
    <w:rsid w:val="00F85147"/>
    <w:rsid w:val="00F85434"/>
    <w:rsid w:val="00F85865"/>
    <w:rsid w:val="00F85D6E"/>
    <w:rsid w:val="00F86D60"/>
    <w:rsid w:val="00F86D87"/>
    <w:rsid w:val="00F8716A"/>
    <w:rsid w:val="00F8786A"/>
    <w:rsid w:val="00F87A9B"/>
    <w:rsid w:val="00F9044F"/>
    <w:rsid w:val="00F90568"/>
    <w:rsid w:val="00F90771"/>
    <w:rsid w:val="00F907BE"/>
    <w:rsid w:val="00F907EB"/>
    <w:rsid w:val="00F909D0"/>
    <w:rsid w:val="00F90A74"/>
    <w:rsid w:val="00F90DFD"/>
    <w:rsid w:val="00F90E81"/>
    <w:rsid w:val="00F91205"/>
    <w:rsid w:val="00F914A6"/>
    <w:rsid w:val="00F91BE5"/>
    <w:rsid w:val="00F91CC9"/>
    <w:rsid w:val="00F91D8A"/>
    <w:rsid w:val="00F91EF1"/>
    <w:rsid w:val="00F91FD0"/>
    <w:rsid w:val="00F92166"/>
    <w:rsid w:val="00F92408"/>
    <w:rsid w:val="00F9281F"/>
    <w:rsid w:val="00F92A95"/>
    <w:rsid w:val="00F92B00"/>
    <w:rsid w:val="00F92CDB"/>
    <w:rsid w:val="00F93287"/>
    <w:rsid w:val="00F93614"/>
    <w:rsid w:val="00F93C1F"/>
    <w:rsid w:val="00F93CD2"/>
    <w:rsid w:val="00F93F82"/>
    <w:rsid w:val="00F940E7"/>
    <w:rsid w:val="00F94183"/>
    <w:rsid w:val="00F94522"/>
    <w:rsid w:val="00F94B31"/>
    <w:rsid w:val="00F94D89"/>
    <w:rsid w:val="00F94E35"/>
    <w:rsid w:val="00F94F5A"/>
    <w:rsid w:val="00F95351"/>
    <w:rsid w:val="00F953C1"/>
    <w:rsid w:val="00F9555B"/>
    <w:rsid w:val="00F95601"/>
    <w:rsid w:val="00F959D0"/>
    <w:rsid w:val="00F96001"/>
    <w:rsid w:val="00F9628D"/>
    <w:rsid w:val="00F9675B"/>
    <w:rsid w:val="00F96796"/>
    <w:rsid w:val="00F967A4"/>
    <w:rsid w:val="00F968E1"/>
    <w:rsid w:val="00F97CDD"/>
    <w:rsid w:val="00F97D18"/>
    <w:rsid w:val="00FA029C"/>
    <w:rsid w:val="00FA0E11"/>
    <w:rsid w:val="00FA0FCA"/>
    <w:rsid w:val="00FA1019"/>
    <w:rsid w:val="00FA13C8"/>
    <w:rsid w:val="00FA178E"/>
    <w:rsid w:val="00FA1CE6"/>
    <w:rsid w:val="00FA1F85"/>
    <w:rsid w:val="00FA22AA"/>
    <w:rsid w:val="00FA29C6"/>
    <w:rsid w:val="00FA2CD4"/>
    <w:rsid w:val="00FA2F74"/>
    <w:rsid w:val="00FA35BF"/>
    <w:rsid w:val="00FA36F6"/>
    <w:rsid w:val="00FA37A0"/>
    <w:rsid w:val="00FA3940"/>
    <w:rsid w:val="00FA3971"/>
    <w:rsid w:val="00FA3F83"/>
    <w:rsid w:val="00FA42E9"/>
    <w:rsid w:val="00FA4451"/>
    <w:rsid w:val="00FA49C3"/>
    <w:rsid w:val="00FA4A81"/>
    <w:rsid w:val="00FA4BDF"/>
    <w:rsid w:val="00FA5993"/>
    <w:rsid w:val="00FA5A4C"/>
    <w:rsid w:val="00FA5B67"/>
    <w:rsid w:val="00FA5D8F"/>
    <w:rsid w:val="00FA5E71"/>
    <w:rsid w:val="00FA6134"/>
    <w:rsid w:val="00FA6D0E"/>
    <w:rsid w:val="00FA6F53"/>
    <w:rsid w:val="00FA717B"/>
    <w:rsid w:val="00FA71BC"/>
    <w:rsid w:val="00FA7345"/>
    <w:rsid w:val="00FA745E"/>
    <w:rsid w:val="00FA7478"/>
    <w:rsid w:val="00FA7581"/>
    <w:rsid w:val="00FA78BB"/>
    <w:rsid w:val="00FA7FA4"/>
    <w:rsid w:val="00FB0202"/>
    <w:rsid w:val="00FB0256"/>
    <w:rsid w:val="00FB0510"/>
    <w:rsid w:val="00FB0564"/>
    <w:rsid w:val="00FB1091"/>
    <w:rsid w:val="00FB10E1"/>
    <w:rsid w:val="00FB26CD"/>
    <w:rsid w:val="00FB2A29"/>
    <w:rsid w:val="00FB2A5D"/>
    <w:rsid w:val="00FB2C1E"/>
    <w:rsid w:val="00FB2CF6"/>
    <w:rsid w:val="00FB2EC4"/>
    <w:rsid w:val="00FB2ECE"/>
    <w:rsid w:val="00FB2F3D"/>
    <w:rsid w:val="00FB32DB"/>
    <w:rsid w:val="00FB3379"/>
    <w:rsid w:val="00FB34F3"/>
    <w:rsid w:val="00FB35FB"/>
    <w:rsid w:val="00FB37B4"/>
    <w:rsid w:val="00FB3C60"/>
    <w:rsid w:val="00FB41AB"/>
    <w:rsid w:val="00FB41F4"/>
    <w:rsid w:val="00FB44B1"/>
    <w:rsid w:val="00FB460C"/>
    <w:rsid w:val="00FB468D"/>
    <w:rsid w:val="00FB55A2"/>
    <w:rsid w:val="00FB57B3"/>
    <w:rsid w:val="00FB5AA5"/>
    <w:rsid w:val="00FB5BF0"/>
    <w:rsid w:val="00FB6421"/>
    <w:rsid w:val="00FB6FCC"/>
    <w:rsid w:val="00FB7147"/>
    <w:rsid w:val="00FB770D"/>
    <w:rsid w:val="00FB787B"/>
    <w:rsid w:val="00FB7A09"/>
    <w:rsid w:val="00FB7A0F"/>
    <w:rsid w:val="00FB7B15"/>
    <w:rsid w:val="00FC0301"/>
    <w:rsid w:val="00FC0541"/>
    <w:rsid w:val="00FC070B"/>
    <w:rsid w:val="00FC0EBA"/>
    <w:rsid w:val="00FC155F"/>
    <w:rsid w:val="00FC161A"/>
    <w:rsid w:val="00FC1F13"/>
    <w:rsid w:val="00FC1F5E"/>
    <w:rsid w:val="00FC2046"/>
    <w:rsid w:val="00FC26EF"/>
    <w:rsid w:val="00FC278E"/>
    <w:rsid w:val="00FC27C9"/>
    <w:rsid w:val="00FC2D9A"/>
    <w:rsid w:val="00FC2DFC"/>
    <w:rsid w:val="00FC310A"/>
    <w:rsid w:val="00FC31C5"/>
    <w:rsid w:val="00FC3362"/>
    <w:rsid w:val="00FC381C"/>
    <w:rsid w:val="00FC3A9E"/>
    <w:rsid w:val="00FC3F69"/>
    <w:rsid w:val="00FC3FED"/>
    <w:rsid w:val="00FC4F28"/>
    <w:rsid w:val="00FC4F48"/>
    <w:rsid w:val="00FC5AAC"/>
    <w:rsid w:val="00FC6884"/>
    <w:rsid w:val="00FC6BC3"/>
    <w:rsid w:val="00FC6C58"/>
    <w:rsid w:val="00FC74AE"/>
    <w:rsid w:val="00FC7687"/>
    <w:rsid w:val="00FC7833"/>
    <w:rsid w:val="00FC791D"/>
    <w:rsid w:val="00FC7B87"/>
    <w:rsid w:val="00FD014F"/>
    <w:rsid w:val="00FD01B5"/>
    <w:rsid w:val="00FD0332"/>
    <w:rsid w:val="00FD06C5"/>
    <w:rsid w:val="00FD0935"/>
    <w:rsid w:val="00FD0A9F"/>
    <w:rsid w:val="00FD0B9C"/>
    <w:rsid w:val="00FD0E85"/>
    <w:rsid w:val="00FD1149"/>
    <w:rsid w:val="00FD1484"/>
    <w:rsid w:val="00FD1A94"/>
    <w:rsid w:val="00FD1B1E"/>
    <w:rsid w:val="00FD2388"/>
    <w:rsid w:val="00FD240B"/>
    <w:rsid w:val="00FD267D"/>
    <w:rsid w:val="00FD292B"/>
    <w:rsid w:val="00FD2B19"/>
    <w:rsid w:val="00FD2B25"/>
    <w:rsid w:val="00FD2B8C"/>
    <w:rsid w:val="00FD3996"/>
    <w:rsid w:val="00FD3A73"/>
    <w:rsid w:val="00FD4674"/>
    <w:rsid w:val="00FD4862"/>
    <w:rsid w:val="00FD4985"/>
    <w:rsid w:val="00FD49C2"/>
    <w:rsid w:val="00FD4AAF"/>
    <w:rsid w:val="00FD5476"/>
    <w:rsid w:val="00FD552B"/>
    <w:rsid w:val="00FD5CED"/>
    <w:rsid w:val="00FD5F63"/>
    <w:rsid w:val="00FD6225"/>
    <w:rsid w:val="00FD79A0"/>
    <w:rsid w:val="00FD7AA8"/>
    <w:rsid w:val="00FD7AEA"/>
    <w:rsid w:val="00FD7D10"/>
    <w:rsid w:val="00FE0384"/>
    <w:rsid w:val="00FE038A"/>
    <w:rsid w:val="00FE045F"/>
    <w:rsid w:val="00FE089B"/>
    <w:rsid w:val="00FE092C"/>
    <w:rsid w:val="00FE0FF1"/>
    <w:rsid w:val="00FE12BE"/>
    <w:rsid w:val="00FE13FA"/>
    <w:rsid w:val="00FE17F9"/>
    <w:rsid w:val="00FE187B"/>
    <w:rsid w:val="00FE19C7"/>
    <w:rsid w:val="00FE1FDB"/>
    <w:rsid w:val="00FE2065"/>
    <w:rsid w:val="00FE24A8"/>
    <w:rsid w:val="00FE25D5"/>
    <w:rsid w:val="00FE2873"/>
    <w:rsid w:val="00FE2F7C"/>
    <w:rsid w:val="00FE330C"/>
    <w:rsid w:val="00FE3771"/>
    <w:rsid w:val="00FE38C9"/>
    <w:rsid w:val="00FE3A8C"/>
    <w:rsid w:val="00FE435F"/>
    <w:rsid w:val="00FE44CB"/>
    <w:rsid w:val="00FE49EA"/>
    <w:rsid w:val="00FE4ADD"/>
    <w:rsid w:val="00FE4D91"/>
    <w:rsid w:val="00FE4F93"/>
    <w:rsid w:val="00FE510D"/>
    <w:rsid w:val="00FE5655"/>
    <w:rsid w:val="00FE5687"/>
    <w:rsid w:val="00FE5F1C"/>
    <w:rsid w:val="00FE6121"/>
    <w:rsid w:val="00FE63F1"/>
    <w:rsid w:val="00FE6BE3"/>
    <w:rsid w:val="00FE6D23"/>
    <w:rsid w:val="00FE6D55"/>
    <w:rsid w:val="00FE7807"/>
    <w:rsid w:val="00FE7F39"/>
    <w:rsid w:val="00FF03BC"/>
    <w:rsid w:val="00FF0DAC"/>
    <w:rsid w:val="00FF0F0D"/>
    <w:rsid w:val="00FF1283"/>
    <w:rsid w:val="00FF1461"/>
    <w:rsid w:val="00FF1571"/>
    <w:rsid w:val="00FF16AE"/>
    <w:rsid w:val="00FF17D4"/>
    <w:rsid w:val="00FF1A99"/>
    <w:rsid w:val="00FF1FAD"/>
    <w:rsid w:val="00FF21BF"/>
    <w:rsid w:val="00FF25AC"/>
    <w:rsid w:val="00FF286E"/>
    <w:rsid w:val="00FF2A03"/>
    <w:rsid w:val="00FF2AAE"/>
    <w:rsid w:val="00FF2E04"/>
    <w:rsid w:val="00FF307B"/>
    <w:rsid w:val="00FF3098"/>
    <w:rsid w:val="00FF3572"/>
    <w:rsid w:val="00FF3762"/>
    <w:rsid w:val="00FF39D4"/>
    <w:rsid w:val="00FF3B9F"/>
    <w:rsid w:val="00FF3DA9"/>
    <w:rsid w:val="00FF4162"/>
    <w:rsid w:val="00FF4339"/>
    <w:rsid w:val="00FF4689"/>
    <w:rsid w:val="00FF48DB"/>
    <w:rsid w:val="00FF5047"/>
    <w:rsid w:val="00FF58A1"/>
    <w:rsid w:val="00FF5E46"/>
    <w:rsid w:val="00FF68C5"/>
    <w:rsid w:val="00FF6B1F"/>
    <w:rsid w:val="00FF6B37"/>
    <w:rsid w:val="00FF7A39"/>
    <w:rsid w:val="00FF7CD2"/>
    <w:rsid w:val="05091990"/>
    <w:rsid w:val="068B3A9D"/>
    <w:rsid w:val="083A2BF6"/>
    <w:rsid w:val="083F1EA4"/>
    <w:rsid w:val="0846218E"/>
    <w:rsid w:val="08625846"/>
    <w:rsid w:val="089D00CF"/>
    <w:rsid w:val="09E343CB"/>
    <w:rsid w:val="0A6C4BF4"/>
    <w:rsid w:val="0AAA2A3A"/>
    <w:rsid w:val="0AB723A6"/>
    <w:rsid w:val="0BF10123"/>
    <w:rsid w:val="0C757BA8"/>
    <w:rsid w:val="0C896E1B"/>
    <w:rsid w:val="0CA54458"/>
    <w:rsid w:val="0EEA492E"/>
    <w:rsid w:val="0F11455A"/>
    <w:rsid w:val="0F3F71C4"/>
    <w:rsid w:val="0FB570D7"/>
    <w:rsid w:val="12256CD3"/>
    <w:rsid w:val="125E4185"/>
    <w:rsid w:val="147258E3"/>
    <w:rsid w:val="15321A83"/>
    <w:rsid w:val="18A07AA0"/>
    <w:rsid w:val="194E50CB"/>
    <w:rsid w:val="1B117A72"/>
    <w:rsid w:val="1B365151"/>
    <w:rsid w:val="1BFD702F"/>
    <w:rsid w:val="1C3E416F"/>
    <w:rsid w:val="1D145E82"/>
    <w:rsid w:val="1D1901ED"/>
    <w:rsid w:val="1E8253DE"/>
    <w:rsid w:val="1FE06994"/>
    <w:rsid w:val="20C77D53"/>
    <w:rsid w:val="22A101A5"/>
    <w:rsid w:val="246117A7"/>
    <w:rsid w:val="24B24597"/>
    <w:rsid w:val="25833A60"/>
    <w:rsid w:val="258D4AD1"/>
    <w:rsid w:val="273A73B8"/>
    <w:rsid w:val="28000B75"/>
    <w:rsid w:val="2819713E"/>
    <w:rsid w:val="287D1573"/>
    <w:rsid w:val="291A44AA"/>
    <w:rsid w:val="294C0491"/>
    <w:rsid w:val="2AA473EB"/>
    <w:rsid w:val="2B553C83"/>
    <w:rsid w:val="2B6A57AF"/>
    <w:rsid w:val="2C351895"/>
    <w:rsid w:val="2DF53A19"/>
    <w:rsid w:val="2E205675"/>
    <w:rsid w:val="2EA319D3"/>
    <w:rsid w:val="2EE3290E"/>
    <w:rsid w:val="310B6E73"/>
    <w:rsid w:val="31C8596A"/>
    <w:rsid w:val="32197789"/>
    <w:rsid w:val="33F521D7"/>
    <w:rsid w:val="347F426E"/>
    <w:rsid w:val="34A030EF"/>
    <w:rsid w:val="356129E1"/>
    <w:rsid w:val="362D0658"/>
    <w:rsid w:val="36516BF2"/>
    <w:rsid w:val="378218C6"/>
    <w:rsid w:val="383162AE"/>
    <w:rsid w:val="387E0B7D"/>
    <w:rsid w:val="396F27EC"/>
    <w:rsid w:val="3A7A0C9B"/>
    <w:rsid w:val="3AD57413"/>
    <w:rsid w:val="3CD306CC"/>
    <w:rsid w:val="3DE973EB"/>
    <w:rsid w:val="3F1D56EB"/>
    <w:rsid w:val="413E20D8"/>
    <w:rsid w:val="415268B4"/>
    <w:rsid w:val="420A3429"/>
    <w:rsid w:val="424F1EE0"/>
    <w:rsid w:val="430701E2"/>
    <w:rsid w:val="440035DA"/>
    <w:rsid w:val="46244D98"/>
    <w:rsid w:val="46B50786"/>
    <w:rsid w:val="46CC5FCB"/>
    <w:rsid w:val="47174135"/>
    <w:rsid w:val="473A0FED"/>
    <w:rsid w:val="47771D37"/>
    <w:rsid w:val="48451A7E"/>
    <w:rsid w:val="4A816415"/>
    <w:rsid w:val="4D7F6AA2"/>
    <w:rsid w:val="4DAB18A8"/>
    <w:rsid w:val="4E9866B7"/>
    <w:rsid w:val="4FE863A1"/>
    <w:rsid w:val="51761ADA"/>
    <w:rsid w:val="5218422D"/>
    <w:rsid w:val="5256349A"/>
    <w:rsid w:val="52AC567A"/>
    <w:rsid w:val="53042628"/>
    <w:rsid w:val="533E2D78"/>
    <w:rsid w:val="54096E90"/>
    <w:rsid w:val="544C6FFD"/>
    <w:rsid w:val="55176AFC"/>
    <w:rsid w:val="55284213"/>
    <w:rsid w:val="554171C8"/>
    <w:rsid w:val="563C5A53"/>
    <w:rsid w:val="56F65FBC"/>
    <w:rsid w:val="583A581E"/>
    <w:rsid w:val="58D43A2B"/>
    <w:rsid w:val="59D9554C"/>
    <w:rsid w:val="5A7B0869"/>
    <w:rsid w:val="5A8E3E55"/>
    <w:rsid w:val="5C124B52"/>
    <w:rsid w:val="5D1664AE"/>
    <w:rsid w:val="5D98389F"/>
    <w:rsid w:val="5F423E12"/>
    <w:rsid w:val="5FB16CC0"/>
    <w:rsid w:val="5FCE7BD8"/>
    <w:rsid w:val="606023B1"/>
    <w:rsid w:val="612206C6"/>
    <w:rsid w:val="61FD0A62"/>
    <w:rsid w:val="62E44812"/>
    <w:rsid w:val="64E1434E"/>
    <w:rsid w:val="65407AB8"/>
    <w:rsid w:val="67C9292F"/>
    <w:rsid w:val="67F41235"/>
    <w:rsid w:val="69142FA2"/>
    <w:rsid w:val="6A7C21CD"/>
    <w:rsid w:val="6A8132D2"/>
    <w:rsid w:val="6BB763AC"/>
    <w:rsid w:val="6BFF41FC"/>
    <w:rsid w:val="6FAE6470"/>
    <w:rsid w:val="6FE64E7B"/>
    <w:rsid w:val="71C47D90"/>
    <w:rsid w:val="734746E1"/>
    <w:rsid w:val="73B22282"/>
    <w:rsid w:val="75D36F09"/>
    <w:rsid w:val="77C11042"/>
    <w:rsid w:val="79DC28AE"/>
    <w:rsid w:val="7E9E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4E97E"/>
  <w15:docId w15:val="{959529C4-C6EC-4BF2-899B-A677D4A14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 w:qFormat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 w:qFormat="1"/>
    <w:lsdException w:name="Light List Accent 2" w:uiPriority="61" w:qFormat="1"/>
    <w:lsdException w:name="Light Grid Accent 2" w:uiPriority="62"/>
    <w:lsdException w:name="Medium Shading 1 Accent 2" w:uiPriority="63" w:qFormat="1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2"/>
    <w:next w:val="a2"/>
    <w:link w:val="1Char"/>
    <w:uiPriority w:val="9"/>
    <w:qFormat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2">
    <w:name w:val="heading 2"/>
    <w:basedOn w:val="a2"/>
    <w:next w:val="a2"/>
    <w:link w:val="2Char"/>
    <w:uiPriority w:val="9"/>
    <w:qFormat/>
    <w:pPr>
      <w:keepNext/>
      <w:keepLines/>
      <w:numPr>
        <w:ilvl w:val="1"/>
        <w:numId w:val="1"/>
      </w:numPr>
      <w:spacing w:before="260" w:after="260" w:line="416" w:lineRule="auto"/>
      <w:jc w:val="left"/>
      <w:outlineLvl w:val="1"/>
    </w:pPr>
    <w:rPr>
      <w:rFonts w:ascii="Times New Roman" w:eastAsia="华文楷体" w:hAnsi="Times New Roman"/>
      <w:b/>
      <w:bCs/>
      <w:sz w:val="32"/>
      <w:szCs w:val="32"/>
    </w:rPr>
  </w:style>
  <w:style w:type="paragraph" w:styleId="3">
    <w:name w:val="heading 3"/>
    <w:basedOn w:val="a2"/>
    <w:next w:val="a2"/>
    <w:link w:val="3Char"/>
    <w:uiPriority w:val="9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ascii="Times New Roman" w:eastAsia="黑体" w:hAnsi="Times New Roman"/>
      <w:b/>
      <w:bCs/>
      <w:sz w:val="28"/>
      <w:szCs w:val="32"/>
    </w:rPr>
  </w:style>
  <w:style w:type="paragraph" w:styleId="4">
    <w:name w:val="heading 4"/>
    <w:basedOn w:val="a2"/>
    <w:next w:val="a2"/>
    <w:link w:val="4Char"/>
    <w:uiPriority w:val="9"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Times New Roman" w:eastAsia="黑体" w:hAnsi="Times New Roman"/>
      <w:b/>
      <w:bCs/>
      <w:sz w:val="28"/>
      <w:szCs w:val="28"/>
    </w:rPr>
  </w:style>
  <w:style w:type="paragraph" w:styleId="5">
    <w:name w:val="heading 5"/>
    <w:basedOn w:val="a2"/>
    <w:next w:val="a2"/>
    <w:link w:val="5Char"/>
    <w:uiPriority w:val="9"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2"/>
    <w:next w:val="a2"/>
    <w:link w:val="6Char"/>
    <w:uiPriority w:val="9"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2"/>
    <w:next w:val="a2"/>
    <w:link w:val="7Char"/>
    <w:uiPriority w:val="9"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2"/>
    <w:next w:val="a2"/>
    <w:link w:val="8Char"/>
    <w:uiPriority w:val="9"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  <w:szCs w:val="24"/>
    </w:rPr>
  </w:style>
  <w:style w:type="paragraph" w:styleId="9">
    <w:name w:val="heading 9"/>
    <w:basedOn w:val="a2"/>
    <w:next w:val="a2"/>
    <w:link w:val="9Char"/>
    <w:uiPriority w:val="9"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Char"/>
    <w:uiPriority w:val="99"/>
    <w:unhideWhenUsed/>
    <w:qFormat/>
    <w:rPr>
      <w:sz w:val="18"/>
      <w:szCs w:val="18"/>
    </w:rPr>
  </w:style>
  <w:style w:type="paragraph" w:styleId="a7">
    <w:name w:val="footer"/>
    <w:basedOn w:val="a2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2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2"/>
    <w:link w:val="HTML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9">
    <w:name w:val="Normal (Web)"/>
    <w:basedOn w:val="a2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a">
    <w:name w:val="Title"/>
    <w:basedOn w:val="1"/>
    <w:link w:val="Char2"/>
    <w:qFormat/>
    <w:pPr>
      <w:numPr>
        <w:numId w:val="0"/>
      </w:numPr>
      <w:spacing w:line="576" w:lineRule="auto"/>
    </w:pPr>
    <w:rPr>
      <w:rFonts w:ascii="Calibri" w:eastAsia="宋体" w:hAnsi="Calibri"/>
      <w:bCs w:val="0"/>
      <w:szCs w:val="20"/>
    </w:rPr>
  </w:style>
  <w:style w:type="character" w:styleId="HTML0">
    <w:name w:val="HTML Code"/>
    <w:uiPriority w:val="99"/>
    <w:unhideWhenUsed/>
    <w:qFormat/>
    <w:rPr>
      <w:rFonts w:ascii="宋体" w:eastAsia="宋体" w:hAnsi="宋体" w:cs="宋体" w:hint="eastAsia"/>
      <w:sz w:val="24"/>
      <w:szCs w:val="24"/>
    </w:rPr>
  </w:style>
  <w:style w:type="table" w:styleId="ab">
    <w:name w:val="Table Grid"/>
    <w:basedOn w:val="a4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2">
    <w:name w:val="Light Shading Accent 2"/>
    <w:basedOn w:val="a4"/>
    <w:uiPriority w:val="60"/>
    <w:qFormat/>
    <w:rPr>
      <w:color w:val="943634"/>
    </w:rPr>
    <w:tblPr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FD3D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FD3D2"/>
      </w:tcPr>
    </w:tblStylePr>
  </w:style>
  <w:style w:type="table" w:styleId="-20">
    <w:name w:val="Light List Accent 2"/>
    <w:basedOn w:val="a4"/>
    <w:uiPriority w:val="61"/>
    <w:qFormat/>
    <w:tblPr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</w:style>
  <w:style w:type="table" w:styleId="1-2">
    <w:name w:val="Medium Shading 1 Accent 2"/>
    <w:basedOn w:val="a4"/>
    <w:uiPriority w:val="63"/>
    <w:qFormat/>
    <w:tblPr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Char0">
    <w:name w:val="页脚 Char"/>
    <w:link w:val="a7"/>
    <w:uiPriority w:val="99"/>
    <w:qFormat/>
    <w:rPr>
      <w:sz w:val="18"/>
      <w:szCs w:val="18"/>
    </w:rPr>
  </w:style>
  <w:style w:type="character" w:customStyle="1" w:styleId="Char">
    <w:name w:val="批注框文本 Char"/>
    <w:link w:val="a6"/>
    <w:uiPriority w:val="99"/>
    <w:qFormat/>
    <w:rPr>
      <w:sz w:val="18"/>
      <w:szCs w:val="18"/>
    </w:rPr>
  </w:style>
  <w:style w:type="character" w:customStyle="1" w:styleId="Char1">
    <w:name w:val="页眉 Char"/>
    <w:link w:val="a8"/>
    <w:uiPriority w:val="99"/>
    <w:qFormat/>
    <w:rPr>
      <w:sz w:val="18"/>
      <w:szCs w:val="18"/>
    </w:rPr>
  </w:style>
  <w:style w:type="character" w:customStyle="1" w:styleId="1Char">
    <w:name w:val="标题 1 Char"/>
    <w:basedOn w:val="a3"/>
    <w:link w:val="1"/>
    <w:uiPriority w:val="9"/>
    <w:qFormat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3"/>
    <w:link w:val="2"/>
    <w:uiPriority w:val="9"/>
    <w:qFormat/>
    <w:rPr>
      <w:rFonts w:ascii="Times New Roman" w:eastAsia="华文楷体" w:hAnsi="Times New Roman"/>
      <w:b/>
      <w:bCs/>
      <w:kern w:val="2"/>
      <w:sz w:val="32"/>
      <w:szCs w:val="32"/>
    </w:rPr>
  </w:style>
  <w:style w:type="character" w:customStyle="1" w:styleId="3Char">
    <w:name w:val="标题 3 Char"/>
    <w:basedOn w:val="a3"/>
    <w:link w:val="3"/>
    <w:uiPriority w:val="9"/>
    <w:qFormat/>
    <w:rPr>
      <w:rFonts w:ascii="Times New Roman" w:eastAsia="黑体" w:hAnsi="Times New Roman"/>
      <w:b/>
      <w:bCs/>
      <w:kern w:val="2"/>
      <w:sz w:val="28"/>
      <w:szCs w:val="32"/>
    </w:rPr>
  </w:style>
  <w:style w:type="character" w:customStyle="1" w:styleId="Char2">
    <w:name w:val="标题 Char"/>
    <w:link w:val="aa"/>
    <w:rPr>
      <w:b/>
      <w:kern w:val="44"/>
      <w:sz w:val="44"/>
    </w:rPr>
  </w:style>
  <w:style w:type="character" w:customStyle="1" w:styleId="21">
    <w:name w:val="2.1 “本章重点”"/>
    <w:qFormat/>
    <w:rPr>
      <w:rFonts w:eastAsia="黑体"/>
      <w:b/>
      <w:bCs/>
      <w:sz w:val="32"/>
    </w:rPr>
  </w:style>
  <w:style w:type="paragraph" w:customStyle="1" w:styleId="a">
    <w:name w:val="表"/>
    <w:basedOn w:val="a2"/>
    <w:qFormat/>
    <w:pPr>
      <w:numPr>
        <w:numId w:val="2"/>
      </w:numPr>
      <w:tabs>
        <w:tab w:val="left" w:pos="561"/>
      </w:tabs>
      <w:jc w:val="center"/>
    </w:pPr>
    <w:rPr>
      <w:rFonts w:ascii="Times New Roman" w:hAnsi="Times New Roman"/>
      <w:szCs w:val="24"/>
    </w:rPr>
  </w:style>
  <w:style w:type="character" w:customStyle="1" w:styleId="Char10">
    <w:name w:val="标题 Char1"/>
    <w:basedOn w:val="a3"/>
    <w:uiPriority w:val="10"/>
    <w:qFormat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a1">
    <w:name w:val="列举条目"/>
    <w:basedOn w:val="a2"/>
    <w:qFormat/>
    <w:pPr>
      <w:numPr>
        <w:numId w:val="3"/>
      </w:numPr>
    </w:pPr>
    <w:rPr>
      <w:rFonts w:ascii="宋体" w:hAnsi="宋体"/>
      <w:kern w:val="0"/>
      <w:szCs w:val="21"/>
    </w:rPr>
  </w:style>
  <w:style w:type="paragraph" w:customStyle="1" w:styleId="ac">
    <w:name w:val="图片"/>
    <w:basedOn w:val="a2"/>
    <w:qFormat/>
    <w:pPr>
      <w:jc w:val="center"/>
    </w:pPr>
    <w:rPr>
      <w:rFonts w:ascii="Times New Roman" w:hAnsi="Times New Roman"/>
      <w:szCs w:val="24"/>
    </w:rPr>
  </w:style>
  <w:style w:type="paragraph" w:customStyle="1" w:styleId="50">
    <w:name w:val="5 图标号样式"/>
    <w:basedOn w:val="a2"/>
    <w:qFormat/>
    <w:pPr>
      <w:numPr>
        <w:numId w:val="4"/>
      </w:numPr>
      <w:jc w:val="center"/>
    </w:pPr>
    <w:rPr>
      <w:rFonts w:ascii="Times New Roman" w:hAnsi="Times New Roman" w:cs="宋体"/>
      <w:szCs w:val="20"/>
    </w:rPr>
  </w:style>
  <w:style w:type="paragraph" w:customStyle="1" w:styleId="n-n">
    <w:name w:val="例程n-n"/>
    <w:basedOn w:val="a2"/>
    <w:qFormat/>
    <w:pPr>
      <w:numPr>
        <w:ilvl w:val="1"/>
        <w:numId w:val="5"/>
      </w:numPr>
      <w:jc w:val="center"/>
    </w:pPr>
    <w:rPr>
      <w:rFonts w:ascii="Times New Roman" w:hAnsi="Times New Roman"/>
      <w:szCs w:val="24"/>
    </w:rPr>
  </w:style>
  <w:style w:type="paragraph" w:customStyle="1" w:styleId="ad">
    <w:name w:val="例程代码（无行号）"/>
    <w:basedOn w:val="a2"/>
    <w:link w:val="Char3"/>
    <w:qFormat/>
    <w:pPr>
      <w:shd w:val="clear" w:color="auto" w:fill="E0E0E0"/>
      <w:ind w:firstLine="420"/>
    </w:pPr>
    <w:rPr>
      <w:rFonts w:ascii="Courier New" w:hAnsi="Courier New"/>
      <w:sz w:val="18"/>
      <w:szCs w:val="18"/>
      <w:shd w:val="clear" w:color="auto" w:fill="E0E0E0"/>
    </w:rPr>
  </w:style>
  <w:style w:type="paragraph" w:customStyle="1" w:styleId="20">
    <w:name w:val="2本章重点（内容）"/>
    <w:basedOn w:val="a2"/>
    <w:qFormat/>
    <w:pPr>
      <w:numPr>
        <w:numId w:val="6"/>
      </w:numPr>
    </w:pPr>
    <w:rPr>
      <w:rFonts w:ascii="黑体" w:eastAsia="黑体" w:hAnsi="Times New Roman"/>
      <w:b/>
      <w:sz w:val="28"/>
      <w:szCs w:val="28"/>
    </w:rPr>
  </w:style>
  <w:style w:type="paragraph" w:customStyle="1" w:styleId="a0">
    <w:name w:val="例程代码（带行号）"/>
    <w:basedOn w:val="a2"/>
    <w:qFormat/>
    <w:pPr>
      <w:numPr>
        <w:numId w:val="7"/>
      </w:numPr>
      <w:shd w:val="clear" w:color="auto" w:fill="E0E0E0"/>
    </w:pPr>
    <w:rPr>
      <w:rFonts w:ascii="Courier New" w:hAnsi="Courier New"/>
      <w:sz w:val="18"/>
      <w:szCs w:val="18"/>
      <w:shd w:val="clear" w:color="auto" w:fill="E0E0E0"/>
    </w:rPr>
  </w:style>
  <w:style w:type="character" w:customStyle="1" w:styleId="HTMLChar">
    <w:name w:val="HTML 预设格式 Char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HTMLChar1">
    <w:name w:val="HTML 预设格式 Char1"/>
    <w:basedOn w:val="a3"/>
    <w:uiPriority w:val="99"/>
    <w:semiHidden/>
    <w:qFormat/>
    <w:rPr>
      <w:rFonts w:ascii="Courier New" w:hAnsi="Courier New" w:cs="Courier New"/>
      <w:kern w:val="2"/>
    </w:rPr>
  </w:style>
  <w:style w:type="character" w:customStyle="1" w:styleId="4Char">
    <w:name w:val="标题 4 Char"/>
    <w:basedOn w:val="a3"/>
    <w:link w:val="4"/>
    <w:uiPriority w:val="9"/>
    <w:qFormat/>
    <w:rPr>
      <w:rFonts w:ascii="Times New Roman" w:eastAsia="黑体" w:hAnsi="Times New Roman"/>
      <w:b/>
      <w:bCs/>
      <w:kern w:val="2"/>
      <w:sz w:val="28"/>
      <w:szCs w:val="28"/>
    </w:rPr>
  </w:style>
  <w:style w:type="character" w:customStyle="1" w:styleId="5Char">
    <w:name w:val="标题 5 Char"/>
    <w:basedOn w:val="a3"/>
    <w:link w:val="5"/>
    <w:uiPriority w:val="9"/>
    <w:qFormat/>
    <w:rPr>
      <w:b/>
      <w:bCs/>
      <w:kern w:val="2"/>
      <w:sz w:val="28"/>
      <w:szCs w:val="28"/>
    </w:rPr>
  </w:style>
  <w:style w:type="character" w:customStyle="1" w:styleId="6Char">
    <w:name w:val="标题 6 Char"/>
    <w:basedOn w:val="a3"/>
    <w:link w:val="6"/>
    <w:uiPriority w:val="9"/>
    <w:qFormat/>
    <w:rPr>
      <w:rFonts w:ascii="Cambria" w:hAnsi="Cambria"/>
      <w:b/>
      <w:bCs/>
      <w:kern w:val="2"/>
      <w:sz w:val="24"/>
      <w:szCs w:val="24"/>
    </w:rPr>
  </w:style>
  <w:style w:type="character" w:customStyle="1" w:styleId="7Char">
    <w:name w:val="标题 7 Char"/>
    <w:basedOn w:val="a3"/>
    <w:link w:val="7"/>
    <w:uiPriority w:val="9"/>
    <w:qFormat/>
    <w:rPr>
      <w:b/>
      <w:bCs/>
      <w:kern w:val="2"/>
      <w:sz w:val="24"/>
      <w:szCs w:val="24"/>
    </w:rPr>
  </w:style>
  <w:style w:type="character" w:customStyle="1" w:styleId="8Char">
    <w:name w:val="标题 8 Char"/>
    <w:basedOn w:val="a3"/>
    <w:link w:val="8"/>
    <w:uiPriority w:val="9"/>
    <w:qFormat/>
    <w:rPr>
      <w:rFonts w:ascii="Cambria" w:hAnsi="Cambria"/>
      <w:kern w:val="2"/>
      <w:sz w:val="24"/>
      <w:szCs w:val="24"/>
    </w:rPr>
  </w:style>
  <w:style w:type="character" w:customStyle="1" w:styleId="9Char">
    <w:name w:val="标题 9 Char"/>
    <w:basedOn w:val="a3"/>
    <w:link w:val="9"/>
    <w:uiPriority w:val="9"/>
    <w:qFormat/>
    <w:rPr>
      <w:rFonts w:ascii="Cambria" w:hAnsi="Cambria"/>
      <w:kern w:val="2"/>
      <w:sz w:val="21"/>
      <w:szCs w:val="21"/>
    </w:rPr>
  </w:style>
  <w:style w:type="character" w:customStyle="1" w:styleId="Char4">
    <w:name w:val="多学一招脚下留心内容 Char"/>
    <w:link w:val="ae"/>
    <w:qFormat/>
    <w:rPr>
      <w:rFonts w:ascii="楷体_GB2312" w:eastAsia="楷体_GB2312" w:hAnsi="Times New Roman"/>
      <w:kern w:val="2"/>
      <w:sz w:val="21"/>
      <w:szCs w:val="24"/>
    </w:rPr>
  </w:style>
  <w:style w:type="paragraph" w:customStyle="1" w:styleId="ae">
    <w:name w:val="多学一招脚下留心内容"/>
    <w:basedOn w:val="a2"/>
    <w:link w:val="Char4"/>
    <w:qFormat/>
    <w:pPr>
      <w:ind w:firstLineChars="200" w:firstLine="420"/>
    </w:pPr>
    <w:rPr>
      <w:rFonts w:ascii="楷体_GB2312" w:eastAsia="楷体_GB2312" w:hAnsi="Times New Roman"/>
      <w:szCs w:val="24"/>
    </w:rPr>
  </w:style>
  <w:style w:type="character" w:customStyle="1" w:styleId="Char5">
    <w:name w:val="多学一招、脚下留心字体 Char"/>
    <w:link w:val="af"/>
    <w:qFormat/>
    <w:rPr>
      <w:rFonts w:ascii="楷体_GB2312" w:eastAsia="楷体_GB2312" w:hAnsi="Times New Roman"/>
      <w:b/>
      <w:sz w:val="24"/>
      <w:szCs w:val="24"/>
    </w:rPr>
  </w:style>
  <w:style w:type="paragraph" w:customStyle="1" w:styleId="af">
    <w:name w:val="多学一招、脚下留心字体"/>
    <w:basedOn w:val="a2"/>
    <w:link w:val="Char5"/>
    <w:qFormat/>
    <w:rPr>
      <w:rFonts w:ascii="楷体_GB2312" w:eastAsia="楷体_GB2312" w:hAnsi="Times New Roman"/>
      <w:b/>
      <w:kern w:val="0"/>
      <w:sz w:val="24"/>
      <w:szCs w:val="24"/>
    </w:rPr>
  </w:style>
  <w:style w:type="character" w:customStyle="1" w:styleId="4Char0">
    <w:name w:val="标题4 Char"/>
    <w:link w:val="40"/>
    <w:qFormat/>
    <w:rPr>
      <w:rFonts w:ascii="Cambria" w:eastAsia="黑体" w:hAnsi="Cambria"/>
      <w:b/>
      <w:bCs/>
      <w:kern w:val="2"/>
      <w:sz w:val="28"/>
      <w:szCs w:val="28"/>
    </w:rPr>
  </w:style>
  <w:style w:type="paragraph" w:customStyle="1" w:styleId="40">
    <w:name w:val="标题4"/>
    <w:basedOn w:val="4"/>
    <w:next w:val="a2"/>
    <w:link w:val="4Char0"/>
    <w:qFormat/>
    <w:pPr>
      <w:widowControl/>
      <w:numPr>
        <w:ilvl w:val="0"/>
        <w:numId w:val="8"/>
      </w:numPr>
      <w:spacing w:before="0" w:after="0" w:line="372" w:lineRule="auto"/>
      <w:ind w:rightChars="100" w:right="210"/>
    </w:pPr>
    <w:rPr>
      <w:rFonts w:ascii="Cambria" w:hAnsi="Cambria"/>
    </w:rPr>
  </w:style>
  <w:style w:type="paragraph" w:customStyle="1" w:styleId="10">
    <w:name w:val="列出段落1"/>
    <w:basedOn w:val="a2"/>
    <w:uiPriority w:val="34"/>
    <w:qFormat/>
    <w:pPr>
      <w:ind w:firstLineChars="200" w:firstLine="420"/>
    </w:pPr>
  </w:style>
  <w:style w:type="paragraph" w:customStyle="1" w:styleId="af0">
    <w:name w:val="奇偶数页眉"/>
    <w:basedOn w:val="a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Cs w:val="21"/>
    </w:rPr>
  </w:style>
  <w:style w:type="paragraph" w:customStyle="1" w:styleId="30">
    <w:name w:val="第3章  图片样式"/>
    <w:basedOn w:val="50"/>
    <w:qFormat/>
    <w:pPr>
      <w:numPr>
        <w:numId w:val="0"/>
      </w:numPr>
      <w:tabs>
        <w:tab w:val="left" w:pos="840"/>
      </w:tabs>
      <w:ind w:left="840" w:hanging="420"/>
    </w:pPr>
  </w:style>
  <w:style w:type="paragraph" w:customStyle="1" w:styleId="22">
    <w:name w:val="列出段落2"/>
    <w:basedOn w:val="a2"/>
    <w:uiPriority w:val="99"/>
    <w:qFormat/>
    <w:pPr>
      <w:ind w:firstLineChars="200" w:firstLine="420"/>
    </w:pPr>
  </w:style>
  <w:style w:type="character" w:customStyle="1" w:styleId="apple-converted-space">
    <w:name w:val="apple-converted-space"/>
    <w:basedOn w:val="a3"/>
    <w:qFormat/>
  </w:style>
  <w:style w:type="character" w:customStyle="1" w:styleId="apple-tab-span">
    <w:name w:val="apple-tab-span"/>
    <w:basedOn w:val="a3"/>
    <w:qFormat/>
  </w:style>
  <w:style w:type="paragraph" w:styleId="af1">
    <w:name w:val="List Paragraph"/>
    <w:basedOn w:val="a2"/>
    <w:uiPriority w:val="99"/>
    <w:rsid w:val="00CA3943"/>
    <w:pPr>
      <w:ind w:firstLineChars="200" w:firstLine="420"/>
    </w:pPr>
  </w:style>
  <w:style w:type="paragraph" w:customStyle="1" w:styleId="myfont">
    <w:name w:val="myfont"/>
    <w:basedOn w:val="a2"/>
    <w:link w:val="myfontChar"/>
    <w:qFormat/>
    <w:rsid w:val="001A4F26"/>
    <w:pPr>
      <w:widowControl/>
      <w:spacing w:line="277" w:lineRule="atLeast"/>
      <w:ind w:left="720"/>
      <w:jc w:val="left"/>
    </w:pPr>
    <w:rPr>
      <w:rFonts w:ascii="微软雅黑" w:eastAsia="微软雅黑" w:hAnsi="微软雅黑" w:cs="宋体"/>
      <w:color w:val="000000"/>
      <w:kern w:val="0"/>
      <w:sz w:val="23"/>
      <w:szCs w:val="23"/>
    </w:rPr>
  </w:style>
  <w:style w:type="character" w:customStyle="1" w:styleId="myfontChar">
    <w:name w:val="myfont Char"/>
    <w:basedOn w:val="a3"/>
    <w:link w:val="myfont"/>
    <w:qFormat/>
    <w:rsid w:val="001A4F26"/>
    <w:rPr>
      <w:rFonts w:ascii="微软雅黑" w:eastAsia="微软雅黑" w:hAnsi="微软雅黑" w:cs="宋体"/>
      <w:color w:val="000000"/>
      <w:sz w:val="23"/>
      <w:szCs w:val="23"/>
    </w:rPr>
  </w:style>
  <w:style w:type="character" w:customStyle="1" w:styleId="Char3">
    <w:name w:val="例程代码（无行号） Char"/>
    <w:basedOn w:val="a3"/>
    <w:link w:val="ad"/>
    <w:qFormat/>
    <w:rsid w:val="001E6D1C"/>
    <w:rPr>
      <w:rFonts w:ascii="Courier New" w:hAnsi="Courier New"/>
      <w:kern w:val="2"/>
      <w:sz w:val="18"/>
      <w:szCs w:val="18"/>
      <w:shd w:val="clear" w:color="auto" w:fill="E0E0E0"/>
    </w:rPr>
  </w:style>
  <w:style w:type="character" w:styleId="af2">
    <w:name w:val="Hyperlink"/>
    <w:basedOn w:val="a3"/>
    <w:uiPriority w:val="99"/>
    <w:unhideWhenUsed/>
    <w:rsid w:val="00620171"/>
    <w:rPr>
      <w:color w:val="0000FF"/>
      <w:u w:val="single"/>
    </w:rPr>
  </w:style>
  <w:style w:type="character" w:styleId="af3">
    <w:name w:val="Emphasis"/>
    <w:basedOn w:val="a3"/>
    <w:uiPriority w:val="20"/>
    <w:qFormat/>
    <w:rsid w:val="009A724A"/>
    <w:rPr>
      <w:i/>
      <w:iCs/>
    </w:rPr>
  </w:style>
  <w:style w:type="character" w:styleId="af4">
    <w:name w:val="annotation reference"/>
    <w:basedOn w:val="a3"/>
    <w:uiPriority w:val="99"/>
    <w:unhideWhenUsed/>
    <w:qFormat/>
    <w:rsid w:val="00A74F39"/>
    <w:rPr>
      <w:sz w:val="21"/>
      <w:szCs w:val="21"/>
    </w:rPr>
  </w:style>
  <w:style w:type="paragraph" w:styleId="af5">
    <w:name w:val="annotation text"/>
    <w:basedOn w:val="a2"/>
    <w:link w:val="Char6"/>
    <w:uiPriority w:val="99"/>
    <w:unhideWhenUsed/>
    <w:qFormat/>
    <w:rsid w:val="00A74F39"/>
    <w:pPr>
      <w:jc w:val="left"/>
    </w:pPr>
  </w:style>
  <w:style w:type="character" w:customStyle="1" w:styleId="Char6">
    <w:name w:val="批注文字 Char"/>
    <w:basedOn w:val="a3"/>
    <w:link w:val="af5"/>
    <w:uiPriority w:val="99"/>
    <w:qFormat/>
    <w:rsid w:val="00A74F39"/>
    <w:rPr>
      <w:kern w:val="2"/>
      <w:sz w:val="21"/>
      <w:szCs w:val="22"/>
    </w:rPr>
  </w:style>
  <w:style w:type="paragraph" w:styleId="af6">
    <w:name w:val="annotation subject"/>
    <w:basedOn w:val="af5"/>
    <w:next w:val="af5"/>
    <w:link w:val="Char7"/>
    <w:uiPriority w:val="99"/>
    <w:unhideWhenUsed/>
    <w:qFormat/>
    <w:rsid w:val="00A74F39"/>
    <w:rPr>
      <w:b/>
      <w:bCs/>
    </w:rPr>
  </w:style>
  <w:style w:type="character" w:customStyle="1" w:styleId="Char7">
    <w:name w:val="批注主题 Char"/>
    <w:basedOn w:val="Char6"/>
    <w:link w:val="af6"/>
    <w:uiPriority w:val="99"/>
    <w:qFormat/>
    <w:rsid w:val="00A74F39"/>
    <w:rPr>
      <w:b/>
      <w:bCs/>
      <w:kern w:val="2"/>
      <w:sz w:val="21"/>
      <w:szCs w:val="22"/>
    </w:rPr>
  </w:style>
  <w:style w:type="character" w:customStyle="1" w:styleId="keyword">
    <w:name w:val="keyword"/>
    <w:basedOn w:val="a3"/>
    <w:rsid w:val="00EB71C3"/>
  </w:style>
  <w:style w:type="character" w:customStyle="1" w:styleId="con">
    <w:name w:val="con"/>
    <w:basedOn w:val="a3"/>
    <w:rsid w:val="003B0B76"/>
  </w:style>
  <w:style w:type="character" w:styleId="af7">
    <w:name w:val="Strong"/>
    <w:basedOn w:val="a3"/>
    <w:qFormat/>
    <w:rsid w:val="00050FF1"/>
    <w:rPr>
      <w:b/>
      <w:bCs/>
    </w:rPr>
  </w:style>
  <w:style w:type="table" w:customStyle="1" w:styleId="TableGrid">
    <w:name w:val="TableGrid"/>
    <w:rsid w:val="00EC6DC2"/>
    <w:rPr>
      <w:rFonts w:asciiTheme="minorHAnsi" w:eastAsiaTheme="minorEastAsia" w:hAnsiTheme="minorHAnsi" w:cstheme="minorBidi"/>
      <w:kern w:val="2"/>
      <w:sz w:val="21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cimalAligned">
    <w:name w:val="Decimal Aligned"/>
    <w:basedOn w:val="a2"/>
    <w:uiPriority w:val="40"/>
    <w:qFormat/>
    <w:rsid w:val="003B7C0E"/>
    <w:pPr>
      <w:widowControl/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kern w:val="0"/>
      <w:sz w:val="22"/>
    </w:rPr>
  </w:style>
  <w:style w:type="paragraph" w:styleId="af8">
    <w:name w:val="footnote text"/>
    <w:basedOn w:val="a2"/>
    <w:link w:val="Char8"/>
    <w:uiPriority w:val="99"/>
    <w:unhideWhenUsed/>
    <w:qFormat/>
    <w:rsid w:val="003B7C0E"/>
    <w:pPr>
      <w:widowControl/>
      <w:jc w:val="left"/>
    </w:pPr>
    <w:rPr>
      <w:rFonts w:asciiTheme="minorHAnsi" w:eastAsiaTheme="minorEastAsia" w:hAnsiTheme="minorHAnsi"/>
      <w:kern w:val="0"/>
      <w:sz w:val="20"/>
      <w:szCs w:val="20"/>
    </w:rPr>
  </w:style>
  <w:style w:type="character" w:customStyle="1" w:styleId="Char8">
    <w:name w:val="脚注文本 Char"/>
    <w:basedOn w:val="a3"/>
    <w:link w:val="af8"/>
    <w:uiPriority w:val="99"/>
    <w:rsid w:val="003B7C0E"/>
    <w:rPr>
      <w:rFonts w:asciiTheme="minorHAnsi" w:eastAsiaTheme="minorEastAsia" w:hAnsiTheme="minorHAnsi"/>
    </w:rPr>
  </w:style>
  <w:style w:type="character" w:styleId="af9">
    <w:name w:val="Subtle Emphasis"/>
    <w:basedOn w:val="a3"/>
    <w:uiPriority w:val="19"/>
    <w:qFormat/>
    <w:rsid w:val="003B7C0E"/>
    <w:rPr>
      <w:i/>
      <w:iCs/>
    </w:rPr>
  </w:style>
  <w:style w:type="table" w:styleId="2-5">
    <w:name w:val="Medium Shading 2 Accent 5"/>
    <w:basedOn w:val="a4"/>
    <w:uiPriority w:val="64"/>
    <w:rsid w:val="003B7C0E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UnresolvedMention">
    <w:name w:val="Unresolved Mention"/>
    <w:basedOn w:val="a3"/>
    <w:uiPriority w:val="99"/>
    <w:semiHidden/>
    <w:unhideWhenUsed/>
    <w:rsid w:val="000A79E4"/>
    <w:rPr>
      <w:color w:val="808080"/>
      <w:shd w:val="clear" w:color="auto" w:fill="E6E6E6"/>
    </w:rPr>
  </w:style>
  <w:style w:type="paragraph" w:customStyle="1" w:styleId="code">
    <w:name w:val="code"/>
    <w:basedOn w:val="a2"/>
    <w:next w:val="a2"/>
    <w:link w:val="codeChar"/>
    <w:qFormat/>
    <w:rsid w:val="00361826"/>
    <w:pPr>
      <w:shd w:val="clear" w:color="auto" w:fill="FABF8F" w:themeFill="accent6" w:themeFillTint="99"/>
      <w:spacing w:line="360" w:lineRule="auto"/>
    </w:pPr>
    <w:rPr>
      <w:rFonts w:ascii="仿宋" w:eastAsia="新宋体" w:hAnsi="仿宋" w:cstheme="minorBidi"/>
      <w:sz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deChar">
    <w:name w:val="code Char"/>
    <w:basedOn w:val="a3"/>
    <w:link w:val="code"/>
    <w:rsid w:val="00361826"/>
    <w:rPr>
      <w:rFonts w:ascii="仿宋" w:eastAsia="新宋体" w:hAnsi="仿宋" w:cstheme="minorBidi"/>
      <w:kern w:val="2"/>
      <w:sz w:val="24"/>
      <w:szCs w:val="22"/>
      <w:shd w:val="clear" w:color="auto" w:fill="FABF8F" w:themeFill="accent6" w:themeFillTint="99"/>
      <w14:textOutline w14:w="9525" w14:cap="rnd" w14:cmpd="sng" w14:algn="ctr">
        <w14:noFill/>
        <w14:prstDash w14:val="solid"/>
        <w14:bevel/>
      </w14:textOutline>
    </w:rPr>
  </w:style>
  <w:style w:type="paragraph" w:customStyle="1" w:styleId="p">
    <w:name w:val="p"/>
    <w:basedOn w:val="a2"/>
    <w:rsid w:val="002C0C1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Default">
    <w:name w:val="Default"/>
    <w:qFormat/>
    <w:rsid w:val="00C825CF"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  <w:style w:type="paragraph" w:styleId="afa">
    <w:name w:val="Document Map"/>
    <w:basedOn w:val="a2"/>
    <w:link w:val="Char9"/>
    <w:uiPriority w:val="99"/>
    <w:unhideWhenUsed/>
    <w:qFormat/>
    <w:rsid w:val="00E2004B"/>
    <w:pPr>
      <w:widowControl/>
      <w:adjustRightInd w:val="0"/>
      <w:snapToGrid w:val="0"/>
      <w:spacing w:after="200"/>
      <w:jc w:val="left"/>
    </w:pPr>
    <w:rPr>
      <w:rFonts w:ascii="宋体" w:hAnsi="Tahoma"/>
      <w:kern w:val="0"/>
      <w:sz w:val="18"/>
      <w:szCs w:val="18"/>
    </w:rPr>
  </w:style>
  <w:style w:type="character" w:customStyle="1" w:styleId="Char9">
    <w:name w:val="文档结构图 Char"/>
    <w:basedOn w:val="a3"/>
    <w:link w:val="afa"/>
    <w:uiPriority w:val="99"/>
    <w:qFormat/>
    <w:rsid w:val="00E2004B"/>
    <w:rPr>
      <w:rFonts w:ascii="宋体" w:hAnsi="Tahoma"/>
      <w:sz w:val="18"/>
      <w:szCs w:val="18"/>
    </w:rPr>
  </w:style>
  <w:style w:type="paragraph" w:customStyle="1" w:styleId="afb">
    <w:name w:val="表文"/>
    <w:basedOn w:val="a2"/>
    <w:qFormat/>
    <w:rsid w:val="004A334E"/>
    <w:pPr>
      <w:spacing w:line="280" w:lineRule="atLeast"/>
    </w:pPr>
    <w:rPr>
      <w:snapToGrid w:val="0"/>
      <w:position w:val="8"/>
      <w:sz w:val="15"/>
      <w:szCs w:val="24"/>
    </w:rPr>
  </w:style>
  <w:style w:type="character" w:customStyle="1" w:styleId="md-plain">
    <w:name w:val="md-plain"/>
    <w:basedOn w:val="a3"/>
    <w:rsid w:val="00E246E5"/>
  </w:style>
  <w:style w:type="paragraph" w:customStyle="1" w:styleId="md-end-block">
    <w:name w:val="md-end-block"/>
    <w:basedOn w:val="a2"/>
    <w:rsid w:val="0054372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tab">
    <w:name w:val="md-tab"/>
    <w:basedOn w:val="a3"/>
    <w:rsid w:val="00BE4CDA"/>
  </w:style>
  <w:style w:type="character" w:customStyle="1" w:styleId="md-softbreak">
    <w:name w:val="md-softbreak"/>
    <w:basedOn w:val="a3"/>
    <w:rsid w:val="00316E32"/>
  </w:style>
  <w:style w:type="character" w:customStyle="1" w:styleId="td-span">
    <w:name w:val="td-span"/>
    <w:basedOn w:val="a3"/>
    <w:rsid w:val="00DD4ABB"/>
  </w:style>
  <w:style w:type="character" w:customStyle="1" w:styleId="md-br">
    <w:name w:val="md-br"/>
    <w:basedOn w:val="a3"/>
    <w:rsid w:val="00DD4ABB"/>
  </w:style>
  <w:style w:type="paragraph" w:styleId="afc">
    <w:name w:val="Body Text"/>
    <w:basedOn w:val="a2"/>
    <w:link w:val="Chara"/>
    <w:qFormat/>
    <w:rsid w:val="00451606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Chara">
    <w:name w:val="正文文本 Char"/>
    <w:basedOn w:val="a3"/>
    <w:link w:val="afc"/>
    <w:rsid w:val="0045160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fc"/>
    <w:next w:val="afc"/>
    <w:qFormat/>
    <w:rsid w:val="00451606"/>
  </w:style>
  <w:style w:type="paragraph" w:customStyle="1" w:styleId="Compact">
    <w:name w:val="Compact"/>
    <w:basedOn w:val="afc"/>
    <w:qFormat/>
    <w:rsid w:val="00451606"/>
    <w:pPr>
      <w:spacing w:before="36" w:after="36"/>
    </w:pPr>
  </w:style>
  <w:style w:type="paragraph" w:styleId="afd">
    <w:name w:val="Subtitle"/>
    <w:basedOn w:val="aa"/>
    <w:next w:val="afc"/>
    <w:link w:val="Charb"/>
    <w:qFormat/>
    <w:rsid w:val="00451606"/>
    <w:pPr>
      <w:widowControl/>
      <w:spacing w:before="240" w:after="240" w:line="240" w:lineRule="auto"/>
      <w:outlineLvl w:val="9"/>
    </w:pPr>
    <w:rPr>
      <w:rFonts w:asciiTheme="majorHAnsi" w:eastAsiaTheme="majorEastAsia" w:hAnsiTheme="majorHAnsi" w:cstheme="majorBidi"/>
      <w:bCs/>
      <w:color w:val="345A8A" w:themeColor="accent1" w:themeShade="B5"/>
      <w:kern w:val="0"/>
      <w:sz w:val="30"/>
      <w:szCs w:val="30"/>
      <w:lang w:eastAsia="en-US"/>
    </w:rPr>
  </w:style>
  <w:style w:type="character" w:customStyle="1" w:styleId="Charb">
    <w:name w:val="副标题 Char"/>
    <w:basedOn w:val="a3"/>
    <w:link w:val="afd"/>
    <w:rsid w:val="0045160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eastAsia="en-US"/>
    </w:rPr>
  </w:style>
  <w:style w:type="paragraph" w:customStyle="1" w:styleId="Author">
    <w:name w:val="Author"/>
    <w:next w:val="afc"/>
    <w:qFormat/>
    <w:rsid w:val="0045160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e">
    <w:name w:val="Date"/>
    <w:next w:val="afc"/>
    <w:link w:val="Charc"/>
    <w:qFormat/>
    <w:rsid w:val="0045160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c">
    <w:name w:val="日期 Char"/>
    <w:basedOn w:val="a3"/>
    <w:link w:val="afe"/>
    <w:rsid w:val="0045160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c"/>
    <w:qFormat/>
    <w:rsid w:val="0045160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">
    <w:name w:val="Bibliography"/>
    <w:basedOn w:val="a2"/>
    <w:qFormat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0">
    <w:name w:val="Block Text"/>
    <w:basedOn w:val="afc"/>
    <w:next w:val="afc"/>
    <w:uiPriority w:val="9"/>
    <w:unhideWhenUsed/>
    <w:qFormat/>
    <w:rsid w:val="0045160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451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rsid w:val="0045160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2"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1">
    <w:name w:val="caption"/>
    <w:basedOn w:val="a2"/>
    <w:link w:val="Chard"/>
    <w:rsid w:val="00451606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1"/>
    <w:rsid w:val="00451606"/>
    <w:pPr>
      <w:keepNext/>
    </w:pPr>
  </w:style>
  <w:style w:type="paragraph" w:customStyle="1" w:styleId="ImageCaption">
    <w:name w:val="Image Caption"/>
    <w:basedOn w:val="aff1"/>
    <w:rsid w:val="00451606"/>
  </w:style>
  <w:style w:type="paragraph" w:customStyle="1" w:styleId="Figure">
    <w:name w:val="Figure"/>
    <w:basedOn w:val="a2"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451606"/>
    <w:pPr>
      <w:keepNext/>
    </w:pPr>
  </w:style>
  <w:style w:type="character" w:customStyle="1" w:styleId="Chard">
    <w:name w:val="题注 Char"/>
    <w:basedOn w:val="a3"/>
    <w:link w:val="aff1"/>
    <w:rsid w:val="00451606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Chard"/>
    <w:link w:val="SourceCode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styleId="aff2">
    <w:name w:val="footnote reference"/>
    <w:basedOn w:val="Chard"/>
    <w:rsid w:val="00451606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c"/>
    <w:uiPriority w:val="39"/>
    <w:unhideWhenUsed/>
    <w:qFormat/>
    <w:rsid w:val="00451606"/>
    <w:pPr>
      <w:widowControl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paragraph" w:customStyle="1" w:styleId="SourceCode">
    <w:name w:val="Source Code"/>
    <w:basedOn w:val="a2"/>
    <w:link w:val="VerbatimChar"/>
    <w:rsid w:val="00451606"/>
    <w:pPr>
      <w:widowControl/>
      <w:wordWrap w:val="0"/>
      <w:spacing w:after="200"/>
      <w:jc w:val="left"/>
    </w:pPr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451606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451606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451606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451606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451606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451606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451606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451606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451606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451606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451606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451606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451606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451606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451606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bjh-p">
    <w:name w:val="bjh-p"/>
    <w:basedOn w:val="a3"/>
    <w:rsid w:val="00451606"/>
  </w:style>
  <w:style w:type="paragraph" w:customStyle="1" w:styleId="reader-word-layer">
    <w:name w:val="reader-word-layer"/>
    <w:basedOn w:val="a2"/>
    <w:rsid w:val="0045160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math-after-sym">
    <w:name w:val="md-math-after-sym"/>
    <w:basedOn w:val="a3"/>
    <w:rsid w:val="00451606"/>
  </w:style>
  <w:style w:type="character" w:customStyle="1" w:styleId="mathjaxsvg">
    <w:name w:val="mathjax_svg"/>
    <w:basedOn w:val="a3"/>
    <w:rsid w:val="00451606"/>
  </w:style>
  <w:style w:type="paragraph" w:styleId="aff3">
    <w:name w:val="Plain Text"/>
    <w:basedOn w:val="a2"/>
    <w:link w:val="Chare"/>
    <w:unhideWhenUsed/>
    <w:qFormat/>
    <w:rsid w:val="00EC5B9B"/>
    <w:pPr>
      <w:autoSpaceDE w:val="0"/>
      <w:autoSpaceDN w:val="0"/>
      <w:adjustRightInd w:val="0"/>
      <w:snapToGrid w:val="0"/>
      <w:jc w:val="left"/>
    </w:pPr>
    <w:rPr>
      <w:rFonts w:ascii="宋体" w:eastAsia="微软雅黑 Light" w:hAnsi="Courier New"/>
      <w:kern w:val="0"/>
      <w:szCs w:val="20"/>
    </w:rPr>
  </w:style>
  <w:style w:type="character" w:customStyle="1" w:styleId="Chare">
    <w:name w:val="纯文本 Char"/>
    <w:basedOn w:val="a3"/>
    <w:link w:val="aff3"/>
    <w:rsid w:val="00EC5B9B"/>
    <w:rPr>
      <w:rFonts w:ascii="宋体" w:eastAsia="微软雅黑 Light" w:hAnsi="Courier New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04570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3451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66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7872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9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1776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626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466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7713838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033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427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20655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61CF59-CD8C-470B-835C-8BD151C55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28</TotalTime>
  <Pages>47</Pages>
  <Words>5682</Words>
  <Characters>9603</Characters>
  <Application>Microsoft Office Word</Application>
  <DocSecurity>0</DocSecurity>
  <Lines>873</Lines>
  <Paragraphs>955</Paragraphs>
  <ScaleCrop>false</ScaleCrop>
  <Company>Microsoft</Company>
  <LinksUpToDate>false</LinksUpToDate>
  <CharactersWithSpaces>14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llenWoon</cp:lastModifiedBy>
  <cp:revision>8714</cp:revision>
  <cp:lastPrinted>2021-05-16T12:40:00Z</cp:lastPrinted>
  <dcterms:created xsi:type="dcterms:W3CDTF">2016-09-19T09:26:00Z</dcterms:created>
  <dcterms:modified xsi:type="dcterms:W3CDTF">2021-07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6</vt:lpwstr>
  </property>
</Properties>
</file>